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2B2FE80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DF15DD3" w:rsidR="009702AE" w:rsidRDefault="00D338EC" w:rsidP="00D04565">
      <w:pPr>
        <w:spacing w:after="0" w:line="240" w:lineRule="auto"/>
        <w:ind w:left="720"/>
        <w:contextualSpacing/>
        <w:jc w:val="center"/>
        <w:rPr>
          <w:rFonts w:ascii="Arial" w:eastAsia="Arial" w:hAnsi="Arial" w:cs="Arial"/>
          <w:sz w:val="24"/>
          <w:szCs w:val="24"/>
        </w:rPr>
      </w:pPr>
      <w:proofErr w:type="gramStart"/>
      <w:r>
        <w:rPr>
          <w:rFonts w:ascii="Arial" w:eastAsia="Arial" w:hAnsi="Arial" w:cs="Arial"/>
          <w:sz w:val="24"/>
          <w:szCs w:val="24"/>
        </w:rPr>
        <w:t>as</w:t>
      </w:r>
      <w:proofErr w:type="gramEnd"/>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EE6A09">
        <w:rPr>
          <w:rFonts w:ascii="Arial" w:eastAsia="Arial" w:hAnsi="Arial" w:cs="Arial"/>
          <w:sz w:val="24"/>
          <w:szCs w:val="24"/>
        </w:rPr>
        <w:t>7</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E6A09">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proofErr w:type="gramStart"/>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proofErr w:type="gramEnd"/>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1BB9796"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F0D9B" w:rsidRPr="00EE6A09">
        <w:rPr>
          <w:rFonts w:ascii="Arial" w:eastAsia="Arial" w:hAnsi="Arial" w:cs="Arial"/>
          <w:b/>
          <w:sz w:val="24"/>
          <w:szCs w:val="24"/>
        </w:rPr>
        <w:t>1</w:t>
      </w:r>
      <w:r w:rsidR="002572AC" w:rsidRPr="00EE6A09">
        <w:rPr>
          <w:rFonts w:ascii="Arial" w:eastAsia="Arial" w:hAnsi="Arial" w:cs="Arial"/>
          <w:b/>
          <w:sz w:val="24"/>
          <w:szCs w:val="24"/>
        </w:rPr>
        <w:t>6</w:t>
      </w:r>
      <w:r w:rsidR="00193A2D" w:rsidRPr="00EE6A09">
        <w:rPr>
          <w:rFonts w:ascii="Arial" w:eastAsia="Arial" w:hAnsi="Arial" w:cs="Arial"/>
          <w:b/>
          <w:sz w:val="24"/>
          <w:szCs w:val="24"/>
        </w:rPr>
        <w:t xml:space="preserve"> </w:t>
      </w:r>
      <w:r w:rsidR="00C9351E" w:rsidRPr="00EE6A09">
        <w:rPr>
          <w:rFonts w:ascii="Arial" w:eastAsia="Arial" w:hAnsi="Arial" w:cs="Arial"/>
          <w:b/>
          <w:sz w:val="24"/>
          <w:szCs w:val="24"/>
        </w:rPr>
        <w:t>February</w:t>
      </w:r>
      <w:r w:rsidR="00193A2D" w:rsidRPr="00EE6A09">
        <w:rPr>
          <w:rFonts w:ascii="Arial" w:eastAsia="Arial" w:hAnsi="Arial" w:cs="Arial"/>
          <w:b/>
          <w:sz w:val="24"/>
          <w:szCs w:val="24"/>
        </w:rPr>
        <w:t xml:space="preserve"> 2021</w:t>
      </w:r>
      <w:r w:rsidR="00C55046" w:rsidRPr="00EE6A09">
        <w:rPr>
          <w:rFonts w:ascii="Arial" w:eastAsia="Arial" w:hAnsi="Arial" w:cs="Arial"/>
          <w:b/>
          <w:sz w:val="24"/>
          <w:szCs w:val="24"/>
        </w:rPr>
        <w:t>,</w:t>
      </w:r>
      <w:r w:rsidR="00D16141" w:rsidRPr="00EE6A09">
        <w:rPr>
          <w:rFonts w:ascii="Arial" w:eastAsia="Arial" w:hAnsi="Arial" w:cs="Arial"/>
          <w:b/>
          <w:sz w:val="24"/>
          <w:szCs w:val="24"/>
        </w:rPr>
        <w:t xml:space="preserve"> </w:t>
      </w:r>
      <w:r w:rsidR="00C55046" w:rsidRPr="00EE6A09">
        <w:rPr>
          <w:rFonts w:ascii="Arial" w:eastAsia="Arial" w:hAnsi="Arial" w:cs="Arial"/>
          <w:b/>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2572AC" w:rsidRPr="00EE6A09">
        <w:rPr>
          <w:rFonts w:ascii="Arial" w:eastAsia="Arial" w:hAnsi="Arial" w:cs="Arial"/>
          <w:b/>
          <w:sz w:val="24"/>
          <w:szCs w:val="24"/>
        </w:rPr>
        <w:t xml:space="preserve">552,246 </w:t>
      </w:r>
      <w:r w:rsidR="00FD6C15" w:rsidRPr="00EE6A09">
        <w:rPr>
          <w:rFonts w:ascii="Arial" w:eastAsia="Arial" w:hAnsi="Arial" w:cs="Arial"/>
          <w:b/>
          <w:sz w:val="24"/>
          <w:szCs w:val="24"/>
        </w:rPr>
        <w:t>co</w:t>
      </w:r>
      <w:r w:rsidRPr="00EE6A09">
        <w:rPr>
          <w:rFonts w:ascii="Arial" w:eastAsia="Arial" w:hAnsi="Arial" w:cs="Arial"/>
          <w:b/>
          <w:sz w:val="24"/>
          <w:szCs w:val="24"/>
        </w:rPr>
        <w:t>nfirmed</w:t>
      </w:r>
      <w:r w:rsidR="00D16141" w:rsidRPr="00EE6A09">
        <w:rPr>
          <w:rFonts w:ascii="Arial" w:eastAsia="Arial" w:hAnsi="Arial" w:cs="Arial"/>
          <w:b/>
          <w:sz w:val="24"/>
          <w:szCs w:val="24"/>
        </w:rPr>
        <w:t xml:space="preserve"> </w:t>
      </w:r>
      <w:r w:rsidRPr="00EE6A09">
        <w:rPr>
          <w:rFonts w:ascii="Arial" w:eastAsia="Arial" w:hAnsi="Arial" w:cs="Arial"/>
          <w:b/>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2572AC" w:rsidRPr="00EE6A09">
        <w:rPr>
          <w:rFonts w:ascii="Arial" w:eastAsia="Arial" w:hAnsi="Arial" w:cs="Arial"/>
          <w:b/>
          <w:sz w:val="24"/>
          <w:szCs w:val="24"/>
        </w:rPr>
        <w:t xml:space="preserve">28,926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EE6A09">
        <w:rPr>
          <w:rFonts w:ascii="Arial" w:eastAsia="Arial" w:hAnsi="Arial" w:cs="Arial"/>
          <w:b/>
          <w:sz w:val="24"/>
          <w:szCs w:val="24"/>
        </w:rPr>
        <w:t>active</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002572AC" w:rsidRPr="00EE6A09">
        <w:rPr>
          <w:rFonts w:ascii="Arial" w:eastAsia="Arial" w:hAnsi="Arial" w:cs="Arial"/>
          <w:b/>
          <w:sz w:val="24"/>
          <w:szCs w:val="24"/>
        </w:rPr>
        <w:t xml:space="preserve">511,796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EE6A09">
        <w:rPr>
          <w:rFonts w:ascii="Arial" w:eastAsia="Arial" w:hAnsi="Arial" w:cs="Arial"/>
          <w:b/>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2572AC" w:rsidRPr="00EE6A09">
        <w:rPr>
          <w:rFonts w:ascii="Arial" w:eastAsia="Arial" w:hAnsi="Arial" w:cs="Arial"/>
          <w:b/>
          <w:sz w:val="24"/>
          <w:szCs w:val="24"/>
        </w:rPr>
        <w:t>11,524 deaths</w:t>
      </w:r>
      <w:r w:rsidR="007767C5" w:rsidRPr="00EE6A09">
        <w:rPr>
          <w:rFonts w:ascii="Arial" w:eastAsia="Arial" w:hAnsi="Arial" w:cs="Arial"/>
          <w:b/>
          <w:bCs/>
          <w:sz w:val="24"/>
          <w:szCs w:val="24"/>
        </w:rPr>
        <w:t>.</w:t>
      </w:r>
    </w:p>
    <w:p w14:paraId="4C852D7D" w14:textId="1E4D543B"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2572AC">
        <w:rPr>
          <w:rFonts w:ascii="Arial" w:eastAsia="Arial" w:hAnsi="Arial" w:cs="Arial"/>
          <w:i/>
          <w:color w:val="0070C0"/>
          <w:sz w:val="16"/>
          <w:szCs w:val="16"/>
        </w:rPr>
        <w:t>9</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0578316F" w:rsidR="009702AE" w:rsidRPr="002572AC"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2572AC">
        <w:rPr>
          <w:rFonts w:ascii="Arial" w:eastAsia="Arial" w:hAnsi="Arial" w:cs="Arial"/>
          <w:b/>
          <w:sz w:val="24"/>
          <w:szCs w:val="24"/>
        </w:rPr>
        <w:t>₱</w:t>
      </w:r>
      <w:r w:rsidR="001D7563" w:rsidRPr="002572AC">
        <w:rPr>
          <w:rFonts w:ascii="Arial" w:eastAsia="Arial" w:hAnsi="Arial" w:cs="Arial"/>
          <w:b/>
          <w:bCs/>
          <w:sz w:val="24"/>
          <w:szCs w:val="24"/>
        </w:rPr>
        <w:t xml:space="preserve">1,988,111,641.88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proofErr w:type="gramStart"/>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proofErr w:type="gramEnd"/>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r w:rsidRPr="002572AC">
        <w:rPr>
          <w:rFonts w:ascii="Arial" w:eastAsia="Arial" w:hAnsi="Arial" w:cs="Arial"/>
          <w:sz w:val="24"/>
          <w:szCs w:val="24"/>
        </w:rPr>
        <w:t>strandees</w:t>
      </w:r>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2572AC">
        <w:rPr>
          <w:rFonts w:ascii="Arial" w:eastAsia="Arial" w:hAnsi="Arial" w:cs="Arial"/>
          <w:b/>
          <w:sz w:val="24"/>
          <w:szCs w:val="24"/>
        </w:rPr>
        <w:t>₱</w:t>
      </w:r>
      <w:r w:rsidR="001D7563" w:rsidRPr="002572AC">
        <w:rPr>
          <w:rFonts w:ascii="Arial" w:eastAsia="Arial" w:hAnsi="Arial" w:cs="Arial"/>
          <w:b/>
          <w:sz w:val="24"/>
          <w:szCs w:val="24"/>
        </w:rPr>
        <w:t xml:space="preserve">1,463,468,785.16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b/>
          <w:sz w:val="24"/>
          <w:szCs w:val="24"/>
        </w:rPr>
        <w:t>DSWD</w:t>
      </w:r>
      <w:r w:rsidRPr="002572AC">
        <w:rPr>
          <w:rFonts w:ascii="Arial" w:eastAsia="Arial" w:hAnsi="Arial" w:cs="Arial"/>
          <w:sz w:val="24"/>
          <w:szCs w:val="24"/>
        </w:rPr>
        <w:t>,</w:t>
      </w:r>
      <w:r w:rsidR="00D16141" w:rsidRPr="002572AC">
        <w:rPr>
          <w:rFonts w:ascii="Arial" w:eastAsia="Arial" w:hAnsi="Arial" w:cs="Arial"/>
          <w:b/>
          <w:sz w:val="24"/>
          <w:szCs w:val="24"/>
        </w:rPr>
        <w:t xml:space="preserve"> </w:t>
      </w:r>
      <w:r w:rsidRPr="002572AC">
        <w:rPr>
          <w:rFonts w:ascii="Arial" w:eastAsia="Arial" w:hAnsi="Arial" w:cs="Arial"/>
          <w:b/>
          <w:sz w:val="24"/>
          <w:szCs w:val="24"/>
        </w:rPr>
        <w:t>₱</w:t>
      </w:r>
      <w:r w:rsidR="00F83145" w:rsidRPr="002572AC">
        <w:rPr>
          <w:rFonts w:ascii="Arial" w:eastAsia="Arial" w:hAnsi="Arial" w:cs="Arial"/>
          <w:b/>
          <w:bCs/>
          <w:sz w:val="24"/>
          <w:szCs w:val="24"/>
        </w:rPr>
        <w:t xml:space="preserve">492,792,446.76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NGOs</w:t>
      </w:r>
      <w:r w:rsidRPr="002572AC">
        <w:rPr>
          <w:rFonts w:ascii="Arial" w:eastAsia="Arial" w:hAnsi="Arial" w:cs="Arial"/>
          <w:sz w:val="24"/>
          <w:szCs w:val="24"/>
        </w:rPr>
        <w:t>,</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b/>
          <w:sz w:val="24"/>
          <w:szCs w:val="24"/>
        </w:rPr>
        <w:t>₱</w:t>
      </w:r>
      <w:r w:rsidR="00D67BA9" w:rsidRPr="002572AC">
        <w:rPr>
          <w:rFonts w:ascii="Arial" w:eastAsia="Arial" w:hAnsi="Arial" w:cs="Arial"/>
          <w:b/>
          <w:bCs/>
          <w:sz w:val="24"/>
          <w:szCs w:val="24"/>
        </w:rPr>
        <w:t>31,850,409.96</w:t>
      </w:r>
      <w:r w:rsidR="00D16141" w:rsidRPr="002572AC">
        <w:rPr>
          <w:rFonts w:ascii="Arial" w:eastAsia="Arial" w:hAnsi="Arial" w:cs="Arial"/>
          <w:b/>
          <w:bCs/>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Private</w:t>
      </w:r>
      <w:r w:rsidR="00D16141" w:rsidRPr="002572AC">
        <w:rPr>
          <w:rFonts w:ascii="Arial" w:eastAsia="Arial" w:hAnsi="Arial" w:cs="Arial"/>
          <w:b/>
          <w:sz w:val="24"/>
          <w:szCs w:val="24"/>
        </w:rPr>
        <w:t xml:space="preserve"> </w:t>
      </w:r>
      <w:r w:rsidRPr="002572AC">
        <w:rPr>
          <w:rFonts w:ascii="Arial" w:eastAsia="Arial" w:hAnsi="Arial" w:cs="Arial"/>
          <w:b/>
          <w:sz w:val="24"/>
          <w:szCs w:val="24"/>
        </w:rPr>
        <w:t>Partners</w:t>
      </w:r>
      <w:r w:rsidR="00D16141" w:rsidRPr="002572AC">
        <w:rPr>
          <w:rFonts w:ascii="Arial" w:eastAsia="Arial" w:hAnsi="Arial" w:cs="Arial"/>
          <w:b/>
          <w:sz w:val="20"/>
          <w:szCs w:val="20"/>
        </w:rPr>
        <w:t xml:space="preserve"> </w:t>
      </w:r>
      <w:r w:rsidRPr="002572AC">
        <w:rPr>
          <w:rFonts w:ascii="Arial" w:eastAsia="Arial" w:hAnsi="Arial" w:cs="Arial"/>
          <w:sz w:val="24"/>
          <w:szCs w:val="24"/>
        </w:rPr>
        <w:t>(see</w:t>
      </w:r>
      <w:r w:rsidR="00D16141" w:rsidRPr="002572AC">
        <w:rPr>
          <w:rFonts w:ascii="Arial" w:eastAsia="Arial" w:hAnsi="Arial" w:cs="Arial"/>
          <w:sz w:val="24"/>
          <w:szCs w:val="24"/>
        </w:rPr>
        <w:t xml:space="preserve"> </w:t>
      </w:r>
      <w:r w:rsidRPr="002572AC">
        <w:rPr>
          <w:rFonts w:ascii="Arial" w:eastAsia="Arial" w:hAnsi="Arial" w:cs="Arial"/>
          <w:sz w:val="24"/>
          <w:szCs w:val="24"/>
        </w:rPr>
        <w:t>Table</w:t>
      </w:r>
      <w:r w:rsidR="00D16141" w:rsidRPr="002572AC">
        <w:rPr>
          <w:rFonts w:ascii="Arial" w:eastAsia="Arial" w:hAnsi="Arial" w:cs="Arial"/>
          <w:sz w:val="24"/>
          <w:szCs w:val="24"/>
        </w:rPr>
        <w:t xml:space="preserve"> </w:t>
      </w:r>
      <w:r w:rsidRPr="002572AC">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6E1DF21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001D7563" w:rsidRPr="001D7563">
        <w:rPr>
          <w:rFonts w:ascii="Arial Narrow" w:hAnsi="Arial Narrow"/>
          <w:bCs/>
          <w:color w:val="000000"/>
          <w:sz w:val="20"/>
          <w:szCs w:val="20"/>
        </w:rPr>
        <w:t xml:space="preserve">1,463,468,785.16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1D7563" w:rsidRPr="001D7563" w14:paraId="2AE6F497" w14:textId="77777777" w:rsidTr="001D7563">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669B53" w14:textId="77777777" w:rsidR="001D7563" w:rsidRPr="001D7563" w:rsidRDefault="001D7563" w:rsidP="001D7563">
            <w:pPr>
              <w:widowControl/>
              <w:spacing w:after="0" w:line="240" w:lineRule="auto"/>
              <w:ind w:right="57"/>
              <w:contextualSpacing/>
              <w:jc w:val="center"/>
              <w:rPr>
                <w:rFonts w:ascii="Arial Narrow" w:eastAsia="Times New Roman" w:hAnsi="Arial Narrow"/>
                <w:b/>
                <w:bCs/>
                <w:color w:val="000000"/>
                <w:sz w:val="20"/>
                <w:szCs w:val="20"/>
              </w:rPr>
            </w:pPr>
            <w:r w:rsidRPr="001D7563">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61898F" w14:textId="0D0C6886"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COST OF ASSISTANCE</w:t>
            </w:r>
          </w:p>
        </w:tc>
      </w:tr>
      <w:tr w:rsidR="001D7563" w:rsidRPr="001D7563" w14:paraId="790C244A" w14:textId="77777777" w:rsidTr="001D7563">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9D60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95ABF3" w14:textId="567B5A4F"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F248F7" w14:textId="3E7917CB"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E614B4" w14:textId="00A35DA1"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B529AA" w14:textId="6AE34328"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r>
      <w:tr w:rsidR="001D7563" w:rsidRPr="001D7563" w14:paraId="5B413034" w14:textId="77777777" w:rsidTr="001D7563">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DB63DB4" w14:textId="77777777"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369F1BD" w14:textId="64C455D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63,468,785.1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26BC736" w14:textId="4C3C58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2,792,446.7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BC63D82" w14:textId="781DD03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F32645D" w14:textId="5247DC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988,111,641.88 </w:t>
            </w:r>
          </w:p>
        </w:tc>
      </w:tr>
      <w:tr w:rsidR="001D7563" w:rsidRPr="001D7563" w14:paraId="20C7636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E334B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A8463" w14:textId="03F1AC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948,13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1A658217" w14:textId="3DA781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3C61B4" w14:textId="740945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7D1CD0" w14:textId="09B4D74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358,130.45 </w:t>
            </w:r>
          </w:p>
        </w:tc>
      </w:tr>
      <w:tr w:rsidR="001D7563" w:rsidRPr="001D7563" w14:paraId="35CAB8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C57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208068F" w14:textId="1C2AF2D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744,482.79 </w:t>
            </w:r>
          </w:p>
        </w:tc>
        <w:tc>
          <w:tcPr>
            <w:tcW w:w="958" w:type="pct"/>
            <w:tcBorders>
              <w:top w:val="nil"/>
              <w:left w:val="nil"/>
              <w:bottom w:val="single" w:sz="4" w:space="0" w:color="000000"/>
              <w:right w:val="single" w:sz="4" w:space="0" w:color="000000"/>
            </w:tcBorders>
            <w:shd w:val="clear" w:color="auto" w:fill="auto"/>
            <w:noWrap/>
            <w:vAlign w:val="bottom"/>
            <w:hideMark/>
          </w:tcPr>
          <w:p w14:paraId="18F075A4" w14:textId="52286E4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BDDD850" w14:textId="7C8FB25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C056B1" w14:textId="37062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744,482.79 </w:t>
            </w:r>
          </w:p>
        </w:tc>
      </w:tr>
      <w:tr w:rsidR="001D7563" w:rsidRPr="001D7563" w14:paraId="3AEE2F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70F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F8D333" w14:textId="329D29F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1,709,809.36 </w:t>
            </w:r>
          </w:p>
        </w:tc>
        <w:tc>
          <w:tcPr>
            <w:tcW w:w="958" w:type="pct"/>
            <w:tcBorders>
              <w:top w:val="nil"/>
              <w:left w:val="nil"/>
              <w:bottom w:val="single" w:sz="4" w:space="0" w:color="000000"/>
              <w:right w:val="single" w:sz="4" w:space="0" w:color="000000"/>
            </w:tcBorders>
            <w:shd w:val="clear" w:color="auto" w:fill="auto"/>
            <w:noWrap/>
            <w:vAlign w:val="bottom"/>
            <w:hideMark/>
          </w:tcPr>
          <w:p w14:paraId="2ECB28AA" w14:textId="4B08E97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3D321" w14:textId="7183797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277CDE" w14:textId="4F2BD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3,809,809.36 </w:t>
            </w:r>
          </w:p>
        </w:tc>
      </w:tr>
      <w:tr w:rsidR="001D7563" w:rsidRPr="001D7563" w14:paraId="5ED0887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BA6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45614EA" w14:textId="46CBDF4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D1539" w14:textId="1657A00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3F8BD" w14:textId="34BA5C3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A13A5" w14:textId="65D5AA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22,450.00 </w:t>
            </w:r>
          </w:p>
        </w:tc>
      </w:tr>
      <w:tr w:rsidR="001D7563" w:rsidRPr="001D7563" w14:paraId="16E8D03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124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B84DE6" w14:textId="7EEAE5C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769,218.00 </w:t>
            </w:r>
          </w:p>
        </w:tc>
        <w:tc>
          <w:tcPr>
            <w:tcW w:w="958" w:type="pct"/>
            <w:tcBorders>
              <w:top w:val="nil"/>
              <w:left w:val="nil"/>
              <w:bottom w:val="single" w:sz="4" w:space="0" w:color="000000"/>
              <w:right w:val="single" w:sz="4" w:space="0" w:color="000000"/>
            </w:tcBorders>
            <w:shd w:val="clear" w:color="auto" w:fill="auto"/>
            <w:noWrap/>
            <w:vAlign w:val="bottom"/>
            <w:hideMark/>
          </w:tcPr>
          <w:p w14:paraId="7E91369C" w14:textId="32A4423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90402" w14:textId="7D5AF70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B903A" w14:textId="417EE3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19,218.00 </w:t>
            </w:r>
          </w:p>
        </w:tc>
      </w:tr>
      <w:tr w:rsidR="001D7563" w:rsidRPr="001D7563" w14:paraId="477C036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7E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84C74" w14:textId="49DB0AE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629BD4E" w14:textId="268DC6B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037E4" w14:textId="3E09A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7D2EDF" w14:textId="1CCBCB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866,619.10 </w:t>
            </w:r>
          </w:p>
        </w:tc>
      </w:tr>
      <w:tr w:rsidR="001D7563" w:rsidRPr="001D7563" w14:paraId="05AB3B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B00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37B73" w14:textId="0DE48B3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668,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8392DC" w14:textId="3E92C5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08F2" w14:textId="7AF3239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B1EBAE" w14:textId="372A4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060,620.00 </w:t>
            </w:r>
          </w:p>
        </w:tc>
      </w:tr>
      <w:tr w:rsidR="001D7563" w:rsidRPr="001D7563" w14:paraId="718223F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219C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7C19CF" w14:textId="5BF0644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7,292,413.00 </w:t>
            </w:r>
          </w:p>
        </w:tc>
        <w:tc>
          <w:tcPr>
            <w:tcW w:w="958" w:type="pct"/>
            <w:tcBorders>
              <w:top w:val="nil"/>
              <w:left w:val="nil"/>
              <w:bottom w:val="single" w:sz="4" w:space="0" w:color="000000"/>
              <w:right w:val="single" w:sz="4" w:space="0" w:color="000000"/>
            </w:tcBorders>
            <w:shd w:val="clear" w:color="auto" w:fill="auto"/>
            <w:noWrap/>
            <w:vAlign w:val="bottom"/>
            <w:hideMark/>
          </w:tcPr>
          <w:p w14:paraId="44F6E3DB" w14:textId="5EAAE51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0113D" w14:textId="066B084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F23259" w14:textId="59AD9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734,913.00 </w:t>
            </w:r>
          </w:p>
        </w:tc>
      </w:tr>
      <w:tr w:rsidR="001D7563" w:rsidRPr="001D7563" w14:paraId="7EB69E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BD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B6C68B" w14:textId="132A84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BBBBA" w14:textId="53F8CFA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DCAB9" w14:textId="5166CDB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A71AA9" w14:textId="786C0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63,960.00 </w:t>
            </w:r>
          </w:p>
        </w:tc>
      </w:tr>
      <w:tr w:rsidR="001D7563" w:rsidRPr="001D7563" w14:paraId="3C12D2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5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B11484" w14:textId="099AA47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CD4EF" w14:textId="32E8DE1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31AB84" w14:textId="25B0057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8DC6DC" w14:textId="519E2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9,000.00 </w:t>
            </w:r>
          </w:p>
        </w:tc>
      </w:tr>
      <w:tr w:rsidR="001D7563" w:rsidRPr="001D7563" w14:paraId="6090824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334C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006F7FE" w14:textId="0D866BF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48652" w14:textId="047000C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1B05C" w14:textId="176B8D6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57A637" w14:textId="1E09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964,300.00 </w:t>
            </w:r>
          </w:p>
        </w:tc>
      </w:tr>
      <w:tr w:rsidR="001D7563" w:rsidRPr="001D7563" w14:paraId="25F5175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349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969715" w14:textId="17060AA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73,335.00 </w:t>
            </w:r>
          </w:p>
        </w:tc>
        <w:tc>
          <w:tcPr>
            <w:tcW w:w="958" w:type="pct"/>
            <w:tcBorders>
              <w:top w:val="nil"/>
              <w:left w:val="nil"/>
              <w:bottom w:val="single" w:sz="4" w:space="0" w:color="000000"/>
              <w:right w:val="single" w:sz="4" w:space="0" w:color="000000"/>
            </w:tcBorders>
            <w:shd w:val="clear" w:color="auto" w:fill="auto"/>
            <w:noWrap/>
            <w:vAlign w:val="bottom"/>
            <w:hideMark/>
          </w:tcPr>
          <w:p w14:paraId="202EBFA5" w14:textId="272031C9"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C7AED91" w14:textId="3553E2F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8983C" w14:textId="552D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73,335.00 </w:t>
            </w:r>
          </w:p>
        </w:tc>
      </w:tr>
      <w:tr w:rsidR="001D7563" w:rsidRPr="001D7563" w14:paraId="067E4F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8DC4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BAC598" w14:textId="23DCAB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33B26AB" w14:textId="011B7DF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74EC7" w14:textId="1DEDD13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A60E46" w14:textId="04128B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149,984.00 </w:t>
            </w:r>
          </w:p>
        </w:tc>
      </w:tr>
      <w:tr w:rsidR="001D7563" w:rsidRPr="001D7563" w14:paraId="5DC3D9A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F35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AD0100" w14:textId="7BF2EDF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A0C546F" w14:textId="6B9C6F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1014D8" w14:textId="1829E52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FC793C" w14:textId="6A893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782,540.00 </w:t>
            </w:r>
          </w:p>
        </w:tc>
      </w:tr>
      <w:tr w:rsidR="001D7563" w:rsidRPr="001D7563" w14:paraId="47000F0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8284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31D88D4" w14:textId="0902FA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F171611" w14:textId="39755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656FB" w14:textId="23FC818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3395A1" w14:textId="30F28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763.60 </w:t>
            </w:r>
          </w:p>
        </w:tc>
      </w:tr>
      <w:tr w:rsidR="001D7563" w:rsidRPr="001D7563" w14:paraId="7A62DA1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4DCC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A72FC3" w14:textId="14EC5EB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7E002FD" w14:textId="521DCCF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71C2" w14:textId="623A96A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1C151D" w14:textId="353599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070,385.80 </w:t>
            </w:r>
          </w:p>
        </w:tc>
      </w:tr>
      <w:tr w:rsidR="001D7563" w:rsidRPr="001D7563" w14:paraId="01633A8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568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B9D69" w14:textId="79ABD95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50328EB9" w14:textId="1C89953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A3748" w14:textId="3D48BAA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7AA76" w14:textId="333B82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353,689.80 </w:t>
            </w:r>
          </w:p>
        </w:tc>
      </w:tr>
      <w:tr w:rsidR="001D7563" w:rsidRPr="001D7563" w14:paraId="14A19B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8EF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937D9A" w14:textId="459A93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678CD" w14:textId="7E1A6B8A"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95340D" w14:textId="3B13A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FABFED" w14:textId="7DCC5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7,260.00 </w:t>
            </w:r>
          </w:p>
        </w:tc>
      </w:tr>
      <w:tr w:rsidR="001D7563" w:rsidRPr="001D7563" w14:paraId="348D72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649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F67FB" w14:textId="7406DC5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4DAE7" w14:textId="3D50DE6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EBE24" w14:textId="68137FD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31260B" w14:textId="08B13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114,800.00 </w:t>
            </w:r>
          </w:p>
        </w:tc>
      </w:tr>
      <w:tr w:rsidR="001D7563" w:rsidRPr="001D7563" w14:paraId="3897FD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67BD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73E0D864" w14:textId="51B27C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7,257,603.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3DA5750" w14:textId="417DBC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A544997" w14:textId="08EA44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98022B" w14:textId="0C138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1,913,714.27 </w:t>
            </w:r>
          </w:p>
        </w:tc>
      </w:tr>
      <w:tr w:rsidR="001D7563" w:rsidRPr="001D7563" w14:paraId="3C555F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4600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4A0C5" w14:textId="2BECD7F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87032" w14:textId="299D18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504B6" w14:textId="760A72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9265B9" w14:textId="05CBCD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935,583.38 </w:t>
            </w:r>
          </w:p>
        </w:tc>
      </w:tr>
      <w:tr w:rsidR="001D7563" w:rsidRPr="001D7563" w14:paraId="4D9E1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62B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3A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DFF9A0B" w14:textId="457AA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C5998C" w14:textId="0D13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A06BF3" w14:textId="64BEB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05D2" w14:textId="51628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r>
      <w:tr w:rsidR="001D7563" w:rsidRPr="001D7563" w14:paraId="2EE72F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D8A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DB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A231AE9" w14:textId="2322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FCC4F5D" w14:textId="4E2D3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D59C9" w14:textId="249D4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A33F0" w14:textId="6C1413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r>
      <w:tr w:rsidR="001D7563" w:rsidRPr="001D7563" w14:paraId="109674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FFC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43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05E4DC8" w14:textId="51E51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DAEBCB" w14:textId="3F5E1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948112" w14:textId="36414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85D76" w14:textId="1775B8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5BB97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F22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2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5B90442" w14:textId="3AB66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5E541A0" w14:textId="34AE9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137550" w14:textId="19DFB1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83DE8" w14:textId="30D86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r>
      <w:tr w:rsidR="001D7563" w:rsidRPr="001D7563" w14:paraId="366054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E94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C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9172469" w14:textId="5E0B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7DC8EEF" w14:textId="6DE1E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6448E8" w14:textId="54A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DBD33" w14:textId="516BA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r>
      <w:tr w:rsidR="001D7563" w:rsidRPr="001D7563" w14:paraId="20CB74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C5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E9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86BD3FE" w14:textId="11B63F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B05A0B" w14:textId="2E215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B1643" w14:textId="2F6298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1E002" w14:textId="7EB880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3998C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1A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80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576128E" w14:textId="52CC7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DB28D4E" w14:textId="6DBF65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E3BA42" w14:textId="0ED68A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D5668" w14:textId="67168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EE3CD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E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F64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266B94" w14:textId="64A0A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F9F5AA" w14:textId="1FB54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3525FFC" w14:textId="3175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92F99" w14:textId="3EE1C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8,551.20 </w:t>
            </w:r>
          </w:p>
        </w:tc>
      </w:tr>
      <w:tr w:rsidR="001D7563" w:rsidRPr="001D7563" w14:paraId="54C6A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C9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A2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302FCD5" w14:textId="41F31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4AA6167" w14:textId="511A68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678728" w14:textId="4EFBE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8E219" w14:textId="6A5FD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092.45 </w:t>
            </w:r>
          </w:p>
        </w:tc>
      </w:tr>
      <w:tr w:rsidR="001D7563" w:rsidRPr="001D7563" w14:paraId="3A05A8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2D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A791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672DAFC" w14:textId="6CD7E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47C68B" w14:textId="38D944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98A9E6" w14:textId="2A2B2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AA981" w14:textId="5056BF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510F4C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22D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AD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93526B1" w14:textId="722C83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71A089A" w14:textId="63C7F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C8CD8B" w14:textId="3BB15E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21FEB" w14:textId="072B5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r>
      <w:tr w:rsidR="001D7563" w:rsidRPr="001D7563" w14:paraId="2A0F33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FA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22C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BF6BC62" w14:textId="1F6C9E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3A5A7E3" w14:textId="69D3C0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6705A" w14:textId="0053DE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11213" w14:textId="5A9E8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r>
      <w:tr w:rsidR="001D7563" w:rsidRPr="001D7563" w14:paraId="3D66B5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86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A3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DD525E" w14:textId="35597D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FADDD6E" w14:textId="696AE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149369" w14:textId="6EC26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803CC" w14:textId="21A58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r>
      <w:tr w:rsidR="001D7563" w:rsidRPr="001D7563" w14:paraId="430CE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BDE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16E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EF634E8" w14:textId="4B668B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165852FF" w14:textId="561E9B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574B948" w14:textId="46BC7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E548" w14:textId="292B6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9,385.70 </w:t>
            </w:r>
          </w:p>
        </w:tc>
      </w:tr>
      <w:tr w:rsidR="001D7563" w:rsidRPr="001D7563" w14:paraId="1EBE6C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406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D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577EDC2D" w14:textId="674EE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8D19A37" w14:textId="0D82B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61116" w14:textId="2670F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A626A" w14:textId="793C82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333.20 </w:t>
            </w:r>
          </w:p>
        </w:tc>
      </w:tr>
      <w:tr w:rsidR="001D7563" w:rsidRPr="001D7563" w14:paraId="1AF546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7E0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76B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A749E58" w14:textId="4491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26EB6CBD" w14:textId="0A71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7662D" w14:textId="627D13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7AC2F" w14:textId="23A087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r>
      <w:tr w:rsidR="001D7563" w:rsidRPr="001D7563" w14:paraId="639A98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8FD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20A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A839967" w14:textId="1A3CEE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5A0F7F5" w14:textId="1B6D6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554F4B" w14:textId="2D58B2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A931" w14:textId="7DB4C9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9935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E0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1D5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635D1AC" w14:textId="3F1EE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B97772" w14:textId="434A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82096" w14:textId="609A9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01F7" w14:textId="3763F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8BEF2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4C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B7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FCBD258" w14:textId="496ED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9514C3E" w14:textId="381F03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6AAF0" w14:textId="116812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6672" w14:textId="3F83F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26320A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0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C2A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83797DD" w14:textId="56666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C9B528" w14:textId="34659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77808" w14:textId="24C70D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7CBB" w14:textId="4EAA35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F739E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B169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F46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E15D399" w14:textId="1A6E2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6354CC" w14:textId="09A73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B8E322" w14:textId="2EE5A6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8511" w14:textId="6F7B3C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4DD2DD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2108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18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8F02C2B" w14:textId="6C41DB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0DB63F0" w14:textId="76C702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59A65" w14:textId="4F18EE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0F4F9" w14:textId="0EF6A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r>
      <w:tr w:rsidR="001D7563" w:rsidRPr="001D7563" w14:paraId="4BC603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9D04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715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6681D76" w14:textId="1C929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733F22DD" w14:textId="09035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96C46" w14:textId="3760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B9A29" w14:textId="56F25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r>
      <w:tr w:rsidR="001D7563" w:rsidRPr="001D7563" w14:paraId="41A104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E2C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D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915B2F9" w14:textId="66A79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0800347" w14:textId="49FB8A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A8858" w14:textId="0EC3B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D71BB" w14:textId="77D22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r>
      <w:tr w:rsidR="001D7563" w:rsidRPr="001D7563" w14:paraId="2AE9B77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351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FADC71" w14:textId="43E387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7AA53" w14:textId="6CB454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7E12BD" w14:textId="07FD81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DA1954F" w14:textId="339798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r>
      <w:tr w:rsidR="001D7563" w:rsidRPr="001D7563" w14:paraId="5C78E2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019C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B02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09731CBD" w14:textId="71A97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221F4" w14:textId="32747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5652" w14:textId="01657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568F8" w14:textId="0F5DC1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6B5F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9A9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79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E933C4D" w14:textId="40C6D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7D2FE3" w14:textId="6D071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2F01C" w14:textId="0CE612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21113" w14:textId="691DC6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r>
      <w:tr w:rsidR="001D7563" w:rsidRPr="001D7563" w14:paraId="63267B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DEF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71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850DD9A" w14:textId="7616E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1524699" w14:textId="0B3025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B1367" w14:textId="0DBD7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43C9F" w14:textId="317AB9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r>
      <w:tr w:rsidR="001D7563" w:rsidRPr="001D7563" w14:paraId="536543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36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0B7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2681017D" w14:textId="3FF05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E22F120" w14:textId="1B09C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934DC" w14:textId="69F20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CCC3" w14:textId="42F85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49FDF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367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22E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55FD812" w14:textId="723EF1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8F0FB03" w14:textId="51382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7F14" w14:textId="75A9B5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9E5B3" w14:textId="07A50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r>
      <w:tr w:rsidR="001D7563" w:rsidRPr="001D7563" w14:paraId="4B3173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2BFC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393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82E726A" w14:textId="6AAE8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78E808F9" w14:textId="4B366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D28B2" w14:textId="58127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F38C4" w14:textId="3BE7E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r>
      <w:tr w:rsidR="001D7563" w:rsidRPr="001D7563" w14:paraId="29486E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F57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7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AABD956" w14:textId="5AA234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DBD5D07" w14:textId="325EA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6DCDD" w14:textId="133AF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E5EB" w14:textId="23D9F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5D6748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378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6F4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1F5B7176" w14:textId="714701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21C8CCB" w14:textId="5E05C0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201D0" w14:textId="0F990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C8000" w14:textId="755DB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7E76E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7FD4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D33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D3D04F1" w14:textId="23EF2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8F39D25" w14:textId="6ABED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5734" w14:textId="35190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39A9" w14:textId="282C09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r>
      <w:tr w:rsidR="001D7563" w:rsidRPr="001D7563" w14:paraId="361B55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F248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A3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4066E79" w14:textId="3DCEB3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5C91DB4" w14:textId="671C56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6511" w14:textId="1CCD5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345D8" w14:textId="7DC4E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r>
      <w:tr w:rsidR="001D7563" w:rsidRPr="001D7563" w14:paraId="6E18A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18A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39D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5CA8295" w14:textId="217A77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5008C3C" w14:textId="36F8A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A82D" w14:textId="6C2137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079AD" w14:textId="5155C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r>
      <w:tr w:rsidR="001D7563" w:rsidRPr="001D7563" w14:paraId="4A17EB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26C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D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46CDA17" w14:textId="6F4AD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0EF79593" w14:textId="2D0B79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1ED90" w14:textId="31A69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379E3" w14:textId="3FF2A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r>
      <w:tr w:rsidR="001D7563" w:rsidRPr="001D7563" w14:paraId="030FC9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B3ED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E3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6A316E39" w14:textId="4120A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055E75AD" w14:textId="615C38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0FB8" w14:textId="1BF26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BD37" w14:textId="4EDD5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r>
      <w:tr w:rsidR="001D7563" w:rsidRPr="001D7563" w14:paraId="4F10F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1A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CF4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E3C429D" w14:textId="06A74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8D46DC2" w14:textId="28F2A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37476" w14:textId="569534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78333" w14:textId="19478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r>
      <w:tr w:rsidR="001D7563" w:rsidRPr="001D7563" w14:paraId="798ACE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A0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A72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1330F0C" w14:textId="40D38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0ED4FA68" w14:textId="12654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7205B" w14:textId="05CC9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FBDC" w14:textId="75170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r>
      <w:tr w:rsidR="001D7563" w:rsidRPr="001D7563" w14:paraId="3B66C4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A1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5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44A6EBE" w14:textId="0D01F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6875C59" w14:textId="77BDCF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E7655" w14:textId="5BED5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76F8" w14:textId="53629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1FEA1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720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EA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220DE23" w14:textId="23A0D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1F6BA49" w14:textId="6434F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546A0" w14:textId="1463D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36C99" w14:textId="7948D6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51862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66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40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DFD23CC" w14:textId="42F62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73534E08" w14:textId="3EDA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582AA" w14:textId="40E59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2940A" w14:textId="64584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r>
      <w:tr w:rsidR="001D7563" w:rsidRPr="001D7563" w14:paraId="52551C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E419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77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CDAD157" w14:textId="4BC88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19DE19A" w14:textId="48F8CE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4B979" w14:textId="7A4BBD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C1958" w14:textId="556BF8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r>
      <w:tr w:rsidR="001D7563" w:rsidRPr="001D7563" w14:paraId="75D89E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014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F80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A62E6C0" w14:textId="2B617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5F3B2425" w14:textId="68B05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69BD2" w14:textId="65DAFC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4B535" w14:textId="793CC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r>
      <w:tr w:rsidR="001D7563" w:rsidRPr="001D7563" w14:paraId="4C657D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27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669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E77327E" w14:textId="537F8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DD8F8F1" w14:textId="019A8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3286B" w14:textId="5D501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55E1" w14:textId="3ED44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r>
      <w:tr w:rsidR="001D7563" w:rsidRPr="001D7563" w14:paraId="27FF9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B62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A68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112C6DA" w14:textId="18B2C6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28637F40" w14:textId="6892D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57CDD" w14:textId="49861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3F01F" w14:textId="55E90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r>
      <w:tr w:rsidR="001D7563" w:rsidRPr="001D7563" w14:paraId="05A8B0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6F93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2AA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8E3ED4D" w14:textId="6DDB9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B137E9D" w14:textId="119823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D0621" w14:textId="60153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10991" w14:textId="57AA52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3BD4A0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9155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59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DE4A68" w14:textId="7598A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FD95E3E" w14:textId="36544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6C9C" w14:textId="3122A7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485B" w14:textId="3A6FD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r>
      <w:tr w:rsidR="001D7563" w:rsidRPr="001D7563" w14:paraId="45F9A5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E8F9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23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27777F" w14:textId="451A80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9202DFD" w14:textId="4BAB1D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0586" w14:textId="440CA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DAB84" w14:textId="645DF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21C3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FAC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93B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D7B8DC3" w14:textId="785527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7FA271D" w14:textId="6E2C79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B62FF" w14:textId="4BE22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193D9" w14:textId="4A8AB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1F93B4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8D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C42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A9980DC" w14:textId="720F55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6DF17234" w14:textId="31E2C2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1F83" w14:textId="1BF1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0D0B7" w14:textId="5965D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r>
      <w:tr w:rsidR="001D7563" w:rsidRPr="001D7563" w14:paraId="5B6CE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4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D55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0DDB4E8B" w14:textId="63C83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160D9A1" w14:textId="283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B2A1" w14:textId="53DC21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6ACB9" w14:textId="296366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r>
      <w:tr w:rsidR="001D7563" w:rsidRPr="001D7563" w14:paraId="4AF80A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CA7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591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198CCE2" w14:textId="0366E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DF8C388" w14:textId="79D01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2128C" w14:textId="4F7533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E4C0B" w14:textId="795D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r>
      <w:tr w:rsidR="001D7563" w:rsidRPr="001D7563" w14:paraId="04A37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0FA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FE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2C828F5" w14:textId="2DF4D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3D8012A" w14:textId="7D1CE2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9102" w14:textId="231C0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D105" w14:textId="0567D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r>
      <w:tr w:rsidR="001D7563" w:rsidRPr="001D7563" w14:paraId="14BB8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5A67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EF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AB7C487" w14:textId="13B68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FB6B6C" w14:textId="71D812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FC28" w14:textId="6113FB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4FFE" w14:textId="0C148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r>
      <w:tr w:rsidR="001D7563" w:rsidRPr="001D7563" w14:paraId="33E6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7FC3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332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5FDA4E4" w14:textId="716417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EAB8E67" w14:textId="53173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2DB82" w14:textId="04286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BFF1D" w14:textId="617A0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r>
      <w:tr w:rsidR="001D7563" w:rsidRPr="001D7563" w14:paraId="64EC3D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57D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8F100" w14:textId="378085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221,294.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A275AC" w14:textId="54A15D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93E2D" w14:textId="7DCCB1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22ED08" w14:textId="7AE0FF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38,606.28 </w:t>
            </w:r>
          </w:p>
        </w:tc>
      </w:tr>
      <w:tr w:rsidR="001D7563" w:rsidRPr="001D7563" w14:paraId="4CB77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16F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745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La Union</w:t>
            </w:r>
          </w:p>
        </w:tc>
        <w:tc>
          <w:tcPr>
            <w:tcW w:w="1003" w:type="pct"/>
            <w:tcBorders>
              <w:top w:val="nil"/>
              <w:left w:val="nil"/>
              <w:bottom w:val="single" w:sz="4" w:space="0" w:color="000000"/>
              <w:right w:val="single" w:sz="4" w:space="0" w:color="000000"/>
            </w:tcBorders>
            <w:shd w:val="clear" w:color="auto" w:fill="auto"/>
            <w:noWrap/>
            <w:vAlign w:val="bottom"/>
            <w:hideMark/>
          </w:tcPr>
          <w:p w14:paraId="446E5E42" w14:textId="37B070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c>
          <w:tcPr>
            <w:tcW w:w="958" w:type="pct"/>
            <w:tcBorders>
              <w:top w:val="nil"/>
              <w:left w:val="nil"/>
              <w:bottom w:val="single" w:sz="4" w:space="0" w:color="000000"/>
              <w:right w:val="single" w:sz="4" w:space="0" w:color="000000"/>
            </w:tcBorders>
            <w:shd w:val="clear" w:color="auto" w:fill="auto"/>
            <w:noWrap/>
            <w:vAlign w:val="bottom"/>
            <w:hideMark/>
          </w:tcPr>
          <w:p w14:paraId="5922E337" w14:textId="00381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39BA2" w14:textId="165E9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669D9" w14:textId="40CF0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r>
      <w:tr w:rsidR="001D7563" w:rsidRPr="001D7563" w14:paraId="7BB236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A86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42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844166B" w14:textId="2EAAA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71CF52A" w14:textId="608D7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6347C" w14:textId="65572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845FF" w14:textId="426E8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r>
      <w:tr w:rsidR="001D7563" w:rsidRPr="001D7563" w14:paraId="10989E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D130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F184F48" w14:textId="60C5A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52A65B6B" w14:textId="34A85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DF5AE" w14:textId="1A5DAE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FDEF" w14:textId="6C5C7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r>
      <w:tr w:rsidR="001D7563" w:rsidRPr="001D7563" w14:paraId="7DD19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7BEE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374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7BA63C89" w14:textId="6CCCD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36D4B35" w14:textId="66B47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AF86A" w14:textId="74E5B4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8AAEA" w14:textId="6A5566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r>
      <w:tr w:rsidR="001D7563" w:rsidRPr="001D7563" w14:paraId="11A89A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553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2C5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3123A7F" w14:textId="54F86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3D5AE66A" w14:textId="1D622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646E6" w14:textId="034FCE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ACFF5" w14:textId="1A456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r>
      <w:tr w:rsidR="001D7563" w:rsidRPr="001D7563" w14:paraId="3B1C34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CE0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A1D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3261FB5" w14:textId="20A1E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13D4" w14:textId="3A0A55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4AB40" w14:textId="19C97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6AB3" w14:textId="61E33A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26729D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942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B8E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43FCF3C" w14:textId="36057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EFE2430" w14:textId="7B15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F14CA" w14:textId="260E50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D4A91" w14:textId="4A3C3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r>
      <w:tr w:rsidR="001D7563" w:rsidRPr="001D7563" w14:paraId="6F30A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173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5F80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6DFE0BA" w14:textId="6793D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25BD00C3" w14:textId="3F3D8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2ED5D" w14:textId="5759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8EF49" w14:textId="4807D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r>
      <w:tr w:rsidR="001D7563" w:rsidRPr="001D7563" w14:paraId="2B7884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840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79B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1D7A06D" w14:textId="69B99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3832421A" w14:textId="4683D3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EA460" w14:textId="18350F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194FB46" w14:textId="356264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321.00 </w:t>
            </w:r>
          </w:p>
        </w:tc>
      </w:tr>
      <w:tr w:rsidR="001D7563" w:rsidRPr="001D7563" w14:paraId="5CD243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A59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1A4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D567EE4" w14:textId="010B4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A4EDCA6" w14:textId="60604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3B4D5" w14:textId="163B0A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D11D6" w14:textId="21172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r>
      <w:tr w:rsidR="001D7563" w:rsidRPr="001D7563" w14:paraId="56626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F341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C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00ED612" w14:textId="5C74B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14375373" w14:textId="6FADA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90D43" w14:textId="1FE618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E9CCF" w14:textId="11BA1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r>
      <w:tr w:rsidR="001D7563" w:rsidRPr="001D7563" w14:paraId="2AC7F1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DA8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EA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EDBEE69" w14:textId="24B83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655F20F" w14:textId="6AC87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400F7" w14:textId="5489D6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5E390" w14:textId="3C956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r>
      <w:tr w:rsidR="001D7563" w:rsidRPr="001D7563" w14:paraId="2CD46D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365C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AF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23D73E6A" w14:textId="304DDB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38235C3" w14:textId="5A8D8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537BC" w14:textId="0BD86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DC1F" w14:textId="7CE36D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r>
      <w:tr w:rsidR="001D7563" w:rsidRPr="001D7563" w14:paraId="597242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F2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D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12B924" w14:textId="0AE7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1555A5E" w14:textId="77A5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89C24" w14:textId="32B7F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B02AB" w14:textId="642DA3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598.20 </w:t>
            </w:r>
          </w:p>
        </w:tc>
      </w:tr>
      <w:tr w:rsidR="001D7563" w:rsidRPr="001D7563" w14:paraId="6D3B68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9DC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E9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13BF6B" w14:textId="4689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04A32E30" w14:textId="143A0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F9167" w14:textId="4C8B9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9C51A" w14:textId="33E84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r>
      <w:tr w:rsidR="001D7563" w:rsidRPr="001D7563" w14:paraId="41BDFE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45F6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8E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EF402F4" w14:textId="02E648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22223BC" w14:textId="245EF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195A5" w14:textId="13DE3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6DD8C" w14:textId="27A18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r>
      <w:tr w:rsidR="001D7563" w:rsidRPr="001D7563" w14:paraId="3717E7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BA2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E6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C6834F6" w14:textId="4F520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04C4A58D" w14:textId="31CC8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FC015" w14:textId="5CA8D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9F67" w14:textId="54B807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r>
      <w:tr w:rsidR="001D7563" w:rsidRPr="001D7563" w14:paraId="6F627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D70E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0B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C4C4E09" w14:textId="0B3012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65A7794" w14:textId="33D78A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271B" w14:textId="0EA8EE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5AB1571" w14:textId="7DB27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5,530.92 </w:t>
            </w:r>
          </w:p>
        </w:tc>
      </w:tr>
      <w:tr w:rsidR="001D7563" w:rsidRPr="001D7563" w14:paraId="780202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3A6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C4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4A867B6" w14:textId="791E4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B9F6A97" w14:textId="164C42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8E28B" w14:textId="0DFFD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D779" w14:textId="7B42D0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r>
      <w:tr w:rsidR="001D7563" w:rsidRPr="001D7563" w14:paraId="5C2C95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1E45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09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9964752" w14:textId="006AD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53AD7FB" w14:textId="7EAF9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C9744" w14:textId="1CA53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3F8CD" w14:textId="7A9AC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r>
      <w:tr w:rsidR="001D7563" w:rsidRPr="001D7563" w14:paraId="69811A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B3E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2D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26F5D803" w14:textId="5D5E1E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06CB5A5" w14:textId="6F41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5814A84" w14:textId="3ED72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4800B" w14:textId="2AD7E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392.75 </w:t>
            </w:r>
          </w:p>
        </w:tc>
      </w:tr>
      <w:tr w:rsidR="001D7563" w:rsidRPr="001D7563" w14:paraId="3A0145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137B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3BC6C" w14:textId="566E07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5,7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9083FB" w14:textId="69DA83A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3FAB0" w14:textId="52365A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52F38" w14:textId="668694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8,317,876.78 </w:t>
            </w:r>
          </w:p>
        </w:tc>
      </w:tr>
      <w:tr w:rsidR="001D7563" w:rsidRPr="001D7563" w14:paraId="114AAA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5D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F1E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80DEAB3" w14:textId="53FFB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8F19EFB" w14:textId="475DF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CE7BD" w14:textId="6C815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0E5B" w14:textId="77DFB6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r>
      <w:tr w:rsidR="001D7563" w:rsidRPr="001D7563" w14:paraId="19DC6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0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A78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DA85B54" w14:textId="682AC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EC493A8" w14:textId="6FF8E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194D6" w14:textId="572373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79282" w14:textId="4F91A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r>
      <w:tr w:rsidR="001D7563" w:rsidRPr="001D7563" w14:paraId="5A969F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EC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582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5292F2C" w14:textId="68A24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8038640" w14:textId="7A25A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201DF" w14:textId="685A5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7977" w14:textId="5DA32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r>
      <w:tr w:rsidR="001D7563" w:rsidRPr="001D7563" w14:paraId="1840A9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49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9D7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83FB3CA" w14:textId="6BE9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E10540" w14:textId="35533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6347" w14:textId="5B0A2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4A4BD" w14:textId="79560A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60836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27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F9E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E1D200E" w14:textId="49CC4F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63886F" w14:textId="4D0F6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F1E0" w14:textId="74CE9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6CCF943" w14:textId="22C1F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8,628.72 </w:t>
            </w:r>
          </w:p>
        </w:tc>
      </w:tr>
      <w:tr w:rsidR="001D7563" w:rsidRPr="001D7563" w14:paraId="4F94D8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6D5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A6F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CB4DBC5" w14:textId="533DC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15FCC9D" w14:textId="13756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977C7" w14:textId="5CA568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4F7D8" w14:textId="3C4C2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r>
      <w:tr w:rsidR="001D7563" w:rsidRPr="001D7563" w14:paraId="092B9E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65E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82C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65F4ABE" w14:textId="1219D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0C32FC5" w14:textId="6AAC1F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C5CBF" w14:textId="4BB4D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F16D5" w14:textId="62729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r>
      <w:tr w:rsidR="001D7563" w:rsidRPr="001D7563" w14:paraId="5785C8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0CE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D5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E710787" w14:textId="671E2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13A9F22" w14:textId="2F8A96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B411" w14:textId="72738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3CC6A" w14:textId="7E4B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042DBE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5A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95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760EC3C5" w14:textId="2C8BEF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F7947B7" w14:textId="0BE0E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107BA" w14:textId="4DF9E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25904" w14:textId="7F064E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r>
      <w:tr w:rsidR="001D7563" w:rsidRPr="001D7563" w14:paraId="30CC3C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8883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C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F6BC1E6" w14:textId="473A5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457C" w14:textId="4D690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70FA" w14:textId="24CEA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22F2E0" w14:textId="01208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r>
      <w:tr w:rsidR="001D7563" w:rsidRPr="001D7563" w14:paraId="08989B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BA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1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D310BC7" w14:textId="30679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D9D96AE" w14:textId="1A36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A4C55" w14:textId="7BA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3F186B" w14:textId="11CA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4,800.64 </w:t>
            </w:r>
          </w:p>
        </w:tc>
      </w:tr>
      <w:tr w:rsidR="001D7563" w:rsidRPr="001D7563" w14:paraId="467440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07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F02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CD7465" w14:textId="5BEC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4D30" w14:textId="6BBCF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90613" w14:textId="6177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A4AE65D" w14:textId="68851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r>
      <w:tr w:rsidR="001D7563" w:rsidRPr="001D7563" w14:paraId="643B50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E4D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8E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FC15490" w14:textId="46E020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606D4" w14:textId="78332D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0F039" w14:textId="29F7F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99C8230" w14:textId="6EBD9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16,520.00 </w:t>
            </w:r>
          </w:p>
        </w:tc>
      </w:tr>
      <w:tr w:rsidR="001D7563" w:rsidRPr="001D7563" w14:paraId="2E9E64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13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4C0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7FCB97" w14:textId="342EC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c>
          <w:tcPr>
            <w:tcW w:w="958" w:type="pct"/>
            <w:tcBorders>
              <w:top w:val="nil"/>
              <w:left w:val="nil"/>
              <w:bottom w:val="single" w:sz="4" w:space="0" w:color="000000"/>
              <w:right w:val="single" w:sz="4" w:space="0" w:color="000000"/>
            </w:tcBorders>
            <w:shd w:val="clear" w:color="auto" w:fill="auto"/>
            <w:noWrap/>
            <w:vAlign w:val="bottom"/>
            <w:hideMark/>
          </w:tcPr>
          <w:p w14:paraId="09B2428A" w14:textId="57A1A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6414" w14:textId="44ED21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F12BA" w14:textId="200F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r>
      <w:tr w:rsidR="001D7563" w:rsidRPr="001D7563" w14:paraId="419357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4C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E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A25DCDA" w14:textId="6E18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9968BF0" w14:textId="1B80B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34097" w14:textId="65036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1C8DC" w14:textId="5B4F36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r>
      <w:tr w:rsidR="001D7563" w:rsidRPr="001D7563" w14:paraId="55E17E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FB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E27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22A58C3" w14:textId="2C9A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D9BE91D" w14:textId="78F8E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AC0D3" w14:textId="4DE65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42D7A" w14:textId="1E3CB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r>
      <w:tr w:rsidR="001D7563" w:rsidRPr="001D7563" w14:paraId="06A867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D1F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CB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BB57453" w14:textId="24D40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B3C5E67" w14:textId="15F08D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E95D9" w14:textId="185BA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76633" w14:textId="5945F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r>
      <w:tr w:rsidR="001D7563" w:rsidRPr="001D7563" w14:paraId="6FF24C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24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95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773B4A9" w14:textId="49E16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CE69B21" w14:textId="68B22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9EB67" w14:textId="39C70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7A8E" w14:textId="35F18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r>
      <w:tr w:rsidR="001D7563" w:rsidRPr="001D7563" w14:paraId="0FDA41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F11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AF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F39EB5C" w14:textId="5AA38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C072F11" w14:textId="340BA3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588BF" w14:textId="329E8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C050A" w14:textId="577F0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r>
      <w:tr w:rsidR="001D7563" w:rsidRPr="001D7563" w14:paraId="5D9B6D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FE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9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CA7A76E" w14:textId="15AC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6CEFCFA" w14:textId="1F0AB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BF0BD" w14:textId="701DE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F6E67" w14:textId="7BE90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r>
      <w:tr w:rsidR="001D7563" w:rsidRPr="001D7563" w14:paraId="292B8B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B89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CA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655CE48" w14:textId="4129A2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24D75E6C" w14:textId="21979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E2CE6" w14:textId="40DD9D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6153" w14:textId="728A4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r>
      <w:tr w:rsidR="001D7563" w:rsidRPr="001D7563" w14:paraId="2EEB94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C8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76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2F03984" w14:textId="74D34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DB23FD" w14:textId="4665E9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931A" w14:textId="2EBB5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83666" w14:textId="1BB9E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F1388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E2F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3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7C0700A" w14:textId="126D6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96E235" w14:textId="16BD2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FC65" w14:textId="3AD8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9352" w14:textId="700188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F71E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6B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A43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04ED82BD" w14:textId="43544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6BD4755" w14:textId="65349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43F9" w14:textId="41082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A74DB" w14:textId="29B62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r>
      <w:tr w:rsidR="001D7563" w:rsidRPr="001D7563" w14:paraId="312D32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483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D2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61CA7F" w14:textId="747967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A215E5" w14:textId="2A6C2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ECF08" w14:textId="37E09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1B69" w14:textId="4E276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CCA7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FF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BF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CEF2CAC" w14:textId="4AE64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E917B34" w14:textId="7051F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066FC" w14:textId="0E1779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BD5F" w14:textId="5F0AB6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r>
      <w:tr w:rsidR="001D7563" w:rsidRPr="001D7563" w14:paraId="3EA021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7A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34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3CC7061" w14:textId="292E2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50009C9" w14:textId="4B4623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447FA" w14:textId="3CB34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A0148" w14:textId="0C912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r>
      <w:tr w:rsidR="001D7563" w:rsidRPr="001D7563" w14:paraId="35AE29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570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E46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D7A9491" w14:textId="055EE5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2A24DCC" w14:textId="5A2FA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F841E" w14:textId="6735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C5A3A" w14:textId="7DC2D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r>
      <w:tr w:rsidR="001D7563" w:rsidRPr="001D7563" w14:paraId="1B9963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9CA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DC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66E6B" w14:textId="194C9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B36D737" w14:textId="7E387B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B1261" w14:textId="08F0DB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CCBF5" w14:textId="4BF8C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r>
      <w:tr w:rsidR="001D7563" w:rsidRPr="001D7563" w14:paraId="4BE3FB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BA1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F0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5310EEE" w14:textId="5D7369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6169BE0" w14:textId="1607CB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6AAEE" w14:textId="50F6F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83C0A" w14:textId="1F38B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04DF8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EED5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D7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01B6D02" w14:textId="4AC0E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731C81C" w14:textId="459C8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6A09A" w14:textId="400FE5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3DC2A42" w14:textId="6017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84,179.30 </w:t>
            </w:r>
          </w:p>
        </w:tc>
      </w:tr>
      <w:tr w:rsidR="001D7563" w:rsidRPr="001D7563" w14:paraId="3DE6CF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7D3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6FF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0336F38" w14:textId="18229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03E7BE8" w14:textId="76EE72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42E79" w14:textId="424C6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7C4D4" w14:textId="34784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r>
      <w:tr w:rsidR="001D7563" w:rsidRPr="001D7563" w14:paraId="3A0DB6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D24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6A8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E4B39F8" w14:textId="6CDD7F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FBC119" w14:textId="6659F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BCC67" w14:textId="15A27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499D" w14:textId="4815D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CA87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A26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22B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0AB186C" w14:textId="17945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4BAC7" w14:textId="088FB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5271" w14:textId="06C30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D6CFB" w14:textId="61837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r>
      <w:tr w:rsidR="001D7563" w:rsidRPr="001D7563" w14:paraId="1DDBFE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DE93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8B3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B894646" w14:textId="50ACB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C59E32A" w14:textId="711BE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CA623" w14:textId="11A97A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2E6B6C" w14:textId="2CDB0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970.00 </w:t>
            </w:r>
          </w:p>
        </w:tc>
      </w:tr>
      <w:tr w:rsidR="001D7563" w:rsidRPr="001D7563" w14:paraId="60B56C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CB4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89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F0FD99D" w14:textId="41986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E1C2B63" w14:textId="661D8A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93628" w14:textId="71E1CB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F510F" w14:textId="17C815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A4456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3A2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BE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661357F" w14:textId="2AEC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A4E278D" w14:textId="363AA6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FFA9A" w14:textId="2CD82B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DD07E" w14:textId="62C62A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r>
      <w:tr w:rsidR="001D7563" w:rsidRPr="001D7563" w14:paraId="1EA3E6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4C4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EB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FF9C5F8" w14:textId="12B88D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C2CB66E" w14:textId="70383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F4CB0" w14:textId="385B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DD4A8" w14:textId="00039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r>
      <w:tr w:rsidR="001D7563" w:rsidRPr="001D7563" w14:paraId="65DBA7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1C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22D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29648A0" w14:textId="56737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A6D16A3" w14:textId="7E6F08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60A565C" w14:textId="37DDD7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FFDE3" w14:textId="71CED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084.67 </w:t>
            </w:r>
          </w:p>
        </w:tc>
      </w:tr>
      <w:tr w:rsidR="001D7563" w:rsidRPr="001D7563" w14:paraId="214A16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CC3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81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AADA8F" w14:textId="5A888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98F61AA" w14:textId="34516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8CB0" w14:textId="0B6C6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2FC3A02" w14:textId="7A2A7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1,635.50 </w:t>
            </w:r>
          </w:p>
        </w:tc>
      </w:tr>
      <w:tr w:rsidR="001D7563" w:rsidRPr="001D7563" w14:paraId="32D121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FDF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D5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E70DAAD" w14:textId="0771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A81DEFD" w14:textId="19ED6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455F9" w14:textId="328CB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2DE90" w14:textId="297C77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r>
      <w:tr w:rsidR="001D7563" w:rsidRPr="001D7563" w14:paraId="279789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EA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5F43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25A6D8E4" w14:textId="4F160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CDB6179" w14:textId="7362E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0CBD" w14:textId="336562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5F087D2" w14:textId="3966D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4,668.14 </w:t>
            </w:r>
          </w:p>
        </w:tc>
      </w:tr>
      <w:tr w:rsidR="001D7563" w:rsidRPr="001D7563" w14:paraId="251F5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C8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7F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33E16C5" w14:textId="583AC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FC499F" w14:textId="680B44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15298" w14:textId="02B6D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A788C" w14:textId="26FC2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08BA2C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A022F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06A6F65" w14:textId="2564C38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402D5D" w14:textId="645A80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F19210C" w14:textId="18E9E1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15C884" w14:textId="261E0B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r>
      <w:tr w:rsidR="001D7563" w:rsidRPr="001D7563" w14:paraId="43B3453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34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7DCB276" w14:textId="6542041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B7564C" w14:textId="5E1CB5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767E25" w14:textId="13A670F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D237CB" w14:textId="2C4225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r>
      <w:tr w:rsidR="001D7563" w:rsidRPr="001D7563" w14:paraId="375EA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3C4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8A5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3401B1A" w14:textId="7B9C8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D5C8C0A" w14:textId="76F01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51C13" w14:textId="72C993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2C078" w14:textId="46DFF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r>
      <w:tr w:rsidR="001D7563" w:rsidRPr="001D7563" w14:paraId="4848D3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9A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B7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8F6B8BD" w14:textId="5F4B3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C1A1CC8" w14:textId="4DBBC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CA45" w14:textId="296CF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299F2" w14:textId="5400C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r>
      <w:tr w:rsidR="001D7563" w:rsidRPr="001D7563" w14:paraId="4E9149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20E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C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AC8AACB" w14:textId="2BB38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F4CE6FE" w14:textId="63FA1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66F6B" w14:textId="3097A5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D5135" w14:textId="79E00C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r>
      <w:tr w:rsidR="001D7563" w:rsidRPr="001D7563" w14:paraId="6B562B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6E4B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152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3748C99" w14:textId="4E931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942915C" w14:textId="102ED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F7714" w14:textId="14D1F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E918" w14:textId="1A3E7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r>
      <w:tr w:rsidR="001D7563" w:rsidRPr="001D7563" w14:paraId="271946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7D7D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7FE3D0" w14:textId="789EFEA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8FCF" w14:textId="3028E1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0CB98" w14:textId="3D88F4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4F666D" w14:textId="6E00CD7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r>
      <w:tr w:rsidR="001D7563" w:rsidRPr="001D7563" w14:paraId="04122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3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75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38F464F" w14:textId="0F946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1A891DF1" w14:textId="07405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E66D8" w14:textId="0500E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CC1A19" w14:textId="74C53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r>
      <w:tr w:rsidR="001D7563" w:rsidRPr="001D7563" w14:paraId="753307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908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47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913227D" w14:textId="53A0AC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E1EDD57" w14:textId="59002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E3AD4" w14:textId="4995F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CA41" w14:textId="4131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1015B4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50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FC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631D0094" w14:textId="455619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6AAC1D2F" w14:textId="2F460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871BC" w14:textId="3FDC1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1515" w14:textId="0E3942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r>
      <w:tr w:rsidR="001D7563" w:rsidRPr="001D7563" w14:paraId="5682FC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2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A18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BACE2DE" w14:textId="5160E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42882C0D" w14:textId="74DEE2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BA8C" w14:textId="26DD41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862B" w14:textId="02193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r>
      <w:tr w:rsidR="001D7563" w:rsidRPr="001D7563" w14:paraId="43306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F0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114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1CED318" w14:textId="16559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684F8A9" w14:textId="108EA1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46D65" w14:textId="4B72BE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B227" w14:textId="19F04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367D01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65E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31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12E79B1" w14:textId="1DD24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6EFF1A2B" w14:textId="57BF5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DD88" w14:textId="476BA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E7DCD" w14:textId="039F9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r>
      <w:tr w:rsidR="001D7563" w:rsidRPr="001D7563" w14:paraId="553494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2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117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063B458D" w14:textId="48DF3D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AE7ED1E" w14:textId="305E7F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68E6" w14:textId="62E999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50098" w14:textId="00013B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r>
      <w:tr w:rsidR="001D7563" w:rsidRPr="001D7563" w14:paraId="14F295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524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0EF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A1F3604" w14:textId="56EDE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A682179" w14:textId="4A8C5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91FFD" w14:textId="1728B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CD84C" w14:textId="2D7630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r>
      <w:tr w:rsidR="001D7563" w:rsidRPr="001D7563" w14:paraId="7F5178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225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21F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4C478AB" w14:textId="4AE56A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0562AC4" w14:textId="650DE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513B" w14:textId="3A390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2ED4" w14:textId="0B4E5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43D96A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969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9F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BE663C" w14:textId="38827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2064C02D" w14:textId="46108F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D308C" w14:textId="5CAB0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C5F85" w14:textId="13C180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r>
      <w:tr w:rsidR="001D7563" w:rsidRPr="001D7563" w14:paraId="39803C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3B94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93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1D6997F0" w14:textId="7CFF9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6F69339" w14:textId="74FA8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AE505" w14:textId="0FAF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0DFA3" w14:textId="1F1C5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r>
      <w:tr w:rsidR="001D7563" w:rsidRPr="001D7563" w14:paraId="264AFC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64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A93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F6B3961" w14:textId="1A6B59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F84F7B6" w14:textId="7F169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FC0CE" w14:textId="6CA2D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87D0" w14:textId="33AD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r>
      <w:tr w:rsidR="001D7563" w:rsidRPr="001D7563" w14:paraId="114EF4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93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907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22C25F7A" w14:textId="13EC1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5D58445" w14:textId="40E17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00057" w14:textId="40CEA8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9E911" w14:textId="2A832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49ED00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251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3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D98F571" w14:textId="77F54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000CD7AE" w14:textId="3ABCA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E9B5" w14:textId="25FCD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480C6" w14:textId="51B313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r>
      <w:tr w:rsidR="001D7563" w:rsidRPr="001D7563" w14:paraId="33D033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8A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E8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8FC9A69" w14:textId="326B6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CA210" w14:textId="7DA4D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1F34A" w14:textId="53E22D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F2F8F" w14:textId="083419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r>
      <w:tr w:rsidR="001D7563" w:rsidRPr="001D7563" w14:paraId="43540F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6CC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0408883" w14:textId="3AE2A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6C1EA7A" w14:textId="61BB1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CF87A" w14:textId="2AF6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535F7" w14:textId="7FB21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r>
      <w:tr w:rsidR="001D7563" w:rsidRPr="001D7563" w14:paraId="3D35AB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52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DB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F502C81" w14:textId="0B646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1C84634" w14:textId="57C1B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9FD9A" w14:textId="2F30E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2C614" w14:textId="43DA1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r>
      <w:tr w:rsidR="001D7563" w:rsidRPr="001D7563" w14:paraId="71C243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58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998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D54EC83" w14:textId="1EF40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E0220F4" w14:textId="633B4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6EF6F" w14:textId="02F071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C310A" w14:textId="59686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r>
      <w:tr w:rsidR="001D7563" w:rsidRPr="001D7563" w14:paraId="39B366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46E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BA5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EEB8386" w14:textId="2A8C6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C217064" w14:textId="02FA9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17575" w14:textId="2237E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EE21" w14:textId="57F73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401515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D95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289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CD276AD" w14:textId="468BE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1FB000" w14:textId="22EF80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FD23C" w14:textId="5EE19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1004B" w14:textId="02F63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B71FF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43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BD1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732FA91" w14:textId="511A9D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9C37F8A" w14:textId="6A7ABA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0BC6E" w14:textId="24520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9A600" w14:textId="5F71F8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r>
      <w:tr w:rsidR="001D7563" w:rsidRPr="001D7563" w14:paraId="5A17FF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31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E2E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E4C7706" w14:textId="41B02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7EEAFD" w14:textId="262A6C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99C2B" w14:textId="32B466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8D032" w14:textId="5F124F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r>
      <w:tr w:rsidR="001D7563" w:rsidRPr="001D7563" w14:paraId="6E35F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A37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D6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8FACE76" w14:textId="4BC3F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8CF62AD" w14:textId="1099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97092" w14:textId="19418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7644" w14:textId="00F49A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r>
      <w:tr w:rsidR="001D7563" w:rsidRPr="001D7563" w14:paraId="5D7388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73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1B8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6FED758" w14:textId="7EE7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99846F9" w14:textId="48555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7AFE6" w14:textId="302F4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3E48A" w14:textId="57C33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r>
      <w:tr w:rsidR="001D7563" w:rsidRPr="001D7563" w14:paraId="2E596B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44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73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A1816E4" w14:textId="0CA060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9331852" w14:textId="2AD899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8E66A" w14:textId="02361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C6E89" w14:textId="0C7AFA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6FDD98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6AF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68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D3D2794" w14:textId="0FB62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E246136" w14:textId="67AA4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2259D" w14:textId="1D962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9DF71" w14:textId="1C8FE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r>
      <w:tr w:rsidR="001D7563" w:rsidRPr="001D7563" w14:paraId="6EAF7B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593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A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B8CB872" w14:textId="58BEC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208CC29C" w14:textId="0BA98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2A24D" w14:textId="26076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956B1" w14:textId="783E5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r>
      <w:tr w:rsidR="001D7563" w:rsidRPr="001D7563" w14:paraId="67126C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DF4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D38A3E3" w14:textId="1A2C9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41D65" w14:textId="6D26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8950A" w14:textId="2276E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A894E" w14:textId="13D152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F72BE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D1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A79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D247A3" w14:textId="0D30B8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5A131A12" w14:textId="2785D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C1276" w14:textId="321328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CFE3F" w14:textId="70D9E5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r>
      <w:tr w:rsidR="001D7563" w:rsidRPr="001D7563" w14:paraId="586D2BE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BF1E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4C59A6" w14:textId="12433A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8259F" w14:textId="7AA7A08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82951" w14:textId="4E65C14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05D947" w14:textId="269A64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r>
      <w:tr w:rsidR="001D7563" w:rsidRPr="001D7563" w14:paraId="4F7E8D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9C56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63A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4FE3C3A" w14:textId="5213A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28592A54" w14:textId="336A87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9A743" w14:textId="19D25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52B1E0" w14:textId="445FD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r>
      <w:tr w:rsidR="001D7563" w:rsidRPr="001D7563" w14:paraId="482D0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311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1D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B94D980" w14:textId="4EAB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1868FB03" w14:textId="02209F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27124" w14:textId="3C6E11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B3DC1" w14:textId="69E7C8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r>
      <w:tr w:rsidR="001D7563" w:rsidRPr="001D7563" w14:paraId="423476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7A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F18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099D5D1" w14:textId="5ED24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8AC77BE" w14:textId="162CA9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A932F" w14:textId="5F4B7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D3FC6" w14:textId="1175D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2FA74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E7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C6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92251D" w14:textId="4AD4C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00A67D8A" w14:textId="4C656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ACCDC" w14:textId="4833E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1D078" w14:textId="5312D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r>
      <w:tr w:rsidR="001D7563" w:rsidRPr="001D7563" w14:paraId="4E42DE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B2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A3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00A05C7" w14:textId="6A98E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4B8CA930" w14:textId="455AD3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870D" w14:textId="1DF17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0FE27" w14:textId="4D3333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r>
      <w:tr w:rsidR="001D7563" w:rsidRPr="001D7563" w14:paraId="18C651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E25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C1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F891EC6" w14:textId="196545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A6E6CBE" w14:textId="7433B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E948E" w14:textId="78D1F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5FC21" w14:textId="6AE9B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r>
      <w:tr w:rsidR="001D7563" w:rsidRPr="001D7563" w14:paraId="00136C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7D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CC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192607D" w14:textId="2516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178C9792" w14:textId="5BE983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6EC5" w14:textId="66FC8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92DEC" w14:textId="0D752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r>
      <w:tr w:rsidR="001D7563" w:rsidRPr="001D7563" w14:paraId="53726A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A672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0B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D9492CC" w14:textId="1BD17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7D08B01" w14:textId="352267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789C" w14:textId="71586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CCAF1" w14:textId="7F8BA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r>
      <w:tr w:rsidR="001D7563" w:rsidRPr="001D7563" w14:paraId="75BE07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5C5C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10B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409E862" w14:textId="36142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B24A6BB" w14:textId="0E38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3771" w14:textId="5F9E2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4A5EC" w14:textId="6617C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r>
      <w:tr w:rsidR="001D7563" w:rsidRPr="001D7563" w14:paraId="53B58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83A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DD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1B541C" w14:textId="15F0E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4F769E66" w14:textId="0E595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7BEF" w14:textId="3B629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A413C" w14:textId="3463C3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r>
      <w:tr w:rsidR="001D7563" w:rsidRPr="001D7563" w14:paraId="1CCFF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29C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A9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888A658" w14:textId="362A5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D625BB4" w14:textId="48C64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EB26" w14:textId="1CFD22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DD3B8" w14:textId="537BD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r>
      <w:tr w:rsidR="001D7563" w:rsidRPr="001D7563" w14:paraId="45EA83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E12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416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3C051BF" w14:textId="4B853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40CE973" w14:textId="23CA5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AB2E" w14:textId="5C93E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BB6" w14:textId="47870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r>
      <w:tr w:rsidR="001D7563" w:rsidRPr="001D7563" w14:paraId="428C7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1C6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8E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CC2EA8D" w14:textId="0654D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CAD01DB" w14:textId="27427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D1835" w14:textId="51D5F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68798" w14:textId="0B5A5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r>
      <w:tr w:rsidR="001D7563" w:rsidRPr="001D7563" w14:paraId="52DD52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04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57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216776E" w14:textId="51EAE6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2F0A09D" w14:textId="2942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E5EDC" w14:textId="6CEEC8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9DDC3" w14:textId="503889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r>
      <w:tr w:rsidR="001D7563" w:rsidRPr="001D7563" w14:paraId="4ECBA2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E83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7B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03931CDC" w14:textId="0EC63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DC6D7FF" w14:textId="15F12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934B2" w14:textId="5FD7C9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74916" w14:textId="60151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r>
      <w:tr w:rsidR="001D7563" w:rsidRPr="001D7563" w14:paraId="0713EC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AED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65D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BE4F297" w14:textId="21D41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93B79E7" w14:textId="204D46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04DBC" w14:textId="1ADCD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315B1" w14:textId="1BAA0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r>
      <w:tr w:rsidR="001D7563" w:rsidRPr="001D7563" w14:paraId="0407F2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37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2DC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CDAE957" w14:textId="5D695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536873E" w14:textId="2DAF5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F5127" w14:textId="1AB1B6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93A22" w14:textId="1836C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r>
      <w:tr w:rsidR="001D7563" w:rsidRPr="001D7563" w14:paraId="7D0F94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4FB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6A39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3D491C" w14:textId="2D7AE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C2A955B" w14:textId="2BAB3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0AA43" w14:textId="12AF4A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09CE3" w14:textId="67C8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6A8F0B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B2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791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F130A5E" w14:textId="2172C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8819716" w14:textId="705BA5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DDFCB" w14:textId="7E3C3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1615" w14:textId="37EFE7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r>
      <w:tr w:rsidR="001D7563" w:rsidRPr="001D7563" w14:paraId="6A36F7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7E5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5AD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D0BE476" w14:textId="09843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1C4828EF" w14:textId="71FD5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716CB" w14:textId="3DEB6A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58B" w14:textId="2E66F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r>
      <w:tr w:rsidR="001D7563" w:rsidRPr="001D7563" w14:paraId="17D4F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7D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E33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AAFF37C" w14:textId="7D14C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B1CDDD2" w14:textId="56714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B235" w14:textId="6103F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F6AE6" w14:textId="67D97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r>
      <w:tr w:rsidR="001D7563" w:rsidRPr="001D7563" w14:paraId="0F9364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F3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8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DB9F8E5" w14:textId="4E6D8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28E116E" w14:textId="2452B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F7132" w14:textId="42AC9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428A" w14:textId="4104A1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r>
      <w:tr w:rsidR="001D7563" w:rsidRPr="001D7563" w14:paraId="07063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51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8D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AD2DC7" w14:textId="37104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7C1F9F9" w14:textId="6321F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54D" w14:textId="39798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98529" w14:textId="3A55F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FFA13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201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02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4298DD5" w14:textId="26C2C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1932E113" w14:textId="37CE5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14E53" w14:textId="622E9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975F" w14:textId="7A930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r>
      <w:tr w:rsidR="001D7563" w:rsidRPr="001D7563" w14:paraId="7D2B38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1F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1A4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2B31C986" w14:textId="310405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00CDD1E" w14:textId="1B4C8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8DA7" w14:textId="5509C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643FE" w14:textId="13CD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r>
      <w:tr w:rsidR="001D7563" w:rsidRPr="001D7563" w14:paraId="6EF27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BD5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C2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86DD246" w14:textId="109105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8289CC7" w14:textId="7EEA0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2D7F" w14:textId="3B8CF0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4B9D" w14:textId="5702A1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70FDBF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040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63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6D1AE96" w14:textId="37C7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65239592" w14:textId="7AEBF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DD3B" w14:textId="00C867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D614" w14:textId="4D250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r>
      <w:tr w:rsidR="001D7563" w:rsidRPr="001D7563" w14:paraId="596AA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AF2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5C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BB1BE62" w14:textId="7BB51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CE18E17" w14:textId="04736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4F60E" w14:textId="1BBFD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02791" w14:textId="4D95B7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r>
      <w:tr w:rsidR="001D7563" w:rsidRPr="001D7563" w14:paraId="30CB2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1B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08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5CA55780" w14:textId="7561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E1AA80F" w14:textId="212B6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2A21" w14:textId="20B7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3164C" w14:textId="2F538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r>
      <w:tr w:rsidR="001D7563" w:rsidRPr="001D7563" w14:paraId="07879D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A9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87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71F58C" w14:textId="0341A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DE5DA92" w14:textId="73DA90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EDD4B" w14:textId="6BA77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C604F" w14:textId="24AC84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r>
      <w:tr w:rsidR="001D7563" w:rsidRPr="001D7563" w14:paraId="0BB62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979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33C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F2A20D8" w14:textId="18971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E3AB9F5" w14:textId="06D59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CF4C0" w14:textId="0D054C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63042" w14:textId="631DD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6BB4D0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61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6B1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32A30C6" w14:textId="2E2CF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49DFE03" w14:textId="225462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68A17" w14:textId="3D1C1A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C5564" w14:textId="3084F8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r>
      <w:tr w:rsidR="001D7563" w:rsidRPr="001D7563" w14:paraId="1CB0F2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512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CBF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D9FAC1E" w14:textId="1B255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19B030A" w14:textId="26792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0987B" w14:textId="11B71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69EA4" w14:textId="5DC76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r>
      <w:tr w:rsidR="001D7563" w:rsidRPr="001D7563" w14:paraId="367983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EAC2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5F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1B586F" w14:textId="71C62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E1C6974" w14:textId="1C82A4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6336C" w14:textId="54540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F9D7C" w14:textId="25B43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r>
      <w:tr w:rsidR="001D7563" w:rsidRPr="001D7563" w14:paraId="5E9447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97C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CC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2CFCABE" w14:textId="3F785C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8A1A175" w14:textId="46CC7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BD574" w14:textId="749380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895B6" w14:textId="00E724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518A0B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FD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300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363D9E6" w14:textId="349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8AB2352" w14:textId="59B3E7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6E7AA" w14:textId="0ECE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24DA9" w14:textId="27E60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r>
      <w:tr w:rsidR="001D7563" w:rsidRPr="001D7563" w14:paraId="580C6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EC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5F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E211C8" w14:textId="49213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AD0CCD7" w14:textId="19C81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F543C" w14:textId="7033BD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4CA6" w14:textId="10C9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BD795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51C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74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1D145E7" w14:textId="08B54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47399C4" w14:textId="495B8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ECECB" w14:textId="2F7A0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00C61" w14:textId="751634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r>
      <w:tr w:rsidR="001D7563" w:rsidRPr="001D7563" w14:paraId="43779B5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BFBD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95C5F" w14:textId="58EFC9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96641" w14:textId="4A219BC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498DD" w14:textId="4641E1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93A8A" w14:textId="233D0E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r>
      <w:tr w:rsidR="001D7563" w:rsidRPr="001D7563" w14:paraId="6FDDCE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E74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3B8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766691C" w14:textId="4F4EA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EDB56A0" w14:textId="5E747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710D8" w14:textId="3F9F6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6DE459" w14:textId="3C69E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r>
      <w:tr w:rsidR="001D7563" w:rsidRPr="001D7563" w14:paraId="477349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DA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7C7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E0A9B08" w14:textId="3B03C7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7EA541A" w14:textId="5D082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94D40" w14:textId="56E34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567FF" w14:textId="5C7D0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r>
      <w:tr w:rsidR="001D7563" w:rsidRPr="001D7563" w14:paraId="69E9BF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D3E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8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1EF6A5B" w14:textId="063B87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38D00831" w14:textId="31D6B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6FF31" w14:textId="72B2C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C7E8" w14:textId="0F3A9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r>
      <w:tr w:rsidR="001D7563" w:rsidRPr="001D7563" w14:paraId="5BA2963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A44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4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AC8DFDD" w14:textId="73C236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0D2D0" w14:textId="6D71DE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451DF" w14:textId="73E55C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5CFD3" w14:textId="6C501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8D04A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977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DBF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E860B7A" w14:textId="3A1AE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77315C6" w14:textId="2CA6B0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70739" w14:textId="0FBC7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CFBAF" w14:textId="17146F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r>
      <w:tr w:rsidR="001D7563" w:rsidRPr="001D7563" w14:paraId="4F07756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0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720A2F" w14:textId="1E5F27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D7DC6" w14:textId="7564F89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EE076" w14:textId="66C577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85C5F0" w14:textId="32038A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r>
      <w:tr w:rsidR="001D7563" w:rsidRPr="001D7563" w14:paraId="302754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F6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D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BE1C242" w14:textId="7077D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EE60BFC" w14:textId="485D2F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68A42" w14:textId="174F1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2B2EE" w14:textId="67887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r>
      <w:tr w:rsidR="001D7563" w:rsidRPr="001D7563" w14:paraId="2F267C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D08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D19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5189B57" w14:textId="362B0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C0C287A" w14:textId="44CA59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9C24A" w14:textId="74CEC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4F00" w14:textId="487A5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r>
      <w:tr w:rsidR="001D7563" w:rsidRPr="001D7563" w14:paraId="7E73D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BE1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9EE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413985B" w14:textId="08769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EC8AAB5" w14:textId="6DA64F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9BED1" w14:textId="674AB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2255" w14:textId="58A2C8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r>
      <w:tr w:rsidR="001D7563" w:rsidRPr="001D7563" w14:paraId="685AC9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1E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4CA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0E25D92" w14:textId="65926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472C8A9F" w14:textId="027C4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D4C6" w14:textId="5BC3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6FB2" w14:textId="2F8F6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r>
      <w:tr w:rsidR="001D7563" w:rsidRPr="001D7563" w14:paraId="3BB93F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737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CCD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F83471E" w14:textId="4C81B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A4C38F1" w14:textId="7E1C5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56BB" w14:textId="0BA572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93454" w14:textId="615F7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r>
      <w:tr w:rsidR="001D7563" w:rsidRPr="001D7563" w14:paraId="3A5E0A8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C9C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99CD80" w14:textId="269332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076D816B" w14:textId="7640760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0A9827" w14:textId="0A3E53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7BBF13" w14:textId="7CEAD1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r>
      <w:tr w:rsidR="001D7563" w:rsidRPr="001D7563" w14:paraId="42C7C46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BF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140D974" w14:textId="52862D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319E5" w14:textId="72E87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54F9E" w14:textId="1E0E50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AC29AE" w14:textId="395768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r>
      <w:tr w:rsidR="001D7563" w:rsidRPr="001D7563" w14:paraId="3C817B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6E5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C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4A478F4" w14:textId="0FF64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4C0E927" w14:textId="2D0D1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D6612" w14:textId="2615B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17F68" w14:textId="5E01F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r>
      <w:tr w:rsidR="001D7563" w:rsidRPr="001D7563" w14:paraId="79648C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A77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3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131820E" w14:textId="2B08ED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3357067D" w14:textId="044A9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B41D" w14:textId="292EC1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9A0C" w14:textId="32E78E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r>
      <w:tr w:rsidR="001D7563" w:rsidRPr="001D7563" w14:paraId="45A8D8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C2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85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268ABE6" w14:textId="49C183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974E13" w14:textId="1E0C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1F98" w14:textId="78BA91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7EB41" w14:textId="5F4D10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1B8B06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65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B7B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27484B5F" w14:textId="68570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8031EA" w14:textId="5848B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8C8A" w14:textId="06E3A8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75C41" w14:textId="2B4F8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0ADB46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45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37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71F74FA" w14:textId="3FFE3E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7732A" w14:textId="42407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CBA8" w14:textId="0C1BAF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6A4C0" w14:textId="0C6235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38139B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B8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D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D4B9A9" w14:textId="0103C2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CE363CF" w14:textId="15C7D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8C6C0" w14:textId="47D2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A9B1" w14:textId="19C4F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r>
      <w:tr w:rsidR="001D7563" w:rsidRPr="001D7563" w14:paraId="3120F0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510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A47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650C3C1" w14:textId="4E2C3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3729E73" w14:textId="2C25B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58BBB" w14:textId="60A7C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326B" w14:textId="15A6A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5F3E06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A45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4D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72F4DE7" w14:textId="4875B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CCC61B3" w14:textId="635824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CCE25" w14:textId="7CA829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D2B2C" w14:textId="16AFD4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652707D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151E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00486A" w14:textId="243AA2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0E6CC25" w14:textId="6C38D2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3285C7" w14:textId="7A937B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42F112" w14:textId="14ADD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r>
      <w:tr w:rsidR="001D7563" w:rsidRPr="001D7563" w14:paraId="542621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4CE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4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EF6330C" w14:textId="4A1B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611318B" w14:textId="5C5FD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687B2" w14:textId="01E5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0AE93" w14:textId="02862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r>
      <w:tr w:rsidR="001D7563" w:rsidRPr="001D7563" w14:paraId="6F902C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65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FD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DB8BB64" w14:textId="61C13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2F9A481" w14:textId="000574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88CAE" w14:textId="77BE33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9C24F" w14:textId="63D9C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r>
      <w:tr w:rsidR="001D7563" w:rsidRPr="001D7563" w14:paraId="3930B2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3F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1B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EF3E417" w14:textId="0D1F2B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D823687" w14:textId="43B61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28960" w14:textId="63FDC3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CE16B" w14:textId="2D94C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r>
      <w:tr w:rsidR="001D7563" w:rsidRPr="001D7563" w14:paraId="17F81D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BB9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214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67F27F4" w14:textId="7B1F55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72C9AF3" w14:textId="74D53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137EA" w14:textId="51CBE1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EB78" w14:textId="157CA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r>
      <w:tr w:rsidR="001D7563" w:rsidRPr="001D7563" w14:paraId="5B7CB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C3F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BC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E735C88" w14:textId="3845EC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AB1B4E1" w14:textId="10B2A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51606" w14:textId="7B20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AA871" w14:textId="5B32B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r>
      <w:tr w:rsidR="001D7563" w:rsidRPr="001D7563" w14:paraId="762B034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14F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B9F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078B2983" w14:textId="358B6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C44695" w14:textId="174B23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47A41" w14:textId="77FD5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2C4F6" w14:textId="510174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r>
      <w:tr w:rsidR="001D7563" w:rsidRPr="001D7563" w14:paraId="7620E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A1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2D5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40C30FB" w14:textId="52B16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CC94" w14:textId="3D44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F082" w14:textId="3EAB6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5B30" w14:textId="52C3EF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5998A5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D3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FF8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74D8F6D" w14:textId="4E6184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43938" w14:textId="457DC0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CD0B" w14:textId="3E79E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0593" w14:textId="784C4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r>
      <w:tr w:rsidR="001D7563" w:rsidRPr="001D7563" w14:paraId="2D9506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3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8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E899422" w14:textId="0299F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F04E94A" w14:textId="68783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AF58" w14:textId="65C25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BFBA" w14:textId="19AE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r>
      <w:tr w:rsidR="001D7563" w:rsidRPr="001D7563" w14:paraId="18AE05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E1F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46C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260F6D9" w14:textId="53A81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CEAC669" w14:textId="4BB2DB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A9359" w14:textId="10033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71B5" w14:textId="5015E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r>
      <w:tr w:rsidR="001D7563" w:rsidRPr="001D7563" w14:paraId="3C352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EE9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0EA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DF0C920" w14:textId="63BD5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39608B85" w14:textId="25C64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3E50" w14:textId="1AC0E5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6A76" w14:textId="69E1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r>
      <w:tr w:rsidR="001D7563" w:rsidRPr="001D7563" w14:paraId="30E993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9E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38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41D5E14" w14:textId="3D6924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5AEE8EE" w14:textId="59DE9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AA6C2" w14:textId="7F9FDA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586F" w14:textId="4083F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r>
      <w:tr w:rsidR="001D7563" w:rsidRPr="001D7563" w14:paraId="5AEF141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04B6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90295" w14:textId="01AE421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5045E" w14:textId="09A771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0555E7" w14:textId="23E2AA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ABD4AE5" w14:textId="6A9D7B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r>
      <w:tr w:rsidR="001D7563" w:rsidRPr="001D7563" w14:paraId="705335D5" w14:textId="77777777" w:rsidTr="001D7563">
        <w:trPr>
          <w:trHeight w:val="20"/>
        </w:trPr>
        <w:tc>
          <w:tcPr>
            <w:tcW w:w="79" w:type="pct"/>
            <w:tcBorders>
              <w:top w:val="nil"/>
              <w:left w:val="nil"/>
              <w:bottom w:val="single" w:sz="4" w:space="0" w:color="000000"/>
              <w:right w:val="nil"/>
            </w:tcBorders>
            <w:shd w:val="clear" w:color="auto" w:fill="auto"/>
            <w:noWrap/>
            <w:vAlign w:val="bottom"/>
            <w:hideMark/>
          </w:tcPr>
          <w:p w14:paraId="20E1F16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16F791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2A42FD1" w14:textId="603C02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B3EEA" w14:textId="78EE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9769F" w14:textId="46F5C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885C8C" w14:textId="1DC63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79077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1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186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BABC990" w14:textId="61B6F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8609339" w14:textId="601910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B990" w14:textId="5320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AA91" w14:textId="23D03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24E765B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24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EB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07C6DC38" w14:textId="6E377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2FB0684" w14:textId="23D04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DC4F" w14:textId="7B0E5A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17AF8" w14:textId="28B90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r>
      <w:tr w:rsidR="001D7563" w:rsidRPr="001D7563" w14:paraId="60DA81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08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2BF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9B7BC0E" w14:textId="79E9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8B622AD" w14:textId="6E983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D2C87" w14:textId="30663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1FD2D" w14:textId="258A2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r>
      <w:tr w:rsidR="001D7563" w:rsidRPr="001D7563" w14:paraId="5A37FD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1DF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BA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451C329" w14:textId="26C17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FB8D1D7" w14:textId="4D864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E5B2" w14:textId="358CC1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A72B" w14:textId="760FF8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r>
      <w:tr w:rsidR="001D7563" w:rsidRPr="001D7563" w14:paraId="1AD2A4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DB1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24C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CFD9F93" w14:textId="0784D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8DF99E6" w14:textId="5DE00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0020A" w14:textId="0238A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32A5" w14:textId="65459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r>
      <w:tr w:rsidR="001D7563" w:rsidRPr="001D7563" w14:paraId="61D8F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A3E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879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222DCFD" w14:textId="2783C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E84911B" w14:textId="5CCE4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7F52" w14:textId="67217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43458" w14:textId="2D2FB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r>
      <w:tr w:rsidR="001D7563" w:rsidRPr="001D7563" w14:paraId="77B31D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6F0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6F3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30F791C" w14:textId="7A3AB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3A5CEE3" w14:textId="6B214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E9849" w14:textId="73DB71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ED5E" w14:textId="32FE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r>
      <w:tr w:rsidR="001D7563" w:rsidRPr="001D7563" w14:paraId="20068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B4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140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D0762CE" w14:textId="46BCA5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64809" w14:textId="68273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65AE3" w14:textId="4DD28A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9733A" w14:textId="77924D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r>
      <w:tr w:rsidR="001D7563" w:rsidRPr="001D7563" w14:paraId="06493B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09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C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7137B89" w14:textId="728D8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176EBF8" w14:textId="3FEB8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6196" w14:textId="0327D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77ED3" w14:textId="1703E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r>
      <w:tr w:rsidR="001D7563" w:rsidRPr="001D7563" w14:paraId="2AC82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3E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B18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45B5BF4" w14:textId="6F68A5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FE35ECF" w14:textId="1D97D3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8E366" w14:textId="034829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87C5F" w14:textId="3564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r>
      <w:tr w:rsidR="001D7563" w:rsidRPr="001D7563" w14:paraId="57E01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79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EB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3C99E46" w14:textId="24173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68C9A0DE" w14:textId="7D138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62C1" w14:textId="75737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2547D" w14:textId="0EDBD8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r>
      <w:tr w:rsidR="001D7563" w:rsidRPr="001D7563" w14:paraId="6912EF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FBE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FCC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A6F1971" w14:textId="0648C7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32FFD36" w14:textId="6F819D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1DAE8" w14:textId="7D5809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CB65" w14:textId="48DB42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r>
      <w:tr w:rsidR="001D7563" w:rsidRPr="001D7563" w14:paraId="018E0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AC9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A7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31AA7" w14:textId="69EEE5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AA23ECD" w14:textId="20182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018E8" w14:textId="4FF3CD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885B4" w14:textId="2F84D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r>
      <w:tr w:rsidR="001D7563" w:rsidRPr="001D7563" w14:paraId="32847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76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3E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287FA30" w14:textId="71BDB0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4595E452" w14:textId="0702D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4F24F" w14:textId="6A369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09658" w14:textId="6C5B9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r>
      <w:tr w:rsidR="001D7563" w:rsidRPr="001D7563" w14:paraId="0CB4F4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49B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884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6C0E2B2" w14:textId="16354C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0C5BC00" w14:textId="63B1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A373A" w14:textId="46A5D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55CC7" w14:textId="7C45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r>
      <w:tr w:rsidR="001D7563" w:rsidRPr="001D7563" w14:paraId="22F8C5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D9FD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9E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4198357" w14:textId="0BDD88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1D08E13" w14:textId="37D4B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75733" w14:textId="4B37E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939BC" w14:textId="33861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r>
      <w:tr w:rsidR="001D7563" w:rsidRPr="001D7563" w14:paraId="48F2E8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B6E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3E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C6E960C" w14:textId="38C36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97F37FA" w14:textId="1E20A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36822" w14:textId="51E03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EB2EC" w14:textId="24099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r>
      <w:tr w:rsidR="001D7563" w:rsidRPr="001D7563" w14:paraId="43838C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CA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5C2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EF26CE8" w14:textId="08D60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548F671" w14:textId="04D51B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33820" w14:textId="4B914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CECC1" w14:textId="11F87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r>
      <w:tr w:rsidR="001D7563" w:rsidRPr="001D7563" w14:paraId="3FAB27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2C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E49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4E8290" w14:textId="388390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AF3B808" w14:textId="191B8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8166C" w14:textId="07CC9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10F77" w14:textId="7A82C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r>
      <w:tr w:rsidR="001D7563" w:rsidRPr="001D7563" w14:paraId="3DA77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A55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BB7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43E43BE" w14:textId="490A8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3B9927C" w14:textId="3A515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57D4E" w14:textId="18802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0682" w14:textId="4811B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r>
      <w:tr w:rsidR="001D7563" w:rsidRPr="001D7563" w14:paraId="19005A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C4B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61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0CB4ED6" w14:textId="62F5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429C66E5" w14:textId="1DCC4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4427A" w14:textId="7EF60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E948" w14:textId="6EFC61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r>
      <w:tr w:rsidR="001D7563" w:rsidRPr="001D7563" w14:paraId="5A319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12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316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78B8FA0" w14:textId="1901C1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011AD7D" w14:textId="00C483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96F60" w14:textId="0D02B7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27CFC" w14:textId="02F31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r>
      <w:tr w:rsidR="001D7563" w:rsidRPr="001D7563" w14:paraId="17402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715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FA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9FBF1DB" w14:textId="6A5DB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17A0ED1" w14:textId="3003A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1A80" w14:textId="4EEA7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91A4" w14:textId="3494A0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r>
      <w:tr w:rsidR="001D7563" w:rsidRPr="001D7563" w14:paraId="73D1B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7A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E06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D96D47B" w14:textId="2B37C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E626374" w14:textId="052AD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E1ADA" w14:textId="03724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90280" w14:textId="0E9F41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r>
      <w:tr w:rsidR="001D7563" w:rsidRPr="001D7563" w14:paraId="682B200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C713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8005F3" w14:textId="301ABD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71133E" w14:textId="6BD891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C14CD" w14:textId="0D242B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B6F03D" w14:textId="59086C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r>
      <w:tr w:rsidR="001D7563" w:rsidRPr="001D7563" w14:paraId="6656E98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9DF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388BB36" w14:textId="3F1A8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F82DBE3" w14:textId="149DDC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6210" w14:textId="16019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0EE68" w14:textId="53E02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r>
      <w:tr w:rsidR="001D7563" w:rsidRPr="001D7563" w14:paraId="159C34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4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3B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1AD13A41" w14:textId="318B3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7DB1" w14:textId="1A42E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6E458" w14:textId="3008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2ACCE" w14:textId="14FB0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r>
      <w:tr w:rsidR="001D7563" w:rsidRPr="001D7563" w14:paraId="7E52DB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02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D64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8137A5F" w14:textId="4A3F8F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E4A64D5" w14:textId="2B20ED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AFC71" w14:textId="0F65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7CAC" w14:textId="0144B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r>
      <w:tr w:rsidR="001D7563" w:rsidRPr="001D7563" w14:paraId="5B18F5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EB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613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B4FBF0" w14:textId="24BA0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A322C3B" w14:textId="465E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7D1FD" w14:textId="754D14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A8BB" w14:textId="084A37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r>
      <w:tr w:rsidR="001D7563" w:rsidRPr="001D7563" w14:paraId="5D9BA0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D1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F09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2DD40DC" w14:textId="4F084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D0DEFF8" w14:textId="390C3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D1D7" w14:textId="5C96D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DE94A" w14:textId="5009E3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r>
      <w:tr w:rsidR="001D7563" w:rsidRPr="001D7563" w14:paraId="0396DF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D8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BB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961AEA1" w14:textId="6FCC1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3752B14" w14:textId="7C60E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2A13D" w14:textId="47CC7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08E7C" w14:textId="59EC41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r>
      <w:tr w:rsidR="001D7563" w:rsidRPr="001D7563" w14:paraId="45792F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A8B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F81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0CCC5D8" w14:textId="30D2E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ACE9F0D" w14:textId="5AE3C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87651" w14:textId="77602C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FA491" w14:textId="496C8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r>
      <w:tr w:rsidR="001D7563" w:rsidRPr="001D7563" w14:paraId="4A9E11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AF5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8E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DE889D9" w14:textId="69E14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CFD1955" w14:textId="743A4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A101" w14:textId="1A0CD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7603" w14:textId="36D97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r>
      <w:tr w:rsidR="001D7563" w:rsidRPr="001D7563" w14:paraId="3D118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4893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03A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CB3AEBB" w14:textId="6A1CF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2F734" w14:textId="5BE60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2535F" w14:textId="6FEDB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50FF2" w14:textId="109ACA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r>
      <w:tr w:rsidR="001D7563" w:rsidRPr="001D7563" w14:paraId="778C50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48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DE3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6DCC990" w14:textId="2D6307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F2D7805" w14:textId="5A4A0F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24870" w14:textId="01C3E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1A463" w14:textId="29822A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r>
      <w:tr w:rsidR="001D7563" w:rsidRPr="001D7563" w14:paraId="1D0D8E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B1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3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C5AC117" w14:textId="2A78C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0AE909B" w14:textId="4744D6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70E4" w14:textId="7BE50A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D817D" w14:textId="47AFD3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r>
      <w:tr w:rsidR="001D7563" w:rsidRPr="001D7563" w14:paraId="50285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222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140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4C9D6C2B" w14:textId="67EDF5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4B9A6B" w14:textId="4D456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CAD2" w14:textId="0724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4ACDC" w14:textId="627E1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r>
      <w:tr w:rsidR="001D7563" w:rsidRPr="001D7563" w14:paraId="2C169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38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A04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95973BD" w14:textId="6FFCD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9E9D5" w14:textId="4708F0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C77DA" w14:textId="30B212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EE07B" w14:textId="029E1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r>
      <w:tr w:rsidR="001D7563" w:rsidRPr="001D7563" w14:paraId="4717F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13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CA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EDEFBE5" w14:textId="07CB9E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7263C6" w14:textId="06F1F3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A65C4" w14:textId="4D4CA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EAF1" w14:textId="49CD7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2B5FD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65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28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D5E71A" w14:textId="5BF6A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0FD811" w14:textId="464B98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0D552" w14:textId="3631F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4A021" w14:textId="782586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315075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C5A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B9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F61D8F" w14:textId="39EF2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8D8E4B9" w14:textId="1C70D9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B44A7" w14:textId="2C614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5A465" w14:textId="6CB67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750B27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D1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71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725350F" w14:textId="44B7E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715186" w14:textId="09C24C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49AF" w14:textId="7985B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4ADC4" w14:textId="16A949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03B309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05C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4F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13CE724" w14:textId="25D1D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87C3768" w14:textId="0828D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656C4" w14:textId="52CB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B69B5" w14:textId="17FF9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r>
      <w:tr w:rsidR="001D7563" w:rsidRPr="001D7563" w14:paraId="43FD22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82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862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7B02C00" w14:textId="113AC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4B8D7" w14:textId="1BAE5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3FCD3" w14:textId="52D4D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719FE" w14:textId="712B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A541B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D0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D8C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B5885B" w14:textId="69A7F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53CF801" w14:textId="5381F2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31C66" w14:textId="0A25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4D52" w14:textId="7034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r>
      <w:tr w:rsidR="001D7563" w:rsidRPr="001D7563" w14:paraId="3650C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2D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71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6B62FE8" w14:textId="2D9AA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8ADF9" w14:textId="7C8E4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7095E" w14:textId="26544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F21CE" w14:textId="4136C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C1FC3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0C8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5B8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218FDC9" w14:textId="6701F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03CCE72F" w14:textId="47BE8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D9D69" w14:textId="7C8380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CACD8" w14:textId="1445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r>
      <w:tr w:rsidR="001D7563" w:rsidRPr="001D7563" w14:paraId="1F0231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F2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E0B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AAB8B96" w14:textId="123DA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216DE32" w14:textId="6990A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702CD" w14:textId="6B653C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335C1" w14:textId="0A94C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r>
      <w:tr w:rsidR="001D7563" w:rsidRPr="001D7563" w14:paraId="0BC8A5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06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4CC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7F2FBD5" w14:textId="1E982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3FB4006E" w14:textId="127C6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6515" w14:textId="573C7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D0C3" w14:textId="57085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r>
      <w:tr w:rsidR="001D7563" w:rsidRPr="001D7563" w14:paraId="2B11FC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B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949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186E11D" w14:textId="1C4C0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7E76C782" w14:textId="3FC4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CC5A" w14:textId="28AD3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5191" w14:textId="287397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r>
      <w:tr w:rsidR="001D7563" w:rsidRPr="001D7563" w14:paraId="1EF4BD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9F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A7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AF0C530" w14:textId="2665C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1C99B15" w14:textId="4C600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2388" w14:textId="085D1B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0D5F" w14:textId="781314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6AADE5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2DF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A0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E6048E9" w14:textId="51EAF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9F0D4" w14:textId="50F1B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8DB37" w14:textId="0D07D6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EC3E5" w14:textId="71952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2510C0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50F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63A1C60" w14:textId="19BD01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F6951" w14:textId="104640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8051D" w14:textId="2B1C533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C92EAF" w14:textId="4BBA8F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r>
      <w:tr w:rsidR="001D7563" w:rsidRPr="001D7563" w14:paraId="3AF141F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C407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170CB91" w14:textId="77721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F3E438E" w14:textId="34B13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27C2D" w14:textId="0132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278CE" w14:textId="274B34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r>
      <w:tr w:rsidR="001D7563" w:rsidRPr="001D7563" w14:paraId="584F89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D7E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790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58BAB" w14:textId="6B89B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5C4C10F0" w14:textId="558DD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9DA7" w14:textId="76BEFB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70109" w14:textId="5526F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r>
      <w:tr w:rsidR="001D7563" w:rsidRPr="001D7563" w14:paraId="530DAF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59F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424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690B9FA" w14:textId="19E5D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93B6239" w14:textId="48880F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3D33E" w14:textId="74145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9D48" w14:textId="3D5D4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r>
      <w:tr w:rsidR="001D7563" w:rsidRPr="001D7563" w14:paraId="736AD4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57F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B2F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2B25CB1" w14:textId="23BC2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F9ACAA3" w14:textId="1AE23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D555" w14:textId="1ADDA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1237A" w14:textId="5DA58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r>
      <w:tr w:rsidR="001D7563" w:rsidRPr="001D7563" w14:paraId="10DA3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5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F3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976F35B" w14:textId="796CC9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0362B6DD" w14:textId="2BED4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DF6BA" w14:textId="11DCCF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F317D" w14:textId="333D8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r>
      <w:tr w:rsidR="001D7563" w:rsidRPr="001D7563" w14:paraId="60D224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45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29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952BF09" w14:textId="74ADA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6778805" w14:textId="64212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A1A29" w14:textId="0F13C4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A516A" w14:textId="2D7142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r>
      <w:tr w:rsidR="001D7563" w:rsidRPr="001D7563" w14:paraId="4F58C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F6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5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0C65418" w14:textId="01DD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394E3E7" w14:textId="67516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7DDD3" w14:textId="02F3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5B761" w14:textId="704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r>
      <w:tr w:rsidR="001D7563" w:rsidRPr="001D7563" w14:paraId="3602FF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A7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02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2CF65BF" w14:textId="4C85B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97F5649" w14:textId="020E8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DF8C6" w14:textId="3C31F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9DFF" w14:textId="77B7A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3D1CE6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1B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729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FBEE5A4" w14:textId="7B0A9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97C791A" w14:textId="772D3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C0F3" w14:textId="17494C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CF055" w14:textId="4D51A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r>
      <w:tr w:rsidR="001D7563" w:rsidRPr="001D7563" w14:paraId="3BEE30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BBB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CA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97B778E" w14:textId="79C7C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0A66DE3" w14:textId="71CE2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25523" w14:textId="0874D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8F7FB" w14:textId="4046AD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r>
      <w:tr w:rsidR="001D7563" w:rsidRPr="001D7563" w14:paraId="125516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A3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77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DAE82E0" w14:textId="36C3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ADFC86E" w14:textId="30E0C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903F1" w14:textId="47A434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9288B" w14:textId="57625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71FA78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B09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FA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BF8E61F" w14:textId="17D993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6A0EDEF" w14:textId="181254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4A5EA" w14:textId="165BF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DF5C7" w14:textId="1E29F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r>
      <w:tr w:rsidR="001D7563" w:rsidRPr="001D7563" w14:paraId="6686F8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77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7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0FF0F67" w14:textId="7D07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3FEB06B" w14:textId="347A7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2D616" w14:textId="1DE04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BBF7" w14:textId="7EFFF9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r>
      <w:tr w:rsidR="001D7563" w:rsidRPr="001D7563" w14:paraId="467C99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5A2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2A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14B14612" w14:textId="6DB4D2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FD9E35F" w14:textId="5858B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4B49E" w14:textId="3DED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1C3AE" w14:textId="108FC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r>
      <w:tr w:rsidR="001D7563" w:rsidRPr="001D7563" w14:paraId="411A5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E2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10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0AEB3AC" w14:textId="3538EA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492F89F4" w14:textId="554C2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C1F85" w14:textId="1373E1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1A5E" w14:textId="0B9F2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r>
      <w:tr w:rsidR="001D7563" w:rsidRPr="001D7563" w14:paraId="542FC1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9CF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4C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19E74A43" w14:textId="262CD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918B70B" w14:textId="44DEA9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2FE82" w14:textId="7E1D1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A8F14" w14:textId="720F43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r>
      <w:tr w:rsidR="001D7563" w:rsidRPr="001D7563" w14:paraId="6742D6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AB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86A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FCA2389" w14:textId="6EE48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8C22EB7" w14:textId="2EE08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E458" w14:textId="7D32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D0D7" w14:textId="11F83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r>
      <w:tr w:rsidR="001D7563" w:rsidRPr="001D7563" w14:paraId="41336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1F8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2F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7CE8CC0" w14:textId="72D2C2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FA6B08" w14:textId="0801A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8DE1B" w14:textId="2ABD9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A799" w14:textId="192EC5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r>
      <w:tr w:rsidR="001D7563" w:rsidRPr="001D7563" w14:paraId="69A551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09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D81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23CE7EF" w14:textId="0F89AB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59A81A9" w14:textId="3C3B9B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CEEF5" w14:textId="7F3D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8208B" w14:textId="152A2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r>
      <w:tr w:rsidR="001D7563" w:rsidRPr="001D7563" w14:paraId="757D36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44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9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335C9C" w14:textId="50806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9748FE3" w14:textId="719F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0A852" w14:textId="4CEF2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15C0" w14:textId="1A43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r>
      <w:tr w:rsidR="001D7563" w:rsidRPr="001D7563" w14:paraId="142532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0E3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96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18EC44" w14:textId="36DE8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E2CAE45" w14:textId="052E4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63E11" w14:textId="0ED96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80A6F" w14:textId="6C669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609003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BF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B2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37729EE" w14:textId="5F2764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D90408A" w14:textId="4EF15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8C700" w14:textId="1CB6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0ED0" w14:textId="4FA0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r>
      <w:tr w:rsidR="001D7563" w:rsidRPr="001D7563" w14:paraId="2E4FDE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EAFD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4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7D5892C" w14:textId="6E904D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5FC4BCF" w14:textId="1CE74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4EA1D" w14:textId="1F2D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30ED" w14:textId="1D245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r>
      <w:tr w:rsidR="001D7563" w:rsidRPr="001D7563" w14:paraId="078B0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7854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660D826" w14:textId="31B53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0FE19" w14:textId="64C40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0EC2E" w14:textId="28EF2F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E19E84" w14:textId="7F3B7A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r>
      <w:tr w:rsidR="001D7563" w:rsidRPr="001D7563" w14:paraId="08952E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4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93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B83834" w14:textId="75EF3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0511FDF" w14:textId="7534E3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09DF4" w14:textId="7B304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881B7" w14:textId="34EA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r>
      <w:tr w:rsidR="001D7563" w:rsidRPr="001D7563" w14:paraId="3B70B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09E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1B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1E0EB39" w14:textId="2AE00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CACDA19" w14:textId="3B165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7DC9A" w14:textId="1EEAC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6F2E2" w14:textId="7A894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r>
      <w:tr w:rsidR="001D7563" w:rsidRPr="001D7563" w14:paraId="33A58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41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C2C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94D9DA" w14:textId="0F3F3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8767C80" w14:textId="6C3A09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32188" w14:textId="1093BF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885" w14:textId="7104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r>
      <w:tr w:rsidR="001D7563" w:rsidRPr="001D7563" w14:paraId="6F09A6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BC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AFB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4CE5AD28" w14:textId="40EE0D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230AFE0" w14:textId="48B7BA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7DDC5" w14:textId="67EC2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ADA7" w14:textId="3FF0C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r>
      <w:tr w:rsidR="001D7563" w:rsidRPr="001D7563" w14:paraId="0CC486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182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B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F70674E" w14:textId="32A39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637F2A1" w14:textId="1BBF0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D56B" w14:textId="5C870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F35EC" w14:textId="3C4E2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r>
      <w:tr w:rsidR="001D7563" w:rsidRPr="001D7563" w14:paraId="3036BF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B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18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21E0464" w14:textId="2D747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49B35B7" w14:textId="6BAE1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689A" w14:textId="66E60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19B7C" w14:textId="01AAC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r>
      <w:tr w:rsidR="001D7563" w:rsidRPr="001D7563" w14:paraId="30819C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D7D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D9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764C47" w14:textId="61254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3591FED" w14:textId="6ABF36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AA2A8" w14:textId="28F0B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F05E3" w14:textId="7D509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r>
      <w:tr w:rsidR="001D7563" w:rsidRPr="001D7563" w14:paraId="643D4D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BF4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C0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39F8652" w14:textId="06BE9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69F0BA79" w14:textId="2DD47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A71F" w14:textId="584EE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E3112" w14:textId="62447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r>
      <w:tr w:rsidR="001D7563" w:rsidRPr="001D7563" w14:paraId="2502A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345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F80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343613D" w14:textId="6154F9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AF6555F" w14:textId="36B3B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1326" w14:textId="75DBB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97963" w14:textId="66F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r>
      <w:tr w:rsidR="001D7563" w:rsidRPr="001D7563" w14:paraId="6337B3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F9B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93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15701C5" w14:textId="4745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1EB8915" w14:textId="5B42F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6AC0B" w14:textId="566359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2F6EC" w14:textId="20212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r>
      <w:tr w:rsidR="001D7563" w:rsidRPr="001D7563" w14:paraId="463610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E25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90A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701E1BF" w14:textId="6A0B1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E3E08E5" w14:textId="3C030E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80EFB" w14:textId="6FCA7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B290" w14:textId="221F9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r>
      <w:tr w:rsidR="001D7563" w:rsidRPr="001D7563" w14:paraId="75B73D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EF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A2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00D5676" w14:textId="4EE2B4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ABADBB0" w14:textId="5F38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BB37" w14:textId="363B2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D0360" w14:textId="190E7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r>
      <w:tr w:rsidR="001D7563" w:rsidRPr="001D7563" w14:paraId="34E436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EEAC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204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0418B0B" w14:textId="3A8532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D7FE19D" w14:textId="11CFF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F1BDB" w14:textId="5FAF25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C4F8B" w14:textId="6589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45DE5A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5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1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7F20EE8" w14:textId="04F3B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C32AEF3" w14:textId="7357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E83DC" w14:textId="5A7FE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551C1" w14:textId="2A75B6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r>
      <w:tr w:rsidR="001D7563" w:rsidRPr="001D7563" w14:paraId="61500A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7C8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85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8E96EA7" w14:textId="67C565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E46F932" w14:textId="7159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EF05" w14:textId="25A92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87653" w14:textId="07EA3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r>
      <w:tr w:rsidR="001D7563" w:rsidRPr="001D7563" w14:paraId="765CA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D40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705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3192275" w14:textId="688912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64BA377" w14:textId="5BDFE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AF893" w14:textId="6CDEE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1245" w14:textId="6DBC53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r>
      <w:tr w:rsidR="001D7563" w:rsidRPr="001D7563" w14:paraId="31D051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92C0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B2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D11996E" w14:textId="1DC615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737F00B" w14:textId="1E5F8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0C32B" w14:textId="0BA568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C150C" w14:textId="3A8F54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r>
      <w:tr w:rsidR="001D7563" w:rsidRPr="001D7563" w14:paraId="7C41C4C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AAF2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EE37B" w14:textId="495BEDA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E9BDE0" w14:textId="22E408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60C33" w14:textId="24AF09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AEC17D" w14:textId="7F7C2CD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r>
      <w:tr w:rsidR="001D7563" w:rsidRPr="001D7563" w14:paraId="0EA4E4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29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64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E8A155E" w14:textId="6D3BA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262A655" w14:textId="05A816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EADC" w14:textId="7621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EDEA" w14:textId="35809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r>
      <w:tr w:rsidR="001D7563" w:rsidRPr="001D7563" w14:paraId="6FB82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A23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0D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90F41AC" w14:textId="0EBF1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9576AE1" w14:textId="4032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C1C46" w14:textId="2D8656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55770" w14:textId="2C05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r>
      <w:tr w:rsidR="001D7563" w:rsidRPr="001D7563" w14:paraId="4CB86B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595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26D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0F9162A" w14:textId="3A7B49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ED4439D" w14:textId="1FAFE2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2CFA0" w14:textId="6B8DF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4150C" w14:textId="616DDE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r>
      <w:tr w:rsidR="001D7563" w:rsidRPr="001D7563" w14:paraId="3004D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123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7F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8C65C80" w14:textId="0DE7E9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CD78E7E" w14:textId="00830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23225" w14:textId="44FF1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7C06" w14:textId="55689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r>
      <w:tr w:rsidR="001D7563" w:rsidRPr="001D7563" w14:paraId="6A18EE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E6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DC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E10AA6" w14:textId="0B186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3624FB5" w14:textId="196D0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89E96" w14:textId="672C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88D13" w14:textId="4EA966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r>
      <w:tr w:rsidR="001D7563" w:rsidRPr="001D7563" w14:paraId="7E708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8C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0C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7107E39" w14:textId="4072B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6EC70647" w14:textId="379A99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8CD20" w14:textId="7726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1DDD" w14:textId="718E10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r>
      <w:tr w:rsidR="001D7563" w:rsidRPr="001D7563" w14:paraId="0CE269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04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74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49D33C5" w14:textId="10BC37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DD7DFD0" w14:textId="65B2D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200D5" w14:textId="2344A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6D627" w14:textId="36B69B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r>
      <w:tr w:rsidR="001D7563" w:rsidRPr="001D7563" w14:paraId="494B3B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39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9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02FACF" w14:textId="09A44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B5CBAC7" w14:textId="5A1BF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64D7E" w14:textId="5DE0A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B583" w14:textId="5291FE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r>
      <w:tr w:rsidR="001D7563" w:rsidRPr="001D7563" w14:paraId="560A8C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293B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6E92D19" w14:textId="316F48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629,78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A74064D" w14:textId="06604E3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645,911.73 </w:t>
            </w:r>
          </w:p>
        </w:tc>
        <w:tc>
          <w:tcPr>
            <w:tcW w:w="958" w:type="pct"/>
            <w:tcBorders>
              <w:top w:val="nil"/>
              <w:left w:val="nil"/>
              <w:bottom w:val="single" w:sz="4" w:space="0" w:color="000000"/>
              <w:right w:val="single" w:sz="4" w:space="0" w:color="000000"/>
            </w:tcBorders>
            <w:shd w:val="clear" w:color="A5A5A5" w:fill="A5A5A5"/>
            <w:noWrap/>
            <w:vAlign w:val="bottom"/>
            <w:hideMark/>
          </w:tcPr>
          <w:p w14:paraId="6022993A" w14:textId="0A73DF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A5D3D6F" w14:textId="2CC466E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8,275,694.07 </w:t>
            </w:r>
          </w:p>
        </w:tc>
      </w:tr>
      <w:tr w:rsidR="001D7563" w:rsidRPr="001D7563" w14:paraId="62A576A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798B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B530B" w14:textId="61E843D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4,119,03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D9275" w14:textId="421991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039,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85497" w14:textId="5472D8B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6206A4" w14:textId="4DBACC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158,881.25 </w:t>
            </w:r>
          </w:p>
        </w:tc>
      </w:tr>
      <w:tr w:rsidR="001D7563" w:rsidRPr="001D7563" w14:paraId="6D4A88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4C90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617A93" w14:textId="29011B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EA80921" w14:textId="002F4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F733761" w14:textId="1B627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205430" w14:textId="6A9C0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0,955,288.35 </w:t>
            </w:r>
          </w:p>
        </w:tc>
      </w:tr>
      <w:tr w:rsidR="001D7563" w:rsidRPr="001D7563" w14:paraId="2D4054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950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7157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42EFC30" w14:textId="6AF39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A7C2" w14:textId="6AF784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9B403" w14:textId="6130C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BBEB7" w14:textId="52DDB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r>
      <w:tr w:rsidR="001D7563" w:rsidRPr="001D7563" w14:paraId="159D55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49A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45458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48A4EE7" w14:textId="39D56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901A034" w14:textId="2F5954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BABC7" w14:textId="6A6B9D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9D6AC" w14:textId="712DB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r>
      <w:tr w:rsidR="001D7563" w:rsidRPr="001D7563" w14:paraId="6594BF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9B79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56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3FBB27C" w14:textId="725F7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9FB1298" w14:textId="241FAD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1901" w14:textId="274954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CEF49" w14:textId="155D3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r>
      <w:tr w:rsidR="001D7563" w:rsidRPr="001D7563" w14:paraId="1F7B14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4A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4BF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8B0D971" w14:textId="2324EA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392878F" w14:textId="38809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76C0A" w14:textId="77F3A4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89579" w14:textId="693F6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5,830.00 </w:t>
            </w:r>
          </w:p>
        </w:tc>
      </w:tr>
      <w:tr w:rsidR="001D7563" w:rsidRPr="001D7563" w14:paraId="0C8C2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3D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A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BA057D" w14:textId="624815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2971321A" w14:textId="59B0CA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9BD0EE" w14:textId="51B76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B3139" w14:textId="2651B1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74,227.00 </w:t>
            </w:r>
          </w:p>
        </w:tc>
      </w:tr>
      <w:tr w:rsidR="001D7563" w:rsidRPr="001D7563" w14:paraId="344B83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5D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F2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D1BE945" w14:textId="5EDF45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12D0E56B" w14:textId="40D9E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DFC2E" w14:textId="53F97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6766" w14:textId="73614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r>
      <w:tr w:rsidR="001D7563" w:rsidRPr="001D7563" w14:paraId="5B9B3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6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876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753CBE0" w14:textId="56E168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24C12485" w14:textId="15646B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0A2DB7C" w14:textId="69830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ADD5E" w14:textId="47AC8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3,367.00 </w:t>
            </w:r>
          </w:p>
        </w:tc>
      </w:tr>
      <w:tr w:rsidR="001D7563" w:rsidRPr="001D7563" w14:paraId="7327E6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F6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9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D66CC06" w14:textId="3D494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AE0681" w14:textId="65A92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C544F" w14:textId="65FB5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B458B" w14:textId="12A6B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r>
      <w:tr w:rsidR="001D7563" w:rsidRPr="001D7563" w14:paraId="68CF60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54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E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DCE9C4B" w14:textId="4AFB5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A4EAD5B" w14:textId="05FE4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D5A2B" w14:textId="7BF44D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02DA" w14:textId="0502EF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r>
      <w:tr w:rsidR="001D7563" w:rsidRPr="001D7563" w14:paraId="41045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B7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6ED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0F2489A" w14:textId="5CBED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49D81483" w14:textId="3A90F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97B3E5" w14:textId="25CE0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D048D" w14:textId="4EE17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22,992.50 </w:t>
            </w:r>
          </w:p>
        </w:tc>
      </w:tr>
      <w:tr w:rsidR="001D7563" w:rsidRPr="001D7563" w14:paraId="72EB82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B50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486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3E3C487" w14:textId="5E1932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76475" w14:textId="5A098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5A82F" w14:textId="2C88B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1D816" w14:textId="1963A4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r>
      <w:tr w:rsidR="001D7563" w:rsidRPr="001D7563" w14:paraId="5DA4EA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F54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93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D71DF08" w14:textId="4DDB0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0,712.00 </w:t>
            </w:r>
          </w:p>
        </w:tc>
        <w:tc>
          <w:tcPr>
            <w:tcW w:w="958" w:type="pct"/>
            <w:tcBorders>
              <w:top w:val="nil"/>
              <w:left w:val="nil"/>
              <w:bottom w:val="single" w:sz="4" w:space="0" w:color="000000"/>
              <w:right w:val="single" w:sz="4" w:space="0" w:color="000000"/>
            </w:tcBorders>
            <w:shd w:val="clear" w:color="auto" w:fill="auto"/>
            <w:noWrap/>
            <w:vAlign w:val="bottom"/>
            <w:hideMark/>
          </w:tcPr>
          <w:p w14:paraId="6485E389" w14:textId="14C32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6F05B" w14:textId="4D22B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FE15A" w14:textId="4CA8B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80,712.00 </w:t>
            </w:r>
          </w:p>
        </w:tc>
      </w:tr>
      <w:tr w:rsidR="001D7563" w:rsidRPr="001D7563" w14:paraId="2DB858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F86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30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56A36F9" w14:textId="62B76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6CBB7CF" w14:textId="7B1EC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779BD" w14:textId="08CE3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5ECC0" w14:textId="296D8A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2ED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35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33B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2F4F6E" w14:textId="5FAE86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5607214D" w14:textId="5927D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56801" w14:textId="12BF90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3D0D3" w14:textId="0A34A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806,688.00 </w:t>
            </w:r>
          </w:p>
        </w:tc>
      </w:tr>
      <w:tr w:rsidR="001D7563" w:rsidRPr="001D7563" w14:paraId="02E05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B3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CD7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023318AC" w14:textId="4D89B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D463E8B" w14:textId="2814FE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A6651" w14:textId="30D7B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3F9BB" w14:textId="6342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66E44B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CED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944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C3517F3" w14:textId="53306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E48306" w14:textId="652068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32411" w14:textId="38B140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846E" w14:textId="4CC0B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0,450.00 </w:t>
            </w:r>
          </w:p>
        </w:tc>
      </w:tr>
      <w:tr w:rsidR="001D7563" w:rsidRPr="001D7563" w14:paraId="46A347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3CC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49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D9F7841" w14:textId="46F01B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49D52EDA" w14:textId="2FFB2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347DA" w14:textId="00E70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23D3" w14:textId="7AB21D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999,449.00 </w:t>
            </w:r>
          </w:p>
        </w:tc>
      </w:tr>
      <w:tr w:rsidR="001D7563" w:rsidRPr="001D7563" w14:paraId="590004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FD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7FC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6D0E957" w14:textId="57591E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27948201" w14:textId="084BE9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1A36" w14:textId="6DA13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645CA" w14:textId="61BFC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r>
      <w:tr w:rsidR="001D7563" w:rsidRPr="001D7563" w14:paraId="6FCFE1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538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38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A726E19" w14:textId="7F15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32F67572" w14:textId="18E7A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4047161" w14:textId="75650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5D59" w14:textId="2BA56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98,389.00 </w:t>
            </w:r>
          </w:p>
        </w:tc>
      </w:tr>
      <w:tr w:rsidR="001D7563" w:rsidRPr="001D7563" w14:paraId="15C1FA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1E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AB9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31668A6" w14:textId="2EE9B4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DB97ACE" w14:textId="0A628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8E3C9" w14:textId="0170BA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783A4" w14:textId="77CD4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26A265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DF9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6A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428EED" w14:textId="092719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71EA58" w14:textId="073CF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206A" w14:textId="6A963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524F" w14:textId="54B4B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0DC0A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5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D96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76C6E9" w14:textId="5932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CB9C9F0" w14:textId="29BC0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E84C83D" w14:textId="3DA88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2B404" w14:textId="5C943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32,926.40 </w:t>
            </w:r>
          </w:p>
        </w:tc>
      </w:tr>
      <w:tr w:rsidR="001D7563" w:rsidRPr="001D7563" w14:paraId="18132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63C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90F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1C526B4" w14:textId="1ADD47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c>
          <w:tcPr>
            <w:tcW w:w="958" w:type="pct"/>
            <w:tcBorders>
              <w:top w:val="nil"/>
              <w:left w:val="nil"/>
              <w:bottom w:val="single" w:sz="4" w:space="0" w:color="000000"/>
              <w:right w:val="single" w:sz="4" w:space="0" w:color="000000"/>
            </w:tcBorders>
            <w:shd w:val="clear" w:color="auto" w:fill="auto"/>
            <w:noWrap/>
            <w:vAlign w:val="bottom"/>
            <w:hideMark/>
          </w:tcPr>
          <w:p w14:paraId="036A8283" w14:textId="37824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9B22" w14:textId="65390E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53306" w14:textId="4B9DF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r>
      <w:tr w:rsidR="001D7563" w:rsidRPr="001D7563" w14:paraId="27F81D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4A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D6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F1FAD11" w14:textId="010BF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D3F389B" w14:textId="5B7C3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B892F" w14:textId="715B6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9D7A" w14:textId="7C115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r>
      <w:tr w:rsidR="001D7563" w:rsidRPr="001D7563" w14:paraId="14EBBC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0D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5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5CA85A3" w14:textId="17576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577EA" w14:textId="4015E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5FA3D" w14:textId="16FD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D2C5" w14:textId="50127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r>
      <w:tr w:rsidR="001D7563" w:rsidRPr="001D7563" w14:paraId="5D8C8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A2AE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C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3A0A93E" w14:textId="5FFBEE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58980BE" w14:textId="552977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F554" w14:textId="5911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7E77" w14:textId="7BB68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r>
      <w:tr w:rsidR="001D7563" w:rsidRPr="001D7563" w14:paraId="043AA4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11F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65D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4DBB0A5" w14:textId="5B4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7B1456BF" w14:textId="5E5E2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0CF0D" w14:textId="1ABCE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14B0" w14:textId="703B2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r>
      <w:tr w:rsidR="001D7563" w:rsidRPr="001D7563" w14:paraId="18B521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62A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A12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5B82151" w14:textId="06E26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43E300EF" w14:textId="04261C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6A7A8DD" w14:textId="6C35BC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61089" w14:textId="3E67C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390.00 </w:t>
            </w:r>
          </w:p>
        </w:tc>
      </w:tr>
      <w:tr w:rsidR="001D7563" w:rsidRPr="001D7563" w14:paraId="1A449F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9B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9AC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E78271D" w14:textId="6DF92F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2815DC0" w14:textId="60B1C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65CE6" w14:textId="1307F2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6CEB4" w14:textId="0F544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r>
      <w:tr w:rsidR="001D7563" w:rsidRPr="001D7563" w14:paraId="245574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75E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135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09AE765" w14:textId="045FED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21ABD6E6" w14:textId="4914A3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FFACA" w14:textId="67CD1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EAED" w14:textId="207989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r>
      <w:tr w:rsidR="001D7563" w:rsidRPr="001D7563" w14:paraId="6B1C2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48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0E8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BF1562B" w14:textId="77E2C0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24838EC8" w14:textId="43BF73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6095C81" w14:textId="55F3EF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B681" w14:textId="035AB1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293,965.50 </w:t>
            </w:r>
          </w:p>
        </w:tc>
      </w:tr>
      <w:tr w:rsidR="001D7563" w:rsidRPr="001D7563" w14:paraId="5116F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A5D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71C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4237258C" w14:textId="358DF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58A853EF" w14:textId="7C97C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DD20" w14:textId="1D0B7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804A6" w14:textId="4605D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r>
      <w:tr w:rsidR="001D7563" w:rsidRPr="001D7563" w14:paraId="6334D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012F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97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048E413" w14:textId="027F29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62797B" w14:textId="352597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B2F96" w14:textId="0425B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D6769" w14:textId="227AA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r>
      <w:tr w:rsidR="001D7563" w:rsidRPr="001D7563" w14:paraId="6A9C44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D9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5F8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149B58A" w14:textId="24E4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3C62D7A" w14:textId="3A44F9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B5997" w14:textId="7DB3C7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8EB00" w14:textId="2E9EB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485CB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4E2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ABC80F" w14:textId="14E347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6EE9E" w14:textId="6F59D2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152,44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D1751" w14:textId="4431E8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9431D3" w14:textId="295494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6,899,661.33 </w:t>
            </w:r>
          </w:p>
        </w:tc>
      </w:tr>
      <w:tr w:rsidR="001D7563" w:rsidRPr="001D7563" w14:paraId="02F5FBB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9DC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D2A3CDC" w14:textId="35993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86D6FAF" w14:textId="6442C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0962430D" w14:textId="7E9885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B2FF39" w14:textId="65D88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875,604.20 </w:t>
            </w:r>
          </w:p>
        </w:tc>
      </w:tr>
      <w:tr w:rsidR="001D7563" w:rsidRPr="001D7563" w14:paraId="55A88C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62BF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917B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5A2B584D" w14:textId="1AE432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BE757FD" w14:textId="0D785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72D5" w14:textId="7F45A0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D1AC3" w14:textId="54E37B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r>
      <w:tr w:rsidR="001D7563" w:rsidRPr="001D7563" w14:paraId="6D3A11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C0B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960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DF1B7AD" w14:textId="62B9A0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07264" w14:textId="7A373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3AA0" w14:textId="376A9C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2CCDE" w14:textId="680A8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1AC09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E5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C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4E4597B" w14:textId="3D388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474984CC" w14:textId="44189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85A07" w14:textId="1A558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2A92B" w14:textId="50776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415,677.00 </w:t>
            </w:r>
          </w:p>
        </w:tc>
      </w:tr>
      <w:tr w:rsidR="001D7563" w:rsidRPr="001D7563" w14:paraId="43BA5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933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2F2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DE975C" w14:textId="42BC3E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18AC6" w14:textId="042539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5AC69" w14:textId="0AD4B6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43A39" w14:textId="55F97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2,000.00 </w:t>
            </w:r>
          </w:p>
        </w:tc>
      </w:tr>
      <w:tr w:rsidR="001D7563" w:rsidRPr="001D7563" w14:paraId="47C0B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5D7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6B2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472696" w14:textId="710C4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0040F" w14:textId="05238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5C89CCC" w14:textId="028CC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26CA" w14:textId="4977F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350.00 </w:t>
            </w:r>
          </w:p>
        </w:tc>
      </w:tr>
      <w:tr w:rsidR="001D7563" w:rsidRPr="001D7563" w14:paraId="18EA52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A8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93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CC53425" w14:textId="5F0FB7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46E5485" w14:textId="42755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77AD4D80" w14:textId="41E5E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329E0" w14:textId="19A9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8,278.78 </w:t>
            </w:r>
          </w:p>
        </w:tc>
      </w:tr>
      <w:tr w:rsidR="001D7563" w:rsidRPr="001D7563" w14:paraId="5AC17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49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2B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F198A6D" w14:textId="77A79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1E05ACE" w14:textId="4DF43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85731" w14:textId="01966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5E224" w14:textId="5C3E7D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r>
      <w:tr w:rsidR="001D7563" w:rsidRPr="001D7563" w14:paraId="35260B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04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4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37E3961" w14:textId="79DEB7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C2B2F" w14:textId="6E58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1881B" w14:textId="2C3FD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7270" w14:textId="49FA1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51B0D0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8EA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01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9662FCE" w14:textId="13485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4C17D" w14:textId="0F775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8BF8F1B" w14:textId="3E56A9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1EF94" w14:textId="334EC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275.00 </w:t>
            </w:r>
          </w:p>
        </w:tc>
      </w:tr>
      <w:tr w:rsidR="001D7563" w:rsidRPr="001D7563" w14:paraId="58627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6AEE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16F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B1E8E10" w14:textId="7F5ECA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E3CEEE7" w14:textId="54AC7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2A5EDC2" w14:textId="0F87F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FD25" w14:textId="0D03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3,950.60 </w:t>
            </w:r>
          </w:p>
        </w:tc>
      </w:tr>
      <w:tr w:rsidR="001D7563" w:rsidRPr="001D7563" w14:paraId="74395C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070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757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5B5F37F" w14:textId="0A9AF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B3065" w14:textId="405DA8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F8C63AF" w14:textId="1B57B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93E57" w14:textId="69368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860.00 </w:t>
            </w:r>
          </w:p>
        </w:tc>
      </w:tr>
      <w:tr w:rsidR="001D7563" w:rsidRPr="001D7563" w14:paraId="25BAC2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A2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05C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F6337B0" w14:textId="31193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5C6316" w14:textId="3D52F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1F81E" w14:textId="23CDA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686C" w14:textId="18AB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r>
      <w:tr w:rsidR="001D7563" w:rsidRPr="001D7563" w14:paraId="61867F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BB0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B50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397020A" w14:textId="22108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1D5E" w14:textId="2E6D8C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1498F" w14:textId="6AAAB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C573" w14:textId="0A70BC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41706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F0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5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C7D5399" w14:textId="44AF2E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D06EC" w14:textId="5EA441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BFF6CC3" w14:textId="6EDF2E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7DBD" w14:textId="10166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510.00 </w:t>
            </w:r>
          </w:p>
        </w:tc>
      </w:tr>
      <w:tr w:rsidR="001D7563" w:rsidRPr="001D7563" w14:paraId="7A8C75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6C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7DE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49530AF" w14:textId="1F4C4A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98CB5" w14:textId="5F72B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7BB25" w14:textId="6E8B4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3478A" w14:textId="6CCC3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390E06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08FF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0DE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898F0B1" w14:textId="03B921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E56B754" w14:textId="7FB08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3E31C" w14:textId="0DF62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CA1F5" w14:textId="54B731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r>
      <w:tr w:rsidR="001D7563" w:rsidRPr="001D7563" w14:paraId="103D6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676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C8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D7CEC8B" w14:textId="29B2F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B6325" w14:textId="73CFD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74353" w14:textId="019671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D2E4" w14:textId="757D2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r>
      <w:tr w:rsidR="001D7563" w:rsidRPr="001D7563" w14:paraId="1AE640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0D5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E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E088C04" w14:textId="324A8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58F06F36" w14:textId="4C622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AE74AE7" w14:textId="560A0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430E" w14:textId="78D2E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574.00 </w:t>
            </w:r>
          </w:p>
        </w:tc>
      </w:tr>
      <w:tr w:rsidR="001D7563" w:rsidRPr="001D7563" w14:paraId="034DEA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EB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9E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A9CBB47" w14:textId="4D89E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9C954F4" w14:textId="1171F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BCCFD65" w14:textId="7046E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BC9F" w14:textId="0B662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9,791.00 </w:t>
            </w:r>
          </w:p>
        </w:tc>
      </w:tr>
      <w:tr w:rsidR="001D7563" w:rsidRPr="001D7563" w14:paraId="7E82E3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154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DE8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4F2A43" w14:textId="2EFA9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F15194A" w14:textId="53AD3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831A1" w14:textId="43146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4D02C" w14:textId="77501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r>
      <w:tr w:rsidR="001D7563" w:rsidRPr="001D7563" w14:paraId="31A456E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E0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7B8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923FBC3" w14:textId="41D6B6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47E4E92" w14:textId="6EEC0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EBA4" w14:textId="2F100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4B9B0" w14:textId="2EBC7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r>
      <w:tr w:rsidR="001D7563" w:rsidRPr="001D7563" w14:paraId="64971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5A3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37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4ADBECCE" w14:textId="02417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87173" w14:textId="20D01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EC54815" w14:textId="77DCC5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B187B" w14:textId="6B36D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0,605.00 </w:t>
            </w:r>
          </w:p>
        </w:tc>
      </w:tr>
      <w:tr w:rsidR="001D7563" w:rsidRPr="001D7563" w14:paraId="5752C7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67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41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088DDF" w14:textId="0D6C70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7A3759CF" w14:textId="33E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387D4413" w14:textId="5927C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70A2" w14:textId="20956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558.00 </w:t>
            </w:r>
          </w:p>
        </w:tc>
      </w:tr>
      <w:tr w:rsidR="001D7563" w:rsidRPr="001D7563" w14:paraId="47A5269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117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B40814" w14:textId="7FD6E52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6AE85" w14:textId="19B5C8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970,241.91 </w:t>
            </w:r>
          </w:p>
        </w:tc>
        <w:tc>
          <w:tcPr>
            <w:tcW w:w="958" w:type="pct"/>
            <w:tcBorders>
              <w:top w:val="nil"/>
              <w:left w:val="nil"/>
              <w:bottom w:val="single" w:sz="4" w:space="0" w:color="000000"/>
              <w:right w:val="single" w:sz="4" w:space="0" w:color="000000"/>
            </w:tcBorders>
            <w:shd w:val="clear" w:color="D8D8D8" w:fill="D8D8D8"/>
            <w:noWrap/>
            <w:vAlign w:val="bottom"/>
            <w:hideMark/>
          </w:tcPr>
          <w:p w14:paraId="21821A8E" w14:textId="695B50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418557" w14:textId="74BDD6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6,610,989.65 </w:t>
            </w:r>
          </w:p>
        </w:tc>
      </w:tr>
      <w:tr w:rsidR="001D7563" w:rsidRPr="001D7563" w14:paraId="0AD2AA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6030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86E5E9C" w14:textId="632A05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05C50" w14:textId="669D6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3525A81" w14:textId="2AF79D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66E100" w14:textId="6DA8F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136,200.50 </w:t>
            </w:r>
          </w:p>
        </w:tc>
      </w:tr>
      <w:tr w:rsidR="001D7563" w:rsidRPr="001D7563" w14:paraId="31606C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85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97F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CBD8B20" w14:textId="2D80F0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F3745" w14:textId="72DED7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83A72" w14:textId="2A4E7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DBF0" w14:textId="69809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4535E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88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F3A8601" w14:textId="47A2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3B2C6" w14:textId="1890F8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E2AAD" w14:textId="18DC6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7F309" w14:textId="5B977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r>
      <w:tr w:rsidR="001D7563" w:rsidRPr="001D7563" w14:paraId="5B93B9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FC4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85C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E5F14BE" w14:textId="5EC2B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0ABB7FC" w14:textId="623FF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DF4DE" w14:textId="5AD6A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7DCEF" w14:textId="3A285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710.00 </w:t>
            </w:r>
          </w:p>
        </w:tc>
      </w:tr>
      <w:tr w:rsidR="001D7563" w:rsidRPr="001D7563" w14:paraId="7F08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8D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A27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C79C4E4" w14:textId="4A8F13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668360E7" w14:textId="646C0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96458" w14:textId="19AF8A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B696C" w14:textId="29CEB7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660.00 </w:t>
            </w:r>
          </w:p>
        </w:tc>
      </w:tr>
      <w:tr w:rsidR="001D7563" w:rsidRPr="001D7563" w14:paraId="1E7075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247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158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0C93F7" w14:textId="26456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6D953415" w14:textId="4342A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0FFC032A" w14:textId="5DF06F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2DB6" w14:textId="3DD6A0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5,100.00 </w:t>
            </w:r>
          </w:p>
        </w:tc>
      </w:tr>
      <w:tr w:rsidR="001D7563" w:rsidRPr="001D7563" w14:paraId="17889F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BC6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AC9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663E742" w14:textId="433C05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1ABC631" w14:textId="4342F7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F8E7" w14:textId="1379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F8B1C" w14:textId="753C8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r>
      <w:tr w:rsidR="001D7563" w:rsidRPr="001D7563" w14:paraId="5443E4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F00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52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71B915B" w14:textId="2CA38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A40F25" w14:textId="0718B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5FC66" w14:textId="204E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0957E" w14:textId="0D4312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2B2A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B6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45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15740891" w14:textId="55A00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971BA" w14:textId="114EC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10CB840" w14:textId="0BF9A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3443" w14:textId="475E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8,224.78 </w:t>
            </w:r>
          </w:p>
        </w:tc>
      </w:tr>
      <w:tr w:rsidR="001D7563" w:rsidRPr="001D7563" w14:paraId="542698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ED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8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C35AE6" w14:textId="3B36E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2DB4F" w14:textId="6F9EF1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308D" w14:textId="218E9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77CAC" w14:textId="6C830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r>
      <w:tr w:rsidR="001D7563" w:rsidRPr="001D7563" w14:paraId="7A418B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5A0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472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37BDA7A" w14:textId="5B0462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93DD4" w14:textId="1E427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345E11C" w14:textId="4FCE6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9A2A6" w14:textId="3417D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597.00 </w:t>
            </w:r>
          </w:p>
        </w:tc>
      </w:tr>
      <w:tr w:rsidR="001D7563" w:rsidRPr="001D7563" w14:paraId="41BE8E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E63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391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2A3DEA8" w14:textId="69188A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A19EF0" w14:textId="2CB53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A5B10BC" w14:textId="56C76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DFB4D" w14:textId="26E2E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936.00 </w:t>
            </w:r>
          </w:p>
        </w:tc>
      </w:tr>
      <w:tr w:rsidR="001D7563" w:rsidRPr="001D7563" w14:paraId="54B6EE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AF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226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9D97D4A" w14:textId="6D5ED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A88914" w14:textId="713F7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E39" w14:textId="4FACD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DEE7" w14:textId="4E34B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65A2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EFF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E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0E7BFD7" w14:textId="143609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74849" w14:textId="63310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D06AA" w14:textId="733600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8D82" w14:textId="0A5B92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8AD71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DC7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5EF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3E60FB0" w14:textId="44601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48883" w14:textId="496F87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5DE8E" w14:textId="41B14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7ED09" w14:textId="7582B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r>
      <w:tr w:rsidR="001D7563" w:rsidRPr="001D7563" w14:paraId="7AE3E0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1F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6D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8D6E6E2" w14:textId="50742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46569" w14:textId="5683E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349FC" w14:textId="696B3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9FE0B" w14:textId="66C86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r>
      <w:tr w:rsidR="001D7563" w:rsidRPr="001D7563" w14:paraId="35599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0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4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618308F" w14:textId="6D0C2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0BBD08" w14:textId="2A7C3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C900" w14:textId="7A28D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EF0D2" w14:textId="0BD0E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r>
      <w:tr w:rsidR="001D7563" w:rsidRPr="001D7563" w14:paraId="5FE0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84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B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EEAA5C9" w14:textId="053E4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6DF98" w14:textId="5C46F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CA04F" w14:textId="314D6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EEB96" w14:textId="154DE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37C0D2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D7D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E37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B93C991" w14:textId="70DBF8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FA8B5FD" w14:textId="74950A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A7D8F" w14:textId="66ACB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F97D6" w14:textId="2D128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340B38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BF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60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B132DA1" w14:textId="6968D2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A405F" w14:textId="3AB521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F144FE8" w14:textId="383AB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A577C" w14:textId="65F02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9,452.00 </w:t>
            </w:r>
          </w:p>
        </w:tc>
      </w:tr>
      <w:tr w:rsidR="001D7563" w:rsidRPr="001D7563" w14:paraId="70EDFD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449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78A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9B1EE43" w14:textId="5864E5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E59F4" w14:textId="6A1AC2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39DC8C6" w14:textId="2698D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C1351" w14:textId="43956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655.77 </w:t>
            </w:r>
          </w:p>
        </w:tc>
      </w:tr>
      <w:tr w:rsidR="001D7563" w:rsidRPr="001D7563" w14:paraId="1DF1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EA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350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F70401D" w14:textId="5FA40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058585F" w14:textId="20859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32B6C" w14:textId="2DFA7B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5B231" w14:textId="35BF7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r>
      <w:tr w:rsidR="001D7563" w:rsidRPr="001D7563" w14:paraId="427A4F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A62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A7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823BE07" w14:textId="03140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3DCB1D" w14:textId="1CFFA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A5F6B3" w14:textId="0242E9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5D85E" w14:textId="54C04C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8,020.00 </w:t>
            </w:r>
          </w:p>
        </w:tc>
      </w:tr>
      <w:tr w:rsidR="001D7563" w:rsidRPr="001D7563" w14:paraId="368BE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830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7B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DB793D" w14:textId="66AF8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4C6E596" w14:textId="345E8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8FD2" w14:textId="40E6E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44D73" w14:textId="5336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69FEB9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F1A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E23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E6799" w14:textId="4FEDD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332D" w14:textId="46152B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E3CE99E" w14:textId="1C516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B0294" w14:textId="10736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0,988.83 </w:t>
            </w:r>
          </w:p>
        </w:tc>
      </w:tr>
      <w:tr w:rsidR="001D7563" w:rsidRPr="001D7563" w14:paraId="5D36AA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56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D90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BDC3656" w14:textId="5C946E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1D657E" w14:textId="2D555E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4CB9479" w14:textId="1CDE2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BCFFC" w14:textId="485ED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2,844.48 </w:t>
            </w:r>
          </w:p>
        </w:tc>
      </w:tr>
      <w:tr w:rsidR="001D7563" w:rsidRPr="001D7563" w14:paraId="6D1D3B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518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706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C4CAFF2" w14:textId="206E1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506C8A7" w14:textId="701F9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CA4AF" w14:textId="67739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68446" w14:textId="65152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1,346.00 </w:t>
            </w:r>
          </w:p>
        </w:tc>
      </w:tr>
      <w:tr w:rsidR="001D7563" w:rsidRPr="001D7563" w14:paraId="6BBF40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D50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F90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2457A8E" w14:textId="4E2E4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4E44" w14:textId="06E3B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2E6B" w14:textId="01687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F7CAF" w14:textId="269B8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300.00 </w:t>
            </w:r>
          </w:p>
        </w:tc>
      </w:tr>
      <w:tr w:rsidR="001D7563" w:rsidRPr="001D7563" w14:paraId="4477E9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D1E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3B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F197127" w14:textId="5BC94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E16A861" w14:textId="09972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56466874" w14:textId="256D0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1476" w14:textId="0B1D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972.29 </w:t>
            </w:r>
          </w:p>
        </w:tc>
      </w:tr>
      <w:tr w:rsidR="001D7563" w:rsidRPr="001D7563" w14:paraId="13E388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FB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95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8CCA0CB" w14:textId="29B2B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D4177CC" w14:textId="2B651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D7DBD" w14:textId="14C98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D9113" w14:textId="03107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r>
      <w:tr w:rsidR="001D7563" w:rsidRPr="001D7563" w14:paraId="1BC59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06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98B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BA6A352" w14:textId="78CA3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2D4413B" w14:textId="717C5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73001" w14:textId="78DF7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95959" w14:textId="487AC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r>
      <w:tr w:rsidR="001D7563" w:rsidRPr="001D7563" w14:paraId="2CC63BE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BE10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857EC5" w14:textId="31099C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D3D9C" w14:textId="189FE4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14ED5" w14:textId="4D0B33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0A0DF4" w14:textId="39628D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580,242.00 </w:t>
            </w:r>
          </w:p>
        </w:tc>
      </w:tr>
      <w:tr w:rsidR="001D7563" w:rsidRPr="001D7563" w14:paraId="3754219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50D3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3080FCF" w14:textId="60D389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3271B" w14:textId="7A56E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00569" w14:textId="0FFC0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AC5560" w14:textId="5583B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r>
      <w:tr w:rsidR="001D7563" w:rsidRPr="001D7563" w14:paraId="42B136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4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67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5E12B7" w14:textId="270626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0F14A" w14:textId="3374A3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728F" w14:textId="0400A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8A726" w14:textId="1504C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60AA6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18A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07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26E4437" w14:textId="12AF4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BC84C" w14:textId="1FFE2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EF09" w14:textId="6831B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22DF9" w14:textId="06CD19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r>
      <w:tr w:rsidR="001D7563" w:rsidRPr="001D7563" w14:paraId="6E5175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F2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4F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77C7010" w14:textId="6583B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E40E86" w14:textId="77CC6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DF60E" w14:textId="58758F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56CF3" w14:textId="194C93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4CD9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C3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524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2F83F0F" w14:textId="4233C1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81551" w14:textId="1FF5CD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895D" w14:textId="321D2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06C74" w14:textId="2D5CE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11AE73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0A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E28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F2B7F10" w14:textId="284364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51DE" w14:textId="33328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F8F50" w14:textId="4DFF87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A57D" w14:textId="7B619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5A1EE7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97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F62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265381A" w14:textId="4833E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63F13" w14:textId="293B7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E78AB" w14:textId="6656CF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81DE0" w14:textId="6D63B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621EB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09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595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43AB647" w14:textId="729666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FABD2" w14:textId="077D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1F4BAA" w14:textId="10126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69154" w14:textId="78C24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4,315.00 </w:t>
            </w:r>
          </w:p>
        </w:tc>
      </w:tr>
      <w:tr w:rsidR="001D7563" w:rsidRPr="001D7563" w14:paraId="7570F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93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4D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D3F3F6A" w14:textId="4BE8F8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0772F" w14:textId="6AC5C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93052" w14:textId="09B20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FA95B" w14:textId="30B32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F4305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47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C0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8187504" w14:textId="41474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E11D1" w14:textId="5F9777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E56F7" w14:textId="26F4C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B2BFA" w14:textId="3355B3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r>
      <w:tr w:rsidR="001D7563" w:rsidRPr="001D7563" w14:paraId="10D8FA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852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D2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354D6FF" w14:textId="51AE4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8C8EE9F" w14:textId="7B495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71882" w14:textId="157FC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2FC1" w14:textId="58CB3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r>
      <w:tr w:rsidR="001D7563" w:rsidRPr="001D7563" w14:paraId="4D8EB0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0DF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1CA0BE51" w14:textId="4C6841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1DBA0" w14:textId="70F29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37DCB" w14:textId="515EA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D811B" w14:textId="59D626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75DE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C4B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A9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14F8842" w14:textId="6E2DA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AF988" w14:textId="706F1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3C109" w14:textId="3EBD6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1210E" w14:textId="749818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09C91C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9728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65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B02A243" w14:textId="366B1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7BC15" w14:textId="09C69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74000" w14:textId="6F6544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F400E" w14:textId="6D0FD1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r>
      <w:tr w:rsidR="001D7563" w:rsidRPr="001D7563" w14:paraId="5EF904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665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F1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5082C5" w14:textId="1D5A7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564EC" w14:textId="2B8ED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670D" w14:textId="50EFD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0720" w14:textId="6821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0CB1E3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12A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14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F52725" w14:textId="3A896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6CEB633F" w14:textId="4D75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B598E" w14:textId="0677E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6530" w14:textId="5DE0C2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6,115.00 </w:t>
            </w:r>
          </w:p>
        </w:tc>
      </w:tr>
      <w:tr w:rsidR="001D7563" w:rsidRPr="001D7563" w14:paraId="56C6C1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DE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EA5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C6059D2" w14:textId="0BBE4A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2876F" w14:textId="0D73A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2855D" w14:textId="1A126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32B09" w14:textId="01C73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3A5D2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2A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25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7D1BA921" w14:textId="25154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457CB" w14:textId="174D9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C383" w14:textId="4B96C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5E58" w14:textId="3BED9D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2205C5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3F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97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3248A02D" w14:textId="00D38E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59B1E" w14:textId="43143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8D4A" w14:textId="5F3086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51CFD" w14:textId="259EF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82F32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92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5D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EF051E" w14:textId="6D9D1B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8A41176" w14:textId="2BE450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EB33B" w14:textId="41DF7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ED6B1" w14:textId="7B8CBB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r>
      <w:tr w:rsidR="001D7563" w:rsidRPr="001D7563" w14:paraId="41D22A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D9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B7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AB279A9" w14:textId="525EC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211D4" w14:textId="7CF322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0A2A5CB" w14:textId="6D4EC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F23ED" w14:textId="7FBB0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88.00 </w:t>
            </w:r>
          </w:p>
        </w:tc>
      </w:tr>
      <w:tr w:rsidR="001D7563" w:rsidRPr="001D7563" w14:paraId="466B8E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2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67A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0B4BE47" w14:textId="5D2344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4922B" w14:textId="1A9E9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5683" w14:textId="763BC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9FBA" w14:textId="4A9A2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03EA0E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979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335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37CDD4" w14:textId="164C6D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01322" w14:textId="415B8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E660" w14:textId="5E5E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E7B6" w14:textId="07FD4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6D970D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E5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667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0C302E7" w14:textId="0F1E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32937" w14:textId="12363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FFE4" w14:textId="7E9E9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B0A8" w14:textId="14DA02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07B679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514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DB2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2EFD274" w14:textId="11983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988FA" w14:textId="7C82FF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BAAF" w14:textId="59D5E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9993" w14:textId="69961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72F4EA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54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5C6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AA21415" w14:textId="6AE70A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964A9" w14:textId="51551F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78B20" w14:textId="7E20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1B66" w14:textId="058E8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22D7D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FC8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A301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4A792934" w14:textId="1EF0C1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E7B7F" w14:textId="29820E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4752E" w14:textId="2C1D5E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2878" w14:textId="640BF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3DCBE2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D3C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07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BE347D" w14:textId="25B4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055CF" w14:textId="26897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8BB19" w14:textId="2F9D0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70D8" w14:textId="57A2B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67A862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328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ED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0AD64D1" w14:textId="505ED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1A035" w14:textId="5540D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BFBE1" w14:textId="10535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AC80" w14:textId="0A9D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71E2F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82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EA8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8559CA3" w14:textId="57A867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6E319" w14:textId="5C162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2ED4D" w14:textId="14C19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69E28" w14:textId="77BF9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3F6B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2D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796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640375" w14:textId="52F899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562B7" w14:textId="61F2C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8DDB2" w14:textId="75CDF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DDFFD" w14:textId="78AC33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r>
      <w:tr w:rsidR="001D7563" w:rsidRPr="001D7563" w14:paraId="34126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395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D67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F62C324" w14:textId="219DB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4F625" w14:textId="60DDCB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E0E1" w14:textId="67C5D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6DFBF" w14:textId="46F71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r>
      <w:tr w:rsidR="001D7563" w:rsidRPr="001D7563" w14:paraId="2BE3EE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0C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503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AB9DAB4" w14:textId="400AA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708174A" w14:textId="5A4C3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23AF1" w14:textId="5D25F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BE6D9" w14:textId="2D502E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r>
      <w:tr w:rsidR="001D7563" w:rsidRPr="001D7563" w14:paraId="4B433B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1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1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A0B603B" w14:textId="03561D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79AB6" w14:textId="516C3A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72BCE" w14:textId="0E863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8690F" w14:textId="41D40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r>
      <w:tr w:rsidR="001D7563" w:rsidRPr="001D7563" w14:paraId="6C692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13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5C9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C1DAB8B" w14:textId="7F79F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94ACE76" w14:textId="11D3B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4BFA" w14:textId="69269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77C2" w14:textId="2674BD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r>
      <w:tr w:rsidR="001D7563" w:rsidRPr="001D7563" w14:paraId="6F18E2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2A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921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6E1F7B4" w14:textId="14947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88516" w14:textId="55091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68EE3" w14:textId="4F0E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4518A" w14:textId="589B90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21FD7A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86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913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3DF2909" w14:textId="797B3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0E85" w14:textId="6924B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7CC66" w14:textId="16374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934DA" w14:textId="4DD15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r>
      <w:tr w:rsidR="001D7563" w:rsidRPr="001D7563" w14:paraId="3A267D7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5925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0B62E7" w14:textId="6D6B4C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DE0F35" w14:textId="21374D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A558C" w14:textId="738E14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0A7E9" w14:textId="52ABF3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25,919.84 </w:t>
            </w:r>
          </w:p>
        </w:tc>
      </w:tr>
      <w:tr w:rsidR="001D7563" w:rsidRPr="001D7563" w14:paraId="37BD08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A9418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543FACB" w14:textId="2D1DC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8DEF1" w14:textId="5553F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58D88EF" w14:textId="5DF42B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B1A4F" w14:textId="4DBC8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46,654.80 </w:t>
            </w:r>
          </w:p>
        </w:tc>
      </w:tr>
      <w:tr w:rsidR="001D7563" w:rsidRPr="001D7563" w14:paraId="57DD09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1E7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D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9F6C121" w14:textId="72D52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2A5BBCD9" w14:textId="452D1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898F9" w14:textId="669CCE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140BA" w14:textId="7DB73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7,910.00 </w:t>
            </w:r>
          </w:p>
        </w:tc>
      </w:tr>
      <w:tr w:rsidR="001D7563" w:rsidRPr="001D7563" w14:paraId="1CE961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87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CEB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2561137" w14:textId="1E774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7ADF4FC1" w14:textId="7B9BB5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6403AB14" w14:textId="04A7B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03CA" w14:textId="797D2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84,248.00 </w:t>
            </w:r>
          </w:p>
        </w:tc>
      </w:tr>
      <w:tr w:rsidR="001D7563" w:rsidRPr="001D7563" w14:paraId="7FF86E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6D0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CCB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B07CB16" w14:textId="23AEA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3506DFE3" w14:textId="6ACB3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D996" w14:textId="78B6D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32C55" w14:textId="7D540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r>
      <w:tr w:rsidR="001D7563" w:rsidRPr="001D7563" w14:paraId="003BC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F4D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2F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6BEC6CC" w14:textId="2E619E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6FDD62CA" w14:textId="633A3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3C1B1" w14:textId="0E05EC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A62C4" w14:textId="0D47C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r>
      <w:tr w:rsidR="001D7563" w:rsidRPr="001D7563" w14:paraId="618E44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C8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85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C55E193" w14:textId="6453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BB6F7C" w14:textId="2CF299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12B0D2E6" w14:textId="4A63A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775C8" w14:textId="2A7C1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68,401.25 </w:t>
            </w:r>
          </w:p>
        </w:tc>
      </w:tr>
      <w:tr w:rsidR="001D7563" w:rsidRPr="001D7563" w14:paraId="577318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E7B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E6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7597BEC" w14:textId="5ED1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5EF3CA79" w14:textId="27F14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9AB7792" w14:textId="20F04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7004B" w14:textId="70170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2,196.50 </w:t>
            </w:r>
          </w:p>
        </w:tc>
      </w:tr>
      <w:tr w:rsidR="001D7563" w:rsidRPr="001D7563" w14:paraId="693BDC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36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A5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3FF582C1" w14:textId="2DF5BA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6062C" w14:textId="2F501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4479A95" w14:textId="015E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1FC60" w14:textId="2105F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490.00 </w:t>
            </w:r>
          </w:p>
        </w:tc>
      </w:tr>
      <w:tr w:rsidR="001D7563" w:rsidRPr="001D7563" w14:paraId="437D073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B44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0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57D93E4" w14:textId="74E8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6D9F8909" w14:textId="036E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91E2D" w14:textId="3E10E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5A39" w14:textId="63C4C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r>
      <w:tr w:rsidR="001D7563" w:rsidRPr="001D7563" w14:paraId="16ECD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85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D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283D2C4" w14:textId="1B345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7639946C" w14:textId="3AED0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F0AB" w14:textId="3D0685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864C" w14:textId="6C2E1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1,961.00 </w:t>
            </w:r>
          </w:p>
        </w:tc>
      </w:tr>
      <w:tr w:rsidR="001D7563" w:rsidRPr="001D7563" w14:paraId="5467F0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1B9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9C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2B096E4" w14:textId="0DA9D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B998E48" w14:textId="51D6E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CF437BF" w14:textId="2E735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B8131" w14:textId="2DC601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07,839.00 </w:t>
            </w:r>
          </w:p>
        </w:tc>
      </w:tr>
      <w:tr w:rsidR="001D7563" w:rsidRPr="001D7563" w14:paraId="7CF4A8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2F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411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66E3B59" w14:textId="4AA67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5DE7A59D" w14:textId="4E6C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AC96189" w14:textId="6730E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F9505" w14:textId="1F4F3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34,761.29 </w:t>
            </w:r>
          </w:p>
        </w:tc>
      </w:tr>
      <w:tr w:rsidR="001D7563" w:rsidRPr="001D7563" w14:paraId="26808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04F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1A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39CC0B3" w14:textId="367C4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4F99514B" w14:textId="2C435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081E9" w14:textId="4915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4B56B" w14:textId="0A38F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r>
      <w:tr w:rsidR="001D7563" w:rsidRPr="001D7563" w14:paraId="20E7B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DEA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98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23C4D116" w14:textId="70DB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509609EA" w14:textId="4D533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73671" w14:textId="0E8DE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05E1F" w14:textId="6270A5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8,301.00 </w:t>
            </w:r>
          </w:p>
        </w:tc>
      </w:tr>
      <w:tr w:rsidR="001D7563" w:rsidRPr="001D7563" w14:paraId="1D4BAA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944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B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7CB9CBE" w14:textId="10FF8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8F1E6" w14:textId="72D61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4EC55" w14:textId="6916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B424F" w14:textId="39AB82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r>
      <w:tr w:rsidR="001D7563" w:rsidRPr="001D7563" w14:paraId="041820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5C14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B34FCC9" w14:textId="102E41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1AD2A12F" w14:textId="74C54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D7E4CB6" w14:textId="567F810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51A448" w14:textId="744F50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r>
      <w:tr w:rsidR="001D7563" w:rsidRPr="001D7563" w14:paraId="0ECBBFC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4B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94F4F" w14:textId="3BA3B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47C1D" w14:textId="1CA9D6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5A4C64" w14:textId="004BCE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31425D" w14:textId="62C16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r>
      <w:tr w:rsidR="001D7563" w:rsidRPr="001D7563" w14:paraId="713276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096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72D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5A91362" w14:textId="7CA7D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97C95" w14:textId="2A68F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D1BC5" w14:textId="171EF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44E2" w14:textId="6344E1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r>
      <w:tr w:rsidR="001D7563" w:rsidRPr="001D7563" w14:paraId="7A0A42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DBB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60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C44C2D" w14:textId="436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4AB1D1D" w14:textId="194FDC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8EF1" w14:textId="10014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0903D" w14:textId="4609A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r>
      <w:tr w:rsidR="001D7563" w:rsidRPr="001D7563" w14:paraId="41E6EF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61C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606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2EDD14F" w14:textId="1A6E7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88382DC" w14:textId="1751B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036D8" w14:textId="4D40A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4F63B" w14:textId="16396C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r>
      <w:tr w:rsidR="001D7563" w:rsidRPr="001D7563" w14:paraId="0817D6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659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DB0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579E9B0" w14:textId="6B499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6B2B8" w14:textId="1A3DED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31602" w14:textId="445A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02A69" w14:textId="01542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r>
      <w:tr w:rsidR="001D7563" w:rsidRPr="001D7563" w14:paraId="7E6F70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93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2A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83A1EDC" w14:textId="096FB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EAE05" w14:textId="1D469B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6D653" w14:textId="52E013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0632" w14:textId="6B8D7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2C65D2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A6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B4E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2789B615" w14:textId="5EDEF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91B0749" w14:textId="532BBB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37C8C" w14:textId="22A327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D875" w14:textId="6446B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r>
      <w:tr w:rsidR="001D7563" w:rsidRPr="001D7563" w14:paraId="39DE8B8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9A07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D00CA" w14:textId="2E5A6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43B3F" w14:textId="694811A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1AF04" w14:textId="696BFA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43D8BD" w14:textId="013F72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r>
      <w:tr w:rsidR="001D7563" w:rsidRPr="001D7563" w14:paraId="39BF6D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6A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85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4B9B1C23" w14:textId="36A896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3489A" w14:textId="6A81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0646" w14:textId="3D299F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E8C77" w14:textId="6EDE73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r>
      <w:tr w:rsidR="001D7563" w:rsidRPr="001D7563" w14:paraId="12CECD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D6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0D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60EA273" w14:textId="38C68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A7B18E7" w14:textId="75D9B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72AF6" w14:textId="64E440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FF6D" w14:textId="2C83C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r>
      <w:tr w:rsidR="001D7563" w:rsidRPr="001D7563" w14:paraId="598EB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AD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38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410E999" w14:textId="77DD18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7DE484E" w14:textId="2B483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8BB3E" w14:textId="1BB7A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40A5E" w14:textId="673E2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r>
      <w:tr w:rsidR="001D7563" w:rsidRPr="001D7563" w14:paraId="536432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C7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6B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C3A6821" w14:textId="44517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B971BC" w14:textId="40315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1887" w14:textId="2BE90B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2EE14" w14:textId="382BB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r>
      <w:tr w:rsidR="001D7563" w:rsidRPr="001D7563" w14:paraId="04AFF7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8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95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05131AB" w14:textId="5C0DF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1C9" w14:textId="104A5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2EBD" w14:textId="71D796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4F6E1" w14:textId="0D313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r>
      <w:tr w:rsidR="001D7563" w:rsidRPr="001D7563" w14:paraId="0C5D5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365A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EDF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E478D91" w14:textId="427B9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EBC0E" w14:textId="2C546A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150C2" w14:textId="34784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FCFE" w14:textId="1FAE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r>
      <w:tr w:rsidR="001D7563" w:rsidRPr="001D7563" w14:paraId="250EB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62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243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F17638" w14:textId="0187D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3514206" w14:textId="39F4E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A770" w14:textId="2E6D7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438F" w14:textId="40A38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r>
      <w:tr w:rsidR="001D7563" w:rsidRPr="001D7563" w14:paraId="0AEFCB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C137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46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684570BA" w14:textId="480A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B026CA2" w14:textId="02CCF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E4D42" w14:textId="22253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69E9D" w14:textId="033E0D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r>
      <w:tr w:rsidR="001D7563" w:rsidRPr="001D7563" w14:paraId="25A725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9C9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BE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0BDEA25" w14:textId="24A68E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0CC45B6" w14:textId="416FC0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B40C5" w14:textId="4AC712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07D64" w14:textId="3C735F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r>
      <w:tr w:rsidR="001D7563" w:rsidRPr="001D7563" w14:paraId="47673C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9B3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5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7CB5914" w14:textId="2CE21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F2540C3" w14:textId="7907E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5347" w14:textId="16D5E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1ADD8" w14:textId="69DE3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r>
      <w:tr w:rsidR="001D7563" w:rsidRPr="001D7563" w14:paraId="70856F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D4AB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776B93" w14:textId="03B252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6C93C" w14:textId="62BC8E8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2CCC1" w14:textId="4F6DC7B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B5C64D" w14:textId="038D3D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r>
      <w:tr w:rsidR="001D7563" w:rsidRPr="001D7563" w14:paraId="0E7B86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17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8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53ADCD81" w14:textId="22466B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B19D83" w14:textId="1B3FD2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87A7" w14:textId="398C8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DC13" w14:textId="5762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B95F7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A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0DB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7EC93D1" w14:textId="68BB4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9EF9DB4" w14:textId="28DAC9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1E7FE" w14:textId="57502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E0CE" w14:textId="65CBB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r>
      <w:tr w:rsidR="001D7563" w:rsidRPr="001D7563" w14:paraId="43DF4C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D0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8E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3D2133F0" w14:textId="4E396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DD25242" w14:textId="5B0DA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A802C" w14:textId="665FDB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3FBCA" w14:textId="1CFF2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5C2E45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835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7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7488509" w14:textId="625D3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4248BE6" w14:textId="741C4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7EA64" w14:textId="26A8EF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7F77C" w14:textId="193BF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r>
      <w:tr w:rsidR="001D7563" w:rsidRPr="001D7563" w14:paraId="07C1E5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2E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201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11B4BF32" w14:textId="5E565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A772" w14:textId="4C1EF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A8CA" w14:textId="2B4DF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B2832" w14:textId="73A1E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r>
      <w:tr w:rsidR="001D7563" w:rsidRPr="001D7563" w14:paraId="431F32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CE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49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B723308" w14:textId="6B19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C8690" w14:textId="7BB453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2EED1" w14:textId="7CDB9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0C415" w14:textId="15A1E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035A9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995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6B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70EBDAEA" w14:textId="3FC326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33A31FB" w14:textId="09477C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350A" w14:textId="506B51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85B8" w14:textId="7856C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67D95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97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FF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42B1146" w14:textId="35B083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3426DF1" w14:textId="34748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08347" w14:textId="20C8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914A2" w14:textId="187FC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r>
      <w:tr w:rsidR="001D7563" w:rsidRPr="001D7563" w14:paraId="33F7B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A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F32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7B54F5" w14:textId="2CB2C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477070F" w14:textId="5B024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8BF0" w14:textId="12920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34696" w14:textId="103B8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r>
      <w:tr w:rsidR="001D7563" w:rsidRPr="001D7563" w14:paraId="659BE6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46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8CA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9B174EB" w14:textId="6110E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4146" w14:textId="50DFC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7F578" w14:textId="08A258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CAAB" w14:textId="114FB8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00D5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EC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17F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0F5F363" w14:textId="1A9D69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86F574" w14:textId="0526A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350D5" w14:textId="6E83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0F895" w14:textId="643B2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0F7CD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18A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105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118FF96" w14:textId="5455A1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1D5B1" w14:textId="1C37FA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FA39E" w14:textId="38CC3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C6B4" w14:textId="2EDC4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84510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8B1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DE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93A416" w14:textId="334C6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AB81C" w14:textId="786FB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5D507" w14:textId="3BB21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A32A1" w14:textId="3AEDA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7B36D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5F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868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AA7FA93" w14:textId="5E0D0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47D97" w14:textId="4335F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2FFCC" w14:textId="4A4B4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BE4D7" w14:textId="0DC53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122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E3A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84C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E5A5A96" w14:textId="6A95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1DF72" w14:textId="50723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DFAC" w14:textId="784904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995C" w14:textId="1E735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B9597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0C9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69941" w14:textId="15C94E7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22663" w14:textId="107F7A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575A4A" w14:textId="5F3C51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2F96D0" w14:textId="7AA9E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r>
      <w:tr w:rsidR="001D7563" w:rsidRPr="001D7563" w14:paraId="20EA78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920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120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B6AD310" w14:textId="1E36D7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C2FE827" w14:textId="31AD8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E3C2" w14:textId="11662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6CE" w14:textId="2A8C2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r>
      <w:tr w:rsidR="001D7563" w:rsidRPr="001D7563" w14:paraId="686475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A1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5B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E4A41A4" w14:textId="1CAF8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52492" w14:textId="0FC34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AF6A" w14:textId="378796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15BA" w14:textId="4D0F6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r>
      <w:tr w:rsidR="001D7563" w:rsidRPr="001D7563" w14:paraId="0CE7F9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C3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7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10B27FB" w14:textId="5C782F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9B522" w14:textId="57105E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690E1" w14:textId="7EA44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0ABB3" w14:textId="2E42B0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r>
      <w:tr w:rsidR="001D7563" w:rsidRPr="001D7563" w14:paraId="31792A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886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E1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1788C1B" w14:textId="200A4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8A3E191" w14:textId="49F56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157E2" w14:textId="19FEF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55BA2" w14:textId="2D789E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r>
      <w:tr w:rsidR="001D7563" w:rsidRPr="001D7563" w14:paraId="63B0137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874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1E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839E376" w14:textId="549BC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7E2A2" w14:textId="1E2AE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469B" w14:textId="5FE42A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7569" w14:textId="6F7845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02E04F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779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53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143D525" w14:textId="53B6B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2254ABE8" w14:textId="183FF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B75B" w14:textId="419B6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DD565" w14:textId="62AD7A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r>
      <w:tr w:rsidR="001D7563" w:rsidRPr="001D7563" w14:paraId="4E4BE7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83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A7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85E92B" w14:textId="2A706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ECA9F" w14:textId="6C108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011D9" w14:textId="05589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94BD" w14:textId="0142B3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46095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3F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1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4755C4" w14:textId="5EB09F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EB232EB" w14:textId="699B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3EBC" w14:textId="0EF8C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7236" w14:textId="7941FA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r>
      <w:tr w:rsidR="001D7563" w:rsidRPr="001D7563" w14:paraId="46565A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4D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EA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B00B6BF" w14:textId="3EC28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FB785" w14:textId="365EE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4628" w14:textId="0D1DD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2207" w14:textId="73AEF1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r>
      <w:tr w:rsidR="001D7563" w:rsidRPr="001D7563" w14:paraId="66A392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53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4C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BC5F2F" w14:textId="22A26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B9C6D88" w14:textId="44C0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2E3FC" w14:textId="093DD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0EB67" w14:textId="46F7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r>
      <w:tr w:rsidR="001D7563" w:rsidRPr="001D7563" w14:paraId="4922E99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3636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A799A9F" w14:textId="08297D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D99AF" w14:textId="4749C94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D92D6" w14:textId="04894F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6E16E" w14:textId="11EEAD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r>
      <w:tr w:rsidR="001D7563" w:rsidRPr="001D7563" w14:paraId="247077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81B4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EB2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F8F7215" w14:textId="4720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186E1D" w14:textId="0D65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52A40" w14:textId="13CDA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29951" w14:textId="55C07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r>
      <w:tr w:rsidR="001D7563" w:rsidRPr="001D7563" w14:paraId="186A49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5DA8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BDF8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4FE9AB1" w14:textId="598A33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3BBC" w14:textId="2EF56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876B" w14:textId="45EA2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0F1D4" w14:textId="398902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r>
      <w:tr w:rsidR="001D7563" w:rsidRPr="001D7563" w14:paraId="4C21F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4ED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722B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AEF4978" w14:textId="233B14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08E25E8F" w14:textId="309D8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23EE1" w14:textId="11E72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34103" w14:textId="4064C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r>
      <w:tr w:rsidR="001D7563" w:rsidRPr="001D7563" w14:paraId="5441DE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1119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BD91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4885594" w14:textId="4CC45F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80049" w14:textId="3FB528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FAB1E" w14:textId="53480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45307" w14:textId="446AF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r>
      <w:tr w:rsidR="001D7563" w:rsidRPr="001D7563" w14:paraId="6A9860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96AD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54B6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EFAE058" w14:textId="26169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97D4A8F" w14:textId="3B5106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251CE" w14:textId="581E6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F6FF" w14:textId="0F14FC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r>
      <w:tr w:rsidR="001D7563" w:rsidRPr="001D7563" w14:paraId="246AE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B28D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49F1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EC88D20" w14:textId="0297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AEF52" w14:textId="30B8D8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C0FCE" w14:textId="657DFC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724C8" w14:textId="4E00A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r>
      <w:tr w:rsidR="001D7563" w:rsidRPr="001D7563" w14:paraId="36467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982C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6A6B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FA42BFC" w14:textId="0C21B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864C5" w14:textId="3A5B5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ECE15" w14:textId="058D7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4C06A" w14:textId="58D56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r>
      <w:tr w:rsidR="001D7563" w:rsidRPr="001D7563" w14:paraId="224704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784D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9F1D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34D76FA" w14:textId="0CA91E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A4463" w14:textId="3E72FA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E812D" w14:textId="045D9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E74E3" w14:textId="0B157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r>
      <w:tr w:rsidR="001D7563" w:rsidRPr="001D7563" w14:paraId="2BEC3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9580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01C4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FE4ED68" w14:textId="55F6AF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C74A6D1" w14:textId="021DA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07977" w14:textId="5241F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0A664" w14:textId="72E9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r>
      <w:tr w:rsidR="001D7563" w:rsidRPr="001D7563" w14:paraId="0627B7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B7B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AE516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18DFDB9" w14:textId="31292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B7BF9" w14:textId="4F574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CA28" w14:textId="7B1C0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B6469" w14:textId="6FE6C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r>
      <w:tr w:rsidR="001D7563" w:rsidRPr="001D7563" w14:paraId="7D4536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C9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59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6232544" w14:textId="78F1DB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2D596178" w14:textId="0B89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022C" w14:textId="399BC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3A0E" w14:textId="37C160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r>
      <w:tr w:rsidR="001D7563" w:rsidRPr="001D7563" w14:paraId="0B0396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5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475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F5B2F0" w14:textId="51F6E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E8D76" w14:textId="1FAF93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AD7A" w14:textId="164785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CF158" w14:textId="4A35C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3F06B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20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E7CA4D5" w14:textId="13D2FC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ECC5938" w14:textId="0597C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8B05" w14:textId="7455F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F1D9" w14:textId="6DC62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r>
      <w:tr w:rsidR="001D7563" w:rsidRPr="001D7563" w14:paraId="50A50F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EA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FA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05D3EB8" w14:textId="08811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BD4A4" w14:textId="5352A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9491C" w14:textId="6E687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66D1F" w14:textId="5468F8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r>
      <w:tr w:rsidR="001D7563" w:rsidRPr="001D7563" w14:paraId="4A1545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87D9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5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845ED67" w14:textId="6BEF1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7DB13898" w14:textId="52496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178F" w14:textId="7AACE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71A3" w14:textId="550A6C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r>
      <w:tr w:rsidR="001D7563" w:rsidRPr="001D7563" w14:paraId="399A8D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7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B4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275998C" w14:textId="550D2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908F64" w14:textId="5A3445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9A8CC" w14:textId="62266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D802A" w14:textId="7489F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r>
      <w:tr w:rsidR="001D7563" w:rsidRPr="001D7563" w14:paraId="7BB7E0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169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66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85FDE4F" w14:textId="078FE0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0E03A97" w14:textId="46B51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8E0C" w14:textId="14A864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A1803" w14:textId="42B9CD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r>
      <w:tr w:rsidR="001D7563" w:rsidRPr="001D7563" w14:paraId="567952E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32AEB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B65EED0" w14:textId="4B2753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656,453.35 </w:t>
            </w:r>
          </w:p>
        </w:tc>
        <w:tc>
          <w:tcPr>
            <w:tcW w:w="958" w:type="pct"/>
            <w:tcBorders>
              <w:top w:val="nil"/>
              <w:left w:val="nil"/>
              <w:bottom w:val="single" w:sz="4" w:space="0" w:color="000000"/>
              <w:right w:val="single" w:sz="4" w:space="0" w:color="000000"/>
            </w:tcBorders>
            <w:shd w:val="clear" w:color="A5A5A5" w:fill="A5A5A5"/>
            <w:noWrap/>
            <w:vAlign w:val="bottom"/>
            <w:hideMark/>
          </w:tcPr>
          <w:p w14:paraId="008761DB" w14:textId="22DCA1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C1BC30" w14:textId="606857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5D6F07" w14:textId="55E23D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733,403.35 </w:t>
            </w:r>
          </w:p>
        </w:tc>
      </w:tr>
      <w:tr w:rsidR="001D7563" w:rsidRPr="001D7563" w14:paraId="76D7377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F6A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8490189" w14:textId="26D13B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251,46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CBFA9" w14:textId="2861E5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17688" w14:textId="7C7B8C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48D2BD4" w14:textId="598FB11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97,213.70 </w:t>
            </w:r>
          </w:p>
        </w:tc>
      </w:tr>
      <w:tr w:rsidR="001D7563" w:rsidRPr="001D7563" w14:paraId="50A717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877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2A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7E1C783" w14:textId="49CAAE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BAFD305" w14:textId="5025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F25FC" w14:textId="05AEE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0ECBD" w14:textId="590F48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r>
      <w:tr w:rsidR="001D7563" w:rsidRPr="001D7563" w14:paraId="4995E1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536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31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CA78FBB" w14:textId="02A26D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341F1DE" w14:textId="754E3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8B215" w14:textId="20227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A0B4" w14:textId="684DF8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r>
      <w:tr w:rsidR="001D7563" w:rsidRPr="001D7563" w14:paraId="77D7F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CE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1A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8CF837F" w14:textId="272F4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6BF46531" w14:textId="78630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B02A3" w14:textId="1C36C8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0E82F" w14:textId="3C829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r>
      <w:tr w:rsidR="001D7563" w:rsidRPr="001D7563" w14:paraId="539675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63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4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E2DF6EC" w14:textId="10183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14666E77" w14:textId="41D9A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87D95" w14:textId="222A34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6995E" w14:textId="44E585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6,233.16 </w:t>
            </w:r>
          </w:p>
        </w:tc>
      </w:tr>
      <w:tr w:rsidR="001D7563" w:rsidRPr="001D7563" w14:paraId="1397BF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B6A1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1F4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2F9" w14:textId="7CE0C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50C35AD" w14:textId="42EB5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742B46" w14:textId="7F568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1F55" w14:textId="1652F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541.24 </w:t>
            </w:r>
          </w:p>
        </w:tc>
      </w:tr>
      <w:tr w:rsidR="001D7563" w:rsidRPr="001D7563" w14:paraId="36CADD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B66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0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587670" w14:textId="56E99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22C4AEFC" w14:textId="393BB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9BC9B" w14:textId="4ACB73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575F3" w14:textId="5064E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r>
      <w:tr w:rsidR="001D7563" w:rsidRPr="001D7563" w14:paraId="0F014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3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3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78D48880" w14:textId="5A942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C859CB3" w14:textId="1FD06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93ECA" w14:textId="0AFEE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ABB54" w14:textId="77945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r>
      <w:tr w:rsidR="001D7563" w:rsidRPr="001D7563" w14:paraId="5CA857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211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F3D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04FEF7D" w14:textId="6CA70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5A38EEA" w14:textId="11A6C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E6E44" w14:textId="59941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8F693" w14:textId="3AE7DC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r>
      <w:tr w:rsidR="001D7563" w:rsidRPr="001D7563" w14:paraId="510DC0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95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50B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33C32FE" w14:textId="75306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77D1756" w14:textId="51FC5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08A6" w14:textId="7AEE2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989F1" w14:textId="01099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r>
      <w:tr w:rsidR="001D7563" w:rsidRPr="001D7563" w14:paraId="0AE5C4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D92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01C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2EED5B8" w14:textId="3CBD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F89D27A" w14:textId="4FF7F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BF8" w14:textId="68D88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CB76E" w14:textId="37C8A1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r>
      <w:tr w:rsidR="001D7563" w:rsidRPr="001D7563" w14:paraId="342A2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4E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3E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9C306F6" w14:textId="437B56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9EECEBB" w14:textId="443951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D9ABA" w14:textId="16B3F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58D4A" w14:textId="52C066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r>
      <w:tr w:rsidR="001D7563" w:rsidRPr="001D7563" w14:paraId="3D7C4E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95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AB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529A4C15" w14:textId="4B27B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0465B0D4" w14:textId="4DE75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5768" w14:textId="73369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F18EE" w14:textId="678B4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r>
      <w:tr w:rsidR="001D7563" w:rsidRPr="001D7563" w14:paraId="584D0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47D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7F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382A2FD" w14:textId="25FCF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c>
          <w:tcPr>
            <w:tcW w:w="958" w:type="pct"/>
            <w:tcBorders>
              <w:top w:val="nil"/>
              <w:left w:val="nil"/>
              <w:bottom w:val="single" w:sz="4" w:space="0" w:color="000000"/>
              <w:right w:val="single" w:sz="4" w:space="0" w:color="000000"/>
            </w:tcBorders>
            <w:shd w:val="clear" w:color="auto" w:fill="auto"/>
            <w:noWrap/>
            <w:vAlign w:val="bottom"/>
            <w:hideMark/>
          </w:tcPr>
          <w:p w14:paraId="15B37956" w14:textId="3A6C5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29F47" w14:textId="324F09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521C4" w14:textId="17051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r>
      <w:tr w:rsidR="001D7563" w:rsidRPr="001D7563" w14:paraId="409145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7B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FB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5E4A4EF" w14:textId="0C7BA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2F981587" w14:textId="571FB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EB86D" w14:textId="167C2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62C61" w14:textId="1BEB79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r>
      <w:tr w:rsidR="001D7563" w:rsidRPr="001D7563" w14:paraId="0F627C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FF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15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176D320E" w14:textId="60E31F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325F091" w14:textId="22B3C0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ACE54" w14:textId="44398E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5CAE" w14:textId="6C8C51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r>
      <w:tr w:rsidR="001D7563" w:rsidRPr="001D7563" w14:paraId="38658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1C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759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6C3CA0B" w14:textId="4376A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02AF4F1" w14:textId="1B3CC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39F97" w14:textId="351B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E15C1" w14:textId="63F6D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r>
      <w:tr w:rsidR="001D7563" w:rsidRPr="001D7563" w14:paraId="529A0F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2EF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D63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C6D4D3C" w14:textId="44A0A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1838CDDE" w14:textId="6498CC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73AC" w14:textId="6BC69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865E7" w14:textId="618B39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r>
      <w:tr w:rsidR="001D7563" w:rsidRPr="001D7563" w14:paraId="7BFB70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18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F24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1931286" w14:textId="51B72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23A797D" w14:textId="5487A5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3B64F" w14:textId="42B56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5BEF4" w14:textId="11F3E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r>
      <w:tr w:rsidR="001D7563" w:rsidRPr="001D7563" w14:paraId="701DC6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F8FF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E2EA31" w14:textId="3113C8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F568F" w14:textId="590339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8700F" w14:textId="556A67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1FCD8F" w14:textId="6A5B93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r>
      <w:tr w:rsidR="001D7563" w:rsidRPr="001D7563" w14:paraId="27147C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8CDB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9D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15A1DE4" w14:textId="5AED9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49395FF6" w14:textId="2A532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339AF" w14:textId="0E51C0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68B5D5" w14:textId="16FC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r>
      <w:tr w:rsidR="001D7563" w:rsidRPr="001D7563" w14:paraId="78E88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95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C43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BF1EFBA" w14:textId="6788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B868656" w14:textId="4820CB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C944A" w14:textId="0EA5A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1CF40" w14:textId="7C745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r>
      <w:tr w:rsidR="001D7563" w:rsidRPr="001D7563" w14:paraId="279FF6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54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9E9C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4F5698F" w14:textId="5F51F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5DF7C87" w14:textId="543E5C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8F7E6" w14:textId="13D186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AF685" w14:textId="1B51DD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r>
      <w:tr w:rsidR="001D7563" w:rsidRPr="001D7563" w14:paraId="0F99A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211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E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B006868" w14:textId="53B35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9B249D3" w14:textId="29154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2101" w14:textId="0A3C6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A1F25" w14:textId="362EB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r>
      <w:tr w:rsidR="001D7563" w:rsidRPr="001D7563" w14:paraId="46AD8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1F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5B9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9B90C4F" w14:textId="15E836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B19F2C4" w14:textId="28D3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3084A" w14:textId="0C2F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1FCD7" w14:textId="45501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r>
      <w:tr w:rsidR="001D7563" w:rsidRPr="001D7563" w14:paraId="60D220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58A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76A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06AA7CCC" w14:textId="0D06B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244B2" w14:textId="71D49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4F6A" w14:textId="742F3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D3474" w14:textId="577A21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r>
      <w:tr w:rsidR="001D7563" w:rsidRPr="001D7563" w14:paraId="0D22E5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9C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27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8E90EAD" w14:textId="04A90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FE4C8D4" w14:textId="1DF8C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5FE2" w14:textId="4E0E9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0261D" w14:textId="7C9CE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r>
      <w:tr w:rsidR="001D7563" w:rsidRPr="001D7563" w14:paraId="5BB2A2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EC3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E91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21183E0" w14:textId="3FB99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44FCDA21" w14:textId="2E4B0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EED8" w14:textId="26613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F998E" w14:textId="63540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r>
      <w:tr w:rsidR="001D7563" w:rsidRPr="001D7563" w14:paraId="0D7D3D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528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39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C8A5D0F" w14:textId="2EDFD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320D2EE" w14:textId="504278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8BD11" w14:textId="28377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0F64" w14:textId="66B6D9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r>
      <w:tr w:rsidR="001D7563" w:rsidRPr="001D7563" w14:paraId="59BE1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5C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437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AB961CF" w14:textId="12827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4EA1A3D" w14:textId="6132CE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8068" w14:textId="7D47F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4055A" w14:textId="6D489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r>
      <w:tr w:rsidR="001D7563" w:rsidRPr="001D7563" w14:paraId="05A79F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08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FC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CB7E1AB" w14:textId="3CF190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55919D0" w14:textId="0BF3F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01F59" w14:textId="371992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6A8D" w14:textId="7C9A7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r>
      <w:tr w:rsidR="001D7563" w:rsidRPr="001D7563" w14:paraId="7384D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E5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3B4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BBDB413" w14:textId="10B36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7B226B4" w14:textId="5BE92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38D26" w14:textId="2C129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C8C3" w14:textId="63B79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r>
      <w:tr w:rsidR="001D7563" w:rsidRPr="001D7563" w14:paraId="74490A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283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15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DF4CB76" w14:textId="5EAA75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32E47B6" w14:textId="32FB4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BC6C" w14:textId="00B64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67AFD" w14:textId="22285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r>
      <w:tr w:rsidR="001D7563" w:rsidRPr="001D7563" w14:paraId="2AE6903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98C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9AD76" w14:textId="3D13277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6920" w14:textId="4CC0F1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DC1A0" w14:textId="1DB067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F9D82A" w14:textId="14A245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24,599.73 </w:t>
            </w:r>
          </w:p>
        </w:tc>
      </w:tr>
      <w:tr w:rsidR="001D7563" w:rsidRPr="001D7563" w14:paraId="284D9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72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93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7BEF236" w14:textId="01F08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035EEBA5" w14:textId="27195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2CD3D" w14:textId="43EE38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089520" w14:textId="5B98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r>
      <w:tr w:rsidR="001D7563" w:rsidRPr="001D7563" w14:paraId="17B623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23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BEA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EFCF83D" w14:textId="1C25E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9CC07C3" w14:textId="552D8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2A83E" w14:textId="1C909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D3BA5" w14:textId="4E204F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r>
      <w:tr w:rsidR="001D7563" w:rsidRPr="001D7563" w14:paraId="3B9412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C6C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46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3C764AF" w14:textId="0EB6BD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36E447F" w14:textId="45A8FE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69B73" w14:textId="0473CC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6400D" w14:textId="41054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r>
      <w:tr w:rsidR="001D7563" w:rsidRPr="001D7563" w14:paraId="428D4E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A58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9BF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BED799F" w14:textId="5C3FB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05F98F0" w14:textId="5ECA1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F04E" w14:textId="15A823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18DE5" w14:textId="40DDA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r>
      <w:tr w:rsidR="001D7563" w:rsidRPr="001D7563" w14:paraId="4BC550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77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DE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5D4355C" w14:textId="0C647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90FE6F6" w14:textId="5AAA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2B5B" w14:textId="6EFAB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208A" w14:textId="4FFEF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r>
      <w:tr w:rsidR="001D7563" w:rsidRPr="001D7563" w14:paraId="4715B6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E7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EE3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190C87F" w14:textId="3D1DB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A68A4E1" w14:textId="4F4CC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FF10" w14:textId="3DB98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AF2EA" w14:textId="0B85F6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r>
      <w:tr w:rsidR="001D7563" w:rsidRPr="001D7563" w14:paraId="77EE01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8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B1C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11F191D" w14:textId="004FD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4113244F" w14:textId="680C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4BC13" w14:textId="51781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E26B" w14:textId="5C178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r>
      <w:tr w:rsidR="001D7563" w:rsidRPr="001D7563" w14:paraId="726F2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F7B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D38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3A69835" w14:textId="33CE78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929FD9F" w14:textId="16CF50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3AAD6" w14:textId="7A530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D80B3" w14:textId="0ABC8A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r>
      <w:tr w:rsidR="001D7563" w:rsidRPr="001D7563" w14:paraId="41367C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213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D5E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603CA0E" w14:textId="085D3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A6B5AC5" w14:textId="3C2CF8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60FAF" w14:textId="7E9BB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4776E" w14:textId="2CD12B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r>
      <w:tr w:rsidR="001D7563" w:rsidRPr="001D7563" w14:paraId="0DA335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19D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03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0C26F71" w14:textId="77294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E39F7D9" w14:textId="6B47D7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29B4" w14:textId="5DC512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AD17B" w14:textId="66DD9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r>
      <w:tr w:rsidR="001D7563" w:rsidRPr="001D7563" w14:paraId="1092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927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781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19FF739" w14:textId="035CD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0DBEB18" w14:textId="69F2B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6EA10" w14:textId="6DAB0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E2DDF" w14:textId="4F48C4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r>
      <w:tr w:rsidR="001D7563" w:rsidRPr="001D7563" w14:paraId="0C306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A30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146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EB3FF9F" w14:textId="01C6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A626151" w14:textId="097855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C0FDA" w14:textId="6A417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91D93" w14:textId="73FE7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r>
      <w:tr w:rsidR="001D7563" w:rsidRPr="001D7563" w14:paraId="1B5E5C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2C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51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B07E8E9" w14:textId="6D647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97F2176" w14:textId="2C9881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39E96" w14:textId="5160E8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79790" w14:textId="2B2E60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r>
      <w:tr w:rsidR="001D7563" w:rsidRPr="001D7563" w14:paraId="512ADD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1AD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E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D8545E0" w14:textId="5AA354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CD69D1B" w14:textId="7086A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60307" w14:textId="43F5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F04E1" w14:textId="07C7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r>
      <w:tr w:rsidR="001D7563" w:rsidRPr="001D7563" w14:paraId="534E9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35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212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647BA9B" w14:textId="561AC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28CEA361" w14:textId="2E48C7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E7644" w14:textId="6CA9D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BC0C2" w14:textId="51B9A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r>
      <w:tr w:rsidR="001D7563" w:rsidRPr="001D7563" w14:paraId="673FA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41D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C0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BE5C3D" w14:textId="4BDB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47E58A5E" w14:textId="1DCDE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A1BCD" w14:textId="15FA9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77A4" w14:textId="50E9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r>
      <w:tr w:rsidR="001D7563" w:rsidRPr="001D7563" w14:paraId="33FFF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48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7F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C5EA4F8" w14:textId="782B1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5EBAE30" w14:textId="088B7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63716" w14:textId="03B0D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240E" w14:textId="577A5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r>
      <w:tr w:rsidR="001D7563" w:rsidRPr="001D7563" w14:paraId="2B979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5E6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C0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984FC8A" w14:textId="55257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4DD8E30B" w14:textId="6D08D9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AFD95" w14:textId="1F619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EF5C7" w14:textId="58721D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8,458.20 </w:t>
            </w:r>
          </w:p>
        </w:tc>
      </w:tr>
      <w:tr w:rsidR="001D7563" w:rsidRPr="001D7563" w14:paraId="2DB35F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170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3A4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EAF26C6" w14:textId="44912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06F70FE" w14:textId="4C88F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E8BE0" w14:textId="5E395C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8F4C7" w14:textId="22090A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r>
      <w:tr w:rsidR="001D7563" w:rsidRPr="001D7563" w14:paraId="42DE0A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05F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F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61E45A2" w14:textId="37617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226207BC" w14:textId="2938B7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F6D66" w14:textId="799AF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49B14" w14:textId="51024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r>
      <w:tr w:rsidR="001D7563" w:rsidRPr="001D7563" w14:paraId="73DCDB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F8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D96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F5A5C08" w14:textId="1A73D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8899AFC" w14:textId="5C46E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ADF5" w14:textId="662AC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D65F3" w14:textId="119B2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r>
      <w:tr w:rsidR="001D7563" w:rsidRPr="001D7563" w14:paraId="671902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9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8C2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144C0CC" w14:textId="595B8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55A54499" w14:textId="64DF3C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59067" w14:textId="0518E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18BB2" w14:textId="3CDB98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r>
      <w:tr w:rsidR="001D7563" w:rsidRPr="001D7563" w14:paraId="745F5D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0BD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215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393B5CA" w14:textId="25A53D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4B2010B" w14:textId="4E4E1B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EC3BC" w14:textId="1D05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7DABE" w14:textId="25914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r>
      <w:tr w:rsidR="001D7563" w:rsidRPr="001D7563" w14:paraId="0C86E8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C7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6D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0E155" w14:textId="3F339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9516F4B" w14:textId="57290F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75BED" w14:textId="5FF9A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E581B" w14:textId="356FD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r>
      <w:tr w:rsidR="001D7563" w:rsidRPr="001D7563" w14:paraId="18863B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E47B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1C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535EE0E" w14:textId="42F6F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0FA6734" w14:textId="63CF8D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600BE" w14:textId="7D60E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76479" w14:textId="246E6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r>
      <w:tr w:rsidR="001D7563" w:rsidRPr="001D7563" w14:paraId="53CC7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B9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FF5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0643452" w14:textId="3351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F37F13A" w14:textId="1C486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E03D4" w14:textId="76A9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B9F9" w14:textId="476A8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r>
      <w:tr w:rsidR="001D7563" w:rsidRPr="001D7563" w14:paraId="4F7B4A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C4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31C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FE728C9" w14:textId="67FDA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214849B" w14:textId="031F8D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0321" w14:textId="375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4D424" w14:textId="7962A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r>
      <w:tr w:rsidR="001D7563" w:rsidRPr="001D7563" w14:paraId="5C073B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416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9E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4DFE575" w14:textId="70FC3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6C72699B" w14:textId="1E131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50AC" w14:textId="68E851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5CFF1" w14:textId="40C17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r>
      <w:tr w:rsidR="001D7563" w:rsidRPr="001D7563" w14:paraId="16722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BB2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624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539FD61" w14:textId="18A1D8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CBA47BB" w14:textId="2FCEA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B470" w14:textId="4C16B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D0EEB" w14:textId="70E83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r>
      <w:tr w:rsidR="001D7563" w:rsidRPr="001D7563" w14:paraId="1C90FD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8B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54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ED17D72" w14:textId="19351E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5C640E0" w14:textId="561D97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AFA3" w14:textId="6298E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5C706" w14:textId="3669C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r>
      <w:tr w:rsidR="001D7563" w:rsidRPr="001D7563" w14:paraId="4AE598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E07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7D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8614668" w14:textId="37E67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06D6C53C" w14:textId="4A478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487D" w14:textId="5EAD3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DE5F" w14:textId="3682F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r>
      <w:tr w:rsidR="001D7563" w:rsidRPr="001D7563" w14:paraId="7FE239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17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9D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2B1B940" w14:textId="3EA6B1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71C8546" w14:textId="69D0E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18AAC" w14:textId="0C38E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1C3D2" w14:textId="613F6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r>
      <w:tr w:rsidR="001D7563" w:rsidRPr="001D7563" w14:paraId="4E3F39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AAC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23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D070CB6" w14:textId="701D7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527F73DD" w14:textId="38DEB1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C5A4" w14:textId="79D55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7150B" w14:textId="5E0219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r>
      <w:tr w:rsidR="001D7563" w:rsidRPr="001D7563" w14:paraId="0B166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018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4B2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7617DC95" w14:textId="1C46A0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C762762" w14:textId="73312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99C5" w14:textId="3B7E3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D2C4" w14:textId="31A70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r>
      <w:tr w:rsidR="001D7563" w:rsidRPr="001D7563" w14:paraId="018C15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181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96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169BF301" w14:textId="15BA32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7C6203D" w14:textId="78B45C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FAAD1" w14:textId="59EBBB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8C1B4" w14:textId="5FC83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r>
      <w:tr w:rsidR="001D7563" w:rsidRPr="001D7563" w14:paraId="242E24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B80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EC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129A648" w14:textId="2F188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5DD02A1" w14:textId="67587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AB8AC" w14:textId="4367C6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B84B0" w14:textId="5B06D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r>
      <w:tr w:rsidR="001D7563" w:rsidRPr="001D7563" w14:paraId="78C295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D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1E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4E5BF59" w14:textId="55118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CEA6D68" w14:textId="12DA2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11D6" w14:textId="2070AC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1D86" w14:textId="5864A8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r>
      <w:tr w:rsidR="001D7563" w:rsidRPr="001D7563" w14:paraId="739224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527A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12ECBF9" w14:textId="488E8CF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53B990" w14:textId="4ECD281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02CCA9" w14:textId="7F4DEF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7264CF" w14:textId="5BAB67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r>
      <w:tr w:rsidR="001D7563" w:rsidRPr="001D7563" w14:paraId="6F820B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D90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D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9D1B457" w14:textId="42E536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2D006904" w14:textId="68DCE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97827" w14:textId="067A2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1E66" w14:textId="0B581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r>
      <w:tr w:rsidR="001D7563" w:rsidRPr="001D7563" w14:paraId="6B70F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666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E7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573C786" w14:textId="03633F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BA1F24" w14:textId="21F4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9A283" w14:textId="28B40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4DCA" w14:textId="587D7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r>
      <w:tr w:rsidR="001D7563" w:rsidRPr="001D7563" w14:paraId="76620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9A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E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B525FBD" w14:textId="2E8BC6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722F9546" w14:textId="04E41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E8070" w14:textId="3C7F2E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212A4" w14:textId="4E9D9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r>
      <w:tr w:rsidR="001D7563" w:rsidRPr="001D7563" w14:paraId="6A3D2F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A30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593F553" w14:textId="247E2B4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37558E" w14:textId="052448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A11B5" w14:textId="25EA48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E646F7" w14:textId="253C7E9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r>
      <w:tr w:rsidR="001D7563" w:rsidRPr="001D7563" w14:paraId="3B04BF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A2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87E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878B867" w14:textId="64BCE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A470EAD" w14:textId="69CBE4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D2B9" w14:textId="54473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CECF" w14:textId="3162B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r>
      <w:tr w:rsidR="001D7563" w:rsidRPr="001D7563" w14:paraId="1BD63B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60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D66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FAC163" w14:textId="38BCB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0D9C0E3" w14:textId="21323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C111" w14:textId="59516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AC14" w14:textId="4CB81A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r>
      <w:tr w:rsidR="001D7563" w:rsidRPr="001D7563" w14:paraId="4A382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EEA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790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E8F3760" w14:textId="45379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3FCE" w14:textId="038D7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8AB2F" w14:textId="0758E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C12BF" w14:textId="4FA63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r>
      <w:tr w:rsidR="001D7563" w:rsidRPr="001D7563" w14:paraId="4E2A1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27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9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5A98A00" w14:textId="6CA83A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420037C" w14:textId="5C167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6B96" w14:textId="5C961A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63487" w14:textId="1DFDE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r>
      <w:tr w:rsidR="001D7563" w:rsidRPr="001D7563" w14:paraId="4D78F5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A39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AA7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488DFFE" w14:textId="502914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1533" w14:textId="55DD0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81E2A" w14:textId="7159D0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2CE3" w14:textId="36A1B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r>
      <w:tr w:rsidR="001D7563" w:rsidRPr="001D7563" w14:paraId="5A96C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2050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6FA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928E2D1" w14:textId="4FBBF9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09274E5" w14:textId="79C3C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B5087" w14:textId="5A8D15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34FE" w14:textId="25F5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r>
      <w:tr w:rsidR="001D7563" w:rsidRPr="001D7563" w14:paraId="1083FE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0A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9B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233D9F3" w14:textId="4EFD7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A3CF1DB" w14:textId="6A5E9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72956" w14:textId="6323B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ACB9" w14:textId="6043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r>
      <w:tr w:rsidR="001D7563" w:rsidRPr="001D7563" w14:paraId="5D3FE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80CD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14A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64F8B3E" w14:textId="4B457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49D8B29" w14:textId="482BF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0823B" w14:textId="36C24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0DF36" w14:textId="2ABC2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r>
      <w:tr w:rsidR="001D7563" w:rsidRPr="001D7563" w14:paraId="1E6C1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15C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4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4161A84" w14:textId="73D81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F03F8BF" w14:textId="6FEA5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A731B" w14:textId="425AF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EA3BA" w14:textId="0AA701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r>
      <w:tr w:rsidR="001D7563" w:rsidRPr="001D7563" w14:paraId="154D57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F70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E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C85933" w14:textId="3B264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A12E906" w14:textId="4720D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24973" w14:textId="55C4B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87215" w14:textId="359DE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r>
      <w:tr w:rsidR="001D7563" w:rsidRPr="001D7563" w14:paraId="4FC5B1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D2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832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DA8F911" w14:textId="070398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667BCE4" w14:textId="4740E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66E1E" w14:textId="2A8A46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B2EF8" w14:textId="399A1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r>
      <w:tr w:rsidR="001D7563" w:rsidRPr="001D7563" w14:paraId="5829F86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A86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B9751" w14:textId="280331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8ED8B" w14:textId="6D8A9F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DD5B8" w14:textId="4BB1208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ACE715" w14:textId="1AD27D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79,232.55 </w:t>
            </w:r>
          </w:p>
        </w:tc>
      </w:tr>
      <w:tr w:rsidR="001D7563" w:rsidRPr="001D7563" w14:paraId="33D80AB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2B77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7892CC1" w14:textId="27C29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486D5A9" w14:textId="07191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7D4E" w14:textId="7A5B7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36C2B3" w14:textId="753FA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r>
      <w:tr w:rsidR="001D7563" w:rsidRPr="001D7563" w14:paraId="047462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14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70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0A7A1B3" w14:textId="2CF97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9F32046" w14:textId="2333AE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A0BE1" w14:textId="34B4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602C" w14:textId="6B72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r>
      <w:tr w:rsidR="001D7563" w:rsidRPr="001D7563" w14:paraId="6F5411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61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B4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48C6B29" w14:textId="1577D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69F7B61D" w14:textId="0691E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26359" w14:textId="7B014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A3BC6" w14:textId="460AF9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r>
      <w:tr w:rsidR="001D7563" w:rsidRPr="001D7563" w14:paraId="1747C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8A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87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3185817" w14:textId="358CD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7F86804" w14:textId="5CB0BA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B0617" w14:textId="4645D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99BE" w14:textId="3BA568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r>
      <w:tr w:rsidR="001D7563" w:rsidRPr="001D7563" w14:paraId="5B9EB6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28C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593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9995DDE" w14:textId="79084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BB2D4E7" w14:textId="31506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E9827" w14:textId="5B500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00222" w14:textId="5A3F9E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r>
      <w:tr w:rsidR="001D7563" w:rsidRPr="001D7563" w14:paraId="2E5B2B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8D3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7A8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3845D6D" w14:textId="00190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2800EFF9" w14:textId="0BD07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02F7FA" w14:textId="28D509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00776" w14:textId="70149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594.62 </w:t>
            </w:r>
          </w:p>
        </w:tc>
      </w:tr>
      <w:tr w:rsidR="001D7563" w:rsidRPr="001D7563" w14:paraId="76476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4F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F2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E6FB602" w14:textId="0EE91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EA639B4" w14:textId="59415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A00731A" w14:textId="1D98B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7594" w14:textId="768EB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8,112.24 </w:t>
            </w:r>
          </w:p>
        </w:tc>
      </w:tr>
      <w:tr w:rsidR="001D7563" w:rsidRPr="001D7563" w14:paraId="7252C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EA39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60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65F73C1" w14:textId="4D240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6E86E62" w14:textId="7C0AA2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F7315" w14:textId="7949D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9910" w14:textId="34FD81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0,626.00 </w:t>
            </w:r>
          </w:p>
        </w:tc>
      </w:tr>
      <w:tr w:rsidR="001D7563" w:rsidRPr="001D7563" w14:paraId="6E71AA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E4F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0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CC3ACFF" w14:textId="6693C2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79D0BA8E" w14:textId="640264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C69B" w14:textId="0966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D0D3E" w14:textId="59089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r>
      <w:tr w:rsidR="001D7563" w:rsidRPr="001D7563" w14:paraId="2A139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082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54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CFFBC33" w14:textId="49797A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9E3F23A" w14:textId="54C7D1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8D08518" w14:textId="2CE85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C475" w14:textId="2F30B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9,532.92 </w:t>
            </w:r>
          </w:p>
        </w:tc>
      </w:tr>
      <w:tr w:rsidR="001D7563" w:rsidRPr="001D7563" w14:paraId="20E62E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AA1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F87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87A97DF" w14:textId="70D7C7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2212745" w14:textId="66A264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C5310" w14:textId="58923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B7437" w14:textId="7EC33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690.00 </w:t>
            </w:r>
          </w:p>
        </w:tc>
      </w:tr>
      <w:tr w:rsidR="001D7563" w:rsidRPr="001D7563" w14:paraId="35C0B4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4F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269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3893D3" w14:textId="5FB47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3D8BEFAD" w14:textId="4939CD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69A83" w14:textId="1C1264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26530" w14:textId="02F4D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r>
      <w:tr w:rsidR="001D7563" w:rsidRPr="001D7563" w14:paraId="3849A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2E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6D8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20A5CEA" w14:textId="1532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29B4C22" w14:textId="782A1B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48700" w14:textId="4214C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BCBE3" w14:textId="6730F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r>
      <w:tr w:rsidR="001D7563" w:rsidRPr="001D7563" w14:paraId="029404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371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158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DB47D6D" w14:textId="17D2E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03C8C13" w14:textId="4305CC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687B3" w14:textId="33A6C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ACDA" w14:textId="7E5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r>
      <w:tr w:rsidR="001D7563" w:rsidRPr="001D7563" w14:paraId="2E7779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7702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9E3523" w14:textId="4907C1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908,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5B6928B1" w14:textId="4CA46AD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C4AE698" w14:textId="091884D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7D356E" w14:textId="68B73F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11,538.63 </w:t>
            </w:r>
          </w:p>
        </w:tc>
      </w:tr>
      <w:tr w:rsidR="001D7563" w:rsidRPr="001D7563" w14:paraId="3071F4F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EBB5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168022" w14:textId="35C327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3E454E" w14:textId="6431C8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F5C0F0" w14:textId="1340A1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F79DEA" w14:textId="3C177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353,447.82 </w:t>
            </w:r>
          </w:p>
        </w:tc>
      </w:tr>
      <w:tr w:rsidR="001D7563" w:rsidRPr="001D7563" w14:paraId="10F447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FBB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6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83C39E2" w14:textId="030A0E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55065" w14:textId="2F3B8A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9FC7E" w14:textId="4B9C6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86AC1" w14:textId="33413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297245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6AE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38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9B180EF" w14:textId="009EF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C2079" w14:textId="3A045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69F04" w14:textId="6B6D36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F4D38" w14:textId="3E7A8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56EB0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DFF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32B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2E58E0C" w14:textId="4F863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871D2E" w14:textId="6E97C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737BE" w14:textId="2155D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2502F" w14:textId="018C03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r>
      <w:tr w:rsidR="001D7563" w:rsidRPr="001D7563" w14:paraId="25F9C8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9A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FF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D0A4975" w14:textId="13178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EB0C0E8" w14:textId="410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E54EFC" w14:textId="08F915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F70E" w14:textId="1D4529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447.20 </w:t>
            </w:r>
          </w:p>
        </w:tc>
      </w:tr>
      <w:tr w:rsidR="001D7563" w:rsidRPr="001D7563" w14:paraId="6BECC5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601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8E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17A7AA6" w14:textId="59C44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2BFDA05" w14:textId="29B6B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BC6A3" w14:textId="24A4A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0265F" w14:textId="22EA4E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r>
      <w:tr w:rsidR="001D7563" w:rsidRPr="001D7563" w14:paraId="73A16C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7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DCD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3163CC1" w14:textId="003D2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7256B23" w14:textId="3F213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C124D" w14:textId="4AC78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0618" w14:textId="78D0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r>
      <w:tr w:rsidR="001D7563" w:rsidRPr="001D7563" w14:paraId="3E3D57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5D9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FE2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CDE98EF" w14:textId="79EEF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DF625" w14:textId="54728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8C3E1" w14:textId="1A4EA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71CC" w14:textId="080FB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0E496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9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143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6FCC5651" w14:textId="524B70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84A41" w14:textId="35977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55795" w14:textId="3F27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DE345" w14:textId="56711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r>
      <w:tr w:rsidR="001D7563" w:rsidRPr="001D7563" w14:paraId="624DD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5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AB3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4E11418" w14:textId="3F8E9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C8D80" w14:textId="39C10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D247E" w14:textId="7EB73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DCA12" w14:textId="6A603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r>
      <w:tr w:rsidR="001D7563" w:rsidRPr="001D7563" w14:paraId="7A2DB1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BDC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C2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904B791" w14:textId="733EA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31E5A" w14:textId="629FC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03306" w14:textId="4A08D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215DE" w14:textId="2A36E7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r>
      <w:tr w:rsidR="001D7563" w:rsidRPr="001D7563" w14:paraId="1F1C0E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A8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601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75E4A97" w14:textId="2C997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057E6" w14:textId="0B1A2C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8F29E" w14:textId="069850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45A2" w14:textId="6BB2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r>
      <w:tr w:rsidR="001D7563" w:rsidRPr="001D7563" w14:paraId="094C55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5C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FC3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AD6ABBF" w14:textId="7099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38877B01" w14:textId="0FCC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6AD2E" w14:textId="4621E9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E930F" w14:textId="2DA63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r>
      <w:tr w:rsidR="001D7563" w:rsidRPr="001D7563" w14:paraId="61F630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D2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08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94549AC" w14:textId="66116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82027" w14:textId="25408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65BC0" w14:textId="5CD317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9796" w14:textId="79169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r>
      <w:tr w:rsidR="001D7563" w:rsidRPr="001D7563" w14:paraId="27F965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520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96E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B9952B2" w14:textId="4E7520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3E86" w14:textId="43062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95592" w14:textId="51DDA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B966" w14:textId="6E4B11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r>
      <w:tr w:rsidR="001D7563" w:rsidRPr="001D7563" w14:paraId="7E6F68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8E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8E8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70B6DFF9" w14:textId="130B3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BB50D0" w14:textId="10FDBE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8110E" w14:textId="6F53F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32997" w14:textId="34EB4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r>
      <w:tr w:rsidR="001D7563" w:rsidRPr="001D7563" w14:paraId="4F250C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8F2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6D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0086" w14:textId="5C6A6F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AED1A46" w14:textId="73672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5EA8A" w14:textId="540DA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37464" w14:textId="3D0B26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r>
      <w:tr w:rsidR="001D7563" w:rsidRPr="001D7563" w14:paraId="710235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895D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A3B10" w14:textId="5B5458B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8D7B7" w14:textId="0A4B08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B8478B" w14:textId="71473E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D84F2" w14:textId="28FC69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031,173.71 </w:t>
            </w:r>
          </w:p>
        </w:tc>
      </w:tr>
      <w:tr w:rsidR="001D7563" w:rsidRPr="001D7563" w14:paraId="29B5A0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96C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539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B21A7F0" w14:textId="62FF9C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5348E15" w14:textId="2B6594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BAB0C" w14:textId="002AE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DC904" w14:textId="7B54F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r>
      <w:tr w:rsidR="001D7563" w:rsidRPr="001D7563" w14:paraId="05052D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F21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1C7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32B240B" w14:textId="3A1F3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59129DA6" w14:textId="1E4B7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6D99F" w14:textId="7AACC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78D50" w14:textId="1CBB9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r>
      <w:tr w:rsidR="001D7563" w:rsidRPr="001D7563" w14:paraId="1FA434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F0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E5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5A3231" w14:textId="32754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4445531" w14:textId="3000C3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3F5E" w14:textId="27163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D020B" w14:textId="05372D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r>
      <w:tr w:rsidR="001D7563" w:rsidRPr="001D7563" w14:paraId="3B7A2B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CA1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52B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77CFE42" w14:textId="018CE8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32EDB6" w14:textId="587F84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640BF" w14:textId="00113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D33A" w14:textId="1F003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r>
      <w:tr w:rsidR="001D7563" w:rsidRPr="001D7563" w14:paraId="3C3B1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7B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62C6A7F" w14:textId="62505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66FA" w14:textId="050023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13A52" w14:textId="01809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29CB" w14:textId="79FFFB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4CB4DB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F6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5D8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2A1E0DC" w14:textId="2F4FF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273C434C" w14:textId="78656F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E7940" w14:textId="1D880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E6065" w14:textId="7BAC3D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r>
      <w:tr w:rsidR="001D7563" w:rsidRPr="001D7563" w14:paraId="5D4728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340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462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868F86F" w14:textId="3E6CF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E0F7F68" w14:textId="1329E4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A4C2" w14:textId="5EF43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5023" w14:textId="7E3CA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r>
      <w:tr w:rsidR="001D7563" w:rsidRPr="001D7563" w14:paraId="4F115F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021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C92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818B590" w14:textId="72E37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76FA2F26" w14:textId="7BB4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FBCD6" w14:textId="0BFCF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5DA5" w14:textId="0FC3D4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r>
      <w:tr w:rsidR="001D7563" w:rsidRPr="001D7563" w14:paraId="7FF41F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D32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B4A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46251FF" w14:textId="3A23D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071CA" w14:textId="100ABE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A172B" w14:textId="2DB273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79CB7" w14:textId="26BED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400.00 </w:t>
            </w:r>
          </w:p>
        </w:tc>
      </w:tr>
      <w:tr w:rsidR="001D7563" w:rsidRPr="001D7563" w14:paraId="6BED95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9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0F1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B0230F0" w14:textId="118A62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C284C" w14:textId="50845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2E5E4" w14:textId="101A54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A4674" w14:textId="00F77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38C712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C76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B77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8A06EE8" w14:textId="3442A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B6E82" w14:textId="38155A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3BDB" w14:textId="39980B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171A" w14:textId="1383E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r>
      <w:tr w:rsidR="001D7563" w:rsidRPr="001D7563" w14:paraId="7F73EF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A6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5A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A77E1BC" w14:textId="572DF1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241BCD8E" w14:textId="366DF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7569" w14:textId="55F54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A1928" w14:textId="683B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r>
      <w:tr w:rsidR="001D7563" w:rsidRPr="001D7563" w14:paraId="002763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A3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DA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A8E9BE0" w14:textId="77817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FEB460" w14:textId="05A030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A82BE" w14:textId="1BC72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91E2" w14:textId="1F62DA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r>
      <w:tr w:rsidR="001D7563" w:rsidRPr="001D7563" w14:paraId="4E4EF4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06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0AA1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3E2A638" w14:textId="0F43C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390FA087" w14:textId="34315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E25AC" w14:textId="31C480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80E08" w14:textId="2A3259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r>
      <w:tr w:rsidR="001D7563" w:rsidRPr="001D7563" w14:paraId="3FDF32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3A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9A1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55DD439" w14:textId="47E54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372F7" w14:textId="596A5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E228F" w14:textId="70FD2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07D99" w14:textId="1B1FC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r>
      <w:tr w:rsidR="001D7563" w:rsidRPr="001D7563" w14:paraId="35883B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ED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8E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8BA5376" w14:textId="3B99B5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20B913" w14:textId="65D12F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8D443" w14:textId="5698E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D751" w14:textId="583EA2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r>
      <w:tr w:rsidR="001D7563" w:rsidRPr="001D7563" w14:paraId="0D7361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EBD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1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61387E1E" w14:textId="5C976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F4B31D8" w14:textId="553D0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095B" w14:textId="1262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B264" w14:textId="727C2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r>
      <w:tr w:rsidR="001D7563" w:rsidRPr="001D7563" w14:paraId="2CDC3C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CF9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FCCDB1E" w14:textId="4381A8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F0017" w14:textId="3D4719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3454C" w14:textId="4B50E87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7677BD" w14:textId="789FC0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r>
      <w:tr w:rsidR="001D7563" w:rsidRPr="001D7563" w14:paraId="68B017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3B5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0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A22CC4E" w14:textId="22605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404B9A8" w14:textId="1AE78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33C65" w14:textId="19164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0CAC6" w14:textId="206FB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r>
      <w:tr w:rsidR="001D7563" w:rsidRPr="001D7563" w14:paraId="42268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D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4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9BFFACD" w14:textId="6BDBA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1505521B" w14:textId="19836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BA22A" w14:textId="128488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DC42" w14:textId="3D830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r>
      <w:tr w:rsidR="001D7563" w:rsidRPr="001D7563" w14:paraId="23D3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AF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31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3B86E87" w14:textId="274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4F3A7" w14:textId="43DB3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439DE" w14:textId="06A7B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CB836" w14:textId="6F25C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2524F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E52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BA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DEEDC37" w14:textId="7A554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30A30" w14:textId="12D95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B5F8" w14:textId="06A344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BF77" w14:textId="036C2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53555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B6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ED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4B6D4E2" w14:textId="385F2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1511B640" w14:textId="4E0048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9680D" w14:textId="5B437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99A68" w14:textId="45CF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r>
      <w:tr w:rsidR="001D7563" w:rsidRPr="001D7563" w14:paraId="1128B7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C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E1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94E270B" w14:textId="1FADB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63CA105" w14:textId="4F462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A165A" w14:textId="71FDFB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7D39" w14:textId="2E5864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r>
      <w:tr w:rsidR="001D7563" w:rsidRPr="001D7563" w14:paraId="419D0C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F6B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7DC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6B5E351" w14:textId="2ACE8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7ADE6CC5" w14:textId="56223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FB34F" w14:textId="56757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EAD5A" w14:textId="3C22F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r>
      <w:tr w:rsidR="001D7563" w:rsidRPr="001D7563" w14:paraId="4BD561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14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E0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A7E422D" w14:textId="26192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DAC7C" w14:textId="45361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EFFDD" w14:textId="30BB5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B3ED" w14:textId="18D02F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6DE5CC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A2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BCA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8E5EB5D" w14:textId="434D64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34266" w14:textId="1AC18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274F" w14:textId="6F16C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BDCE2" w14:textId="34C476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r>
      <w:tr w:rsidR="001D7563" w:rsidRPr="001D7563" w14:paraId="3564B1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240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7F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7A914E0" w14:textId="7E7C2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2A9F8" w14:textId="12D7D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F6BB4" w14:textId="2C200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3C5B6" w14:textId="48563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r>
      <w:tr w:rsidR="001D7563" w:rsidRPr="001D7563" w14:paraId="0451A0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997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04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86949CD" w14:textId="193EF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13D5F" w14:textId="6F91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681D" w14:textId="4045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2EB17" w14:textId="38E6D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r>
      <w:tr w:rsidR="001D7563" w:rsidRPr="001D7563" w14:paraId="58141C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7A0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36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E3B7CC" w14:textId="0715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60EEEF8" w14:textId="5D2D6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25C1D" w14:textId="7A2CC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48AF7" w14:textId="73510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r>
      <w:tr w:rsidR="001D7563" w:rsidRPr="001D7563" w14:paraId="55B6E1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A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2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0D85682" w14:textId="33945B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67B631C" w14:textId="129F8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6179D" w14:textId="4772E6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D832" w14:textId="5E097E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r>
      <w:tr w:rsidR="001D7563" w:rsidRPr="001D7563" w14:paraId="1DF18C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CA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A53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56D20E" w14:textId="792F6B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52E17" w14:textId="6047A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5FB60" w14:textId="6B9DBB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9759A" w14:textId="294CF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r>
      <w:tr w:rsidR="001D7563" w:rsidRPr="001D7563" w14:paraId="008BC8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7D4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6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37C097" w14:textId="65149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4317A" w14:textId="44826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003E" w14:textId="24F90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52C29" w14:textId="0BB72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r>
      <w:tr w:rsidR="001D7563" w:rsidRPr="001D7563" w14:paraId="28FB9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4C7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E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74EFF37F" w14:textId="06865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D558F" w14:textId="78805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823B1" w14:textId="18F29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E27D8" w14:textId="109C45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r>
      <w:tr w:rsidR="001D7563" w:rsidRPr="001D7563" w14:paraId="4471F8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249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D60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2FF54AC" w14:textId="32EFB6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01868" w14:textId="4A512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4A63" w14:textId="50CF75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3946C" w14:textId="6E1549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539525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97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DB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A3C15AE" w14:textId="053AD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6E18AEA4" w14:textId="6DBC5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0C24A" w14:textId="7326C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A5C57" w14:textId="6DBAA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r>
      <w:tr w:rsidR="001D7563" w:rsidRPr="001D7563" w14:paraId="780854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4821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290B248" w14:textId="6EF6E7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457E3" w14:textId="3CFF06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C703C" w14:textId="0CF3B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EAA6A8" w14:textId="71EB03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r>
      <w:tr w:rsidR="001D7563" w:rsidRPr="001D7563" w14:paraId="2EA290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A1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ED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15ECA7C" w14:textId="6A1EE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C8AB7F0" w14:textId="053576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F3134" w14:textId="1D385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7404" w14:textId="70D12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r>
      <w:tr w:rsidR="001D7563" w:rsidRPr="001D7563" w14:paraId="6D4FED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315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9E5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6D5E605" w14:textId="65F68B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6E62029" w14:textId="14F2A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CB6A3" w14:textId="1940F9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75AB6" w14:textId="423F44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r>
      <w:tr w:rsidR="001D7563" w:rsidRPr="001D7563" w14:paraId="2B5E25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EB53814" w14:textId="11AFE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293523EB" w14:textId="454D9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FC13D" w14:textId="261A5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53D51" w14:textId="67AA7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r>
      <w:tr w:rsidR="001D7563" w:rsidRPr="001D7563" w14:paraId="1479E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11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CA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5F9F8E6" w14:textId="71D3D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71CE7EAC" w14:textId="3A76B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E74A3" w14:textId="2212A9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D5747" w14:textId="20DA7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r>
      <w:tr w:rsidR="001D7563" w:rsidRPr="001D7563" w14:paraId="704C3D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BD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8D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45D3DB6" w14:textId="216142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81559BE" w14:textId="44732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93B6" w14:textId="5B31F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F5DBF" w14:textId="5933D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r>
      <w:tr w:rsidR="001D7563" w:rsidRPr="001D7563" w14:paraId="3E9C01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BE46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A4F6F0" w14:textId="38B3DA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23AA4" w14:textId="505430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07D52" w14:textId="34581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48129" w14:textId="77D715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545,621.23 </w:t>
            </w:r>
          </w:p>
        </w:tc>
      </w:tr>
      <w:tr w:rsidR="001D7563" w:rsidRPr="001D7563" w14:paraId="0D46E4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8B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8D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0DF2DAF" w14:textId="48B0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E87C60" w14:textId="2E53E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34A3" w14:textId="5F5D6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808D0" w14:textId="6419C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r>
      <w:tr w:rsidR="001D7563" w:rsidRPr="001D7563" w14:paraId="202A45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A8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7D6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9F19F93" w14:textId="31831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15838899" w14:textId="65C30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FFEA" w14:textId="50361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5A5E6" w14:textId="0C36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r>
      <w:tr w:rsidR="001D7563" w:rsidRPr="001D7563" w14:paraId="7A5536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BE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619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E6D794F" w14:textId="0D102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387DF" w14:textId="58C06F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02406" w14:textId="40A41A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29B86" w14:textId="3F0A3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r>
      <w:tr w:rsidR="001D7563" w:rsidRPr="001D7563" w14:paraId="067CC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D4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A0E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399F56E" w14:textId="31CBA9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94411" w14:textId="0E65F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287A" w14:textId="0AEAB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EA42B" w14:textId="6D8B7A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r>
      <w:tr w:rsidR="001D7563" w:rsidRPr="001D7563" w14:paraId="55CF9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54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886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2E06BA6" w14:textId="404B0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B073" w14:textId="67F88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3E9E5" w14:textId="4C3426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0BFEC" w14:textId="7A866D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r>
      <w:tr w:rsidR="001D7563" w:rsidRPr="001D7563" w14:paraId="68D75A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2DC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830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E9C7CE5" w14:textId="6A019F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03B87" w14:textId="321E3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877D2" w14:textId="5878B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7B98" w14:textId="3BE3B8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r>
      <w:tr w:rsidR="001D7563" w:rsidRPr="001D7563" w14:paraId="57AF5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EE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07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783F14C" w14:textId="65C51A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BCCB074" w14:textId="48E7E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FC53" w14:textId="545AE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E01C" w14:textId="28EEA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r>
      <w:tr w:rsidR="001D7563" w:rsidRPr="001D7563" w14:paraId="651CAF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E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D24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33EEC7F5" w14:textId="6BBBC3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A79C164" w14:textId="07561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D0CCB" w14:textId="6B2EE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09E11" w14:textId="71F43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r>
      <w:tr w:rsidR="001D7563" w:rsidRPr="001D7563" w14:paraId="16BEC3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BB8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CD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3F409D1" w14:textId="79D152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96C45" w14:textId="075E8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B68A3" w14:textId="43A1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F954" w14:textId="1A77C9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34448E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C0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A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E9C7156" w14:textId="1D1A9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2B4EA9A" w14:textId="602D37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8E12C" w14:textId="7C55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3CE9" w14:textId="6DD07F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8,240.00 </w:t>
            </w:r>
          </w:p>
        </w:tc>
      </w:tr>
      <w:tr w:rsidR="001D7563" w:rsidRPr="001D7563" w14:paraId="3C731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DA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E3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5C29754" w14:textId="02C4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464D4" w14:textId="595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D07C2" w14:textId="1045E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F894C" w14:textId="65434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64B60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2E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52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BD2F17B" w14:textId="478F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6C81D" w14:textId="68627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7BE81" w14:textId="746ECE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16A7" w14:textId="00376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r>
      <w:tr w:rsidR="001D7563" w:rsidRPr="001D7563" w14:paraId="4A5C94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F4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21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1DCD094" w14:textId="05111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A725D" w14:textId="351E9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24741" w14:textId="7AC57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470E9" w14:textId="59C934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r>
      <w:tr w:rsidR="001D7563" w:rsidRPr="001D7563" w14:paraId="3FEBCE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75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3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7F7B99D" w14:textId="72B64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BB57" w14:textId="1E5CB7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7C362" w14:textId="077AD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F6B15" w14:textId="39808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r>
      <w:tr w:rsidR="001D7563" w:rsidRPr="001D7563" w14:paraId="16D5E7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4E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04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16B3488E" w14:textId="62314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F32DB3" w14:textId="14FA3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D1C1E" w14:textId="577F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CA0E9" w14:textId="29BDAD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r>
      <w:tr w:rsidR="001D7563" w:rsidRPr="001D7563" w14:paraId="70A03B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6D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4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E10ABE" w14:textId="5086A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65E8CC" w14:textId="429E16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0C8C8" w14:textId="12CAFF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5EFF" w14:textId="2EA6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r>
      <w:tr w:rsidR="001D7563" w:rsidRPr="001D7563" w14:paraId="239C0C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EAF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D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58568B4" w14:textId="18770B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A0E89B3" w14:textId="651BE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5565E" w14:textId="74505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32C9" w14:textId="28750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r>
      <w:tr w:rsidR="001D7563" w:rsidRPr="001D7563" w14:paraId="282248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C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840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15BCD11" w14:textId="24934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E59C" w14:textId="41E8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62BF" w14:textId="041E78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00165" w14:textId="09696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r>
      <w:tr w:rsidR="001D7563" w:rsidRPr="001D7563" w14:paraId="3B7C28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50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E5B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3381D3B" w14:textId="283FE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625F8" w14:textId="602FCA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B6425" w14:textId="6E198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DE377" w14:textId="632107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2B95C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C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B4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286CFA2" w14:textId="6B2AA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82FB9" w14:textId="4316C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BBD0C" w14:textId="65216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06453" w14:textId="499DB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r>
      <w:tr w:rsidR="001D7563" w:rsidRPr="001D7563" w14:paraId="26107B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E8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4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E92747C" w14:textId="41EDC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B967B" w14:textId="002FE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D9ED" w14:textId="76D8D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D52DB" w14:textId="137A7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r>
      <w:tr w:rsidR="001D7563" w:rsidRPr="001D7563" w14:paraId="6709C8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BD0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E9A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6EC2808" w14:textId="3F6C70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8AB4" w14:textId="47BC8B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E14C2" w14:textId="02E0C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F1BC9" w14:textId="375FB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r>
      <w:tr w:rsidR="001D7563" w:rsidRPr="001D7563" w14:paraId="2D3C19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F3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D9D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584D4E0" w14:textId="6B7A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3E74F5E" w14:textId="55F23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CB99F" w14:textId="0C0F96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AE9A" w14:textId="49776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r>
      <w:tr w:rsidR="001D7563" w:rsidRPr="001D7563" w14:paraId="34F859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1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8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48A6A7E" w14:textId="2288E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D24343F" w14:textId="14084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4042" w14:textId="0F4379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08FA" w14:textId="09D84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r>
      <w:tr w:rsidR="001D7563" w:rsidRPr="001D7563" w14:paraId="03103D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C4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406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6D46132" w14:textId="46AE1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1ACC1" w14:textId="6ACE1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5009" w14:textId="5D61C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46701" w14:textId="4AD1B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2CF92E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CB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B5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57B0DB8" w14:textId="1DE3DD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9FD27" w14:textId="3522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7937" w14:textId="1DCC5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407BA" w14:textId="4FB64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r>
      <w:tr w:rsidR="001D7563" w:rsidRPr="001D7563" w14:paraId="3F4CFA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387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63D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9E20F0E" w14:textId="1E7A9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845C8" w14:textId="6D1A1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9DE3F" w14:textId="03B5B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019DC" w14:textId="515244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r>
      <w:tr w:rsidR="001D7563" w:rsidRPr="001D7563" w14:paraId="1EE6A8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8F6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943E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7308A20" w14:textId="3D580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2FE4D5" w14:textId="6D169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BF35" w14:textId="41041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6299A" w14:textId="7350C3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r>
      <w:tr w:rsidR="001D7563" w:rsidRPr="001D7563" w14:paraId="5D942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A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415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8691E28" w14:textId="3295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692D7" w14:textId="13ECD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FF52" w14:textId="5E463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D5FD" w14:textId="21645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632A8C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529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1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89BB5C8" w14:textId="66C3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899A7E0" w14:textId="08675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1DA1" w14:textId="562FC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FA0DA" w14:textId="35943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r>
      <w:tr w:rsidR="001D7563" w:rsidRPr="001D7563" w14:paraId="1ADA97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A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3DC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5B0C9CF" w14:textId="5841B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AF2A7" w14:textId="270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BAC16" w14:textId="02B74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A367" w14:textId="27AAF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r>
      <w:tr w:rsidR="001D7563" w:rsidRPr="001D7563" w14:paraId="7D4D1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C8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96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6DBCB57" w14:textId="4BEA8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B03B" w14:textId="65AF1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9A94A" w14:textId="77E68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05E44" w14:textId="2C00DD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r>
      <w:tr w:rsidR="001D7563" w:rsidRPr="001D7563" w14:paraId="534A5D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397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2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46FA81AB" w14:textId="18FBC6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D6281" w14:textId="17BDDB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89920" w14:textId="6FB93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72530" w14:textId="0F899C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r>
      <w:tr w:rsidR="001D7563" w:rsidRPr="001D7563" w14:paraId="41DB02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6D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5E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51FE0F" w14:textId="14548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3FBE" w14:textId="7671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4201" w14:textId="65AEA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EDC01" w14:textId="52DF4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r>
      <w:tr w:rsidR="001D7563" w:rsidRPr="001D7563" w14:paraId="2291845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2BD3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2491E" w14:textId="1967E8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C5BBEB8" w14:textId="47CA06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B062E0" w14:textId="1238D7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CDF089" w14:textId="22A07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r>
      <w:tr w:rsidR="001D7563" w:rsidRPr="001D7563" w14:paraId="7FFC93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1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4D5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8977FC2" w14:textId="1AB57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D0AB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A620FF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F0C2538" w14:textId="56F528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r>
      <w:tr w:rsidR="001D7563" w:rsidRPr="001D7563" w14:paraId="1F2769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7F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EFD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5244FA" w14:textId="4A5E2D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B2CE68A" w14:textId="74197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50D0F" w14:textId="659EE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2B286" w14:textId="6E965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r>
      <w:tr w:rsidR="001D7563" w:rsidRPr="001D7563" w14:paraId="458EE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E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E5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90EA9" w14:textId="40D76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FF42B41" w14:textId="04703F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C4FDA" w14:textId="28D1D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4620" w14:textId="48116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r>
      <w:tr w:rsidR="001D7563" w:rsidRPr="001D7563" w14:paraId="33CF5C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F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B41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2CBD66B" w14:textId="5C786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0ED93C0" w14:textId="01A4F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9EE2A" w14:textId="62A9F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28AB1" w14:textId="6D63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r>
      <w:tr w:rsidR="001D7563" w:rsidRPr="001D7563" w14:paraId="06099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C32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82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23BF4C" w14:textId="0CB0B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96EAAA3" w14:textId="34517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BDD" w14:textId="0AA09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AF72" w14:textId="0ACEE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r>
      <w:tr w:rsidR="001D7563" w:rsidRPr="001D7563" w14:paraId="2A9957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2CF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11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A04E738" w14:textId="08A95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09273733" w14:textId="08C98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D4990" w14:textId="7CFF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BEF55" w14:textId="2D9C13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r>
      <w:tr w:rsidR="001D7563" w:rsidRPr="001D7563" w14:paraId="7934D0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C29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07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3AF9AB9" w14:textId="099750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CF5FE2" w14:textId="23898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2F2E" w14:textId="2992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4B587" w14:textId="29E8C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r>
      <w:tr w:rsidR="001D7563" w:rsidRPr="001D7563" w14:paraId="0DB5E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67A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4F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53B59C0" w14:textId="52A3C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0EF0B4B" w14:textId="0A35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10F57" w14:textId="1234D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6674E" w14:textId="424A6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r>
      <w:tr w:rsidR="001D7563" w:rsidRPr="001D7563" w14:paraId="51450A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1A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79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DE609CB" w14:textId="38BD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D12827E" w14:textId="45C14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FC21" w14:textId="04252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96E9A" w14:textId="2C80B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r>
      <w:tr w:rsidR="001D7563" w:rsidRPr="001D7563" w14:paraId="230F30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A5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E1A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D3DC90A" w14:textId="227B4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68F66" w14:textId="08431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8252F" w14:textId="193F2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7297A" w14:textId="39020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60715D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91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B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6A40B35B" w14:textId="3C9A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D895E" w14:textId="22387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BB6CA" w14:textId="32BB59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1C7A" w14:textId="59D3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r>
      <w:tr w:rsidR="001D7563" w:rsidRPr="001D7563" w14:paraId="6DCAD7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BF1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EC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81EFEE0" w14:textId="63881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82498DD" w14:textId="652FB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926AF" w14:textId="7E2F7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DDD98" w14:textId="3EC7B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r>
      <w:tr w:rsidR="001D7563" w:rsidRPr="001D7563" w14:paraId="5C7220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4B2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7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BA5D428" w14:textId="1258A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3C8FBB1" w14:textId="454E1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C8433" w14:textId="34D62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7CA3" w14:textId="54A0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r>
      <w:tr w:rsidR="001D7563" w:rsidRPr="001D7563" w14:paraId="1A4EFB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6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1D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F20C0FE" w14:textId="6F815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8AC36" w14:textId="64CF0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36897" w14:textId="729687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01B94" w14:textId="6A30A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22230E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0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40F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E493966" w14:textId="3F99FC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A2BFEB5" w14:textId="57267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73AF2" w14:textId="0AC5D0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D43E9" w14:textId="41561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r>
      <w:tr w:rsidR="001D7563" w:rsidRPr="001D7563" w14:paraId="4F471C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CD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3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3E14087" w14:textId="6D77E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53483" w14:textId="5C4A1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6BA5" w14:textId="1F762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5B8E" w14:textId="731F1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5562B5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A30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F1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16AC19" w14:textId="119B7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4D5214A" w14:textId="09A0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ABE10" w14:textId="11009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7621" w14:textId="5E574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r>
      <w:tr w:rsidR="001D7563" w:rsidRPr="001D7563" w14:paraId="153C9B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E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B96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F364D30" w14:textId="348952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BDBD1" w14:textId="43ADA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AF4D" w14:textId="583D1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DF6A9" w14:textId="51E05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r>
      <w:tr w:rsidR="001D7563" w:rsidRPr="001D7563" w14:paraId="2128B1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12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CED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B46CFC5" w14:textId="69DF2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ADC2" w14:textId="2E25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FA240" w14:textId="61A48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0429F" w14:textId="23F9C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r>
      <w:tr w:rsidR="001D7563" w:rsidRPr="001D7563" w14:paraId="5F32F6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BF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E44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54C8CCC7" w14:textId="57EC1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664D4DF" w14:textId="55A5B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73C09" w14:textId="53AEA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71AFC" w14:textId="7DE0B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r>
      <w:tr w:rsidR="001D7563" w:rsidRPr="001D7563" w14:paraId="038712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6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6A2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BB7CDD3" w14:textId="2AE0F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455FEB33" w14:textId="3A430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ECB50" w14:textId="509E65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A6FFE" w14:textId="22F83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r>
      <w:tr w:rsidR="001D7563" w:rsidRPr="001D7563" w14:paraId="0BC27B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B7D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1A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0EF0B9" w14:textId="7EF27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235E104" w14:textId="3D53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6414E" w14:textId="4B63B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401B6" w14:textId="4119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r>
      <w:tr w:rsidR="001D7563" w:rsidRPr="001D7563" w14:paraId="10E98C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FB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782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476C0F0" w14:textId="726B5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AD49872" w14:textId="5DD45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91E69" w14:textId="09343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0898B" w14:textId="5FAFA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r>
      <w:tr w:rsidR="001D7563" w:rsidRPr="001D7563" w14:paraId="7020AE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CF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53C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14314D" w14:textId="7420F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4FB3FB3D" w14:textId="7FC40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A29B4" w14:textId="713C2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EB05C" w14:textId="1333E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r>
      <w:tr w:rsidR="001D7563" w:rsidRPr="001D7563" w14:paraId="0A72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A53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BE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37967E2" w14:textId="11D9D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93208C" w14:textId="16B40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44D5D" w14:textId="54EFA9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AC98" w14:textId="79BC7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DD442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7E0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1ED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23CD6" w14:textId="24E4C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4CCA3" w14:textId="59DCF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B5C76" w14:textId="22B41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6ED24" w14:textId="7790E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r>
      <w:tr w:rsidR="001D7563" w:rsidRPr="001D7563" w14:paraId="558B8C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8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B71F147" w14:textId="132603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D41E6E4" w14:textId="2ED382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3AF37" w14:textId="701468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5AA86" w14:textId="0AF21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r>
      <w:tr w:rsidR="001D7563" w:rsidRPr="001D7563" w14:paraId="00EAE2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0E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260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B0BE4AB" w14:textId="0E4ACA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25045CC" w14:textId="456E6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25622" w14:textId="03D80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4AF0" w14:textId="146CA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r>
      <w:tr w:rsidR="001D7563" w:rsidRPr="001D7563" w14:paraId="6CDD78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8B3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509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70BC1EE" w14:textId="1A79F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B8EDE" w14:textId="0381F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4B875" w14:textId="59E7AA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4A3A" w14:textId="5D7C08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r>
      <w:tr w:rsidR="001D7563" w:rsidRPr="001D7563" w14:paraId="36FFB2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E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FD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73A4CBD" w14:textId="4099C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629E9219" w14:textId="0BDB9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7C60F" w14:textId="040E1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2CC0" w14:textId="3E7394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r>
      <w:tr w:rsidR="001D7563" w:rsidRPr="001D7563" w14:paraId="21CCB3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199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3F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12FFCCF" w14:textId="475E2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5902911A" w14:textId="6D37C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56EAE" w14:textId="46546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3FA0D" w14:textId="21D21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r>
      <w:tr w:rsidR="001D7563" w:rsidRPr="001D7563" w14:paraId="6F520FC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6678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8E011B" w14:textId="775D697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DCD2D97" w14:textId="20486F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35AF050" w14:textId="09D930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23403" w14:textId="418E30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r>
      <w:tr w:rsidR="001D7563" w:rsidRPr="001D7563" w14:paraId="5DF088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5654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D7BF126" w14:textId="0DE0D55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EFECC" w14:textId="5B27B3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E1903B" w14:textId="460BCF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70325" w14:textId="0FC71A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r>
      <w:tr w:rsidR="001D7563" w:rsidRPr="001D7563" w14:paraId="4354684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BF922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357A6E9" w14:textId="0A88A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4AAF51C" w14:textId="116FB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236A" w14:textId="63C843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7D773F" w14:textId="6FFB38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r>
      <w:tr w:rsidR="001D7563" w:rsidRPr="001D7563" w14:paraId="6115F4C1"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31551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94E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F74088D" w14:textId="39226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178B188" w14:textId="439D5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A3F8" w14:textId="35DE2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23AC9" w14:textId="0153C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r>
      <w:tr w:rsidR="001D7563" w:rsidRPr="001D7563" w14:paraId="4908B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71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79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A7AE614" w14:textId="1BF43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D98275" w14:textId="1D2E27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E7947" w14:textId="43C54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6A2B" w14:textId="3AE6B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r>
      <w:tr w:rsidR="001D7563" w:rsidRPr="001D7563" w14:paraId="64DE04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06A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FA1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5710256" w14:textId="5C805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647F" w14:textId="12FB9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35260" w14:textId="1C312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BF8A0" w14:textId="0CB90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r>
      <w:tr w:rsidR="001D7563" w:rsidRPr="001D7563" w14:paraId="7DA52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E2A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2E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2781582" w14:textId="59BB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3DE0E6A" w14:textId="28BC2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BF1D1" w14:textId="2E166F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BBB1" w14:textId="5BC45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r>
      <w:tr w:rsidR="001D7563" w:rsidRPr="001D7563" w14:paraId="088759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74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E2F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89AD21A" w14:textId="06492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67B23D0" w14:textId="0B6F6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9996A" w14:textId="11EBB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F297D" w14:textId="20FED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r>
      <w:tr w:rsidR="001D7563" w:rsidRPr="001D7563" w14:paraId="498FC9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D12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A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00F70E" w14:textId="1D9F4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B12963F" w14:textId="73B4A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AD7A3" w14:textId="6433DF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F5F81" w14:textId="06E73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r>
      <w:tr w:rsidR="001D7563" w:rsidRPr="001D7563" w14:paraId="2EBABA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4CF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C6E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87A6394" w14:textId="63F83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A4B2126" w14:textId="4E6B80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765C" w14:textId="5C981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0932B" w14:textId="67CA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r>
      <w:tr w:rsidR="001D7563" w:rsidRPr="001D7563" w14:paraId="6BB17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1D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0CE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1817CFF" w14:textId="65C80D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FA4F969" w14:textId="030DE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10284" w14:textId="1D299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65D6" w14:textId="5EE3B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r>
      <w:tr w:rsidR="001D7563" w:rsidRPr="001D7563" w14:paraId="4CA1B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E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9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B8B87BE" w14:textId="4EDCB0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2E3734B" w14:textId="5CC5D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AD40B" w14:textId="751A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94FF" w14:textId="38591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r>
      <w:tr w:rsidR="001D7563" w:rsidRPr="001D7563" w14:paraId="3A0FA5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4C6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DBD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9B0B1FD" w14:textId="12EE2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AA8E391" w14:textId="0B6C8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F1568" w14:textId="53CB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5078E" w14:textId="30593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r>
      <w:tr w:rsidR="001D7563" w:rsidRPr="001D7563" w14:paraId="62EEC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CE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DDE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DD10DDC" w14:textId="2E2E74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80D7C86" w14:textId="4419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F0515" w14:textId="15A325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DFC0" w14:textId="2C87D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r>
      <w:tr w:rsidR="001D7563" w:rsidRPr="001D7563" w14:paraId="75943E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34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0F7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7CC67F1" w14:textId="648AE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57BC6503" w14:textId="00C9B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C0379" w14:textId="2285F0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1B90" w14:textId="13608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r>
      <w:tr w:rsidR="001D7563" w:rsidRPr="001D7563" w14:paraId="6CC4A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50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7A1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EF9E928" w14:textId="43384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293B4" w14:textId="5E5BC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910B8" w14:textId="2EFF8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42C1" w14:textId="7FC49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r>
      <w:tr w:rsidR="001D7563" w:rsidRPr="001D7563" w14:paraId="0C6FD1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E6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A88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5CD2734" w14:textId="3781BA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A65A639" w14:textId="3DD92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69241" w14:textId="14BAE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58E45" w14:textId="22A35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r>
      <w:tr w:rsidR="001D7563" w:rsidRPr="001D7563" w14:paraId="137D62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510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7C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DCB6BF1" w14:textId="47FC0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1FF8B559" w14:textId="7375E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E509" w14:textId="247369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C4B9C" w14:textId="11079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r>
      <w:tr w:rsidR="001D7563" w:rsidRPr="001D7563" w14:paraId="6D1FD2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A90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A9D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48633E6" w14:textId="36480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2B81BC86" w14:textId="6459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A1C79" w14:textId="251633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325DA" w14:textId="13B98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r>
      <w:tr w:rsidR="001D7563" w:rsidRPr="001D7563" w14:paraId="593B83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DA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3D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9A7E098" w14:textId="176432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8601B0F" w14:textId="24ABD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E165" w14:textId="4B4C2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5BC75" w14:textId="55DE3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r>
      <w:tr w:rsidR="001D7563" w:rsidRPr="001D7563" w14:paraId="613E3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EC2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45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4C74E1F" w14:textId="2B8211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CC943" w14:textId="165E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EC8D" w14:textId="3C7F7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CB591" w14:textId="2B9018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r>
      <w:tr w:rsidR="001D7563" w:rsidRPr="001D7563" w14:paraId="00ED71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6D2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B0A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6EC5F62" w14:textId="14BB27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3F4B0" w14:textId="776EE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EE5B8" w14:textId="7F346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F9F42" w14:textId="3C883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r>
      <w:tr w:rsidR="001D7563" w:rsidRPr="001D7563" w14:paraId="00F96C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3D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B9C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EE729D2" w14:textId="6A1B4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453C2D2A" w14:textId="753C84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D6FDD" w14:textId="0D8BB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92F54" w14:textId="13F228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r>
      <w:tr w:rsidR="001D7563" w:rsidRPr="001D7563" w14:paraId="66497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B3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47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9DC718A" w14:textId="758C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8FC975E" w14:textId="3A05BF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7E1FE" w14:textId="7885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59608" w14:textId="4D1D9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r>
      <w:tr w:rsidR="001D7563" w:rsidRPr="001D7563" w14:paraId="242E7F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D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7B8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6BE983D" w14:textId="00496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08E36030" w14:textId="7A4D2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DC704" w14:textId="2582F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8930F" w14:textId="0A97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r>
      <w:tr w:rsidR="001D7563" w:rsidRPr="001D7563" w14:paraId="3099D2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FA9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3C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3526B04" w14:textId="41E03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BE06793" w14:textId="24C72C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23444" w14:textId="170F55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BE195" w14:textId="11420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r>
      <w:tr w:rsidR="001D7563" w:rsidRPr="001D7563" w14:paraId="741CC6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EE7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449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1FFA7058" w14:textId="12895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5B4A8DF" w14:textId="2BA17C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F6919" w14:textId="74F089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FC81C" w14:textId="4B80A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r>
      <w:tr w:rsidR="001D7563" w:rsidRPr="001D7563" w14:paraId="0F462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428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AC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23A6E35" w14:textId="5E0D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2AE10" w14:textId="28FE5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683E" w14:textId="0A90A5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7D07E" w14:textId="0CCE94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r>
      <w:tr w:rsidR="001D7563" w:rsidRPr="001D7563" w14:paraId="0536D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E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0C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4EF34A8" w14:textId="580F8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7C3D67E" w14:textId="684911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861DC" w14:textId="605927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F16B4" w14:textId="51BB1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r>
      <w:tr w:rsidR="001D7563" w:rsidRPr="001D7563" w14:paraId="35D968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D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97C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3E54E37" w14:textId="59EA0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5EFC" w14:textId="63CBC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6BC91" w14:textId="791A0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CEA69" w14:textId="2DB88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r>
      <w:tr w:rsidR="001D7563" w:rsidRPr="001D7563" w14:paraId="2AEDD4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CE2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A1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F2BC32C" w14:textId="29BD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CEB3EDB" w14:textId="27024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74986" w14:textId="02F2B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C7E16" w14:textId="3D9D4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r>
      <w:tr w:rsidR="001D7563" w:rsidRPr="001D7563" w14:paraId="638AE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C3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9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1CFC04F" w14:textId="0D1A07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4A117871" w14:textId="680CE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67247" w14:textId="156EE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ABE7E" w14:textId="4ECEE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r>
      <w:tr w:rsidR="001D7563" w:rsidRPr="001D7563" w14:paraId="5C151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3EF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B32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962445" w14:textId="43CE7E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28D" w14:textId="71116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09A3" w14:textId="516D8F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897D2" w14:textId="13495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r>
      <w:tr w:rsidR="001D7563" w:rsidRPr="001D7563" w14:paraId="684D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1CA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A1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EC5D0F" w14:textId="41CA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7BAEE46" w14:textId="76E4B1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3EDDE" w14:textId="474D1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9097B" w14:textId="6E302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r>
      <w:tr w:rsidR="001D7563" w:rsidRPr="001D7563" w14:paraId="126A4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6E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9C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A595A30" w14:textId="41E2A4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0E5A73F" w14:textId="77888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E047D" w14:textId="3F0C23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EF8C5" w14:textId="79956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r>
      <w:tr w:rsidR="001D7563" w:rsidRPr="001D7563" w14:paraId="3844E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410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D7D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1A86C4" w14:textId="41E9CA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B105D6" w14:textId="2097B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9CDAB" w14:textId="25A7AD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D450" w14:textId="3A71D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r>
      <w:tr w:rsidR="001D7563" w:rsidRPr="001D7563" w14:paraId="1E45BD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C0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9E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EECF782" w14:textId="552FD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3DFF637" w14:textId="406CE6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57A77" w14:textId="4C1E2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802F1" w14:textId="08BA5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r>
      <w:tr w:rsidR="001D7563" w:rsidRPr="001D7563" w14:paraId="5652C9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05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6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6FA074B1" w14:textId="5438B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9A99332" w14:textId="6ED5A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0F0C1" w14:textId="45800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1053C" w14:textId="4EEF2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r>
      <w:tr w:rsidR="001D7563" w:rsidRPr="001D7563" w14:paraId="07B61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0F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F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CAA3661" w14:textId="3627C9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8F5002E" w14:textId="26C6C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4AF7E" w14:textId="106B1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32E3" w14:textId="3DA9BA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r>
      <w:tr w:rsidR="001D7563" w:rsidRPr="001D7563" w14:paraId="732C8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F2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81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0B6180" w14:textId="126C29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AA814C9" w14:textId="0B72F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4014" w14:textId="61273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13009" w14:textId="23445B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r>
      <w:tr w:rsidR="001D7563" w:rsidRPr="001D7563" w14:paraId="3337B1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CA4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F19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9169DC" w14:textId="7A8180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6D7BD" w14:textId="31752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F5E0E" w14:textId="36699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043E" w14:textId="18F9D3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r>
      <w:tr w:rsidR="001D7563" w:rsidRPr="001D7563" w14:paraId="05F5B8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FEE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35CA546" w14:textId="1F016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43D5262" w14:textId="2938E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E5F47" w14:textId="703F1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A135D" w14:textId="7BB0D7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r>
      <w:tr w:rsidR="001D7563" w:rsidRPr="001D7563" w14:paraId="00D7F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EE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08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A3EA368" w14:textId="2FDCFE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00FB0F5" w14:textId="0B41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4A196" w14:textId="1C6731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7D7A0" w14:textId="4BBD03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r>
      <w:tr w:rsidR="001D7563" w:rsidRPr="001D7563" w14:paraId="575B68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6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80B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2861EA0" w14:textId="29DFAD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4E51CCFF" w14:textId="0EFBA1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2298E" w14:textId="03EC2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0FB0A" w14:textId="68C39A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r>
      <w:tr w:rsidR="001D7563" w:rsidRPr="001D7563" w14:paraId="70486C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32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E4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8D08899" w14:textId="68596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3153A24" w14:textId="6262E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42169" w14:textId="254B3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AB09" w14:textId="5B309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r>
      <w:tr w:rsidR="001D7563" w:rsidRPr="001D7563" w14:paraId="235C80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F4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A47DD" w14:textId="60BCEE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3A1C7" w14:textId="1DBB10A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D24DD8" w14:textId="7130F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14FBA" w14:textId="792C9F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r>
      <w:tr w:rsidR="001D7563" w:rsidRPr="001D7563" w14:paraId="22408DF4"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ECB666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C238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9E63936" w14:textId="6C1B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c>
          <w:tcPr>
            <w:tcW w:w="958" w:type="pct"/>
            <w:tcBorders>
              <w:top w:val="nil"/>
              <w:left w:val="nil"/>
              <w:bottom w:val="single" w:sz="4" w:space="0" w:color="000000"/>
              <w:right w:val="single" w:sz="4" w:space="0" w:color="000000"/>
            </w:tcBorders>
            <w:shd w:val="clear" w:color="auto" w:fill="auto"/>
            <w:noWrap/>
            <w:vAlign w:val="bottom"/>
            <w:hideMark/>
          </w:tcPr>
          <w:p w14:paraId="602D9286" w14:textId="659ED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B0A93" w14:textId="10385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B198D1" w14:textId="266A9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r>
      <w:tr w:rsidR="001D7563" w:rsidRPr="001D7563" w14:paraId="57A4A480"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927F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C273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74D845E" w14:textId="68E8E3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53DBE2DD" w14:textId="741EEA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B1486" w14:textId="4ED8B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F2329" w14:textId="028C10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r>
      <w:tr w:rsidR="001D7563" w:rsidRPr="001D7563" w14:paraId="6F0B5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9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E6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DC399A2" w14:textId="4CD8E0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33E9D277" w14:textId="161AFB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BE750" w14:textId="2E09C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7DD" w14:textId="7087A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r>
      <w:tr w:rsidR="001D7563" w:rsidRPr="001D7563" w14:paraId="7C7998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E8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82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15DB1B7" w14:textId="4E241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72778049" w14:textId="6D9925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634F" w14:textId="5695F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B208" w14:textId="3BDCF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r>
      <w:tr w:rsidR="001D7563" w:rsidRPr="001D7563" w14:paraId="5E1F70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C2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B97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78873F7" w14:textId="59D47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58D5A9D0" w14:textId="1E4803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7DA9" w14:textId="102194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81DB" w14:textId="2D5C3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r>
      <w:tr w:rsidR="001D7563" w:rsidRPr="001D7563" w14:paraId="40C18A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14B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D3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DED4550" w14:textId="3BBF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890400" w14:textId="5B948A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4A3F" w14:textId="4282F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C08FC" w14:textId="069E4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r>
      <w:tr w:rsidR="001D7563" w:rsidRPr="001D7563" w14:paraId="2101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BAF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7FA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2D25D8A" w14:textId="0C19E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6B5B4AD3" w14:textId="048AD6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7CBC" w14:textId="43074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80A57" w14:textId="58FC1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r>
      <w:tr w:rsidR="001D7563" w:rsidRPr="001D7563" w14:paraId="0D82D9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9C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F18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6CC87AD" w14:textId="14ED4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2F7DE58B" w14:textId="1CBEF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BDC57" w14:textId="1BAC6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BD17" w14:textId="47C8C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r>
      <w:tr w:rsidR="001D7563" w:rsidRPr="001D7563" w14:paraId="309056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940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F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2666B71" w14:textId="4ED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4E349156" w14:textId="58ACB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86E6D" w14:textId="0A2BA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131CD" w14:textId="7D40A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r>
      <w:tr w:rsidR="001D7563" w:rsidRPr="001D7563" w14:paraId="7F99EC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E1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228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96EBF05" w14:textId="37BF6F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8A2FD41" w14:textId="22159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89AB" w14:textId="62948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043E7" w14:textId="78284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r>
      <w:tr w:rsidR="001D7563" w:rsidRPr="001D7563" w14:paraId="6B116E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2E6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53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CF715C3" w14:textId="0440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4E0A9076" w14:textId="2B021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4E8AB" w14:textId="2AAE56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EADE2" w14:textId="5C4B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r>
      <w:tr w:rsidR="001D7563" w:rsidRPr="001D7563" w14:paraId="7341F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9A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D5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099BA3F2" w14:textId="5742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2ED1F41" w14:textId="1016E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4DE20" w14:textId="570E6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A3F79" w14:textId="4CB40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r>
      <w:tr w:rsidR="001D7563" w:rsidRPr="001D7563" w14:paraId="40F866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79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E4C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2D1E476" w14:textId="1C9D5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29366F97" w14:textId="2A6C9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3BCD6" w14:textId="5ECAB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03470" w14:textId="2F260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r>
      <w:tr w:rsidR="001D7563" w:rsidRPr="001D7563" w14:paraId="62F2BD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6D2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490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BEB4CD8" w14:textId="5CBE5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CEFDBE0" w14:textId="1FC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2FF4F" w14:textId="05B5E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958DC" w14:textId="021EA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r>
      <w:tr w:rsidR="001D7563" w:rsidRPr="001D7563" w14:paraId="00B27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16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EB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BF9C38F" w14:textId="170CE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D0321F" w14:textId="1A96FB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9BB1" w14:textId="6CAF1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49344" w14:textId="7BE95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r>
      <w:tr w:rsidR="001D7563" w:rsidRPr="001D7563" w14:paraId="7A3395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C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F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692B112" w14:textId="3DBE7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649FBCC1" w14:textId="70C74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92150" w14:textId="601682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FD4CD" w14:textId="6E605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r>
      <w:tr w:rsidR="001D7563" w:rsidRPr="001D7563" w14:paraId="7E306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96E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199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27F3795" w14:textId="71D4E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158452A2" w14:textId="79BC7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2BBF0" w14:textId="2E766C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0AAAC" w14:textId="58D2F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r>
      <w:tr w:rsidR="001D7563" w:rsidRPr="001D7563" w14:paraId="0BF53C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9A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629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542140" w14:textId="50447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c>
          <w:tcPr>
            <w:tcW w:w="958" w:type="pct"/>
            <w:tcBorders>
              <w:top w:val="nil"/>
              <w:left w:val="nil"/>
              <w:bottom w:val="single" w:sz="4" w:space="0" w:color="000000"/>
              <w:right w:val="single" w:sz="4" w:space="0" w:color="000000"/>
            </w:tcBorders>
            <w:shd w:val="clear" w:color="auto" w:fill="auto"/>
            <w:noWrap/>
            <w:vAlign w:val="bottom"/>
            <w:hideMark/>
          </w:tcPr>
          <w:p w14:paraId="1B8C634D" w14:textId="51B7B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A4CA6" w14:textId="3B7A75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67AE" w14:textId="17CEF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r>
      <w:tr w:rsidR="001D7563" w:rsidRPr="001D7563" w14:paraId="0291E3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F2B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8B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8FB274" w14:textId="549F51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7ABDE0BB" w14:textId="7CAEA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368E8" w14:textId="13DD9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C799A" w14:textId="24102C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r>
      <w:tr w:rsidR="001D7563" w:rsidRPr="001D7563" w14:paraId="2AB3C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A29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1E6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AF4F9F3" w14:textId="7C8DC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3325AFAD" w14:textId="292DD9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155DD" w14:textId="229E7C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7ED34" w14:textId="2C71E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r>
      <w:tr w:rsidR="001D7563" w:rsidRPr="001D7563" w14:paraId="365DE3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81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96F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149E8B7" w14:textId="5CE70F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1B71828F" w14:textId="6030FA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A65C3" w14:textId="48E049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EE46C" w14:textId="7577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r>
      <w:tr w:rsidR="001D7563" w:rsidRPr="001D7563" w14:paraId="7C80EA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68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5E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A6CB600" w14:textId="274C6A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678F1B34" w14:textId="0575B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387BB" w14:textId="648475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1C14" w14:textId="6F0E6A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r>
      <w:tr w:rsidR="001D7563" w:rsidRPr="001D7563" w14:paraId="591979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41C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D10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A69856B" w14:textId="2BA52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3D3065FD" w14:textId="34D368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682A" w14:textId="02F93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9D127" w14:textId="14A5AE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r>
      <w:tr w:rsidR="001D7563" w:rsidRPr="001D7563" w14:paraId="0BDC26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E1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89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A2279" w14:textId="26A1E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7419550B" w14:textId="73B2D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08614" w14:textId="7CB85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46323" w14:textId="3B967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r>
      <w:tr w:rsidR="001D7563" w:rsidRPr="001D7563" w14:paraId="212379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0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9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6C2EA79F" w14:textId="755CC4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4E169E9" w14:textId="3FE9E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8DFE4" w14:textId="76FCA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21C45" w14:textId="6A212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r>
      <w:tr w:rsidR="001D7563" w:rsidRPr="001D7563" w14:paraId="67BC79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E9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30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5CA022AB" w14:textId="4833D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65ED1CB" w14:textId="632C65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F9C9" w14:textId="5B278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59831" w14:textId="7E1B76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r>
      <w:tr w:rsidR="001D7563" w:rsidRPr="001D7563" w14:paraId="3FF9A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EE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6D43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CC1D6CB" w14:textId="6F48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59E3D2" w14:textId="19D10B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9A00" w14:textId="04DD82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1BA01" w14:textId="35477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r>
      <w:tr w:rsidR="001D7563" w:rsidRPr="001D7563" w14:paraId="1BFABA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DE1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9E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D170068" w14:textId="408569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66775B50" w14:textId="59A23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6FB7C" w14:textId="43D4A0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7B59" w14:textId="4C44D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r>
      <w:tr w:rsidR="001D7563" w:rsidRPr="001D7563" w14:paraId="39447E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B6B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83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ED1B4FE" w14:textId="58667B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E193828" w14:textId="74274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C4619" w14:textId="28543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A18C2" w14:textId="583474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r>
      <w:tr w:rsidR="001D7563" w:rsidRPr="001D7563" w14:paraId="64463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AAA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E4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4B52331" w14:textId="742AF5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4413E14C" w14:textId="00213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6F9EC" w14:textId="2F6E6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EC05C" w14:textId="18319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r>
      <w:tr w:rsidR="001D7563" w:rsidRPr="001D7563" w14:paraId="66E903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C6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0C711F" w14:textId="3AE29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6E5CAC64" w14:textId="5AC1C4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7B86" w14:textId="5EB22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5C5FC" w14:textId="07F632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r>
      <w:tr w:rsidR="001D7563" w:rsidRPr="001D7563" w14:paraId="18CB84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DA8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7E5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C4F7F09" w14:textId="67182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10C96A6B" w14:textId="07B5A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43EF3" w14:textId="55DCB6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FACF8" w14:textId="31E43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r>
      <w:tr w:rsidR="001D7563" w:rsidRPr="001D7563" w14:paraId="47A701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57C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7BF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DC320A6" w14:textId="1BC5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51C8702C" w14:textId="7717C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42918" w14:textId="7C848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940C8" w14:textId="454809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r>
      <w:tr w:rsidR="001D7563" w:rsidRPr="001D7563" w14:paraId="13519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220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16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CAF9346" w14:textId="4044B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16B194D6" w14:textId="42F064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79642" w14:textId="67C1E9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2482" w14:textId="1C39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r>
      <w:tr w:rsidR="001D7563" w:rsidRPr="001D7563" w14:paraId="7C474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D2D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61F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32130176" w14:textId="1F5AD6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E2BD9CC" w14:textId="412377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F16FE" w14:textId="449A64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1C45F" w14:textId="3FFA52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r>
      <w:tr w:rsidR="001D7563" w:rsidRPr="001D7563" w14:paraId="55430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E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2FB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9E52E5C" w14:textId="482DC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1830797C" w14:textId="6FC3E2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13968" w14:textId="544D7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3F677" w14:textId="3391C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r>
      <w:tr w:rsidR="001D7563" w:rsidRPr="001D7563" w14:paraId="6A3A00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0E4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2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1BBF234" w14:textId="49305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247A1D6" w14:textId="27E2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86CA2" w14:textId="37A91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26D2" w14:textId="744DF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r>
      <w:tr w:rsidR="001D7563" w:rsidRPr="001D7563" w14:paraId="09641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A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4D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CD15E2E" w14:textId="79E2E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716B951" w14:textId="4E20E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3184" w14:textId="4F5AD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86DAC" w14:textId="0351E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r>
      <w:tr w:rsidR="001D7563" w:rsidRPr="001D7563" w14:paraId="43F543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34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E4A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63DD0E5" w14:textId="79240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4C83AF57" w14:textId="03BE43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A87C0" w14:textId="462D6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6C737" w14:textId="5E176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r>
      <w:tr w:rsidR="001D7563" w:rsidRPr="001D7563" w14:paraId="75B90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DA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F9F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A760423" w14:textId="48AC5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5C89746D" w14:textId="31F75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45EE7" w14:textId="38FEE2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98D92" w14:textId="090D9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r>
      <w:tr w:rsidR="001D7563" w:rsidRPr="001D7563" w14:paraId="47C28A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4B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4F4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1B12408" w14:textId="5A440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C0101C" w14:textId="644AA5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EDC5" w14:textId="2F6B1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C721D" w14:textId="7B7AF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r>
      <w:tr w:rsidR="001D7563" w:rsidRPr="001D7563" w14:paraId="3166E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1F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A84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6DC89D" w14:textId="487D2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01B5D926" w14:textId="457221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83D6E" w14:textId="565C38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96866" w14:textId="7FE35D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r>
      <w:tr w:rsidR="001D7563" w:rsidRPr="001D7563" w14:paraId="38C175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E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32D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C11F1FC" w14:textId="0B15C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277D060C" w14:textId="6904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DC85D" w14:textId="424BB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C4EA2" w14:textId="52995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r>
      <w:tr w:rsidR="001D7563" w:rsidRPr="001D7563" w14:paraId="239875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CF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C9D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30C8D70" w14:textId="4D9F66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039AC713" w14:textId="74826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3DF05" w14:textId="7D47A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8B8" w14:textId="269EA7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r>
      <w:tr w:rsidR="001D7563" w:rsidRPr="001D7563" w14:paraId="60EE8F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F2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4FB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8523E43" w14:textId="5D682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62B7079" w14:textId="4F809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6AD86" w14:textId="65C12A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B9FCE" w14:textId="570BC4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r>
      <w:tr w:rsidR="001D7563" w:rsidRPr="001D7563" w14:paraId="261DF2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52B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FD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10AD3B7" w14:textId="071B1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c>
          <w:tcPr>
            <w:tcW w:w="958" w:type="pct"/>
            <w:tcBorders>
              <w:top w:val="nil"/>
              <w:left w:val="nil"/>
              <w:bottom w:val="single" w:sz="4" w:space="0" w:color="000000"/>
              <w:right w:val="single" w:sz="4" w:space="0" w:color="000000"/>
            </w:tcBorders>
            <w:shd w:val="clear" w:color="auto" w:fill="auto"/>
            <w:noWrap/>
            <w:vAlign w:val="bottom"/>
            <w:hideMark/>
          </w:tcPr>
          <w:p w14:paraId="1768D2B9" w14:textId="1CF83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8C260" w14:textId="5C93C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5A092" w14:textId="1D6E9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r>
      <w:tr w:rsidR="001D7563" w:rsidRPr="001D7563" w14:paraId="0EBFF4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E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81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A932066" w14:textId="66AC6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094EBDE1" w14:textId="046C5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70588" w14:textId="44E49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BED00" w14:textId="367AF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r>
      <w:tr w:rsidR="001D7563" w:rsidRPr="001D7563" w14:paraId="236575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33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90C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1968D656" w14:textId="58940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65F37349" w14:textId="7C5B4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B3C0" w14:textId="7D58CD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EACBC" w14:textId="75D21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r>
      <w:tr w:rsidR="001D7563" w:rsidRPr="001D7563" w14:paraId="75F18C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9BF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25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2160D3C" w14:textId="746CE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3068120" w14:textId="6AB90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489A8" w14:textId="70D05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1D47D" w14:textId="3F4F5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r>
      <w:tr w:rsidR="001D7563" w:rsidRPr="001D7563" w14:paraId="6FCE3E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993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4A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6819857" w14:textId="73293C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04BE0738" w14:textId="14378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79902" w14:textId="3619E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594E7" w14:textId="6521A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r>
      <w:tr w:rsidR="001D7563" w:rsidRPr="001D7563" w14:paraId="7C9825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06F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484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30A8C8B" w14:textId="646D5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26BEA469" w14:textId="57206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629E8" w14:textId="525ED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9A59" w14:textId="6B38A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r>
      <w:tr w:rsidR="001D7563" w:rsidRPr="001D7563" w14:paraId="333400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7D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8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03F0AB" w14:textId="7EA423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534D8F0" w14:textId="275E34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36319" w14:textId="6CE2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B635" w14:textId="4317A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r>
      <w:tr w:rsidR="001D7563" w:rsidRPr="001D7563" w14:paraId="61BCF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2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982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17CA801" w14:textId="75ED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4645EF8D" w14:textId="417867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CF1D" w14:textId="1767A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D4BAD" w14:textId="5A07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r>
      <w:tr w:rsidR="001D7563" w:rsidRPr="001D7563" w14:paraId="414F0B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92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3C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4AD2281" w14:textId="74F6D0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3111A9F9" w14:textId="585A6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279B8" w14:textId="3237F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44D88" w14:textId="1A51BE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r>
      <w:tr w:rsidR="001D7563" w:rsidRPr="001D7563" w14:paraId="512B5D5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72DB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1509579" w14:textId="523E8C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3294F" w14:textId="7D73B6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49A30" w14:textId="4F72D9C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2BD8DC" w14:textId="7E796B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r>
      <w:tr w:rsidR="001D7563" w:rsidRPr="001D7563" w14:paraId="01BE94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7CD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D63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A2CC956" w14:textId="190B0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3348F34" w14:textId="48143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6A91D" w14:textId="48BD41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294AC" w14:textId="6742A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r>
      <w:tr w:rsidR="001D7563" w:rsidRPr="001D7563" w14:paraId="2DB85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863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A8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B82590" w14:textId="4BC9C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885ED17" w14:textId="05496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554CA" w14:textId="15A63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27D28" w14:textId="424E1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r>
      <w:tr w:rsidR="001D7563" w:rsidRPr="001D7563" w14:paraId="6FFE0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A9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08C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4318F391" w14:textId="0BADB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44C8B6" w14:textId="653A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4A915" w14:textId="1E2BA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788F6" w14:textId="2FDA80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r>
      <w:tr w:rsidR="001D7563" w:rsidRPr="001D7563" w14:paraId="78F5E80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037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51589F" w14:textId="157447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1B197" w14:textId="0677C8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C6C1ED" w14:textId="2C1AD5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A734C" w14:textId="6DC9A7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r>
      <w:tr w:rsidR="001D7563" w:rsidRPr="001D7563" w14:paraId="7E2F48E3"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CD412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52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3464CDF" w14:textId="2EC51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AFFC6A1" w14:textId="5D1505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3CA22" w14:textId="3DBF4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1E444F" w14:textId="12EFA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r>
      <w:tr w:rsidR="001D7563" w:rsidRPr="001D7563" w14:paraId="5048DC87"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70C238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B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867476B" w14:textId="105E6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D2BC3F6" w14:textId="394933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9AA60" w14:textId="26D2D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284C" w14:textId="7D328B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r>
      <w:tr w:rsidR="001D7563" w:rsidRPr="001D7563" w14:paraId="5832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F6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E1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B746D4C" w14:textId="4DF2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C91E43D" w14:textId="01EF1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DB3A8" w14:textId="177C2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F00C" w14:textId="20C0B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r>
      <w:tr w:rsidR="001D7563" w:rsidRPr="001D7563" w14:paraId="393362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773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60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8F785E5" w14:textId="5C774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AD88BB1" w14:textId="36EFC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D58C" w14:textId="42E01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4A4E" w14:textId="2A3ED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r>
      <w:tr w:rsidR="001D7563" w:rsidRPr="001D7563" w14:paraId="78CB04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5D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61B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6F25B8" w14:textId="07B6A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D06C4CE" w14:textId="53A60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FF2F" w14:textId="16DA4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27ABA" w14:textId="4F68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r>
      <w:tr w:rsidR="001D7563" w:rsidRPr="001D7563" w14:paraId="629B3E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638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F8F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E339A9" w14:textId="481A0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F280AFE" w14:textId="47EE50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AA330" w14:textId="4DEDC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5E73" w14:textId="37342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r>
      <w:tr w:rsidR="001D7563" w:rsidRPr="001D7563" w14:paraId="626463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9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63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6209EAF" w14:textId="1753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C7470CC" w14:textId="52417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8180E" w14:textId="16BD7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91AC" w14:textId="4F9C55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r>
      <w:tr w:rsidR="001D7563" w:rsidRPr="001D7563" w14:paraId="60294D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454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05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5DF1BB9" w14:textId="6543A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B377B27" w14:textId="57DAA5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C2CDB" w14:textId="325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1B569" w14:textId="04C55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r>
      <w:tr w:rsidR="001D7563" w:rsidRPr="001D7563" w14:paraId="6774F7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DC6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651554F9" w14:textId="2611F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7E69B5EF" w14:textId="706182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59E17" w14:textId="703E2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EB365" w14:textId="79F80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r>
      <w:tr w:rsidR="001D7563" w:rsidRPr="001D7563" w14:paraId="760362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1FE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8C9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9835D6D" w14:textId="3B928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FA3D3CD" w14:textId="7BC5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1119A" w14:textId="6C6F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0848" w14:textId="228FC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r>
      <w:tr w:rsidR="001D7563" w:rsidRPr="001D7563" w14:paraId="348ED9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C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567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443FF79" w14:textId="05446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C82D9" w14:textId="54CBC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49A04" w14:textId="3C635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58DD4" w14:textId="373BA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r>
      <w:tr w:rsidR="001D7563" w:rsidRPr="001D7563" w14:paraId="62C1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3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14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F74508D" w14:textId="6131FA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C4333D3" w14:textId="6CF78E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7F035" w14:textId="3045C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F0D3" w14:textId="0CF5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r>
      <w:tr w:rsidR="001D7563" w:rsidRPr="001D7563" w14:paraId="1530B4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BF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ED7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9711DA1" w14:textId="496D9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38A8C3E" w14:textId="0A22F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0FCC" w14:textId="6F782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E6D2" w14:textId="66326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r>
      <w:tr w:rsidR="001D7563" w:rsidRPr="001D7563" w14:paraId="1C7C80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46F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6A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3C9E621" w14:textId="59A0CB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38E3D94" w14:textId="5D2A1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D3C71" w14:textId="1E2D44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78C" w14:textId="360B05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r>
      <w:tr w:rsidR="001D7563" w:rsidRPr="001D7563" w14:paraId="7F2D2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2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46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74B13CB" w14:textId="4EFEB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432FA8" w14:textId="30CAA7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22DD" w14:textId="30017D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E4229" w14:textId="78C0D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r>
      <w:tr w:rsidR="001D7563" w:rsidRPr="001D7563" w14:paraId="27E32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1F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32652FD" w14:textId="558AC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A971E" w14:textId="0CBC6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42041" w14:textId="7F752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64CF6" w14:textId="60FE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r>
      <w:tr w:rsidR="001D7563" w:rsidRPr="001D7563" w14:paraId="3CCF36A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C3719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E8DB0F" w14:textId="55F3E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428B34E" w14:textId="2B7B8A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737DB2" w14:textId="251E94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A9DEA6" w14:textId="41AB386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056,238.54 </w:t>
            </w:r>
          </w:p>
        </w:tc>
      </w:tr>
      <w:tr w:rsidR="001D7563" w:rsidRPr="001D7563" w14:paraId="2015608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FC4C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C337E" w14:textId="751EE13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07410" w14:textId="45495D1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617D6D" w14:textId="4933BE4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15A2D9" w14:textId="19680E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r>
      <w:tr w:rsidR="001D7563" w:rsidRPr="001D7563" w14:paraId="726101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2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F5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97ECCE0" w14:textId="74AF0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0866772" w14:textId="3BF2C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17D" w14:textId="27D2F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1F06B" w14:textId="287030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r>
      <w:tr w:rsidR="001D7563" w:rsidRPr="001D7563" w14:paraId="597337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1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6B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0A8AFF" w14:textId="34A75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834069" w14:textId="1E110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AEC03" w14:textId="441F4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D1032" w14:textId="7CF30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5FFD04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65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CBB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F81F5CC" w14:textId="351BD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7BF5B43" w14:textId="2438D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D1679" w14:textId="365DAC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E0A0" w14:textId="5A12B0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291BC53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865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85B0C0" w14:textId="20A398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AA2B1" w14:textId="2B1F02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0648C" w14:textId="26A196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3E3FA1" w14:textId="1C5CD1E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252.72 </w:t>
            </w:r>
          </w:p>
        </w:tc>
      </w:tr>
      <w:tr w:rsidR="001D7563" w:rsidRPr="001D7563" w14:paraId="597113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91AD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73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253C540" w14:textId="47552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2C2E3E6" w14:textId="7023CA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9226" w14:textId="3357D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CC79FF" w14:textId="1903B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r>
      <w:tr w:rsidR="001D7563" w:rsidRPr="001D7563" w14:paraId="2EB35F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57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BB9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599AAC4" w14:textId="6567C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338C790" w14:textId="4480DD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CDF83" w14:textId="36C4E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79CB2" w14:textId="4A3BA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7C903E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23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6F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917D5B" w14:textId="68630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B82FF74" w14:textId="39844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EAE21" w14:textId="2CF1D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E92C" w14:textId="3400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3AFD7A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06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B1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FD19A23" w14:textId="3B96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31425" w14:textId="26F9C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8AAB4" w14:textId="34EC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B99E60" w14:textId="654F5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r>
      <w:tr w:rsidR="001D7563" w:rsidRPr="001D7563" w14:paraId="1673E9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BD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7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36883E2" w14:textId="3BD40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B985336" w14:textId="36F4B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1DD9" w14:textId="47E26C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08DD" w14:textId="48391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r>
      <w:tr w:rsidR="001D7563" w:rsidRPr="001D7563" w14:paraId="483217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FAC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8EB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4AA56A9" w14:textId="796A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05CB66AB" w14:textId="4006D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E565B" w14:textId="2E31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3CFA6" w14:textId="34B16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r>
      <w:tr w:rsidR="001D7563" w:rsidRPr="001D7563" w14:paraId="59FE44C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8AD4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BDB3A20" w14:textId="0FDE70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1E193" w14:textId="5DCBF5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7994B" w14:textId="02A373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0CABA" w14:textId="6E87E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72,555.24 </w:t>
            </w:r>
          </w:p>
        </w:tc>
      </w:tr>
      <w:tr w:rsidR="001D7563" w:rsidRPr="001D7563" w14:paraId="009F71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115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2CA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BEC2678" w14:textId="6A5172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1D8CA250" w14:textId="6D4E1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B8CF0" w14:textId="55C6D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9A9DAC" w14:textId="2DCED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r>
      <w:tr w:rsidR="001D7563" w:rsidRPr="001D7563" w14:paraId="6B47FC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C6C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8F2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3F2AAB" w14:textId="65966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B54D429" w14:textId="42A8C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146C" w14:textId="6A542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985" w14:textId="152EED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r>
      <w:tr w:rsidR="001D7563" w:rsidRPr="001D7563" w14:paraId="42B311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091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F0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560D5D38" w14:textId="2B7BE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9BE04C9" w14:textId="55E25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6BE2" w14:textId="30CBD1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9A747" w14:textId="5140F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r>
      <w:tr w:rsidR="001D7563" w:rsidRPr="001D7563" w14:paraId="02E2B9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1294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8C2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20AE6E5" w14:textId="71724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1748A7BA" w14:textId="5E4DF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3773" w14:textId="0DA13C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72F6A" w14:textId="74A16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r>
      <w:tr w:rsidR="001D7563" w:rsidRPr="001D7563" w14:paraId="6FF1DA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3F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AD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D2480A3" w14:textId="5CF05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C67D5A9" w14:textId="72496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BCB1" w14:textId="653761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F955C" w14:textId="0F2C1D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1C0DC7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78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7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E3573CA" w14:textId="51B0C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3A7B8AB" w14:textId="33795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43902" w14:textId="28C8F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BE71B" w14:textId="3C0A0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4639BF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8B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D0C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89B75E7" w14:textId="7AE3E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06F5E8" w14:textId="7BDAC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C111" w14:textId="207AD1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F5F5A" w14:textId="29F8F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r>
      <w:tr w:rsidR="001D7563" w:rsidRPr="001D7563" w14:paraId="043042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7B0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CCA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D546D53" w14:textId="6ED84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AF2C83F" w14:textId="724B22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CA1D" w14:textId="72360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EA156" w14:textId="47497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25EE5F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77B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54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7FF9BE8" w14:textId="50B75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0D08B3" w14:textId="7109C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6058" w14:textId="5BCFA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D4FB" w14:textId="36A92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321F5B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F0C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AE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31F958C" w14:textId="0BE5DC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8F3E7" w14:textId="164CD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A8CE" w14:textId="3A4A1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265B00B" w14:textId="27D3A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r>
      <w:tr w:rsidR="001D7563" w:rsidRPr="001D7563" w14:paraId="467250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B9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99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A91732C" w14:textId="67B03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8FC1BAE" w14:textId="465241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E9AA2" w14:textId="6AB2B6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F0A14" w14:textId="311613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7748A2F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455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DD9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DB708C5" w14:textId="07A8B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D830A1" w14:textId="290237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E59C5" w14:textId="247D42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56A6C4" w14:textId="2159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87.86 </w:t>
            </w:r>
          </w:p>
        </w:tc>
      </w:tr>
      <w:tr w:rsidR="001D7563" w:rsidRPr="001D7563" w14:paraId="619347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1B2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6F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45D3251" w14:textId="4F44D3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6603235" w14:textId="2A28B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2DA92" w14:textId="7CEBD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7D92D" w14:textId="4392F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5ADD81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DD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3E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BADF758" w14:textId="1A60B0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4BF6C0E9" w14:textId="6FC35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39198" w14:textId="6EAD6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56417" w14:textId="3F9D0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r>
      <w:tr w:rsidR="001D7563" w:rsidRPr="001D7563" w14:paraId="2C661B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E85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9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A286894" w14:textId="49BA16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B40D321" w14:textId="4BE7C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58E7" w14:textId="23CB6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6D6F" w14:textId="218368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42BDE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B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44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62B85A4" w14:textId="690D3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2C982" w14:textId="7F5FA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94D68" w14:textId="24D6D8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4B45B4" w14:textId="18898D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r>
      <w:tr w:rsidR="001D7563" w:rsidRPr="001D7563" w14:paraId="64EA6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53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80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4F94A78E" w14:textId="7A12EC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CC9CE" w14:textId="2125B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A7CB" w14:textId="0B4485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9600D49" w14:textId="22122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r>
      <w:tr w:rsidR="001D7563" w:rsidRPr="001D7563" w14:paraId="7780E94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99CC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BD01C30" w14:textId="543DF1B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6497C" w14:textId="4ECD0A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DF10B" w14:textId="40B7505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A4E20D" w14:textId="333D212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3,999.54 </w:t>
            </w:r>
          </w:p>
        </w:tc>
      </w:tr>
      <w:tr w:rsidR="001D7563" w:rsidRPr="001D7563" w14:paraId="65AA5E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16F5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C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F434375" w14:textId="159C7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27F9753" w14:textId="4F5AE8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D315B" w14:textId="0B3A3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BB409A" w14:textId="2FACE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r>
      <w:tr w:rsidR="001D7563" w:rsidRPr="001D7563" w14:paraId="754E7F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F16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24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15BAF80" w14:textId="38A42C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5687EF1" w14:textId="71508E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BB4B" w14:textId="3C1443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FA9E" w14:textId="4AF021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r>
      <w:tr w:rsidR="001D7563" w:rsidRPr="001D7563" w14:paraId="571CD4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48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77A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004B2F7" w14:textId="263A9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F527CC8" w14:textId="719B1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9D055" w14:textId="443C7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0A3840" w14:textId="339E6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605.00 </w:t>
            </w:r>
          </w:p>
        </w:tc>
      </w:tr>
      <w:tr w:rsidR="001D7563" w:rsidRPr="001D7563" w14:paraId="4BFA6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95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0C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436CF43" w14:textId="5754F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5BA1576" w14:textId="4E5D5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5F45B" w14:textId="5728E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3283" w14:textId="3742A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r>
      <w:tr w:rsidR="001D7563" w:rsidRPr="001D7563" w14:paraId="3EC874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16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D3B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3953467" w14:textId="39EFC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E080638" w14:textId="1855D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7206" w14:textId="31C2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4EA8" w14:textId="0EF488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r>
      <w:tr w:rsidR="001D7563" w:rsidRPr="001D7563" w14:paraId="76A35C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080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28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D740339" w14:textId="34CF2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6AC54E3" w14:textId="6F71B7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13E44" w14:textId="6A2241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7A38" w14:textId="5A597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r>
      <w:tr w:rsidR="001D7563" w:rsidRPr="001D7563" w14:paraId="0D526E3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8659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49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0F8692A" w14:textId="42352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4E74154" w14:textId="0B7D7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221E2" w14:textId="0ACFF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ACA5F" w14:textId="0F737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r>
      <w:tr w:rsidR="001D7563" w:rsidRPr="001D7563" w14:paraId="517A942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BD7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3A64D" w14:textId="0740B8E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F99FC" w14:textId="4235BBF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83335C" w14:textId="5145EE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562FF5" w14:textId="40E6BD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603,082.95 </w:t>
            </w:r>
          </w:p>
        </w:tc>
      </w:tr>
      <w:tr w:rsidR="001D7563" w:rsidRPr="001D7563" w14:paraId="1DC319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3A2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136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74DB471" w14:textId="689A52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B1025EC" w14:textId="1193D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BA486" w14:textId="771D11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33A810" w14:textId="77C0E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r>
      <w:tr w:rsidR="001D7563" w:rsidRPr="001D7563" w14:paraId="569ACA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A73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EA5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ADC25" w14:textId="57569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6C6642" w14:textId="5546D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BE49F" w14:textId="1DD8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57CA" w14:textId="1EDF8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r>
      <w:tr w:rsidR="001D7563" w:rsidRPr="001D7563" w14:paraId="3E2153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231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D4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A8BA386" w14:textId="5AC9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0D32C9" w14:textId="03997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FA19" w14:textId="06CDB0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69F2" w14:textId="4E854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6B1D77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D5B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F9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9099D92" w14:textId="6A098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DBB5" w14:textId="141A9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7749" w14:textId="0CA06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D3FFEC5" w14:textId="26A6B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r>
      <w:tr w:rsidR="001D7563" w:rsidRPr="001D7563" w14:paraId="314707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47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A4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5F98A34" w14:textId="3E96E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137E54D" w14:textId="6BE35F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490D7" w14:textId="4D1D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6816" w14:textId="6EE96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r>
      <w:tr w:rsidR="001D7563" w:rsidRPr="001D7563" w14:paraId="24052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08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4E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7F69F87" w14:textId="4573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B52C860" w14:textId="38557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DC58C" w14:textId="3F313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47F4" w14:textId="424A9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r>
      <w:tr w:rsidR="001D7563" w:rsidRPr="001D7563" w14:paraId="555882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46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6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F6559EE" w14:textId="4648E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E37BBDB" w14:textId="25AC6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8377" w14:textId="107E6C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6744D" w14:textId="35544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r>
      <w:tr w:rsidR="001D7563" w:rsidRPr="001D7563" w14:paraId="35FD28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011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DF7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DFBD410" w14:textId="09291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1034CF1" w14:textId="2580C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9F61" w14:textId="1FC48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2063" w14:textId="181C9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r>
      <w:tr w:rsidR="001D7563" w:rsidRPr="001D7563" w14:paraId="18E3D6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C6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CA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2F380FC" w14:textId="4D50E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2A808A1" w14:textId="2C431F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FF477" w14:textId="502FF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239E4" w14:textId="097DAC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5C1C96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F14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A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3FBB269" w14:textId="033D17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9F8441B" w14:textId="13FE0B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9911B" w14:textId="6E86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095B8" w14:textId="2D4D22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r>
      <w:tr w:rsidR="001D7563" w:rsidRPr="001D7563" w14:paraId="67C663C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D34C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E6F8108" w14:textId="7037DC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5BA3D" w14:textId="0291F10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6A80D" w14:textId="3A130A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59D828" w14:textId="1D1D427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784,520.86 </w:t>
            </w:r>
          </w:p>
        </w:tc>
      </w:tr>
      <w:tr w:rsidR="001D7563" w:rsidRPr="001D7563" w14:paraId="6760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E9C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EC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45929F9" w14:textId="1EC225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BAC09D3" w14:textId="37821D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1D1BA" w14:textId="4B9E9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7799A" w14:textId="69E7C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r>
      <w:tr w:rsidR="001D7563" w:rsidRPr="001D7563" w14:paraId="3C9339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5F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D2A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C4052C2" w14:textId="32A3B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AB3D629" w14:textId="6BF615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BC22" w14:textId="7C9B6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D4B01" w14:textId="133E3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6E7EE9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209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F2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A24848" w14:textId="3DE098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BC3FB" w14:textId="2A87E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A3526" w14:textId="20EA4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5B8C9" w14:textId="1442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68B9D2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F6E7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FD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3011D62" w14:textId="135981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CD10DA6" w14:textId="1B5299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55301" w14:textId="17723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DFB98" w14:textId="2FFF6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1026DD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FC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24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6BE9B65" w14:textId="7A66EE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95C5499" w14:textId="5ADB0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6426D" w14:textId="25D2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4F6D" w14:textId="6300E0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r>
      <w:tr w:rsidR="001D7563" w:rsidRPr="001D7563" w14:paraId="7BC8A5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D3C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835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4445BA0" w14:textId="319D7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BC1FF" w14:textId="64740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E3F4F" w14:textId="65A6EC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5F9449" w14:textId="1DF50F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r>
      <w:tr w:rsidR="001D7563" w:rsidRPr="001D7563" w14:paraId="128C76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82692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080F66" w14:textId="609736D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4391ED" w14:textId="2E5AC1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41EAB7" w14:textId="38696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3D66278" w14:textId="631FDB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r>
      <w:tr w:rsidR="001D7563" w:rsidRPr="001D7563" w14:paraId="2A34284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3B1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7C0BF9" w14:textId="438306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3F36D" w14:textId="1975DD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FE5744" w14:textId="1E2EBB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6AE29" w14:textId="06CC771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r>
      <w:tr w:rsidR="001D7563" w:rsidRPr="001D7563" w14:paraId="3A5463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B77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C16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5DD219E" w14:textId="24610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F5F58ED" w14:textId="16CC2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7495" w14:textId="7F3C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54F8" w14:textId="79AE0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r>
      <w:tr w:rsidR="001D7563" w:rsidRPr="001D7563" w14:paraId="4611F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D8C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91D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26FA8EE" w14:textId="5CF9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0B06BDC" w14:textId="1338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8FA5" w14:textId="7D08E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8AAD" w14:textId="735997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r>
      <w:tr w:rsidR="001D7563" w:rsidRPr="001D7563" w14:paraId="02A976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8A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BF27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662F3" w14:textId="092A7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12EED3B4" w14:textId="148365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688B" w14:textId="5D09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999F" w14:textId="149F96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r>
      <w:tr w:rsidR="001D7563" w:rsidRPr="001D7563" w14:paraId="6C77EB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686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AFE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CFE502" w14:textId="72D613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3ACB" w14:textId="745C9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95902" w14:textId="0D01B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884B5" w14:textId="1587B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r>
      <w:tr w:rsidR="001D7563" w:rsidRPr="001D7563" w14:paraId="43D798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515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226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416209F7" w14:textId="51581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2522B8" w14:textId="75F4CB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CC74" w14:textId="523EA2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4F4A" w14:textId="2CA0EB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r>
      <w:tr w:rsidR="001D7563" w:rsidRPr="001D7563" w14:paraId="6FC5C0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FF4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8B3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08D88D0" w14:textId="44E9C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0C66B3B" w14:textId="7001C3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C7DD7" w14:textId="59E1B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47EEA" w14:textId="4B2D7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r>
      <w:tr w:rsidR="001D7563" w:rsidRPr="001D7563" w14:paraId="6E025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FAB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4D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1466292" w14:textId="734F3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2CDE" w14:textId="2234A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61278" w14:textId="7CDA0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6CEB" w14:textId="354F9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r>
      <w:tr w:rsidR="001D7563" w:rsidRPr="001D7563" w14:paraId="79D759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E2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3F5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F3E0376" w14:textId="6410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917C82C" w14:textId="78BC4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6EEA9" w14:textId="6D14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CFD1" w14:textId="7ED6A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r>
      <w:tr w:rsidR="001D7563" w:rsidRPr="001D7563" w14:paraId="357C06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DF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C8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4B7A761" w14:textId="3E1E6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49D2766" w14:textId="3626B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D7B3A" w14:textId="09D8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2D9F" w14:textId="14396F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r>
      <w:tr w:rsidR="001D7563" w:rsidRPr="001D7563" w14:paraId="0BA364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33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503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C635C67" w14:textId="4178E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CD10E" w14:textId="0719A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CE6D2" w14:textId="7E106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FCCDF" w14:textId="1B38F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r>
      <w:tr w:rsidR="001D7563" w:rsidRPr="001D7563" w14:paraId="53CF49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295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E0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1CF5ACE" w14:textId="56C5A9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ADB849A" w14:textId="5F3204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D3DA" w14:textId="32BA1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E05C0" w14:textId="5E95C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r>
      <w:tr w:rsidR="001D7563" w:rsidRPr="001D7563" w14:paraId="67DE5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166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20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C3FFB7E" w14:textId="5EC193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5D9FC825" w14:textId="5910A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E1632" w14:textId="0A35D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66570" w14:textId="4D0536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r>
      <w:tr w:rsidR="001D7563" w:rsidRPr="001D7563" w14:paraId="26E47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506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3B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5583A88" w14:textId="556FA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4CA26A8" w14:textId="260E9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DE2A" w14:textId="0F984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B0B8" w14:textId="39A66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r>
      <w:tr w:rsidR="001D7563" w:rsidRPr="001D7563" w14:paraId="70B4E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DE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573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3F50B39" w14:textId="75139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C5828" w14:textId="22FD8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ED731" w14:textId="174DA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2326B" w14:textId="4912B2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r>
      <w:tr w:rsidR="001D7563" w:rsidRPr="001D7563" w14:paraId="1E0DCD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F07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33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4C87494F" w14:textId="7AB967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4499E" w14:textId="7BB6C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1E26" w14:textId="3D8A3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65314" w14:textId="48E3B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r>
      <w:tr w:rsidR="001D7563" w:rsidRPr="001D7563" w14:paraId="5FB70B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CD5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58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DF93ADA" w14:textId="303F9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53B4EE" w14:textId="6892F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0F27D" w14:textId="7EAA8D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3920F" w14:textId="3345E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0F807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54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2E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41DBBF9" w14:textId="6471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3C10B82" w14:textId="3B75E9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6213" w14:textId="3A2C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69AA" w14:textId="4A1120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1E11D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CB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19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BCE243F" w14:textId="45D1A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E516ACA" w14:textId="0DCB2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AA26B" w14:textId="41AF0C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5D750" w14:textId="318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r>
      <w:tr w:rsidR="001D7563" w:rsidRPr="001D7563" w14:paraId="3AC806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AC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26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C03E1AE" w14:textId="21E9F3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5C806" w14:textId="7B8F7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752AA" w14:textId="213F3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1E59" w14:textId="31F90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r>
      <w:tr w:rsidR="001D7563" w:rsidRPr="001D7563" w14:paraId="07C373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FE1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A79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628714D" w14:textId="0CFDED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F54B6" w14:textId="090C4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1BDBC" w14:textId="39BC1C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8932F" w14:textId="50905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r>
      <w:tr w:rsidR="001D7563" w:rsidRPr="001D7563" w14:paraId="11EB5F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9D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703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C6EFC87" w14:textId="7DDF1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28DAA082" w14:textId="1C9D3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C706B" w14:textId="09839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1A6DE" w14:textId="2B5CC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r>
      <w:tr w:rsidR="001D7563" w:rsidRPr="001D7563" w14:paraId="753510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86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8F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11E69D8C" w14:textId="4F708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736BD54" w14:textId="1D287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A2591" w14:textId="541A9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014A7" w14:textId="658267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r>
      <w:tr w:rsidR="001D7563" w:rsidRPr="001D7563" w14:paraId="6F9D328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6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FC0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34DBBDF" w14:textId="270503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82D3533" w14:textId="42ABC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EC18A" w14:textId="6D427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3A713" w14:textId="614CC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r>
      <w:tr w:rsidR="001D7563" w:rsidRPr="001D7563" w14:paraId="09B4D3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7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5D9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58833B0" w14:textId="7EE7B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533B935" w14:textId="6B7E35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1106" w14:textId="446C4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B0D2A" w14:textId="64C5EA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r>
      <w:tr w:rsidR="001D7563" w:rsidRPr="001D7563" w14:paraId="28AD4B6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C9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12B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6B5BC28" w14:textId="7B7AD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00D72" w14:textId="1C97B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089C3" w14:textId="072F8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1ABEC" w14:textId="230C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r>
      <w:tr w:rsidR="001D7563" w:rsidRPr="001D7563" w14:paraId="523FFE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C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96B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0F11642" w14:textId="11FFF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BEFC7BB" w14:textId="5197C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E1E09" w14:textId="5C400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31595" w14:textId="2A4AB1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r>
      <w:tr w:rsidR="001D7563" w:rsidRPr="001D7563" w14:paraId="30DDBD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7F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2E94F242" w14:textId="34A89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1E8B58" w14:textId="41741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47FBD" w14:textId="2E104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56E86" w14:textId="33A50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r>
      <w:tr w:rsidR="001D7563" w:rsidRPr="001D7563" w14:paraId="6931D9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0B71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3D7D0D" w14:textId="57FC802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AF300F7" w14:textId="02522D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78C1C6" w14:textId="0855010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AE8BB0" w14:textId="066D8B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r>
      <w:tr w:rsidR="001D7563" w:rsidRPr="001D7563" w14:paraId="74EDE0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643A"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ED3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A0156E0" w14:textId="6452F0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ED233" w14:textId="75792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2CDE9" w14:textId="1BD51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24641" w14:textId="04AAE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r>
      <w:tr w:rsidR="001D7563" w:rsidRPr="001D7563" w14:paraId="01D19B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DC4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F6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B0D92D9" w14:textId="5FB3F7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758A3" w14:textId="41394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3BD4" w14:textId="7822F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3352" w14:textId="7DE63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r>
      <w:tr w:rsidR="001D7563" w:rsidRPr="001D7563" w14:paraId="1BEE09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CC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A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7A7C732" w14:textId="3350E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A9199A4" w14:textId="74C22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DF34" w14:textId="2959C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29153" w14:textId="5A24B4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r>
      <w:tr w:rsidR="001D7563" w:rsidRPr="001D7563" w14:paraId="46B363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6A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6CD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92659ED" w14:textId="57738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BC4E" w14:textId="5BE8C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8C2B1" w14:textId="06121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1EFA6" w14:textId="242C2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r>
      <w:tr w:rsidR="001D7563" w:rsidRPr="001D7563" w14:paraId="01FD8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1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8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C4D5510" w14:textId="5B5E5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3A59" w14:textId="745FC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C6C22" w14:textId="03CEE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D1B4E" w14:textId="52496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r>
      <w:tr w:rsidR="001D7563" w:rsidRPr="001D7563" w14:paraId="0BC44C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6C2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F37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625A592" w14:textId="4919D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D4DD098" w14:textId="68616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8291D" w14:textId="71DD84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E2BD4" w14:textId="2419B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r>
      <w:tr w:rsidR="001D7563" w:rsidRPr="001D7563" w14:paraId="2C6186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DB3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37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12AFD0" w14:textId="51D6B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9EF7256" w14:textId="2149C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3AC9" w14:textId="738CB3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6204A" w14:textId="77E8F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r>
      <w:tr w:rsidR="001D7563" w:rsidRPr="001D7563" w14:paraId="01D5F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5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E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4624BD8" w14:textId="23B080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0451EB" w14:textId="3CBDC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83E8" w14:textId="48E11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C2575" w14:textId="76226F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r>
      <w:tr w:rsidR="001D7563" w:rsidRPr="001D7563" w14:paraId="187006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B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CE2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C11D2C6" w14:textId="66A70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CFB3BE" w14:textId="2A757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F7A9C" w14:textId="2F518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F6C71" w14:textId="5A02F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r>
      <w:tr w:rsidR="001D7563" w:rsidRPr="001D7563" w14:paraId="210B79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A8D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43B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F6A8B7" w14:textId="7A7BC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6254" w14:textId="5006C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FEEEE" w14:textId="582DB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E0610" w14:textId="2615F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r>
      <w:tr w:rsidR="001D7563" w:rsidRPr="001D7563" w14:paraId="66C9D4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DD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37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036B77F" w14:textId="6A588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E2A4299" w14:textId="02C5C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9E203" w14:textId="6640D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085CD" w14:textId="2C5DE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r>
      <w:tr w:rsidR="001D7563" w:rsidRPr="001D7563" w14:paraId="76D42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77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44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01CB508" w14:textId="4E5E4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5859B4CB" w14:textId="091B4B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B521" w14:textId="61D25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5D3F" w14:textId="6195A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r>
      <w:tr w:rsidR="001D7563" w:rsidRPr="001D7563" w14:paraId="1D2EB9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4FA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4AB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061C35" w14:textId="565E9C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4E375" w14:textId="54F2BC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70746" w14:textId="0929C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EE75D" w14:textId="67631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r>
      <w:tr w:rsidR="001D7563" w:rsidRPr="001D7563" w14:paraId="69DE3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04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1D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F3E011F" w14:textId="5D4D1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8BDE085" w14:textId="193BF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B3B7D" w14:textId="45D4B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5F6E9" w14:textId="480C7F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r>
      <w:tr w:rsidR="001D7563" w:rsidRPr="001D7563" w14:paraId="045DF8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B82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D8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F1DC745" w14:textId="574DD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725EFC" w14:textId="77253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2B6DF" w14:textId="0BE4E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E743C" w14:textId="2C91A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r>
      <w:tr w:rsidR="001D7563" w:rsidRPr="001D7563" w14:paraId="498920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12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28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69EBE647" w14:textId="41521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19EE331F" w14:textId="6D20A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F35E" w14:textId="67740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44573" w14:textId="5C62A1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r>
      <w:tr w:rsidR="001D7563" w:rsidRPr="001D7563" w14:paraId="5D3510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557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6D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75C78" w14:textId="46F090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8531A2C" w14:textId="2A9BE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FD4C3" w14:textId="54485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2151" w14:textId="2D9DA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r>
      <w:tr w:rsidR="001D7563" w:rsidRPr="001D7563" w14:paraId="73B34F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8D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19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504B26" w14:textId="30549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FD8CF" w14:textId="7B6C7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D352B" w14:textId="1B80B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DA6C2" w14:textId="469DDE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r>
      <w:tr w:rsidR="001D7563" w:rsidRPr="001D7563" w14:paraId="72149D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E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DF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167D1FB3" w14:textId="62B09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935E4ED" w14:textId="3AA00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C3C35" w14:textId="44764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E6425" w14:textId="464AB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r>
      <w:tr w:rsidR="001D7563" w:rsidRPr="001D7563" w14:paraId="3165A6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4A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3E5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97F1E40" w14:textId="3E4797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827BB" w14:textId="11DBA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930C2" w14:textId="2BB64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07E2E" w14:textId="2902A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r>
      <w:tr w:rsidR="001D7563" w:rsidRPr="001D7563" w14:paraId="45AC5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AC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836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72340B5" w14:textId="32C76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E763147" w14:textId="4BC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D3C40" w14:textId="1D77E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135B" w14:textId="1566F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r>
      <w:tr w:rsidR="001D7563" w:rsidRPr="001D7563" w14:paraId="61F64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81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3E4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222D704" w14:textId="400D0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D9FB448" w14:textId="6B582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0380" w14:textId="4860C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1B12" w14:textId="2D3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r>
      <w:tr w:rsidR="001D7563" w:rsidRPr="001D7563" w14:paraId="1B16B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CF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3F4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7E0F1B1" w14:textId="0D0171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F6E1" w14:textId="6D98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FEF0" w14:textId="3D6FF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17ED" w14:textId="25898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r>
      <w:tr w:rsidR="001D7563" w:rsidRPr="001D7563" w14:paraId="01D4ED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0C3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7E9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3D904D8" w14:textId="055BA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B8D5E" w14:textId="7D1DF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AF9C8" w14:textId="5163C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550E" w14:textId="56E60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r>
      <w:tr w:rsidR="001D7563" w:rsidRPr="001D7563" w14:paraId="381463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50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F6D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CDE8D10" w14:textId="6B68A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8025" w14:textId="5C77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E367" w14:textId="02AAB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6F00F" w14:textId="07689B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r>
      <w:tr w:rsidR="001D7563" w:rsidRPr="001D7563" w14:paraId="2D1609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00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1B8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B3D4A19" w14:textId="21F86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05B7C" w14:textId="2A91A3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290AB" w14:textId="034F2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AAB6" w14:textId="67F88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12BDC6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940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9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886C38D" w14:textId="56E56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508E9F7" w14:textId="74A15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4783C" w14:textId="5717C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3E90" w14:textId="1DFD1B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r>
      <w:tr w:rsidR="001D7563" w:rsidRPr="001D7563" w14:paraId="0D5C0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8B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9C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5B84BE" w14:textId="4834F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10024D8" w14:textId="1588F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258AD" w14:textId="12581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8F08" w14:textId="4BC3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r>
      <w:tr w:rsidR="001D7563" w:rsidRPr="001D7563" w14:paraId="220FD08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229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0833413" w14:textId="5A580D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1BDB4" w14:textId="77B9CE2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878585" w14:textId="3998FBE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1A2525" w14:textId="160846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r>
      <w:tr w:rsidR="001D7563" w:rsidRPr="001D7563" w14:paraId="20A8D6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03C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0119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F488B64" w14:textId="08777E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187010" w14:textId="7BC29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015DE" w14:textId="2FCCA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3A976" w14:textId="3C4E5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r>
      <w:tr w:rsidR="001D7563" w:rsidRPr="001D7563" w14:paraId="245CC1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93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C85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C779843" w14:textId="677A38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19313C" w14:textId="5143C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29E0C" w14:textId="4282F4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5DE44" w14:textId="54442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r>
      <w:tr w:rsidR="001D7563" w:rsidRPr="001D7563" w14:paraId="3C5C36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73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044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5D91423" w14:textId="1A62D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67E92" w14:textId="78C6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28A8B" w14:textId="650A9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9D8BB" w14:textId="22B74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6B5CC3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F2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93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D18383D" w14:textId="6C0F6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75324224" w14:textId="55EA3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51F2" w14:textId="2D2E3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475ED" w14:textId="576E8B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r>
      <w:tr w:rsidR="001D7563" w:rsidRPr="001D7563" w14:paraId="1286A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DF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EA1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FC63C8E" w14:textId="2E6B7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30DE796" w14:textId="033758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A0A5B" w14:textId="3E798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C2CFD" w14:textId="4E8BD4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r>
      <w:tr w:rsidR="001D7563" w:rsidRPr="001D7563" w14:paraId="39DDCE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AD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B68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2EA6A17" w14:textId="5928F4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5F4E0A1" w14:textId="1E3555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A4619" w14:textId="5EEA1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FD1B" w14:textId="136FE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r>
      <w:tr w:rsidR="001D7563" w:rsidRPr="001D7563" w14:paraId="48A8A7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20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B3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E94B408" w14:textId="2DF9B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9CB70BF" w14:textId="4E8D5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210F" w14:textId="7A339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E15D7" w14:textId="2CC93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r>
      <w:tr w:rsidR="001D7563" w:rsidRPr="001D7563" w14:paraId="2781D6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833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19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3873AE5" w14:textId="50D87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B5E13" w14:textId="05DD4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4D48C" w14:textId="2D6A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C9F1" w14:textId="328EB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r>
      <w:tr w:rsidR="001D7563" w:rsidRPr="001D7563" w14:paraId="61423ED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5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D498224" w14:textId="7AF96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8128A27" w14:textId="2885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AC34D" w14:textId="2E6A1F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1F3D" w14:textId="1151C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r>
      <w:tr w:rsidR="001D7563" w:rsidRPr="001D7563" w14:paraId="45A7EB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12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C97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29B6AB9" w14:textId="0FE36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F59FA00" w14:textId="1DFFF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88DB9" w14:textId="47088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19CC4" w14:textId="4C5D19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r>
      <w:tr w:rsidR="001D7563" w:rsidRPr="001D7563" w14:paraId="7647E4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79D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9E7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BB1DEA8" w14:textId="05C6F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1B7C227" w14:textId="61FD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13F6" w14:textId="75E49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A63E9" w14:textId="13203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r>
      <w:tr w:rsidR="001D7563" w:rsidRPr="001D7563" w14:paraId="040F29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755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33C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1A811DF" w14:textId="43FF6D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7C267AA" w14:textId="3E2B7F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F9B75" w14:textId="1FC73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BA1E9" w14:textId="1DB0C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r>
      <w:tr w:rsidR="001D7563" w:rsidRPr="001D7563" w14:paraId="3B315C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F8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3E8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58D3187" w14:textId="71F3A1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1ECD2" w14:textId="74E5A8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19F7" w14:textId="01018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0539" w14:textId="38224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r>
      <w:tr w:rsidR="001D7563" w:rsidRPr="001D7563" w14:paraId="16AD7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6CA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DEA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3A5FAD0" w14:textId="40A200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93E1D1" w14:textId="4B64AB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AEA1D" w14:textId="1925F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368D" w14:textId="236FC9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r>
      <w:tr w:rsidR="001D7563" w:rsidRPr="001D7563" w14:paraId="76C6BC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68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57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30E16C7" w14:textId="26282A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C862B" w14:textId="304E1C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3EA1A" w14:textId="57A04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8B00E" w14:textId="6014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r>
      <w:tr w:rsidR="001D7563" w:rsidRPr="001D7563" w14:paraId="600A994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B11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50700" w14:textId="0353B7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A8762" w14:textId="18239B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88228" w14:textId="63467C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E62447" w14:textId="29F95C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r>
      <w:tr w:rsidR="001D7563" w:rsidRPr="001D7563" w14:paraId="28FE03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F8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AF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9169872" w14:textId="28260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2E33198" w14:textId="04DED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26871" w14:textId="1ADBF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70D1" w14:textId="0F2A4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r>
      <w:tr w:rsidR="001D7563" w:rsidRPr="001D7563" w14:paraId="11E2909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E6A63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3283C55B" w14:textId="3BD61E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c>
          <w:tcPr>
            <w:tcW w:w="958" w:type="pct"/>
            <w:tcBorders>
              <w:top w:val="nil"/>
              <w:left w:val="nil"/>
              <w:bottom w:val="single" w:sz="4" w:space="0" w:color="000000"/>
              <w:right w:val="single" w:sz="4" w:space="0" w:color="000000"/>
            </w:tcBorders>
            <w:shd w:val="clear" w:color="A5A5A5" w:fill="A5A5A5"/>
            <w:noWrap/>
            <w:vAlign w:val="bottom"/>
            <w:hideMark/>
          </w:tcPr>
          <w:p w14:paraId="0436F613" w14:textId="669E65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8AEB5A" w14:textId="3D9CB0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B73BB3B" w14:textId="3B6EBC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r>
      <w:tr w:rsidR="001D7563" w:rsidRPr="001D7563" w14:paraId="1DA06E8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2AA2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D59EB0" w14:textId="17E714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359296" w14:textId="520B8C2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57DBA" w14:textId="702A94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F51E83" w14:textId="4BDD54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r>
      <w:tr w:rsidR="001D7563" w:rsidRPr="001D7563" w14:paraId="6109D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942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964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9CEBA04" w14:textId="7D88B4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C2F57C" w14:textId="2E219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05B35" w14:textId="45E27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CCD4" w14:textId="1D34C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6DC4B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4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BCA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F081BFB" w14:textId="1E08C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263ACA" w14:textId="05E2C9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F941" w14:textId="3F19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BE9FC" w14:textId="269BCD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3693D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1B2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FC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06A27AA" w14:textId="59F56B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807383" w14:textId="2ED08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C1865" w14:textId="5CB631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B030" w14:textId="38F7D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AB14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EB5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8D6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3B99E55" w14:textId="7E3EF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CE57" w14:textId="77A56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7A092" w14:textId="66FCF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7C706" w14:textId="7F371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6C4C3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5F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94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8B3C4DA" w14:textId="1F30C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393D762" w14:textId="5516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A8B90" w14:textId="762DC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8FFAA" w14:textId="6C7E7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r>
      <w:tr w:rsidR="001D7563" w:rsidRPr="001D7563" w14:paraId="1390E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B7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38B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7B10916" w14:textId="75FEC2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B662BE" w14:textId="20DE4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6CD04" w14:textId="167370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402EC" w14:textId="39F1E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6BB6B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53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978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CA4C692" w14:textId="607BA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8628F8D" w14:textId="13C83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9FD1F" w14:textId="23980D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737D" w14:textId="3F0AD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r>
      <w:tr w:rsidR="001D7563" w:rsidRPr="001D7563" w14:paraId="119AB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3A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7C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BE5C42" w14:textId="74832E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E60E2C" w14:textId="0EB07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5851" w14:textId="7D3A27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B0D50" w14:textId="06B606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E997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1A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09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3395EB5" w14:textId="40024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AF2E9DE" w14:textId="404E7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2D89E" w14:textId="3691C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169D" w14:textId="624C2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r>
      <w:tr w:rsidR="001D7563" w:rsidRPr="001D7563" w14:paraId="382FD2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D0A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E9F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AF8B5A0" w14:textId="707DA2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25C9749" w14:textId="5F34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4B564" w14:textId="067D53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FB06C" w14:textId="12F03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r>
      <w:tr w:rsidR="001D7563" w:rsidRPr="001D7563" w14:paraId="272BEA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61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B5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7FBC8927" w14:textId="67395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E68F48" w14:textId="5F3AB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3AF92" w14:textId="22CD06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35BF8" w14:textId="76877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679BC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7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9D9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5A6E3F6" w14:textId="254CA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E844415" w14:textId="363806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D32A" w14:textId="607694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5BDB7" w14:textId="274358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r>
      <w:tr w:rsidR="001D7563" w:rsidRPr="001D7563" w14:paraId="7279DE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7D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C9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1ABC7743" w14:textId="272A68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8161D" w14:textId="4ECFD4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2908" w14:textId="7DB1E0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3F138" w14:textId="48F19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r>
      <w:tr w:rsidR="001D7563" w:rsidRPr="001D7563" w14:paraId="6B1832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7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4FB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C060CA" w14:textId="76DD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4E0644" w14:textId="2278B0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3333A" w14:textId="12F9A3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E75A" w14:textId="4BF20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A481C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0C6E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C2248" w14:textId="554A96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7BCFC5" w14:textId="50EA50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E6119" w14:textId="61C2E1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40068C" w14:textId="29900E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r>
      <w:tr w:rsidR="001D7563" w:rsidRPr="001D7563" w14:paraId="5A874A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932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1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7C5E6D8" w14:textId="4255E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35EEC4" w14:textId="2758C8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5D09B" w14:textId="5CE45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0D0CE" w14:textId="30D01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B6EBC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E3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143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D5753D9" w14:textId="53271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3A386FCB" w14:textId="3F5DB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58EEC" w14:textId="5B950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8B4DA" w14:textId="41B986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r>
      <w:tr w:rsidR="001D7563" w:rsidRPr="001D7563" w14:paraId="74C70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F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B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6A4A8F1" w14:textId="7DF0A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55F211F9" w14:textId="5CD38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850ED" w14:textId="0A378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7B46" w14:textId="30E98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r>
      <w:tr w:rsidR="001D7563" w:rsidRPr="001D7563" w14:paraId="33D57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7AE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A5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B073F30" w14:textId="0F9B0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00FEB6D" w14:textId="0FB64F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7B061" w14:textId="1628AB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55C6" w14:textId="57644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5BE234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46F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BC2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8C97750" w14:textId="32327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F2F727" w14:textId="11B3A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06AC3" w14:textId="411C4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7B47" w14:textId="20953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E1814C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D868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EFDE42" w14:textId="5A485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E80AA" w14:textId="6F679F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AC8D0" w14:textId="34942E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678E1" w14:textId="02555F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r>
      <w:tr w:rsidR="001D7563" w:rsidRPr="001D7563" w14:paraId="369984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C86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78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3E931F" w14:textId="1B66D2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149EEC19" w14:textId="593CC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43AD9" w14:textId="493E1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6069" w14:textId="34FD6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r>
      <w:tr w:rsidR="001D7563" w:rsidRPr="001D7563" w14:paraId="3AA6B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23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6B2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AF759F0" w14:textId="77F88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E422DBF" w14:textId="6E178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1BEE6" w14:textId="4314A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52E1B" w14:textId="7F3287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5C318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8D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018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487128BB" w14:textId="0864B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345843" w14:textId="761C5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AE35F" w14:textId="7F189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195F8" w14:textId="21E43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DADD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8B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95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958AA9B" w14:textId="3AF8D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995F792" w14:textId="0DF0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47CC" w14:textId="1964A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A39F3" w14:textId="4CFC2C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r>
      <w:tr w:rsidR="001D7563" w:rsidRPr="001D7563" w14:paraId="216343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A4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AE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15896D8" w14:textId="419D7E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4E9FBC3A" w14:textId="70B36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4DC27" w14:textId="674A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EB144" w14:textId="238E31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r>
      <w:tr w:rsidR="001D7563" w:rsidRPr="001D7563" w14:paraId="0D935D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64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A65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3FE523D" w14:textId="4810F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0EA5BFAF" w14:textId="37D0C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76808" w14:textId="72B4E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EAB03" w14:textId="78750D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r>
      <w:tr w:rsidR="001D7563" w:rsidRPr="001D7563" w14:paraId="7C36BB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3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1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6843F1A" w14:textId="1CB8C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759AF1" w14:textId="5391F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5E8DD" w14:textId="2C50B8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353E8" w14:textId="650DC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47A45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999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9B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678B22F" w14:textId="799A2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587D15" w14:textId="4A7ED2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5776" w14:textId="7DE7C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F12A0" w14:textId="33B7E9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42901B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8E7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F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B96449F" w14:textId="7156D8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D3820B" w14:textId="57CB9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0CA9F" w14:textId="3654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9FB72" w14:textId="6591D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E36C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3A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D93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8DFB32A" w14:textId="490CEC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8E930E4" w14:textId="0EC29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5847B" w14:textId="4F412F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81AA7" w14:textId="45F8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57D678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209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7E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5DB5F50" w14:textId="789DA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BE4436D" w14:textId="1A90F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B6B64" w14:textId="7DAC5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970C" w14:textId="0C3A0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r>
      <w:tr w:rsidR="001D7563" w:rsidRPr="001D7563" w14:paraId="209E21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42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6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ADD5177" w14:textId="0C01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8B316D" w14:textId="4C1059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3EB5A" w14:textId="6CF691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8C3D9" w14:textId="19B4D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05EA6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13B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6A6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72AB5219" w14:textId="79F75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31796BD7" w14:textId="72B9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ADA2B" w14:textId="03D41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06CE6" w14:textId="42FF3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r>
      <w:tr w:rsidR="001D7563" w:rsidRPr="001D7563" w14:paraId="4C207A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7C2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781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61B360" w14:textId="45082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B511F" w14:textId="76D85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41E00" w14:textId="78FCBF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FDD11" w14:textId="50165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r>
      <w:tr w:rsidR="001D7563" w:rsidRPr="001D7563" w14:paraId="3497C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239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321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D478822" w14:textId="6E183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3E608E" w14:textId="717C7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B307C" w14:textId="5E3595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FB321" w14:textId="4B964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6612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3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B20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3A93A2" w14:textId="4A04D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73E64C6" w14:textId="02A0A6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CDF3D" w14:textId="21DC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02CC" w14:textId="3A257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942C4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143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DC5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E5D508D" w14:textId="61EA8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E827C3" w14:textId="65575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A251A" w14:textId="6A2281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384D" w14:textId="04AE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959C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9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6DBA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BA11DC8" w14:textId="4CC379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F003B93" w14:textId="3F55D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5FE7" w14:textId="1BD4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DF12A" w14:textId="2A9B6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r>
      <w:tr w:rsidR="001D7563" w:rsidRPr="001D7563" w14:paraId="01C4A2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B7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5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63339A2" w14:textId="05284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636BEFC" w14:textId="6603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C029" w14:textId="6725A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DAD0E" w14:textId="06B6DB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1069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A7C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EF0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08D445C" w14:textId="3A3F3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8440DC" w14:textId="3596E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8FDAF" w14:textId="44989E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DA2B" w14:textId="16DDB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044686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FF62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12ACE1" w14:textId="588679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F0508" w14:textId="37F0B9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1072E" w14:textId="447C2F2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AD528B" w14:textId="77FDB7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r>
      <w:tr w:rsidR="001D7563" w:rsidRPr="001D7563" w14:paraId="5DA5B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087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26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DEA0A18" w14:textId="02BA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91F551" w14:textId="02117B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CD98D" w14:textId="31F30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C7BE" w14:textId="38975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B557A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D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0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64939CE" w14:textId="00076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3B5133" w14:textId="60B50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08AB" w14:textId="2A899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43441" w14:textId="36214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CEAAF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C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39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D11373" w14:textId="3BBBC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E0E4" w14:textId="3D922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7AEC" w14:textId="68EFE0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37F63" w14:textId="1D93E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1893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1D7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86F5A88" w14:textId="45A509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BAD2" w14:textId="401275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BD298" w14:textId="18F30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AF5ED" w14:textId="227B20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1269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428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DF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4B3B73" w14:textId="1CA0EB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47B53" w14:textId="158DE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C031B" w14:textId="10680D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0087C" w14:textId="26097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7A008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D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A5A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7BD4886" w14:textId="343CC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0DE7" w14:textId="5D0454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62CDC" w14:textId="72567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3DAE0" w14:textId="79F0A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717D8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34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1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FA59A0" w14:textId="793F2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94CFCAF" w14:textId="4EE90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689D6" w14:textId="2EEAD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9C6E" w14:textId="2DE08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r>
      <w:tr w:rsidR="001D7563" w:rsidRPr="001D7563" w14:paraId="6F4912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EE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CF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101D15" w14:textId="48A17D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388D1D" w14:textId="6917D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6D3F" w14:textId="6CD545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DF050" w14:textId="660C3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172F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29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EA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39B456A" w14:textId="0997D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C2B25F" w14:textId="70C32D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1CF90" w14:textId="2025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4941E" w14:textId="51CF9D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17D5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E6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156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1C02E55" w14:textId="09CCD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BE5064" w14:textId="18BCD5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EDA2E" w14:textId="1FA79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E5FD" w14:textId="2B426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5DDDD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3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2E9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B4ECDC8" w14:textId="21108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3959BB" w14:textId="7F14B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44050" w14:textId="783C5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40DAF" w14:textId="3AC58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6CD81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732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9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E8A77F9" w14:textId="13FEB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129873D" w14:textId="36668B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60BB2" w14:textId="47DB0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9204" w14:textId="5410E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r>
      <w:tr w:rsidR="001D7563" w:rsidRPr="001D7563" w14:paraId="48C17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AF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F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75FB2A3" w14:textId="7124B2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54EECE" w14:textId="4BA04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3BA3" w14:textId="6B780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EBE26" w14:textId="13BE5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AA5B2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35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F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DBE2E" w14:textId="41CA3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5D93C" w14:textId="0D5F9E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B8333" w14:textId="7A86A8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52268" w14:textId="0EC6E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r>
      <w:tr w:rsidR="001D7563" w:rsidRPr="001D7563" w14:paraId="1936B5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99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145F4A5" w14:textId="7C628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3EC1" w14:textId="6A35E6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194E" w14:textId="7B781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78BC" w14:textId="5D68B8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2C819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88E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A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523308" w14:textId="09A73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9ADD" w14:textId="77701F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DEBC5" w14:textId="3693C3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ADC73" w14:textId="65A5A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D703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D4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1F6F493" w14:textId="54961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1168C5" w14:textId="65C10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D1E58" w14:textId="1FEAC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C21A" w14:textId="7B164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BAFAF5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E58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686F5" w14:textId="11A2C9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4309C" w14:textId="20A96E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398EB6" w14:textId="5D7AF1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24C53D" w14:textId="6B54E9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r>
      <w:tr w:rsidR="001D7563" w:rsidRPr="001D7563" w14:paraId="1A66BA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8CE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46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63A7F5" w14:textId="7ADB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3E2F3733" w14:textId="62C23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56729" w14:textId="4A565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5C3F" w14:textId="45A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r>
      <w:tr w:rsidR="001D7563" w:rsidRPr="001D7563" w14:paraId="25A150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3E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4C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740D6C4" w14:textId="23C5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D7BDCE4" w14:textId="4D4479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5FFCD" w14:textId="344E8A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347AB" w14:textId="30596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78E3C8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CF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F6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55A8C4E" w14:textId="0EECF5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C5686C" w14:textId="605BD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3DA23" w14:textId="5977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467EE" w14:textId="6B1AC0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0005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211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6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4F0F724" w14:textId="59DCC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1FAE" w14:textId="5EE54C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A3CF0" w14:textId="24FD6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09E26" w14:textId="766E6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A0BE4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736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7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0EF0F3" w14:textId="482C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493E6415" w14:textId="4CEB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2503E" w14:textId="04F2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D59D3" w14:textId="5A93F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r>
      <w:tr w:rsidR="001D7563" w:rsidRPr="001D7563" w14:paraId="17CDBB1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80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4D8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B14D837" w14:textId="1A23C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B78FF8" w14:textId="77E57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AFCB4" w14:textId="2D8C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568B" w14:textId="668F3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3C923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FE5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E6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C056349" w14:textId="1F3F1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BEA9FB" w14:textId="591D31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BE072" w14:textId="0AF5D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3C39" w14:textId="7BD72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767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5B3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AFC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C107A0A" w14:textId="3094A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F26ADF1" w14:textId="08DA9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BEE5C" w14:textId="24BB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2A46" w14:textId="1A782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r>
      <w:tr w:rsidR="001D7563" w:rsidRPr="001D7563" w14:paraId="7B5294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FBE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22F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175DC29" w14:textId="03C70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8BDFF1" w14:textId="746921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1297" w14:textId="71958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51639" w14:textId="19FF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93D8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771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8B2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9387E3B" w14:textId="66BD78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4F97F1" w14:textId="45852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4D1B8" w14:textId="65EEF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392B" w14:textId="46935F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1CE8B7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A5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2BC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233D16E" w14:textId="30939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F612A0" w14:textId="5F0D6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374E" w14:textId="6ABAB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77824" w14:textId="7A513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1344C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5D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67A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06AC13C" w14:textId="7EB5A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83D1F1" w14:textId="3546F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FEC3" w14:textId="5922E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F747B" w14:textId="13FAD6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DE360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718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42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BA1D4A7" w14:textId="2B2EB3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67CC60" w14:textId="2267F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88A8A" w14:textId="5AE3D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7C026" w14:textId="4A2A6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1E5E3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A25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F1B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AA5014C" w14:textId="00391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FB067" w14:textId="00D785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F398E" w14:textId="35FE26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FEA21" w14:textId="1E001B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r>
      <w:tr w:rsidR="001D7563" w:rsidRPr="001D7563" w14:paraId="5F1B0F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1E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EA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548507" w14:textId="19C75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803F40" w14:textId="174ECA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75A28" w14:textId="282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A9D8D" w14:textId="17E31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59255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38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1B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6FB181" w14:textId="43A206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02F95B6A" w14:textId="364BC1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91CE" w14:textId="24E823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A4A55" w14:textId="17710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r>
      <w:tr w:rsidR="001D7563" w:rsidRPr="001D7563" w14:paraId="652BCD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F9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19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F3D80E0" w14:textId="26DFCF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5DFFA" w14:textId="204DB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E420D" w14:textId="47589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CA76" w14:textId="3FD3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CF4A6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46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9E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E6E1972" w14:textId="679E3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D31F73" w14:textId="39438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A747E" w14:textId="0AEEE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C6F5" w14:textId="74576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366D4A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AF2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0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B27AA5E" w14:textId="153F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BBF9956" w14:textId="7AB351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5321" w14:textId="78DDE1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3FF7D" w14:textId="5C680D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r>
      <w:tr w:rsidR="001D7563" w:rsidRPr="001D7563" w14:paraId="1C710F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A0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38C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8EF0723" w14:textId="5991D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9E76" w14:textId="113D8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8D90E" w14:textId="7C7A4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BACCD" w14:textId="68F2A8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06AB85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FC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E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B92569B" w14:textId="4DC3F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117B49" w14:textId="3D0B0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667B" w14:textId="26BF69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F30AF" w14:textId="31DEDB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09A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38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65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18102D5" w14:textId="19AA3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6D565B2D" w14:textId="12F8B4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4B739" w14:textId="107E1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5D282" w14:textId="4B19C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r>
      <w:tr w:rsidR="001D7563" w:rsidRPr="001D7563" w14:paraId="5F43F9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74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76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D5EC1F1" w14:textId="23CC1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2FFA2" w14:textId="786E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5D5D3" w14:textId="23182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8CFAD" w14:textId="125BC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005245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327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0E0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C715B3A" w14:textId="6C36EF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599E9" w14:textId="69A44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E5151" w14:textId="109C54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269D1" w14:textId="5351C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r>
      <w:tr w:rsidR="001D7563" w:rsidRPr="001D7563" w14:paraId="2EFBFA6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3B4E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B08DB7" w14:textId="19D8A8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69396E62" w14:textId="770E96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B4C9BB0" w14:textId="52E0AB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FD92F8" w14:textId="4D4472B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r>
      <w:tr w:rsidR="001D7563" w:rsidRPr="001D7563" w14:paraId="310EF60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11D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28BFB0F" w14:textId="44A032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7458" w14:textId="66774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B4496" w14:textId="36A53CA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2308A1" w14:textId="676DF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r>
      <w:tr w:rsidR="001D7563" w:rsidRPr="001D7563" w14:paraId="331B5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802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F0E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AEBAC91" w14:textId="362125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E482352" w14:textId="1CB6D0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FE92A" w14:textId="58C7F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CB13" w14:textId="1B27A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r>
      <w:tr w:rsidR="001D7563" w:rsidRPr="001D7563" w14:paraId="7997AD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10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FC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0344BE7" w14:textId="6E456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150CFF0" w14:textId="5ABD8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5D6B3" w14:textId="4C7F8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4075" w14:textId="7AB7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r>
      <w:tr w:rsidR="001D7563" w:rsidRPr="001D7563" w14:paraId="32D498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7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7D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A5D5702" w14:textId="68BF3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9DFCE73" w14:textId="42A285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0132E" w14:textId="6CBE5D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C99C8" w14:textId="0DACB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38AEAB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FB0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F4F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4E586C5" w14:textId="2326D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4700C6F" w14:textId="704C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9C222" w14:textId="18AF6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7AF3" w14:textId="17E9A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r>
      <w:tr w:rsidR="001D7563" w:rsidRPr="001D7563" w14:paraId="568BBD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28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23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AE97F49" w14:textId="5D0DF0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AC4E723" w14:textId="00D7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41ED4" w14:textId="2D677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F812F" w14:textId="5EE375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r>
      <w:tr w:rsidR="001D7563" w:rsidRPr="001D7563" w14:paraId="01B11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4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91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2FAA969" w14:textId="32F0C5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541F956" w14:textId="6C0F0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72A10" w14:textId="3F2A13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58F25" w14:textId="554E8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r>
      <w:tr w:rsidR="001D7563" w:rsidRPr="001D7563" w14:paraId="630FDF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F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871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15A3CD1" w14:textId="1C3E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DDBE508" w14:textId="31D4C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E4C36" w14:textId="171EAF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E6119" w14:textId="5FEFC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r>
      <w:tr w:rsidR="001D7563" w:rsidRPr="001D7563" w14:paraId="0B925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1F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EEE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362DD3C6" w14:textId="4D77A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7221DC9" w14:textId="20BE7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6D1B" w14:textId="75FBD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F6A6B" w14:textId="25A17C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r>
      <w:tr w:rsidR="001D7563" w:rsidRPr="001D7563" w14:paraId="12011D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D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CE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8AC5898" w14:textId="74D18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6CF8BF3" w14:textId="5DF4EE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89CC1" w14:textId="3F60C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269CA" w14:textId="4574F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r>
      <w:tr w:rsidR="001D7563" w:rsidRPr="001D7563" w14:paraId="13E07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21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DEF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10CFAE" w14:textId="5D77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7FC2717" w14:textId="2535A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4983D" w14:textId="55F7B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131CE" w14:textId="60310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r>
      <w:tr w:rsidR="001D7563" w:rsidRPr="001D7563" w14:paraId="1057C5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C9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1B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1DC4808" w14:textId="226C6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AC45051" w14:textId="16A3F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578" w14:textId="59B5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C319B" w14:textId="144B6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r>
      <w:tr w:rsidR="001D7563" w:rsidRPr="001D7563" w14:paraId="65A86CE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1CF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F3B66" w14:textId="6A9607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697BC" w14:textId="588835F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805C7" w14:textId="44FC2F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E26E26" w14:textId="15DBE4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r>
      <w:tr w:rsidR="001D7563" w:rsidRPr="001D7563" w14:paraId="14DB73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62C7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39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D2CE3A7" w14:textId="16B97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E268032" w14:textId="7905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C1D3" w14:textId="54268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89651" w14:textId="7DB63B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r>
      <w:tr w:rsidR="001D7563" w:rsidRPr="001D7563" w14:paraId="103EF8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87F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409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5054DA0" w14:textId="17B71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77FC2A1" w14:textId="5AE17C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4340" w14:textId="5DFEF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2C0E5" w14:textId="21FA99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r>
      <w:tr w:rsidR="001D7563" w:rsidRPr="001D7563" w14:paraId="6199B6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DEC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08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4FA270D" w14:textId="52FE47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BB8FF47" w14:textId="646CA8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33AB" w14:textId="6A5951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D7BF" w14:textId="4AC04F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r>
      <w:tr w:rsidR="001D7563" w:rsidRPr="001D7563" w14:paraId="0EFB69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E83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79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089C2EA" w14:textId="63D740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00740A8" w14:textId="33E8E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848F9" w14:textId="51305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2711" w14:textId="5A793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r>
      <w:tr w:rsidR="001D7563" w:rsidRPr="001D7563" w14:paraId="4E5CB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A9B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172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712A6D6" w14:textId="38664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197285A" w14:textId="66B1A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3B88B" w14:textId="2EB95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A103" w14:textId="27AB9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r>
      <w:tr w:rsidR="001D7563" w:rsidRPr="001D7563" w14:paraId="65B80D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A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1FD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7716479" w14:textId="7DC89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4285CAF" w14:textId="4A8B0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8808A" w14:textId="0F4E0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7F53E" w14:textId="50060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r>
      <w:tr w:rsidR="001D7563" w:rsidRPr="001D7563" w14:paraId="13D6C6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93B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98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3B85ADBC" w14:textId="476F3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266DBFE" w14:textId="6594A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258D2" w14:textId="78D4C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636F2" w14:textId="2BA4E0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r>
      <w:tr w:rsidR="001D7563" w:rsidRPr="001D7563" w14:paraId="22014E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439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942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F2BC2E" w14:textId="64CFE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729E981" w14:textId="14E6AE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FEDEE" w14:textId="4B0A9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84E0" w14:textId="7E1DC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4488E7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9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54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EA37345" w14:textId="420D4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F89EDCA" w14:textId="137BE3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4426A" w14:textId="4233B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4A2DE" w14:textId="506F0B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r>
      <w:tr w:rsidR="001D7563" w:rsidRPr="001D7563" w14:paraId="6520FA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AE2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3DE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73F0406B" w14:textId="1728A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62E42DB9" w14:textId="45D81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FEED" w14:textId="3369A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2B971" w14:textId="518AF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r>
      <w:tr w:rsidR="001D7563" w:rsidRPr="001D7563" w14:paraId="67B548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02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BD9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E932889" w14:textId="2B99F9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E86FC57" w14:textId="206319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B7716" w14:textId="7773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46CF8" w14:textId="2A08E5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r>
      <w:tr w:rsidR="001D7563" w:rsidRPr="001D7563" w14:paraId="2379476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BD76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5A3489B" w14:textId="56FD2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5595F" w14:textId="33616E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E25D0A" w14:textId="0EF99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182611" w14:textId="3F845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r>
      <w:tr w:rsidR="001D7563" w:rsidRPr="001D7563" w14:paraId="20C58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5CDC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39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581F" w14:textId="34A3A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80DA6AD" w14:textId="700C32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04025" w14:textId="2B3F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9AAAC" w14:textId="164E1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r>
      <w:tr w:rsidR="001D7563" w:rsidRPr="001D7563" w14:paraId="424298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34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204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DD9CD4" w14:textId="79879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06D64A55" w14:textId="3554BA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E6622" w14:textId="3B178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11C98" w14:textId="4DDCC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r>
      <w:tr w:rsidR="001D7563" w:rsidRPr="001D7563" w14:paraId="6E7FB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FA4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41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DC8068C" w14:textId="39A89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DB02BE8" w14:textId="675C9E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157A5" w14:textId="211F3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C323A" w14:textId="0633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r>
      <w:tr w:rsidR="001D7563" w:rsidRPr="001D7563" w14:paraId="489C7D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DF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CE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CD28AD3" w14:textId="38F9B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42493BF" w14:textId="58701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4F116" w14:textId="244DA6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A5A6" w14:textId="43757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r>
      <w:tr w:rsidR="001D7563" w:rsidRPr="001D7563" w14:paraId="15B134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6A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41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A8968F3" w14:textId="707BEE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48BED18" w14:textId="1B2187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3A21D" w14:textId="158A6A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F7B3" w14:textId="53381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r>
      <w:tr w:rsidR="001D7563" w:rsidRPr="001D7563" w14:paraId="34E7A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DFA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01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F5FD73A" w14:textId="2FCDE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AD0C7B4" w14:textId="169AD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1324" w14:textId="199AE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D2240" w14:textId="148BF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r>
      <w:tr w:rsidR="001D7563" w:rsidRPr="001D7563" w14:paraId="58D189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8C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437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568977A" w14:textId="6BD4FF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6887D54C" w14:textId="0504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EA45E" w14:textId="53887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4893B" w14:textId="40362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r>
      <w:tr w:rsidR="001D7563" w:rsidRPr="001D7563" w14:paraId="079CC3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5EB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665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9F9BF3A" w14:textId="6CD076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D29FD6C" w14:textId="689C4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BDA8C" w14:textId="53E77A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BFD2E" w14:textId="5FEEE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r>
      <w:tr w:rsidR="001D7563" w:rsidRPr="001D7563" w14:paraId="13870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66E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6B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20CF3F9" w14:textId="3B2B6F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5F86B9A" w14:textId="16DED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CC1C" w14:textId="7D4ED4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2DDC" w14:textId="15418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r>
      <w:tr w:rsidR="001D7563" w:rsidRPr="001D7563" w14:paraId="49B612A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E71B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6DCCB7A" w14:textId="2564E5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F76CCEE" w14:textId="786266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A0967D" w14:textId="74D536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B9EC95" w14:textId="556CF0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r>
      <w:tr w:rsidR="001D7563" w:rsidRPr="001D7563" w14:paraId="7C587B2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67A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2CDB2F7" w14:textId="34315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8577F54" w14:textId="08177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8BF1" w14:textId="04EFF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514888" w14:textId="05B13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r>
      <w:tr w:rsidR="001D7563" w:rsidRPr="001D7563" w14:paraId="5B3F7F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30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EF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E783463" w14:textId="55539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547E76BB" w14:textId="7C03E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DC9B0" w14:textId="326483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320A" w14:textId="32148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r>
      <w:tr w:rsidR="001D7563" w:rsidRPr="001D7563" w14:paraId="455A6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C70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AB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AD99B6F" w14:textId="26374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92CC923" w14:textId="09A26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D3F6C" w14:textId="3EAB2D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6E7E0" w14:textId="37C3B6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0E4AD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C4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24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7687928B" w14:textId="57257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A0DD3D5" w14:textId="1B0EA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47D9B" w14:textId="30689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5403" w14:textId="76E93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303A5A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FC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5E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D29E724" w14:textId="7D58C2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B953DB3" w14:textId="42A7A7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CCBE7" w14:textId="1134B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2885" w14:textId="6B5E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r>
      <w:tr w:rsidR="001D7563" w:rsidRPr="001D7563" w14:paraId="11DB32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72DF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36B56DE" w14:textId="16283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038F9" w14:textId="3B37CF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67661" w14:textId="59E7ED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B863D8" w14:textId="3C474B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r>
      <w:tr w:rsidR="001D7563" w:rsidRPr="001D7563" w14:paraId="5138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36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1E8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5432772" w14:textId="1C88C1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C4D007A" w14:textId="44CDA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82DC6" w14:textId="0B27E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0DC85" w14:textId="1E1B8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r>
      <w:tr w:rsidR="001D7563" w:rsidRPr="001D7563" w14:paraId="38C72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57D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91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0923376" w14:textId="4FB6B5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13CD0631" w14:textId="57F0D6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354DA" w14:textId="5BAF8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FADF" w14:textId="597A5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r>
      <w:tr w:rsidR="001D7563" w:rsidRPr="001D7563" w14:paraId="04DD7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1C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73A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D5A4D4F" w14:textId="497CF8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48905" w14:textId="5E0E22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686F" w14:textId="4BBC0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843CB" w14:textId="67CE0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r>
      <w:tr w:rsidR="001D7563" w:rsidRPr="001D7563" w14:paraId="1E185A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5B026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77CF68" w14:textId="765ED5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5CA624" w14:textId="1D19F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5E995B" w14:textId="05A80B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2E0F93" w14:textId="2781B2E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r>
      <w:tr w:rsidR="001D7563" w:rsidRPr="001D7563" w14:paraId="0357AEA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A95D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638ECE" w14:textId="00696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A6108" w14:textId="321D5E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1954D7" w14:textId="15207A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D862EB" w14:textId="3B4BBA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r>
      <w:tr w:rsidR="001D7563" w:rsidRPr="001D7563" w14:paraId="6BC7F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4425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DF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1DE2CFC" w14:textId="4CF516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082C1" w14:textId="66322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23B1" w14:textId="560F5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27A0" w14:textId="7D5BAC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031D37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D2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3B8D449" w14:textId="6F5E0E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4DBC6" w14:textId="0BDF1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F9F2" w14:textId="61358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4898A" w14:textId="0184E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BE750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E6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36F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E69530" w14:textId="36CE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62BFA" w14:textId="7D12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1F1FC" w14:textId="7A7457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D140F" w14:textId="3EE4D5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28FD7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BA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00B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D670A90" w14:textId="46B6E9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D0489" w14:textId="6741B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3EDE3" w14:textId="7747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9E971" w14:textId="5ED87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71650B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9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80A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9EBF41E" w14:textId="1D2C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0D687" w14:textId="6AE74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2B24A" w14:textId="62441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E9209" w14:textId="56ED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4454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A1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D7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C2257CC" w14:textId="150E6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F2705" w14:textId="39A00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8B29A" w14:textId="44E17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871DF" w14:textId="51F0B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6069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D2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1B3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606815" w14:textId="496D9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5D76E" w14:textId="001C78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5CB8" w14:textId="155B78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FDCCD" w14:textId="3B2F6F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3EE6D1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0A1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A4A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1D74DC1" w14:textId="2EC68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EC313" w14:textId="0328E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E8133" w14:textId="4B7CF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F5E70" w14:textId="2D6DB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r>
      <w:tr w:rsidR="001D7563" w:rsidRPr="001D7563" w14:paraId="4C9F1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A5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4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4633693" w14:textId="735C49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14A31" w14:textId="48BDB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1AC3" w14:textId="69289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601D" w14:textId="455C5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73FF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54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E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81F16AF" w14:textId="6DA4C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607C0" w14:textId="15084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411DD" w14:textId="128BC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E1F36" w14:textId="2A7AE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3E942F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DA5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40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F15D409" w14:textId="42C1DA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4371D" w14:textId="14F64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2FED7" w14:textId="3E78F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77DDC" w14:textId="08B5A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1D9390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47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9F3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3CB7A2E" w14:textId="17875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B2E12" w14:textId="7C6459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5005" w14:textId="6ACD4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17D60" w14:textId="1BE99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01374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54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BA4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78135C7" w14:textId="45419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F8EFD4" w14:textId="4838E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7E5E" w14:textId="69ED5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BAC8" w14:textId="53B41C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21FA3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1B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03E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A3158A6" w14:textId="3DD31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296A5" w14:textId="76ADB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1693" w14:textId="44EC0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EF0D" w14:textId="4889E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6D67A1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FE1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D0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B46F10" w14:textId="23030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59EDD" w14:textId="0FB01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6D42" w14:textId="22E1B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692C" w14:textId="0F174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64EEF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B5B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8D7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7158AD7D" w14:textId="42D2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492A9" w14:textId="78C39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B6025" w14:textId="34123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43EE" w14:textId="4CC5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0109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A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D32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1B1FD" w14:textId="58641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960416" w14:textId="513D5E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79D47" w14:textId="225D7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98C1B" w14:textId="235D98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A30A7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0E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944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823D0E4" w14:textId="5F7A8A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1A527" w14:textId="04AB2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9957" w14:textId="0CF06D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C8615" w14:textId="5B3B4C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0B762CC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8907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2EBAABC" w14:textId="5EF519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19EEC" w14:textId="40FFC1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3ABF84" w14:textId="1ADBEA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D2077D" w14:textId="747294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r>
      <w:tr w:rsidR="001D7563" w:rsidRPr="001D7563" w14:paraId="15D140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0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3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4362EB7" w14:textId="6DB67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AE191" w14:textId="43AE5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C75A2" w14:textId="2AE66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59885D" w14:textId="01099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11B86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B5E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0C7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FD32C7C" w14:textId="6F4C9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E4B7D" w14:textId="0FE89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EE53" w14:textId="46072A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DBFEB" w14:textId="483D50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2ED65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67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E1B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FDC67B1" w14:textId="7B65F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2F83F" w14:textId="72D06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A67F8" w14:textId="68DB5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8231" w14:textId="7C97F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38B7BA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67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A2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B8C3EBA" w14:textId="38077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F3718" w14:textId="4F7EF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15F2D" w14:textId="7E5F2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CF173" w14:textId="61FDB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4C683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CF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58A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1585BE21" w14:textId="4AE7D4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BC311" w14:textId="2BE8B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3D29" w14:textId="69423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53DE" w14:textId="05D5D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7A9B82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12D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DF2E785" w14:textId="11966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8BDF3" w14:textId="3CE20C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BC4A7" w14:textId="1DEDE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42F68" w14:textId="5D0F8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r>
      <w:tr w:rsidR="001D7563" w:rsidRPr="001D7563" w14:paraId="16619B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1F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1A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FB7604D" w14:textId="254B5B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63CC5" w14:textId="44584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62065" w14:textId="004F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57977" w14:textId="5B5DB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1AABB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B4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8E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C6A190A" w14:textId="33D154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F6EB1" w14:textId="3E178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893D" w14:textId="0EC5BC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BDC9F" w14:textId="22E79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0C90333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BFE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0C79B5" w14:textId="65FB2A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5F3FD" w14:textId="7E7F78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E0594" w14:textId="50E9CE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78E258" w14:textId="3435C8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r>
      <w:tr w:rsidR="001D7563" w:rsidRPr="001D7563" w14:paraId="51ED2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B33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B2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FFD306B" w14:textId="677D0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721B4" w14:textId="3A3638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4F65F" w14:textId="28112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3C5748" w14:textId="4E1A4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r>
      <w:tr w:rsidR="001D7563" w:rsidRPr="001D7563" w14:paraId="0FDDF0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FE7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F7E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C330528" w14:textId="46414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0C59A8B3" w14:textId="43C7B6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99458" w14:textId="57F87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F273" w14:textId="35C95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r>
      <w:tr w:rsidR="001D7563" w:rsidRPr="001D7563" w14:paraId="21C8CE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3B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92B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D20123" w14:textId="09E70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4EE4" w14:textId="2F13E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95CFD" w14:textId="0684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3FC9" w14:textId="5DF07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r>
      <w:tr w:rsidR="001D7563" w:rsidRPr="001D7563" w14:paraId="758BE5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04F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35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006936A" w14:textId="1A7AB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5217BD" w14:textId="6F9A8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530C" w14:textId="0D2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FE5B4" w14:textId="57903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r>
      <w:tr w:rsidR="001D7563" w:rsidRPr="001D7563" w14:paraId="5B8E41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52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C5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9DBD424" w14:textId="03DDA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665A25" w14:textId="3ACF14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D1AF4" w14:textId="1F62C2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FD07E" w14:textId="4D770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61D27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49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81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8663114" w14:textId="735C5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37595D8" w14:textId="4B00EF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2678C" w14:textId="54AACC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B24E0" w14:textId="12BD16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D1BC1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5A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F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36C7001" w14:textId="453C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11C03D" w14:textId="628C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B0F7" w14:textId="40C27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9AE2D" w14:textId="4FF20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53CE2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6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0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57A614A" w14:textId="6A36D2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2F2FB5F" w14:textId="708EE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3AC8" w14:textId="7662F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119A" w14:textId="3BF16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r>
      <w:tr w:rsidR="001D7563" w:rsidRPr="001D7563" w14:paraId="6FE5AF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F99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E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4A9B7B8" w14:textId="6C6F1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EFA0" w14:textId="186E5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A889" w14:textId="41DFA1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080B1" w14:textId="3601F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r>
      <w:tr w:rsidR="001D7563" w:rsidRPr="001D7563" w14:paraId="4B9F8C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B0A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5A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DFE4894" w14:textId="69B48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33381" w14:textId="5396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B9842" w14:textId="341C2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DEE4" w14:textId="1DE6A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70450D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48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7E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F672A0" w14:textId="6772A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C98538B" w14:textId="08B1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9D93B" w14:textId="1C40B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F8F30" w14:textId="490015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r>
      <w:tr w:rsidR="001D7563" w:rsidRPr="001D7563" w14:paraId="6A19F8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A0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4B994E8" w14:textId="2C7F50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924832" w14:textId="3C13DB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87DAF" w14:textId="7021A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5C0B" w14:textId="0A6DA7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3A3FB1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C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0E1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873EB9E" w14:textId="252CF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22BF76" w14:textId="6ABF5A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7F6C2" w14:textId="3F3F1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4D64" w14:textId="076DA2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1F1F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A8F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23CF7F" w14:textId="4DF2C9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C0FF6" w14:textId="0141B1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CF528" w14:textId="385AE6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35E07E" w14:textId="088055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r>
      <w:tr w:rsidR="001D7563" w:rsidRPr="001D7563" w14:paraId="0F1751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A71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75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3CFEA4F" w14:textId="26E17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CCA12" w14:textId="41EA7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0C146" w14:textId="0B0A5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35EC4" w14:textId="418F3A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92EE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11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57E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97C8B20" w14:textId="73C750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42BC" w14:textId="69ED6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706BB" w14:textId="524FFF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0502" w14:textId="371CF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321D77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026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388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D11C92C" w14:textId="76901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8942" w14:textId="43AEF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16E84" w14:textId="7A785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960A5" w14:textId="3020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71747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4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AD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7B1B549" w14:textId="15D444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4630C" w14:textId="107227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9FAC" w14:textId="3383A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5AEE" w14:textId="38ADC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22FFBA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77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7E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62F9121" w14:textId="791705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F9753" w14:textId="418D1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D1A0E" w14:textId="77EE1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48D3" w14:textId="03317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3E0A7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9C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739FDB4" w14:textId="745DD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6BEC8" w14:textId="79967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B0B5" w14:textId="4935D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F67B" w14:textId="2C2D12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r>
      <w:tr w:rsidR="001D7563" w:rsidRPr="001D7563" w14:paraId="00F8A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C52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26E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593DF43" w14:textId="57EBE3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4E8CAB6" w14:textId="24803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5287" w14:textId="671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BD78A" w14:textId="2775DD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r>
      <w:tr w:rsidR="001D7563" w:rsidRPr="001D7563" w14:paraId="7248B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DD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872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27FCC83" w14:textId="330A1A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D5739C" w14:textId="1EED7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2674" w14:textId="09DE2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D0794" w14:textId="34518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739932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75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73E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8323989" w14:textId="46C9C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138A" w14:textId="2B9665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6127" w14:textId="224B6E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3BFFE" w14:textId="101D5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r>
      <w:tr w:rsidR="001D7563" w:rsidRPr="001D7563" w14:paraId="469B29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52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1E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7E0714D" w14:textId="66D8B1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79A2B" w14:textId="297EDD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265EC" w14:textId="0555C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E3C7" w14:textId="63525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0E8AD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E36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9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96B7C19" w14:textId="05E275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47F27" w14:textId="0B2C1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F0497" w14:textId="064C86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FCD6D" w14:textId="37E20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EE937DC" w14:textId="77777777" w:rsidTr="001D7563">
        <w:trPr>
          <w:trHeight w:val="20"/>
        </w:trPr>
        <w:tc>
          <w:tcPr>
            <w:tcW w:w="79" w:type="pct"/>
            <w:tcBorders>
              <w:top w:val="nil"/>
              <w:left w:val="single" w:sz="4" w:space="0" w:color="000000"/>
              <w:bottom w:val="nil"/>
              <w:right w:val="nil"/>
            </w:tcBorders>
            <w:shd w:val="clear" w:color="auto" w:fill="auto"/>
            <w:vAlign w:val="center"/>
            <w:hideMark/>
          </w:tcPr>
          <w:p w14:paraId="595EB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1F2DB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CCA442E" w14:textId="026F4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69D55" w14:textId="77929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EB332" w14:textId="59F72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D85F8" w14:textId="70131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18C21E1" w14:textId="77777777" w:rsidTr="001D7563">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410D8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55532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06FCD57" w14:textId="6286BB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25376E" w14:textId="61D7F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ACC52FA" w14:textId="58453C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B9801DC" w14:textId="50687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r>
      <w:tr w:rsidR="001D7563" w:rsidRPr="001D7563" w14:paraId="35147E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FC56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269915CA" w14:textId="5C787D6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857,64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E5A625" w14:textId="297E38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23C962" w14:textId="5BD15F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F19CAE" w14:textId="3F1046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23,249.75 </w:t>
            </w:r>
          </w:p>
        </w:tc>
      </w:tr>
      <w:tr w:rsidR="001D7563" w:rsidRPr="001D7563" w14:paraId="6370B3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867D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F3D256" w14:textId="2C0418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8E837" w14:textId="7668F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13795" w14:textId="0CE31B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E3269" w14:textId="617E79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r>
      <w:tr w:rsidR="001D7563" w:rsidRPr="001D7563" w14:paraId="3D7971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1EDD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D41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4989CF" w14:textId="5A20D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738B08C" w14:textId="2D0E7F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EFB5" w14:textId="7881D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DCE8A" w14:textId="121AC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r>
      <w:tr w:rsidR="001D7563" w:rsidRPr="001D7563" w14:paraId="4AA49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29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F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FF5E89" w14:textId="3270C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7ADA8907" w14:textId="3A35D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7DAE3" w14:textId="6D9BD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50E5C" w14:textId="5793C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r>
      <w:tr w:rsidR="001D7563" w:rsidRPr="001D7563" w14:paraId="38CA9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32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57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69020C9" w14:textId="64595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024689A7" w14:textId="4E149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B7BD8" w14:textId="474C4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05CF" w14:textId="51882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r>
      <w:tr w:rsidR="001D7563" w:rsidRPr="001D7563" w14:paraId="43659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F4E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AF7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4684A0" w14:textId="0B52D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A5AC258" w14:textId="0AA30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E8A1A" w14:textId="7C4324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4E303" w14:textId="3170C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r>
      <w:tr w:rsidR="001D7563" w:rsidRPr="001D7563" w14:paraId="65921A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D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CDE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67F3C7" w14:textId="7E93A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4002470" w14:textId="7C23C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29C01" w14:textId="7AAB5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79880" w14:textId="75095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r>
      <w:tr w:rsidR="001D7563" w:rsidRPr="001D7563" w14:paraId="246DDC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25C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1D3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31C38F1B" w14:textId="367F7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655D4C1" w14:textId="3F791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B0B4" w14:textId="083BA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AB2E5" w14:textId="6E46C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r>
      <w:tr w:rsidR="001D7563" w:rsidRPr="001D7563" w14:paraId="78A38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939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DD7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043086E" w14:textId="7368B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70D05" w14:textId="17FBBF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B6757" w14:textId="35822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82516" w14:textId="20DB3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r>
      <w:tr w:rsidR="001D7563" w:rsidRPr="001D7563" w14:paraId="6E5E82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1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5C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632CD084" w14:textId="70C78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483670" w14:textId="20B96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4DDC" w14:textId="1086A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0F5B3" w14:textId="556D6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r>
      <w:tr w:rsidR="001D7563" w:rsidRPr="001D7563" w14:paraId="1A5C6A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BA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19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4AB076B" w14:textId="2F4B2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0485416" w14:textId="2C2DC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E9D06" w14:textId="4174B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982A" w14:textId="78060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r>
      <w:tr w:rsidR="001D7563" w:rsidRPr="001D7563" w14:paraId="20026C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62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CC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5DEEA32" w14:textId="4AB69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53A3" w14:textId="78443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462A9" w14:textId="3D753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F46B" w14:textId="0A1A3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0DDEDA4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72C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56BDD1" w14:textId="1B8482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D0699" w14:textId="1DE2E6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2BEE1" w14:textId="2566EC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1600E" w14:textId="082C0BE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r>
      <w:tr w:rsidR="001D7563" w:rsidRPr="001D7563" w14:paraId="6E6770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8531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AB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8DE3619" w14:textId="4D997F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FCE4F80" w14:textId="5024E7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CA2FD" w14:textId="166B6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5944E" w14:textId="279E5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r>
      <w:tr w:rsidR="001D7563" w:rsidRPr="001D7563" w14:paraId="08AA22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0A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7D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ECB37D4" w14:textId="12958B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5297B6F" w14:textId="7D7ED9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12CBC" w14:textId="2E87A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1938" w14:textId="28BCAE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r>
      <w:tr w:rsidR="001D7563" w:rsidRPr="001D7563" w14:paraId="5621B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77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81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9C33FEC" w14:textId="62E1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2783998" w14:textId="29554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6559B" w14:textId="76D1E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0FE6" w14:textId="6C0F8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r>
      <w:tr w:rsidR="001D7563" w:rsidRPr="001D7563" w14:paraId="164D77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BC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8D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15791375" w14:textId="0E46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0EC1EC8" w14:textId="6FBC6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5D019" w14:textId="1F28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2913" w14:textId="3125A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r>
      <w:tr w:rsidR="001D7563" w:rsidRPr="001D7563" w14:paraId="61814C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0BD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E408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32B5A1C" w14:textId="38F64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12CAD4D" w14:textId="5B186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1479A" w14:textId="6C7C7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4B6AF" w14:textId="763F62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1FEDF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972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9D9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B3D4F3E" w14:textId="34E0D0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A15F21C" w14:textId="7C3F7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60E4A" w14:textId="189E72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EF8DB" w14:textId="0971E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0AEDC6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0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878015C" w14:textId="07B0A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D900C9" w14:textId="6CA19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FB1C" w14:textId="77F9E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1DB6" w14:textId="06AFB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515ED4B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E5DF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C83B61" w14:textId="41F5203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ABFE0" w14:textId="2D566A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9A5D" w14:textId="6250E5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1BF25" w14:textId="0CC6A1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61,942.88 </w:t>
            </w:r>
          </w:p>
        </w:tc>
      </w:tr>
      <w:tr w:rsidR="001D7563" w:rsidRPr="001D7563" w14:paraId="765368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36E6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07F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E99D08E" w14:textId="6A71C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DE2C0EF" w14:textId="17A1D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79A6" w14:textId="26E74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B3A4" w14:textId="0BA84B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r>
      <w:tr w:rsidR="001D7563" w:rsidRPr="001D7563" w14:paraId="45AD69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733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5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DF788FE" w14:textId="05E47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4F3E7B" w14:textId="45E51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D617" w14:textId="2E49F6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E0F4A" w14:textId="12D4B1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r>
      <w:tr w:rsidR="001D7563" w:rsidRPr="001D7563" w14:paraId="3E553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98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5CC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01DF49B" w14:textId="33739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83DE2EE" w14:textId="590FE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B1C9" w14:textId="0D156A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C2005" w14:textId="6BA95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r>
      <w:tr w:rsidR="001D7563" w:rsidRPr="001D7563" w14:paraId="406E0E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7E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84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B4C01F6" w14:textId="0E9B8A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DF43613" w14:textId="02924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4C8B" w14:textId="06922E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461F1" w14:textId="65F8F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r>
      <w:tr w:rsidR="001D7563" w:rsidRPr="001D7563" w14:paraId="680A3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87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B62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43F3A8D" w14:textId="51E94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5F0E4" w14:textId="5AF565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211C" w14:textId="28D6C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E178C" w14:textId="78C7F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5BCA1C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A1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B8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30D14BC" w14:textId="7C892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34A2" w14:textId="3C403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CF781" w14:textId="2BC9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E2BC" w14:textId="1D92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7BCEC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47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449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8FB4968" w14:textId="46A00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1237" w14:textId="187D7B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3B680" w14:textId="780D5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D2343" w14:textId="2608BB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E88E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E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1F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E24685B" w14:textId="6287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5C45A7A" w14:textId="5204F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D80E" w14:textId="1D5FC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073D8" w14:textId="79569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r>
      <w:tr w:rsidR="001D7563" w:rsidRPr="001D7563" w14:paraId="67B9CD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7B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8C2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351218" w14:textId="14FD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A041848" w14:textId="249F2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5BC4" w14:textId="45752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77B2" w14:textId="2B8B10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r>
      <w:tr w:rsidR="001D7563" w:rsidRPr="001D7563" w14:paraId="022FEF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D2E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AE6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4FFEB91" w14:textId="1B1E77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8FCCB0E" w14:textId="32178F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6A676" w14:textId="188202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D68E" w14:textId="7448F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r>
      <w:tr w:rsidR="001D7563" w:rsidRPr="001D7563" w14:paraId="44EE39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AEE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134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630D3B9" w14:textId="340045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A373D15" w14:textId="0B457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F1AC2" w14:textId="58BF7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4CEF" w14:textId="6A2D3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7AB95A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70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2A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732B839" w14:textId="12402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FD236B4" w14:textId="0E76D1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9629F" w14:textId="47E508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92F52" w14:textId="6617A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67382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272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46F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CF905BE" w14:textId="16C3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85E12C7" w14:textId="00938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34471" w14:textId="7FA90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58F53" w14:textId="5BC1E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r>
      <w:tr w:rsidR="001D7563" w:rsidRPr="001D7563" w14:paraId="1207B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090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247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CA45E3" w14:textId="2F565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6E8064E" w14:textId="0180E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CD74" w14:textId="2EB92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4C35E" w14:textId="31E3F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4E3B7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85F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03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7BE9376" w14:textId="00A05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2C036A" w14:textId="4E884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BC26A" w14:textId="0CAE34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E2C3C" w14:textId="31E68C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r>
      <w:tr w:rsidR="001D7563" w:rsidRPr="001D7563" w14:paraId="3C69DB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168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687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73AE98C" w14:textId="6611E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A1E5908" w14:textId="476D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A5217" w14:textId="161E0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BE916" w14:textId="658BE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r>
      <w:tr w:rsidR="001D7563" w:rsidRPr="001D7563" w14:paraId="747C87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E1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220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A561762" w14:textId="5E435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E39F" w14:textId="0A4BC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F626" w14:textId="190F3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C9CC" w14:textId="593B0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3FFE6D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8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8E595" w14:textId="7F478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CFC5B85" w14:textId="24E00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FE7B6" w14:textId="236C7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92EA0" w14:textId="60FA0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r>
      <w:tr w:rsidR="001D7563" w:rsidRPr="001D7563" w14:paraId="19615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CC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464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A0B9790" w14:textId="1FA8D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244A8" w14:textId="3098D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0B699" w14:textId="25D90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9F60F" w14:textId="38C04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r>
      <w:tr w:rsidR="001D7563" w:rsidRPr="001D7563" w14:paraId="52388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1E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30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AEE23FD" w14:textId="157BB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CE78696" w14:textId="6E51E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1510" w14:textId="3BE6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E839" w14:textId="760A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r>
      <w:tr w:rsidR="001D7563" w:rsidRPr="001D7563" w14:paraId="5D750D8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401F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BD257" w14:textId="5E0DCA1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17,94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91589A" w14:textId="20E582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00F5AB" w14:textId="53674D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D8646" w14:textId="54CF3F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67,942.24 </w:t>
            </w:r>
          </w:p>
        </w:tc>
      </w:tr>
      <w:tr w:rsidR="001D7563" w:rsidRPr="001D7563" w14:paraId="18070B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2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621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43DB454" w14:textId="1CFA2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E3BC97E" w14:textId="1056F4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DAB7B" w14:textId="45E28F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7D2C" w14:textId="4FDB7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r>
      <w:tr w:rsidR="001D7563" w:rsidRPr="001D7563" w14:paraId="77C71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4D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5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B0148A0" w14:textId="11D73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C0C3A" w14:textId="0550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DC856" w14:textId="3A742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B7F16" w14:textId="5B27A6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2C136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9B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B27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97F9509" w14:textId="5107C5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4E852880" w14:textId="1F854E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931C" w14:textId="661B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B867F" w14:textId="4D975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r>
      <w:tr w:rsidR="001D7563" w:rsidRPr="001D7563" w14:paraId="760D04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B9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47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C8E2516" w14:textId="5712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319675" w14:textId="6AC45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DBB3" w14:textId="3F638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29A9" w14:textId="28586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r>
      <w:tr w:rsidR="001D7563" w:rsidRPr="001D7563" w14:paraId="1C0DD7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F0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F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07ED217" w14:textId="5AE1F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4E9AE9" w14:textId="10CAB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E5B0" w14:textId="2AB3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D7352" w14:textId="3921BE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662FD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55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E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8AC46E" w14:textId="409AA3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F9E95F1" w14:textId="44A84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AFA31" w14:textId="011345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D1A1E" w14:textId="78C1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r>
      <w:tr w:rsidR="001D7563" w:rsidRPr="001D7563" w14:paraId="4606B0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73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6D4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C33F67D" w14:textId="360E3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0840322" w14:textId="61B135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91495" w14:textId="640E0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5AE4" w14:textId="3FD12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r>
      <w:tr w:rsidR="001D7563" w:rsidRPr="001D7563" w14:paraId="501D9D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BA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3B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AD00483" w14:textId="3967E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94A186B" w14:textId="3A12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790F8" w14:textId="78C3B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15A9A" w14:textId="1F2A19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r>
      <w:tr w:rsidR="001D7563" w:rsidRPr="001D7563" w14:paraId="1CB51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B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B79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B19DDA8" w14:textId="3C5B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0A596FF1" w14:textId="0D0E0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83856" w14:textId="27470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5EF2B" w14:textId="3D2C2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r>
      <w:tr w:rsidR="001D7563" w:rsidRPr="001D7563" w14:paraId="44A2D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94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C8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8FD4722" w14:textId="6AF0A2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79EA6DC" w14:textId="6FD36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43903" w14:textId="491360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01EE" w14:textId="61F4F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r>
      <w:tr w:rsidR="001D7563" w:rsidRPr="001D7563" w14:paraId="44A6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C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535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458A400" w14:textId="022DC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7988657" w14:textId="3C2E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6987C" w14:textId="5E18E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7EE" w14:textId="23EC1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r>
      <w:tr w:rsidR="001D7563" w:rsidRPr="001D7563" w14:paraId="05AA1E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A95E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4FF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F28E4C0" w14:textId="28C5D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EDC6AE6" w14:textId="0721B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DC888" w14:textId="487228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2CE1E" w14:textId="74ABB8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r>
      <w:tr w:rsidR="001D7563" w:rsidRPr="001D7563" w14:paraId="197704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ED7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18A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50F013" w14:textId="11991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116E6C9" w14:textId="60EBA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09DB6" w14:textId="0BBA5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F3027" w14:textId="466A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24,585.00 </w:t>
            </w:r>
          </w:p>
        </w:tc>
      </w:tr>
      <w:tr w:rsidR="001D7563" w:rsidRPr="001D7563" w14:paraId="1FE582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B4BB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583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A601523" w14:textId="2A5FC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317E2D8" w14:textId="48631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2700" w14:textId="7434E2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FD1F" w14:textId="7165D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382401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CF23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03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CDB4A78" w14:textId="46C1F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3C4AEF7" w14:textId="09775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91D9C" w14:textId="4D19CC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1C875" w14:textId="7FD13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r>
      <w:tr w:rsidR="001D7563" w:rsidRPr="001D7563" w14:paraId="2357D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3128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A12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2362800" w14:textId="19240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2A9692F" w14:textId="6F47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4FA1B" w14:textId="6B6CB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A2F8" w14:textId="5B0AE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r>
      <w:tr w:rsidR="001D7563" w:rsidRPr="001D7563" w14:paraId="19D273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D226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64D09E0" w14:textId="11BAA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0,081,348.53 </w:t>
            </w:r>
          </w:p>
        </w:tc>
        <w:tc>
          <w:tcPr>
            <w:tcW w:w="958" w:type="pct"/>
            <w:tcBorders>
              <w:top w:val="nil"/>
              <w:left w:val="nil"/>
              <w:bottom w:val="single" w:sz="4" w:space="0" w:color="000000"/>
              <w:right w:val="single" w:sz="4" w:space="0" w:color="000000"/>
            </w:tcBorders>
            <w:shd w:val="clear" w:color="A5A5A5" w:fill="A5A5A5"/>
            <w:noWrap/>
            <w:vAlign w:val="bottom"/>
            <w:hideMark/>
          </w:tcPr>
          <w:p w14:paraId="0480D562" w14:textId="64EE8B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6BF95" w14:textId="0002A03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708CB3" w14:textId="2EE184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9,444,212.93 </w:t>
            </w:r>
          </w:p>
        </w:tc>
      </w:tr>
      <w:tr w:rsidR="001D7563" w:rsidRPr="001D7563" w14:paraId="566B192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7E3D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0BF4E4" w14:textId="314A21F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18,728.5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E7D22" w14:textId="7F49EB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364EE" w14:textId="3D227A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D3E7A9" w14:textId="64ABB4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89,683.54 </w:t>
            </w:r>
          </w:p>
        </w:tc>
      </w:tr>
      <w:tr w:rsidR="001D7563" w:rsidRPr="001D7563" w14:paraId="3BEFC9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005E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D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23B5735" w14:textId="3F465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c>
          <w:tcPr>
            <w:tcW w:w="958" w:type="pct"/>
            <w:tcBorders>
              <w:top w:val="nil"/>
              <w:left w:val="nil"/>
              <w:bottom w:val="single" w:sz="4" w:space="0" w:color="000000"/>
              <w:right w:val="single" w:sz="4" w:space="0" w:color="000000"/>
            </w:tcBorders>
            <w:shd w:val="clear" w:color="auto" w:fill="auto"/>
            <w:noWrap/>
            <w:vAlign w:val="bottom"/>
            <w:hideMark/>
          </w:tcPr>
          <w:p w14:paraId="598D541C" w14:textId="7779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0976E" w14:textId="461DFA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E27F5" w14:textId="444ED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r>
      <w:tr w:rsidR="001D7563" w:rsidRPr="001D7563" w14:paraId="62E92F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67B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5F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4995BAC" w14:textId="4DD78D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A5E9792" w14:textId="1AE72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99DD1" w14:textId="38E1B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85CB4" w14:textId="50C9F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r>
      <w:tr w:rsidR="001D7563" w:rsidRPr="001D7563" w14:paraId="319D85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267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E5F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EF2A663" w14:textId="5F964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DE60B96" w14:textId="1FB24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81B5" w14:textId="06E07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805A6" w14:textId="140C35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r>
      <w:tr w:rsidR="001D7563" w:rsidRPr="001D7563" w14:paraId="61688E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0E5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E5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0FE4CB9" w14:textId="3FBC8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6D24F58" w14:textId="351FDE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A994B" w14:textId="356B7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A02B" w14:textId="66DE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r>
      <w:tr w:rsidR="001D7563" w:rsidRPr="001D7563" w14:paraId="2DACC2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239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D7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4054CE1" w14:textId="2CEDB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6A634674" w14:textId="2B8671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2AD7F" w14:textId="2CDE5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6EDC6" w14:textId="5CD6E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r>
      <w:tr w:rsidR="001D7563" w:rsidRPr="001D7563" w14:paraId="1C3053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3E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5E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2EAA912" w14:textId="08DC18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F650098" w14:textId="075CF7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46DA9" w14:textId="2ADA2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FA6D6" w14:textId="34E6A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r>
      <w:tr w:rsidR="001D7563" w:rsidRPr="001D7563" w14:paraId="2ABF73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62D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7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DA6CA12" w14:textId="2E5FA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02A308C2" w14:textId="1FF33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3A376" w14:textId="42F55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2CD6C" w14:textId="2A099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r>
      <w:tr w:rsidR="001D7563" w:rsidRPr="001D7563" w14:paraId="7A2A6B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8DD4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DB3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D42C73E" w14:textId="109B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5E275CF" w14:textId="27863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4969" w14:textId="14499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3185C" w14:textId="7DBF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r>
      <w:tr w:rsidR="001D7563" w:rsidRPr="001D7563" w14:paraId="63CAF0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44E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6AB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2210843" w14:textId="2688B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846AE5B" w14:textId="2D39EB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C5DB" w14:textId="41E1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24983" w14:textId="74637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r>
      <w:tr w:rsidR="001D7563" w:rsidRPr="001D7563" w14:paraId="1F00B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A9D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E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527E1A0" w14:textId="44B51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60763EF" w14:textId="58632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19320" w14:textId="7A4485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62184" w14:textId="075B1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r>
      <w:tr w:rsidR="001D7563" w:rsidRPr="001D7563" w14:paraId="58CD8F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B6CA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5A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73B2D94" w14:textId="3EB109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745063D3" w14:textId="19EA8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2866B" w14:textId="2B9A3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BB9EF3" w14:textId="664A9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956.98 </w:t>
            </w:r>
          </w:p>
        </w:tc>
      </w:tr>
      <w:tr w:rsidR="001D7563" w:rsidRPr="001D7563" w14:paraId="3452E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20F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AC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DCE8565" w14:textId="3BEA9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36E03DB9" w14:textId="5752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A75D" w14:textId="30793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8DBA" w14:textId="0FDC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r>
      <w:tr w:rsidR="001D7563" w:rsidRPr="001D7563" w14:paraId="31DC6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CF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76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C46BA02" w14:textId="5BD4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405ADABC" w14:textId="0BED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62972" w14:textId="4B02ED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101BC" w14:textId="2E5BE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r>
      <w:tr w:rsidR="001D7563" w:rsidRPr="001D7563" w14:paraId="303529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9044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C627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5EF083A" w14:textId="32362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E1B63FF" w14:textId="2F3AC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00D" w14:textId="692A6F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7A94" w14:textId="3705F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r>
      <w:tr w:rsidR="001D7563" w:rsidRPr="001D7563" w14:paraId="48ED75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173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87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BCA3243" w14:textId="68660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6F72CD2" w14:textId="68ADFD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F777E" w14:textId="1637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7D259" w14:textId="3E613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r>
      <w:tr w:rsidR="001D7563" w:rsidRPr="001D7563" w14:paraId="347046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E41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12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626A148" w14:textId="24BBF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030611B7" w14:textId="3A20A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242B2" w14:textId="3610BB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55665" w14:textId="10F3D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r>
      <w:tr w:rsidR="001D7563" w:rsidRPr="001D7563" w14:paraId="0DD9F2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B0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C5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8F7E9C8" w14:textId="52B074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79D05D7E" w14:textId="528F9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FA1AF" w14:textId="214DE0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A9A9B" w14:textId="6F1A2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r>
      <w:tr w:rsidR="001D7563" w:rsidRPr="001D7563" w14:paraId="4349EF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73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D79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6CC1456B" w14:textId="5C59F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4D910A6A" w14:textId="13AA3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57C1" w14:textId="47EC37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85963" w14:textId="23CE3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r>
      <w:tr w:rsidR="001D7563" w:rsidRPr="001D7563" w14:paraId="3FFAF4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1098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1B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8E8A9A1" w14:textId="506DF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40C08158" w14:textId="22211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EF079" w14:textId="6A430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C3431" w14:textId="37A2A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r>
      <w:tr w:rsidR="001D7563" w:rsidRPr="001D7563" w14:paraId="30F6F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ADF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88D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9815D93" w14:textId="595326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42EF9663" w14:textId="134EC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92077" w14:textId="2BCC2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F6087" w14:textId="1A948D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r>
      <w:tr w:rsidR="001D7563" w:rsidRPr="001D7563" w14:paraId="2231D5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4C8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AD6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481F5E" w14:textId="647C3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6E845DF" w14:textId="24B7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D44FE" w14:textId="32268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9AF7" w14:textId="69834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r>
      <w:tr w:rsidR="001D7563" w:rsidRPr="001D7563" w14:paraId="7F4BA7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DBB3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4D1A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3CBBA06" w14:textId="28247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19AC6787" w14:textId="41B19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60C5660" w14:textId="0B3FB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5A6C" w14:textId="0F14F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7,122.34 </w:t>
            </w:r>
          </w:p>
        </w:tc>
      </w:tr>
      <w:tr w:rsidR="001D7563" w:rsidRPr="001D7563" w14:paraId="3F80FC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4BA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A91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52D46CE" w14:textId="5D502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464.67 </w:t>
            </w:r>
          </w:p>
        </w:tc>
        <w:tc>
          <w:tcPr>
            <w:tcW w:w="958" w:type="pct"/>
            <w:tcBorders>
              <w:top w:val="nil"/>
              <w:left w:val="nil"/>
              <w:bottom w:val="single" w:sz="4" w:space="0" w:color="000000"/>
              <w:right w:val="single" w:sz="4" w:space="0" w:color="000000"/>
            </w:tcBorders>
            <w:shd w:val="clear" w:color="auto" w:fill="auto"/>
            <w:noWrap/>
            <w:vAlign w:val="bottom"/>
            <w:hideMark/>
          </w:tcPr>
          <w:p w14:paraId="75022386" w14:textId="0120E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9D1F3" w14:textId="6C87E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444C" w14:textId="39692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7,464.67 </w:t>
            </w:r>
          </w:p>
        </w:tc>
      </w:tr>
      <w:tr w:rsidR="001D7563" w:rsidRPr="001D7563" w14:paraId="5EAB31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5076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91E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C8192C0" w14:textId="7D5C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61E78566" w14:textId="19A51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575FF" w14:textId="0B0F5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C663E" w14:textId="3B049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r>
      <w:tr w:rsidR="001D7563" w:rsidRPr="001D7563" w14:paraId="17694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CC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09D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C89BD64" w14:textId="06CC3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3B336DEF" w14:textId="777B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440A" w14:textId="5D069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01C8" w14:textId="17060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r>
      <w:tr w:rsidR="001D7563" w:rsidRPr="001D7563" w14:paraId="0307CD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7EF1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BE7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86C93B3" w14:textId="7A5AB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86B2507" w14:textId="7D4BF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83FB5" w14:textId="6FEEFF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0C523" w14:textId="302BD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r>
      <w:tr w:rsidR="001D7563" w:rsidRPr="001D7563" w14:paraId="111FCF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E80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51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098BD30" w14:textId="5B71D8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5E9EC881" w14:textId="47C41B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EF68D" w14:textId="64D54B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53218" w14:textId="3D558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r>
      <w:tr w:rsidR="001D7563" w:rsidRPr="001D7563" w14:paraId="30D81B6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337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CF4F37" w14:textId="251032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ED0AA" w14:textId="2B4943A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37E1F3" w14:textId="160E89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E3F919" w14:textId="63A1C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r>
      <w:tr w:rsidR="001D7563" w:rsidRPr="001D7563" w14:paraId="179E73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5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B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07245C8" w14:textId="7B07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6AEBEEA8" w14:textId="6C8C9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9D89" w14:textId="5AE3E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B905F" w14:textId="2E064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r>
      <w:tr w:rsidR="001D7563" w:rsidRPr="001D7563" w14:paraId="310C95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C6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80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7AF6E3C" w14:textId="1BB63A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0024C7A5" w14:textId="737CFB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C23C" w14:textId="2C77C1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7419A" w14:textId="75627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r>
      <w:tr w:rsidR="001D7563" w:rsidRPr="001D7563" w14:paraId="046B3C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15F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68B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2EEA7BD" w14:textId="3A4B6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8A5D5C7" w14:textId="33A46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FE25" w14:textId="7034A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0BCE4" w14:textId="6AB0A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r>
      <w:tr w:rsidR="001D7563" w:rsidRPr="001D7563" w14:paraId="78BF48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24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347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0587099" w14:textId="3B942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BE48069" w14:textId="3CEE8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F2C63" w14:textId="43413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6AFB4" w14:textId="3801EF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r>
      <w:tr w:rsidR="001D7563" w:rsidRPr="001D7563" w14:paraId="700591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09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1D1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04512F0" w14:textId="50A93D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c>
          <w:tcPr>
            <w:tcW w:w="958" w:type="pct"/>
            <w:tcBorders>
              <w:top w:val="nil"/>
              <w:left w:val="nil"/>
              <w:bottom w:val="single" w:sz="4" w:space="0" w:color="000000"/>
              <w:right w:val="single" w:sz="4" w:space="0" w:color="000000"/>
            </w:tcBorders>
            <w:shd w:val="clear" w:color="auto" w:fill="auto"/>
            <w:noWrap/>
            <w:vAlign w:val="bottom"/>
            <w:hideMark/>
          </w:tcPr>
          <w:p w14:paraId="64F44BBD" w14:textId="624A4D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879A" w14:textId="2FC7B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0CEAD" w14:textId="6979B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r>
      <w:tr w:rsidR="001D7563" w:rsidRPr="001D7563" w14:paraId="4FE79B5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6D1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0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BC25C4A" w14:textId="73AA5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4A5B6B8F" w14:textId="51E15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1D46" w14:textId="6C46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D57B" w14:textId="6DE78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r>
      <w:tr w:rsidR="001D7563" w:rsidRPr="001D7563" w14:paraId="16795D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03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67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743F04E5" w14:textId="0D049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0ABB55C" w14:textId="23D7C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9611D" w14:textId="3E61FD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F7571" w14:textId="5C1BCC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r>
      <w:tr w:rsidR="001D7563" w:rsidRPr="001D7563" w14:paraId="5A4EEA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607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5A8C5" w14:textId="07AD4B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781,051.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86ADA" w14:textId="63FDECF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80C80" w14:textId="1741F3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48C80" w14:textId="04F77F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72,961.30 </w:t>
            </w:r>
          </w:p>
        </w:tc>
      </w:tr>
      <w:tr w:rsidR="001D7563" w:rsidRPr="001D7563" w14:paraId="6C5061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5257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7F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E7878B5" w14:textId="5A17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EBBAAC4" w14:textId="401AC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31A83" w14:textId="79F8A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CF06E" w14:textId="0D9E0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r>
      <w:tr w:rsidR="001D7563" w:rsidRPr="001D7563" w14:paraId="66C24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B9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25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ADEE23" w14:textId="12BA6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7,031.45 </w:t>
            </w:r>
          </w:p>
        </w:tc>
        <w:tc>
          <w:tcPr>
            <w:tcW w:w="958" w:type="pct"/>
            <w:tcBorders>
              <w:top w:val="nil"/>
              <w:left w:val="nil"/>
              <w:bottom w:val="single" w:sz="4" w:space="0" w:color="000000"/>
              <w:right w:val="single" w:sz="4" w:space="0" w:color="000000"/>
            </w:tcBorders>
            <w:shd w:val="clear" w:color="auto" w:fill="auto"/>
            <w:noWrap/>
            <w:vAlign w:val="bottom"/>
            <w:hideMark/>
          </w:tcPr>
          <w:p w14:paraId="2B9569FE" w14:textId="4C83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FEE5F" w14:textId="65B2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4388139" w14:textId="726A28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63,831.85 </w:t>
            </w:r>
          </w:p>
        </w:tc>
      </w:tr>
      <w:tr w:rsidR="001D7563" w:rsidRPr="001D7563" w14:paraId="7DE34B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6C4B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653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BC6F6EF" w14:textId="0BE07C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AFC049E" w14:textId="57F376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9FA6A" w14:textId="771C7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88642" w14:textId="2CD5CC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r>
      <w:tr w:rsidR="001D7563" w:rsidRPr="001D7563" w14:paraId="68BDB3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599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6B5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76E5861" w14:textId="79041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F414965" w14:textId="6E909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97E76" w14:textId="17337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53560" w14:textId="46CA2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r>
      <w:tr w:rsidR="001D7563" w:rsidRPr="001D7563" w14:paraId="27BBE4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E2AF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48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4D7808BF" w14:textId="10BB00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10F46846" w14:textId="26FC37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0F397" w14:textId="6D569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B9D9723" w14:textId="5045D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67.38 </w:t>
            </w:r>
          </w:p>
        </w:tc>
      </w:tr>
      <w:tr w:rsidR="001D7563" w:rsidRPr="001D7563" w14:paraId="61C038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519B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920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F70356E" w14:textId="7722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1EBE8C03" w14:textId="6C4D0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F0E1AC5" w14:textId="2322E1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B25BC94" w14:textId="49FD8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12,588.35 </w:t>
            </w:r>
          </w:p>
        </w:tc>
      </w:tr>
      <w:tr w:rsidR="001D7563" w:rsidRPr="001D7563" w14:paraId="69C9AB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C1E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7A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FCB3C05" w14:textId="41172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32CA8A4C" w14:textId="37DA4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F285077" w14:textId="2E2DD8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3AA50" w14:textId="34A3BF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6,028.24 </w:t>
            </w:r>
          </w:p>
        </w:tc>
      </w:tr>
      <w:tr w:rsidR="001D7563" w:rsidRPr="001D7563" w14:paraId="2B9B50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48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3E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1A8141" w14:textId="36B5F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6DD8B75" w14:textId="39B8F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D01C" w14:textId="1AAD45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B9C63" w14:textId="439F6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r>
      <w:tr w:rsidR="001D7563" w:rsidRPr="001D7563" w14:paraId="7A709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D53B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3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03816FE" w14:textId="592BE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2D6F4AE" w14:textId="5AFDC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5A487" w14:textId="4F598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5CFC6" w14:textId="5E672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r>
      <w:tr w:rsidR="001D7563" w:rsidRPr="001D7563" w14:paraId="711C6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6D5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38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091DDD" w14:textId="4106F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c>
          <w:tcPr>
            <w:tcW w:w="958" w:type="pct"/>
            <w:tcBorders>
              <w:top w:val="nil"/>
              <w:left w:val="nil"/>
              <w:bottom w:val="single" w:sz="4" w:space="0" w:color="000000"/>
              <w:right w:val="single" w:sz="4" w:space="0" w:color="000000"/>
            </w:tcBorders>
            <w:shd w:val="clear" w:color="auto" w:fill="auto"/>
            <w:noWrap/>
            <w:vAlign w:val="bottom"/>
            <w:hideMark/>
          </w:tcPr>
          <w:p w14:paraId="52CB6D31" w14:textId="70928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8DCB2" w14:textId="6616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814" w14:textId="521428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r>
      <w:tr w:rsidR="001D7563" w:rsidRPr="001D7563" w14:paraId="0BE1E8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D1D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A3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93CAEF0" w14:textId="1886D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81001C9" w14:textId="09F7E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13245" w14:textId="3E88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4806" w14:textId="5BFA3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r>
      <w:tr w:rsidR="001D7563" w:rsidRPr="001D7563" w14:paraId="66FF7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F89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74F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E0FDD1F" w14:textId="6F2DE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61A2A15C" w14:textId="571A67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541FB" w14:textId="6B29C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101D1" w14:textId="37F963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r>
      <w:tr w:rsidR="001D7563" w:rsidRPr="001D7563" w14:paraId="2DB622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9302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92E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3E7A302" w14:textId="6E5CD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865442A" w14:textId="135D58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F4E131" w14:textId="4AFFC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FD7CA" w14:textId="43145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19,686.28 </w:t>
            </w:r>
          </w:p>
        </w:tc>
      </w:tr>
      <w:tr w:rsidR="001D7563" w:rsidRPr="001D7563" w14:paraId="022071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DD6F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D7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3599870C" w14:textId="69A74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DDE9C5E" w14:textId="33BBB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A727" w14:textId="1A0A3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574F" w14:textId="03B01F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r>
      <w:tr w:rsidR="001D7563" w:rsidRPr="001D7563" w14:paraId="1F5644A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9D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44CD3C" w14:textId="7BF6AA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2324A" w14:textId="57C776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02344" w14:textId="5659F0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E5AE22" w14:textId="4F44BC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r>
      <w:tr w:rsidR="001D7563" w:rsidRPr="001D7563" w14:paraId="5DB47F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5006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5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232C381" w14:textId="63C6A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7082D61F" w14:textId="36C5D6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D4E2F" w14:textId="1DE70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59A3" w14:textId="67AC6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r>
      <w:tr w:rsidR="001D7563" w:rsidRPr="001D7563" w14:paraId="77F5F9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27C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A5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A2E7B2D" w14:textId="3C938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54383F05" w14:textId="40727B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67C36" w14:textId="26B8F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7CB7B" w14:textId="3C4D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r>
      <w:tr w:rsidR="001D7563" w:rsidRPr="001D7563" w14:paraId="36011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F0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9F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348EAD6" w14:textId="7C13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4F660781" w14:textId="421D0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AD222" w14:textId="0322F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C15E7" w14:textId="3C16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r>
      <w:tr w:rsidR="001D7563" w:rsidRPr="001D7563" w14:paraId="60B04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9E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F9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AAB4426" w14:textId="2FBF4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67621D2D" w14:textId="5A114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62A1B" w14:textId="582698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A10B9" w14:textId="6B4BF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r>
      <w:tr w:rsidR="001D7563" w:rsidRPr="001D7563" w14:paraId="530D1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A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D3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B91084E" w14:textId="5AEEB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5F89851" w14:textId="6FCAF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1832" w14:textId="498E5E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F58E" w14:textId="7B0AA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r>
      <w:tr w:rsidR="001D7563" w:rsidRPr="001D7563" w14:paraId="0ABACE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D74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BC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037DCD43" w14:textId="1E5C7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C383FF6" w14:textId="47796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A71D1" w14:textId="2A16AF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D5AA1" w14:textId="6EA2AE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r>
      <w:tr w:rsidR="001D7563" w:rsidRPr="001D7563" w14:paraId="53741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DC9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7D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4DF9949" w14:textId="5332A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1083493" w14:textId="280E8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C7F1" w14:textId="551D1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4288A" w14:textId="5A4CD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r>
      <w:tr w:rsidR="001D7563" w:rsidRPr="001D7563" w14:paraId="0EAF35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CD1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491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6A28009" w14:textId="5E9A0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6316B0DC" w14:textId="08CA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CEB8" w14:textId="60C4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67124" w14:textId="4332CC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r>
      <w:tr w:rsidR="001D7563" w:rsidRPr="001D7563" w14:paraId="23426B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66F5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AE8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EFB11A0" w14:textId="28DE2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40DFF640" w14:textId="59627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C7E5" w14:textId="6241A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8372" w14:textId="599E4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r>
      <w:tr w:rsidR="001D7563" w:rsidRPr="001D7563" w14:paraId="6D8C86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EB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1B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CD01AB0" w14:textId="1203FE6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69C9166" w14:textId="48B4B8C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2F07C" w14:textId="021FF3B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50BDC3" w14:textId="6D5C8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7,427.68 </w:t>
            </w:r>
          </w:p>
        </w:tc>
      </w:tr>
      <w:tr w:rsidR="001D7563" w:rsidRPr="001D7563" w14:paraId="25B5A0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12EE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2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32006FE" w14:textId="4F756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919E9" w14:textId="00565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3DF1A" w14:textId="556C2E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2D22B" w14:textId="24DEA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r>
      <w:tr w:rsidR="001D7563" w:rsidRPr="001D7563" w14:paraId="2B89D8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5AE0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D517A03" w14:textId="6AE5AE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2A586" w14:textId="620E8A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4D6C0" w14:textId="539E5B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BF721E" w14:textId="256DDCF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r>
      <w:tr w:rsidR="001D7563" w:rsidRPr="001D7563" w14:paraId="26954D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3D97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ADF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9BDFB14" w14:textId="448D4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68561A3C" w14:textId="294A4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9662F" w14:textId="549BE2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F29E" w14:textId="19159C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r>
      <w:tr w:rsidR="001D7563" w:rsidRPr="001D7563" w14:paraId="007CB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F61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A8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6746843" w14:textId="3774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c>
          <w:tcPr>
            <w:tcW w:w="958" w:type="pct"/>
            <w:tcBorders>
              <w:top w:val="nil"/>
              <w:left w:val="nil"/>
              <w:bottom w:val="single" w:sz="4" w:space="0" w:color="000000"/>
              <w:right w:val="single" w:sz="4" w:space="0" w:color="000000"/>
            </w:tcBorders>
            <w:shd w:val="clear" w:color="auto" w:fill="auto"/>
            <w:noWrap/>
            <w:vAlign w:val="bottom"/>
            <w:hideMark/>
          </w:tcPr>
          <w:p w14:paraId="4AD0A416" w14:textId="195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3C05A" w14:textId="1C71C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706CC" w14:textId="5A0F0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r>
      <w:tr w:rsidR="001D7563" w:rsidRPr="001D7563" w14:paraId="2970BE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8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E9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53E3385" w14:textId="4F904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2E4B57B3" w14:textId="2822E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03476" w14:textId="7D67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62D1" w14:textId="71BC7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r>
      <w:tr w:rsidR="001D7563" w:rsidRPr="001D7563" w14:paraId="62475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8EE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6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083D4C3" w14:textId="4FDF0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4C8604EC" w14:textId="74509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7A188" w14:textId="5A611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CC968" w14:textId="617592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r>
      <w:tr w:rsidR="001D7563" w:rsidRPr="001D7563" w14:paraId="15F05B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72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ECB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588BAA2" w14:textId="09D6E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c>
          <w:tcPr>
            <w:tcW w:w="958" w:type="pct"/>
            <w:tcBorders>
              <w:top w:val="nil"/>
              <w:left w:val="nil"/>
              <w:bottom w:val="single" w:sz="4" w:space="0" w:color="000000"/>
              <w:right w:val="single" w:sz="4" w:space="0" w:color="000000"/>
            </w:tcBorders>
            <w:shd w:val="clear" w:color="auto" w:fill="auto"/>
            <w:noWrap/>
            <w:vAlign w:val="bottom"/>
            <w:hideMark/>
          </w:tcPr>
          <w:p w14:paraId="396CA4E8" w14:textId="288F7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F19C5" w14:textId="7FF9BA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C6AF7" w14:textId="118E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r>
      <w:tr w:rsidR="001D7563" w:rsidRPr="001D7563" w14:paraId="0B069F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9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48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3AB2F1D" w14:textId="603F3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593B2B13" w14:textId="3F014E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52F1" w14:textId="5E9AB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B5A1" w14:textId="23621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r>
      <w:tr w:rsidR="001D7563" w:rsidRPr="001D7563" w14:paraId="4A65D6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47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F2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4675868" w14:textId="63C57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1BB76646" w14:textId="70D72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B52C2" w14:textId="399EB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D9AF" w14:textId="17A68C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r>
      <w:tr w:rsidR="001D7563" w:rsidRPr="001D7563" w14:paraId="4350C6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BB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20F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712D3FE" w14:textId="2DC94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c>
          <w:tcPr>
            <w:tcW w:w="958" w:type="pct"/>
            <w:tcBorders>
              <w:top w:val="nil"/>
              <w:left w:val="nil"/>
              <w:bottom w:val="single" w:sz="4" w:space="0" w:color="000000"/>
              <w:right w:val="single" w:sz="4" w:space="0" w:color="000000"/>
            </w:tcBorders>
            <w:shd w:val="clear" w:color="auto" w:fill="auto"/>
            <w:noWrap/>
            <w:vAlign w:val="bottom"/>
            <w:hideMark/>
          </w:tcPr>
          <w:p w14:paraId="385B95E9" w14:textId="7D60A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2CEEF" w14:textId="79002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95EA6" w14:textId="060469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r>
      <w:tr w:rsidR="001D7563" w:rsidRPr="001D7563" w14:paraId="0EEF864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E49F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F952DD" w14:textId="0E84EB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57ECCDF6" w14:textId="3C4F87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642DD" w14:textId="7B6A53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5FF2BA" w14:textId="7D5294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r>
      <w:tr w:rsidR="001D7563" w:rsidRPr="001D7563" w14:paraId="5A410C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E972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877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711A95C6" w14:textId="41646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3F0B3E2" w14:textId="55DF8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1AEC1" w14:textId="27CD1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A1128" w14:textId="46BD3C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r>
      <w:tr w:rsidR="001D7563" w:rsidRPr="001D7563" w14:paraId="746E21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92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70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A284255" w14:textId="1A5E33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c>
          <w:tcPr>
            <w:tcW w:w="958" w:type="pct"/>
            <w:tcBorders>
              <w:top w:val="nil"/>
              <w:left w:val="nil"/>
              <w:bottom w:val="single" w:sz="4" w:space="0" w:color="000000"/>
              <w:right w:val="single" w:sz="4" w:space="0" w:color="000000"/>
            </w:tcBorders>
            <w:shd w:val="clear" w:color="auto" w:fill="auto"/>
            <w:noWrap/>
            <w:vAlign w:val="bottom"/>
            <w:hideMark/>
          </w:tcPr>
          <w:p w14:paraId="45855C6B" w14:textId="24CD26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4EC9" w14:textId="757ED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64DA8" w14:textId="43D804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r>
      <w:tr w:rsidR="001D7563" w:rsidRPr="001D7563" w14:paraId="013203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458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D6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107720F" w14:textId="7EE8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65AF629E" w14:textId="2DB73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737F2" w14:textId="15A94E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EBA5" w14:textId="6E937C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r>
      <w:tr w:rsidR="001D7563" w:rsidRPr="001D7563" w14:paraId="3E7D5A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277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E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2BDC2AB" w14:textId="0F82A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04E1F217" w14:textId="49936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1945" w14:textId="6B828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35FC2" w14:textId="434813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r>
      <w:tr w:rsidR="001D7563" w:rsidRPr="001D7563" w14:paraId="263595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6C4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EF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DE2F767" w14:textId="65B727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3A3783" w14:textId="34CB8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05143" w14:textId="43629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A6BC7" w14:textId="11B788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r>
      <w:tr w:rsidR="001D7563" w:rsidRPr="001D7563" w14:paraId="76CC0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4174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CD9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645B2922" w14:textId="786A5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1845FC95" w14:textId="5D45E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7A3F0" w14:textId="63CB4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16C9" w14:textId="24EF7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r>
      <w:tr w:rsidR="001D7563" w:rsidRPr="001D7563" w14:paraId="691FC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181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E93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6A28DA" w14:textId="75F290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2ADD7FD" w14:textId="2AAD07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3BF81" w14:textId="160B1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35A" w14:textId="2F040B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r>
      <w:tr w:rsidR="001D7563" w:rsidRPr="001D7563" w14:paraId="728865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691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E9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A375F04" w14:textId="2A2F9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9450EDF" w14:textId="63B8A5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4281" w14:textId="54F97D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F8E7" w14:textId="40BF17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r>
      <w:tr w:rsidR="001D7563" w:rsidRPr="001D7563" w14:paraId="121184C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D7FF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2C5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73C182E" w14:textId="532A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7785F18" w14:textId="5680D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5195F" w14:textId="2E373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B42E0" w14:textId="1CC34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r>
      <w:tr w:rsidR="001D7563" w:rsidRPr="001D7563" w14:paraId="64759BA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EEA3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4E0BC407" w14:textId="39FF614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46C130A" w14:textId="2EF4E9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1233FF3" w14:textId="0F4426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591489" w14:textId="2DD474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r>
      <w:tr w:rsidR="001D7563" w:rsidRPr="001D7563" w14:paraId="7A231FE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0D48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6BCE6" w14:textId="091529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9ACAE" w14:textId="324D9C6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262FC" w14:textId="0C5DDC6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CC13DE" w14:textId="6C5BAA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r>
      <w:tr w:rsidR="001D7563" w:rsidRPr="001D7563" w14:paraId="3A04E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D10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28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36A767E" w14:textId="526E1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265077E6" w14:textId="28FD5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467E7" w14:textId="28582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2EF58" w14:textId="61CCA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r>
      <w:tr w:rsidR="001D7563" w:rsidRPr="001D7563" w14:paraId="56CDF5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82E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44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9E52345" w14:textId="06F92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871A41" w14:textId="24B3FE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72A1E" w14:textId="78B0BD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7C06C" w14:textId="48DB41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r>
      <w:tr w:rsidR="001D7563" w:rsidRPr="001D7563" w14:paraId="79268B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7A35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25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7419427E" w14:textId="370004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818C833" w14:textId="1179A4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4F9B6" w14:textId="6D19A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C82E6" w14:textId="7C1F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r>
      <w:tr w:rsidR="001D7563" w:rsidRPr="001D7563" w14:paraId="579475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B29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0B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4DDBDCB" w14:textId="6E03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9C6CB85" w14:textId="12CAD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7EB0" w14:textId="195FC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B09D0" w14:textId="31FBF5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r>
      <w:tr w:rsidR="001D7563" w:rsidRPr="001D7563" w14:paraId="16B35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1B8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EAD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C18ECC1" w14:textId="7E45A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33FA970" w14:textId="3C467A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1B4F" w14:textId="280CB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7592" w14:textId="74FDC5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r>
      <w:tr w:rsidR="001D7563" w:rsidRPr="001D7563" w14:paraId="3F45B32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A8EC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33DE54" w14:textId="6506DE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E5105C" w14:textId="5763F0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17D14" w14:textId="3EAFCB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83212" w14:textId="2596C5B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r>
      <w:tr w:rsidR="001D7563" w:rsidRPr="001D7563" w14:paraId="3C5C0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6DE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92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271AED" w14:textId="72D07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0CDD7" w14:textId="38F5E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57F7A" w14:textId="64E2EE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86B5F" w14:textId="5EAE1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r>
      <w:tr w:rsidR="001D7563" w:rsidRPr="001D7563" w14:paraId="4794BFB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2F3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647CEB4" w14:textId="5C5CB8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1A290" w14:textId="687F4C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6399D" w14:textId="364EEFB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ED2AEF" w14:textId="27966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r>
      <w:tr w:rsidR="001D7563" w:rsidRPr="001D7563" w14:paraId="5072C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B55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B1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623CB142" w14:textId="1D1E40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D692617" w14:textId="30AAC8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71686" w14:textId="020C3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7E82D" w14:textId="5F940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217AB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74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196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FF51EE1" w14:textId="401DD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9AE6F90" w14:textId="1936F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A846" w14:textId="7248E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671C6" w14:textId="6684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r>
      <w:tr w:rsidR="001D7563" w:rsidRPr="001D7563" w14:paraId="1B51B8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35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B15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221BAF78" w14:textId="7AA2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B2760B8" w14:textId="3E2D0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62951" w14:textId="44CCEF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E449" w14:textId="7A823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9D52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E9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91C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61E8510" w14:textId="6173E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BE3BCB6" w14:textId="18220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5C5F" w14:textId="5D381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38294" w14:textId="44A59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1F82E1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B95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807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1667647" w14:textId="69EDD1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D4830C" w14:textId="7D895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2393" w14:textId="394F36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58B6E" w14:textId="2BADE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057BE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98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0CE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E47B166" w14:textId="0C215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F6D63D5" w14:textId="1E5047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AAAF" w14:textId="6CD3BE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FE047" w14:textId="44EF7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r>
      <w:tr w:rsidR="001D7563" w:rsidRPr="001D7563" w14:paraId="140A6C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59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A4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E592CD1" w14:textId="52378C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E192571" w14:textId="4CDA49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E3FE3" w14:textId="5EF99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5A727" w14:textId="7D19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r>
      <w:tr w:rsidR="001D7563" w:rsidRPr="001D7563" w14:paraId="181DACD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8D4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F9B5C" w14:textId="054BC4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7E5AD" w14:textId="45B7C5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2DBBD" w14:textId="0E45779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94BCD9" w14:textId="623A8C6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r>
      <w:tr w:rsidR="001D7563" w:rsidRPr="001D7563" w14:paraId="5ED0D8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CB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88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178106D8" w14:textId="1C8DCE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4BF03ED2" w14:textId="534F5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6DA86" w14:textId="0C507E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A3785" w14:textId="05400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proofErr w:type="gramStart"/>
      <w:r w:rsidR="00BA0DBE" w:rsidRPr="003F5338">
        <w:rPr>
          <w:rFonts w:ascii="Arial" w:eastAsia="Arial" w:hAnsi="Arial" w:cs="Arial"/>
          <w:i/>
          <w:sz w:val="16"/>
          <w:szCs w:val="16"/>
        </w:rPr>
        <w:t>Also</w:t>
      </w:r>
      <w:proofErr w:type="gramEnd"/>
      <w:r w:rsidR="00BA0DBE" w:rsidRPr="003F5338">
        <w:rPr>
          <w:rFonts w:ascii="Arial" w:eastAsia="Arial" w:hAnsi="Arial" w:cs="Arial"/>
          <w:i/>
          <w:sz w:val="16"/>
          <w:szCs w:val="16"/>
        </w:rPr>
        <w:t>,</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B72A9C3"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A90C5C" w:rsidRPr="00A90C5C">
        <w:rPr>
          <w:rFonts w:ascii="Arial" w:eastAsia="Times New Roman" w:hAnsi="Arial" w:cs="Arial"/>
          <w:b/>
          <w:bCs/>
          <w:color w:val="0070C0"/>
          <w:sz w:val="24"/>
          <w:szCs w:val="24"/>
          <w:lang w:eastAsia="en-US"/>
        </w:rPr>
        <w:t>1,368,397,625.68</w:t>
      </w:r>
      <w:r w:rsidR="00A90C5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3D71A003"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A90C5C">
        <w:rPr>
          <w:rFonts w:ascii="Arial" w:eastAsia="Times New Roman" w:hAnsi="Arial" w:cs="Arial"/>
          <w:b/>
          <w:sz w:val="24"/>
          <w:szCs w:val="24"/>
          <w:lang w:val="en-US" w:eastAsia="en-US"/>
        </w:rPr>
        <w:t>₱</w:t>
      </w:r>
      <w:r w:rsidR="002572AC" w:rsidRPr="00A90C5C">
        <w:rPr>
          <w:rFonts w:ascii="Arial" w:eastAsia="Times New Roman" w:hAnsi="Arial" w:cs="Arial"/>
          <w:b/>
          <w:bCs/>
          <w:sz w:val="24"/>
          <w:szCs w:val="24"/>
          <w:lang w:eastAsia="en-US"/>
        </w:rPr>
        <w:t>654,094,110.87</w:t>
      </w:r>
      <w:r w:rsidR="00076ED6" w:rsidRPr="00A90C5C">
        <w:rPr>
          <w:rFonts w:ascii="Arial" w:eastAsia="Times New Roman" w:hAnsi="Arial" w:cs="Arial"/>
          <w:b/>
          <w:bCs/>
          <w:sz w:val="24"/>
          <w:szCs w:val="24"/>
          <w:lang w:eastAsia="en-US"/>
        </w:rPr>
        <w:t xml:space="preserve"> </w:t>
      </w:r>
      <w:r w:rsidRPr="00A90C5C">
        <w:rPr>
          <w:rFonts w:ascii="Arial" w:eastAsia="Times New Roman" w:hAnsi="Arial" w:cs="Arial"/>
          <w:b/>
          <w:sz w:val="24"/>
          <w:szCs w:val="24"/>
          <w:lang w:val="en-US" w:eastAsia="en-US"/>
        </w:rPr>
        <w:t>standby funds</w:t>
      </w:r>
      <w:r w:rsidRPr="00A90C5C">
        <w:rPr>
          <w:rFonts w:ascii="Arial" w:eastAsia="Times New Roman" w:hAnsi="Arial" w:cs="Arial"/>
          <w:sz w:val="24"/>
          <w:szCs w:val="24"/>
          <w:lang w:val="en-US" w:eastAsia="en-US"/>
        </w:rPr>
        <w:t xml:space="preserve"> </w:t>
      </w:r>
      <w:r w:rsidRPr="00EF4147">
        <w:rPr>
          <w:rFonts w:ascii="Arial" w:eastAsia="Times New Roman" w:hAnsi="Arial" w:cs="Arial"/>
          <w:sz w:val="24"/>
          <w:szCs w:val="24"/>
          <w:lang w:val="en-US" w:eastAsia="en-US"/>
        </w:rPr>
        <w:t>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D5270ED"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proofErr w:type="gramStart"/>
      <w:r w:rsidRPr="00892FDA">
        <w:rPr>
          <w:rFonts w:ascii="Arial" w:eastAsia="Times New Roman" w:hAnsi="Arial" w:cs="Arial"/>
          <w:sz w:val="24"/>
          <w:szCs w:val="24"/>
          <w:lang w:val="en-US" w:eastAsia="en-US"/>
        </w:rPr>
        <w:t xml:space="preserve">A total of </w:t>
      </w:r>
      <w:r w:rsidR="00A90C5C" w:rsidRPr="00A90C5C">
        <w:rPr>
          <w:rFonts w:ascii="Arial" w:eastAsia="Times New Roman" w:hAnsi="Arial" w:cs="Arial"/>
          <w:b/>
          <w:bCs/>
          <w:color w:val="0070C0"/>
          <w:sz w:val="24"/>
          <w:szCs w:val="24"/>
          <w:lang w:eastAsia="en-US"/>
        </w:rPr>
        <w:t>271,960</w:t>
      </w:r>
      <w:proofErr w:type="gramEnd"/>
      <w:r w:rsidR="00A90C5C">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A90C5C" w:rsidRPr="00A90C5C">
        <w:rPr>
          <w:rFonts w:ascii="Arial" w:eastAsia="Times New Roman" w:hAnsi="Arial" w:cs="Arial"/>
          <w:b/>
          <w:bCs/>
          <w:color w:val="0070C0"/>
          <w:sz w:val="24"/>
          <w:szCs w:val="24"/>
          <w:lang w:eastAsia="en-US"/>
        </w:rPr>
        <w:t>122,776,141.10</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A90C5C" w:rsidRPr="00A90C5C">
        <w:rPr>
          <w:rFonts w:ascii="Arial" w:eastAsia="Times New Roman" w:hAnsi="Arial" w:cs="Arial"/>
          <w:b/>
          <w:color w:val="0070C0"/>
          <w:sz w:val="24"/>
          <w:szCs w:val="24"/>
          <w:lang w:val="en-US" w:eastAsia="en-US"/>
        </w:rPr>
        <w:t>201,402,545.63</w:t>
      </w:r>
      <w:r w:rsidR="00A90C5C">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A90C5C">
        <w:rPr>
          <w:rFonts w:ascii="Arial" w:eastAsia="Times New Roman" w:hAnsi="Arial" w:cs="Arial"/>
          <w:b/>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00282B2A" w:rsidRPr="00A90C5C">
        <w:rPr>
          <w:rFonts w:ascii="Arial" w:eastAsia="Times New Roman" w:hAnsi="Arial" w:cs="Arial"/>
          <w:b/>
          <w:sz w:val="24"/>
          <w:szCs w:val="24"/>
          <w:lang w:val="en-US" w:eastAsia="en-US"/>
        </w:rPr>
        <w:t>₱</w:t>
      </w:r>
      <w:r w:rsidR="004D7391">
        <w:rPr>
          <w:rFonts w:ascii="Arial" w:eastAsia="Times New Roman" w:hAnsi="Arial" w:cs="Arial"/>
          <w:b/>
          <w:bCs/>
          <w:sz w:val="24"/>
          <w:szCs w:val="24"/>
          <w:lang w:eastAsia="en-US"/>
        </w:rPr>
        <w:t>390,124,828.08</w:t>
      </w:r>
      <w:bookmarkStart w:id="1" w:name="_GoBack"/>
      <w:bookmarkEnd w:id="1"/>
      <w:r w:rsidR="007B16C8" w:rsidRPr="00A90C5C">
        <w:rPr>
          <w:rFonts w:ascii="Arial" w:eastAsia="Times New Roman" w:hAnsi="Arial" w:cs="Arial"/>
          <w:b/>
          <w:bCs/>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A90C5C" w:rsidRPr="00A90C5C" w14:paraId="1682684F" w14:textId="77777777" w:rsidTr="00A90C5C">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5F2B8D"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167CD7"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9C01BED"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9FC0214"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E88ED5"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BC6BDA"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TOTAL STANDBY FUNDS &amp; STOCKPILE</w:t>
            </w:r>
          </w:p>
        </w:tc>
      </w:tr>
      <w:tr w:rsidR="00A90C5C" w:rsidRPr="00A90C5C" w14:paraId="6543708F" w14:textId="77777777" w:rsidTr="00A90C5C">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23E85792" w14:textId="77777777" w:rsidR="00A90C5C" w:rsidRPr="00A90C5C"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237450B6" w14:textId="77777777" w:rsidR="00A90C5C" w:rsidRPr="00A90C5C"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491355"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778D14"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1301"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1E5ED"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1B7EA9C3" w14:textId="77777777" w:rsidR="00A90C5C" w:rsidRPr="00A90C5C" w:rsidRDefault="00A90C5C" w:rsidP="00A90C5C">
            <w:pPr>
              <w:widowControl/>
              <w:spacing w:after="0" w:line="240" w:lineRule="auto"/>
              <w:ind w:right="57"/>
              <w:contextualSpacing/>
              <w:rPr>
                <w:rFonts w:ascii="Arial Narrow" w:eastAsia="Times New Roman" w:hAnsi="Arial Narrow"/>
                <w:b/>
                <w:bCs/>
                <w:color w:val="000000"/>
                <w:sz w:val="18"/>
                <w:szCs w:val="18"/>
              </w:rPr>
            </w:pPr>
          </w:p>
        </w:tc>
      </w:tr>
      <w:tr w:rsidR="00A90C5C" w:rsidRPr="00A90C5C" w14:paraId="34196995"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7420C2B" w14:textId="77777777" w:rsidR="00A90C5C" w:rsidRPr="00A90C5C"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D9AEE0"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654,094,110.87</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16BEBD"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271,96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A019C7"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122,776,141.1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0994D9"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201,402,545.63</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A03374"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390,124,828.08</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2D530" w14:textId="77777777" w:rsidR="00A90C5C" w:rsidRPr="00A90C5C" w:rsidRDefault="00A90C5C" w:rsidP="00A90C5C">
            <w:pPr>
              <w:widowControl/>
              <w:spacing w:after="0" w:line="240" w:lineRule="auto"/>
              <w:ind w:right="57"/>
              <w:contextualSpacing/>
              <w:jc w:val="right"/>
              <w:rPr>
                <w:rFonts w:ascii="Arial Narrow" w:eastAsia="Times New Roman" w:hAnsi="Arial Narrow"/>
                <w:b/>
                <w:bCs/>
                <w:color w:val="000000"/>
                <w:sz w:val="18"/>
                <w:szCs w:val="18"/>
              </w:rPr>
            </w:pPr>
            <w:r w:rsidRPr="00A90C5C">
              <w:rPr>
                <w:rFonts w:ascii="Arial Narrow" w:eastAsia="Times New Roman" w:hAnsi="Arial Narrow"/>
                <w:b/>
                <w:bCs/>
                <w:color w:val="000000"/>
                <w:sz w:val="18"/>
                <w:szCs w:val="18"/>
              </w:rPr>
              <w:t>1,368,397,625.68</w:t>
            </w:r>
          </w:p>
        </w:tc>
      </w:tr>
      <w:tr w:rsidR="00A90C5C" w:rsidRPr="00A90C5C" w14:paraId="7602745A"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361F"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D178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15,161,127.1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D89B0"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7FC61"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9EE1B"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459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BA6F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15,161,127.15</w:t>
            </w:r>
          </w:p>
        </w:tc>
      </w:tr>
      <w:tr w:rsidR="00A90C5C" w:rsidRPr="00A90C5C" w14:paraId="53C3A932"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69A4E"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74A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B28F4"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0,7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E82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9,799,48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7C34"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8,500,443.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A98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74,607,352.3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5D405"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62,907,281.16</w:t>
            </w:r>
          </w:p>
        </w:tc>
      </w:tr>
      <w:tr w:rsidR="00A90C5C" w:rsidRPr="00A90C5C" w14:paraId="452B40F4"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B3DD"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F0D0"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13900"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7,4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7BE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769,0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607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188,535.0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FC85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350,62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5C60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4,308,180.05</w:t>
            </w:r>
          </w:p>
        </w:tc>
      </w:tr>
      <w:tr w:rsidR="00A90C5C" w:rsidRPr="00A90C5C" w14:paraId="2B0FB71D"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7A9E2"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lastRenderedPageBreak/>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D0364"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75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0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22661"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075,999.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3F2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185,75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05A0"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6,566,093.2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79D05"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7,827,842.73</w:t>
            </w:r>
          </w:p>
        </w:tc>
      </w:tr>
      <w:tr w:rsidR="00A90C5C" w:rsidRPr="00A90C5C" w14:paraId="1A37B642"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09566"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036E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8303C"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5,7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F5DAB"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903,396.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923D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174,477.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1BEB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9,623,584.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E156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2,701,458.45</w:t>
            </w:r>
          </w:p>
        </w:tc>
      </w:tr>
      <w:tr w:rsidR="00A90C5C" w:rsidRPr="00A90C5C" w14:paraId="6D1C2966"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57D166"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9301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62E5B"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3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D30A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854,200.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0371B"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457,158.4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E8B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5,962,362.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3840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1,274,628.78</w:t>
            </w:r>
          </w:p>
        </w:tc>
      </w:tr>
      <w:tr w:rsidR="00A90C5C" w:rsidRPr="00A90C5C" w14:paraId="2ECAD07E"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6D24BD"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75C1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410A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C90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897,63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F329C"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823,648.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55F31"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980,373.3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1B07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5,701,657.16</w:t>
            </w:r>
          </w:p>
        </w:tc>
      </w:tr>
      <w:tr w:rsidR="00A90C5C" w:rsidRPr="00A90C5C" w14:paraId="33629806"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AD4BC3"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0577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967,396.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7A7E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4,39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1FE1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5,478,6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CE39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061,63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4C73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879,21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5AC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7,386,893.48</w:t>
            </w:r>
          </w:p>
        </w:tc>
      </w:tr>
      <w:tr w:rsidR="00A90C5C" w:rsidRPr="00A90C5C" w14:paraId="0995CD69"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6EE5F5"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8E8A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24A2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5,8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37AD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456,548.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195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156,541.2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57D55"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4,360,854.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5E9C4"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8,973,945.08</w:t>
            </w:r>
          </w:p>
        </w:tc>
      </w:tr>
      <w:tr w:rsidR="00A90C5C" w:rsidRPr="00A90C5C" w14:paraId="4EE86A39"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5FA61"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2EC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000.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9CC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4,6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A3EC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4,347,849.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93F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3,989,196.5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7050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3,104,605.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8D46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4,441,651.88</w:t>
            </w:r>
          </w:p>
        </w:tc>
      </w:tr>
      <w:tr w:rsidR="00A90C5C" w:rsidRPr="00A90C5C" w14:paraId="665E2B82"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FF681"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09EFC"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77,03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00781"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5,1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D785"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6,605,91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50C9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778,009.9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DFA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397,048.2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CD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0,857,998.18</w:t>
            </w:r>
          </w:p>
        </w:tc>
      </w:tr>
      <w:tr w:rsidR="00A90C5C" w:rsidRPr="00A90C5C" w14:paraId="3151F6BC"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B81569"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A284C"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194,54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8CC9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49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CB22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106,137.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BC6C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1,562,948.9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5BD9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8,018,576.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EED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7,882,206.36</w:t>
            </w:r>
          </w:p>
        </w:tc>
      </w:tr>
      <w:tr w:rsidR="00A90C5C" w:rsidRPr="00A90C5C" w14:paraId="3784CF6E"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5B39"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F53C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7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DCA5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9402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822,850.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075C"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9,491,450.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A438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0,277,040.1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DED4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6,161,342.01</w:t>
            </w:r>
          </w:p>
        </w:tc>
      </w:tr>
      <w:tr w:rsidR="00A90C5C" w:rsidRPr="00A90C5C" w14:paraId="1F4EDDF8"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6747E"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FF531"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368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6,53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F088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734,481.9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E5F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6,588,875.3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A35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1,177,178.2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761C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56,617,215.44</w:t>
            </w:r>
          </w:p>
        </w:tc>
      </w:tr>
      <w:tr w:rsidR="00A90C5C" w:rsidRPr="00A90C5C" w14:paraId="24FF5D61"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6424B"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A10D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5AB0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36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FF77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139,992.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D09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500,8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F555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360,952.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D94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2,001,769.73</w:t>
            </w:r>
          </w:p>
        </w:tc>
      </w:tr>
      <w:tr w:rsidR="00A90C5C" w:rsidRPr="00A90C5C" w14:paraId="4E6016AE"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E1632"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72B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B24A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1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9FC9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708,8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62E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9,685,658.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C2D23"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433,691.4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C6809"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8,828,713.38</w:t>
            </w:r>
          </w:p>
        </w:tc>
      </w:tr>
      <w:tr w:rsidR="00A90C5C" w:rsidRPr="00A90C5C" w14:paraId="359D538F"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530353"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3797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8B7A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60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A7C8D"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280,117.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902DE"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2,180,618.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C9BA"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3,469,504.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ABE8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8,930,240.85</w:t>
            </w:r>
          </w:p>
        </w:tc>
      </w:tr>
      <w:tr w:rsidR="00A90C5C" w:rsidRPr="00A90C5C" w14:paraId="4592C4B6"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B6618"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89C0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B04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6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39DC4"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60,317.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8449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478,108.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C2D46"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703,2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196CB"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4,942,259.13</w:t>
            </w:r>
          </w:p>
        </w:tc>
      </w:tr>
      <w:tr w:rsidR="00A90C5C" w:rsidRPr="00A90C5C" w14:paraId="1AF5CCBB" w14:textId="77777777" w:rsidTr="00A90C5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91413A" w14:textId="77777777" w:rsidR="00A90C5C" w:rsidRPr="00A90C5C" w:rsidRDefault="00A90C5C" w:rsidP="00A90C5C">
            <w:pPr>
              <w:widowControl/>
              <w:spacing w:after="0" w:line="240" w:lineRule="auto"/>
              <w:ind w:right="57"/>
              <w:contextualSpacing/>
              <w:rPr>
                <w:rFonts w:ascii="Arial Narrow" w:eastAsia="Times New Roman" w:hAnsi="Arial Narrow"/>
                <w:color w:val="000000"/>
                <w:sz w:val="18"/>
                <w:szCs w:val="18"/>
              </w:rPr>
            </w:pPr>
            <w:r w:rsidRPr="00A90C5C">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0100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005,35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2F09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4,1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3F4B2"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7,034,693.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F1A78"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4,598,665.6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74437"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16,852,502.7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0A48F" w14:textId="77777777" w:rsidR="00A90C5C" w:rsidRPr="00A90C5C" w:rsidRDefault="00A90C5C" w:rsidP="00A90C5C">
            <w:pPr>
              <w:widowControl/>
              <w:spacing w:after="0" w:line="240" w:lineRule="auto"/>
              <w:ind w:right="57"/>
              <w:contextualSpacing/>
              <w:jc w:val="right"/>
              <w:rPr>
                <w:rFonts w:ascii="Arial Narrow" w:eastAsia="Times New Roman" w:hAnsi="Arial Narrow"/>
                <w:color w:val="000000"/>
                <w:sz w:val="18"/>
                <w:szCs w:val="18"/>
              </w:rPr>
            </w:pPr>
            <w:r w:rsidRPr="00A90C5C">
              <w:rPr>
                <w:rFonts w:ascii="Arial Narrow" w:eastAsia="Times New Roman" w:hAnsi="Arial Narrow"/>
                <w:color w:val="000000"/>
                <w:sz w:val="18"/>
                <w:szCs w:val="18"/>
              </w:rPr>
              <w:t>31,491,214.68</w:t>
            </w:r>
          </w:p>
        </w:tc>
      </w:tr>
    </w:tbl>
    <w:p w14:paraId="3A58A2DA" w14:textId="11C8857D"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A90C5C">
        <w:rPr>
          <w:rFonts w:ascii="Arial" w:eastAsia="Arial" w:hAnsi="Arial" w:cs="Arial"/>
          <w:i/>
          <w:sz w:val="16"/>
          <w:szCs w:val="16"/>
        </w:rPr>
        <w:t>7</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A90C5C">
        <w:rPr>
          <w:rFonts w:ascii="Arial" w:eastAsia="Arial" w:hAnsi="Arial" w:cs="Arial"/>
          <w:i/>
          <w:sz w:val="16"/>
          <w:szCs w:val="16"/>
        </w:rPr>
        <w:t>12MN</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CE9A594" w:rsidR="008E35DA" w:rsidRPr="00D42B1F" w:rsidRDefault="00FE431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6FF0A67"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7EB41A"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03E69">
              <w:rPr>
                <w:rFonts w:ascii="Arial" w:eastAsia="Arial" w:hAnsi="Arial" w:cs="Arial"/>
                <w:sz w:val="20"/>
                <w:szCs w:val="20"/>
              </w:rPr>
              <w:t>5</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8736CD8" w:rsidR="008E35DA" w:rsidRPr="00D7560F"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D7560F">
              <w:rPr>
                <w:rFonts w:ascii="Arial" w:eastAsia="Arial" w:hAnsi="Arial" w:cs="Arial"/>
                <w:color w:val="0070C0"/>
                <w:sz w:val="20"/>
                <w:szCs w:val="20"/>
              </w:rPr>
              <w:t>1</w:t>
            </w:r>
            <w:r w:rsidR="00D7560F">
              <w:rPr>
                <w:rFonts w:ascii="Arial" w:eastAsia="Arial" w:hAnsi="Arial" w:cs="Arial"/>
                <w:color w:val="0070C0"/>
                <w:sz w:val="20"/>
                <w:szCs w:val="20"/>
              </w:rPr>
              <w:t>6</w:t>
            </w:r>
            <w:r w:rsidR="008E35DA" w:rsidRPr="00D7560F">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D7560F" w:rsidRDefault="008111CF" w:rsidP="008111CF">
            <w:pPr>
              <w:pStyle w:val="ListParagraph"/>
              <w:numPr>
                <w:ilvl w:val="0"/>
                <w:numId w:val="6"/>
              </w:numPr>
              <w:jc w:val="both"/>
              <w:rPr>
                <w:rFonts w:ascii="Arial" w:eastAsia="Arial" w:hAnsi="Arial" w:cs="Arial"/>
                <w:color w:val="0070C0"/>
                <w:sz w:val="20"/>
                <w:szCs w:val="19"/>
              </w:rPr>
            </w:pPr>
            <w:r w:rsidRPr="00D7560F">
              <w:rPr>
                <w:rFonts w:ascii="Arial" w:eastAsia="Arial" w:hAnsi="Arial" w:cs="Arial"/>
                <w:color w:val="0070C0"/>
                <w:sz w:val="20"/>
                <w:szCs w:val="19"/>
              </w:rPr>
              <w:t xml:space="preserve">A total of ₱1,481,618.00 </w:t>
            </w:r>
            <w:r w:rsidR="008E35DA" w:rsidRPr="00D7560F">
              <w:rPr>
                <w:rFonts w:ascii="Arial" w:eastAsia="Arial" w:hAnsi="Arial" w:cs="Arial"/>
                <w:color w:val="0070C0"/>
                <w:sz w:val="20"/>
                <w:szCs w:val="19"/>
              </w:rPr>
              <w:t xml:space="preserve">worth of relief assistance </w:t>
            </w:r>
            <w:proofErr w:type="gramStart"/>
            <w:r w:rsidR="008E35DA" w:rsidRPr="00D7560F">
              <w:rPr>
                <w:rFonts w:ascii="Arial" w:eastAsia="Arial" w:hAnsi="Arial" w:cs="Arial"/>
                <w:color w:val="0070C0"/>
                <w:sz w:val="20"/>
                <w:szCs w:val="19"/>
              </w:rPr>
              <w:t>was provided</w:t>
            </w:r>
            <w:proofErr w:type="gramEnd"/>
            <w:r w:rsidR="008E35DA" w:rsidRPr="00D7560F">
              <w:rPr>
                <w:rFonts w:ascii="Arial" w:eastAsia="Arial" w:hAnsi="Arial" w:cs="Arial"/>
                <w:color w:val="0070C0"/>
                <w:sz w:val="20"/>
                <w:szCs w:val="19"/>
              </w:rPr>
              <w:t xml:space="preserve"> to the Locally Stranded Individuals (LSIs) in CAR.</w:t>
            </w:r>
          </w:p>
          <w:p w14:paraId="2F754B56" w14:textId="2BCDDACD" w:rsidR="008E35DA" w:rsidRPr="00D7560F" w:rsidRDefault="008E35DA" w:rsidP="008111CF">
            <w:pPr>
              <w:pStyle w:val="ListParagraph"/>
              <w:numPr>
                <w:ilvl w:val="0"/>
                <w:numId w:val="6"/>
              </w:numPr>
              <w:jc w:val="both"/>
              <w:rPr>
                <w:rFonts w:ascii="Arial" w:eastAsia="Arial" w:hAnsi="Arial" w:cs="Arial"/>
                <w:color w:val="0070C0"/>
                <w:sz w:val="20"/>
                <w:szCs w:val="19"/>
              </w:rPr>
            </w:pPr>
            <w:r w:rsidRPr="00D7560F">
              <w:rPr>
                <w:rFonts w:ascii="Arial" w:eastAsia="Arial" w:hAnsi="Arial" w:cs="Arial"/>
                <w:color w:val="0070C0"/>
                <w:sz w:val="20"/>
                <w:szCs w:val="19"/>
              </w:rPr>
              <w:t>Continuous preparation for the Bayanihan to Recover as One Act.</w:t>
            </w:r>
          </w:p>
          <w:p w14:paraId="134FAE10" w14:textId="2491ED74" w:rsidR="00BE0554" w:rsidRPr="00D7560F" w:rsidRDefault="00BE0554" w:rsidP="008111CF">
            <w:pPr>
              <w:pStyle w:val="ListParagraph"/>
              <w:numPr>
                <w:ilvl w:val="0"/>
                <w:numId w:val="6"/>
              </w:numPr>
              <w:jc w:val="both"/>
              <w:rPr>
                <w:rFonts w:ascii="Arial" w:eastAsia="Arial" w:hAnsi="Arial" w:cs="Arial"/>
                <w:color w:val="0070C0"/>
                <w:sz w:val="20"/>
                <w:szCs w:val="19"/>
              </w:rPr>
            </w:pPr>
            <w:r w:rsidRPr="00D7560F">
              <w:rPr>
                <w:rFonts w:ascii="Arial" w:eastAsia="Arial" w:hAnsi="Arial" w:cs="Arial"/>
                <w:color w:val="0070C0"/>
                <w:sz w:val="20"/>
                <w:szCs w:val="19"/>
              </w:rPr>
              <w:t xml:space="preserve">Continuous monitoring of the production of </w:t>
            </w:r>
            <w:r w:rsidR="005C15B3" w:rsidRPr="00D7560F">
              <w:rPr>
                <w:rFonts w:ascii="Arial" w:eastAsia="Arial" w:hAnsi="Arial" w:cs="Arial"/>
                <w:color w:val="0070C0"/>
                <w:sz w:val="20"/>
                <w:szCs w:val="19"/>
              </w:rPr>
              <w:t xml:space="preserve">family food packs </w:t>
            </w:r>
            <w:r w:rsidRPr="00D7560F">
              <w:rPr>
                <w:rFonts w:ascii="Arial" w:eastAsia="Arial" w:hAnsi="Arial" w:cs="Arial"/>
                <w:color w:val="0070C0"/>
                <w:sz w:val="20"/>
                <w:szCs w:val="19"/>
              </w:rPr>
              <w:t>(FFPs) in the two (2) production hubs.</w:t>
            </w:r>
          </w:p>
          <w:p w14:paraId="41D7E574" w14:textId="77777777" w:rsidR="008E35DA" w:rsidRPr="00D7560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D7560F">
              <w:rPr>
                <w:rFonts w:ascii="Arial" w:eastAsia="Arial" w:hAnsi="Arial" w:cs="Arial"/>
                <w:color w:val="0070C0"/>
                <w:sz w:val="20"/>
                <w:szCs w:val="19"/>
              </w:rPr>
              <w:t>DSWD-FOCAR is continuously processing the documents and release of assistance for LSIs and Returning Overseas Filipinos (ROFs).</w:t>
            </w:r>
          </w:p>
          <w:p w14:paraId="128A6A5C" w14:textId="6EB296F1" w:rsidR="008E35DA" w:rsidRPr="00D7560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D7560F">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54559CE0" w14:textId="77777777" w:rsidR="001970A3" w:rsidRPr="00D7560F" w:rsidRDefault="001970A3" w:rsidP="008111CF">
            <w:pPr>
              <w:pStyle w:val="ListParagraph"/>
              <w:spacing w:after="0" w:line="240" w:lineRule="auto"/>
              <w:ind w:left="360"/>
              <w:jc w:val="both"/>
              <w:rPr>
                <w:rFonts w:ascii="Arial" w:eastAsia="Arial" w:hAnsi="Arial" w:cs="Arial"/>
                <w:color w:val="0070C0"/>
                <w:sz w:val="20"/>
                <w:szCs w:val="19"/>
              </w:rPr>
            </w:pPr>
          </w:p>
          <w:p w14:paraId="399DF2C7" w14:textId="77777777" w:rsidR="008E35DA" w:rsidRPr="00D7560F"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7560F">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7560F" w:rsidRPr="00D7560F" w14:paraId="4274575A" w14:textId="77777777" w:rsidTr="0070511E">
              <w:tc>
                <w:tcPr>
                  <w:tcW w:w="1370" w:type="pct"/>
                  <w:shd w:val="clear" w:color="auto" w:fill="D9D9D9" w:themeFill="background1" w:themeFillShade="D9"/>
                  <w:vAlign w:val="center"/>
                </w:tcPr>
                <w:p w14:paraId="7B777D67" w14:textId="77777777" w:rsidR="008E35DA" w:rsidRPr="00D7560F" w:rsidRDefault="008E35DA" w:rsidP="008111CF">
                  <w:pPr>
                    <w:widowControl/>
                    <w:spacing w:after="0" w:line="240" w:lineRule="auto"/>
                    <w:contextualSpacing/>
                    <w:jc w:val="both"/>
                    <w:rPr>
                      <w:rFonts w:ascii="Arial" w:eastAsia="Arial" w:hAnsi="Arial" w:cs="Arial"/>
                      <w:b/>
                      <w:color w:val="0070C0"/>
                      <w:sz w:val="20"/>
                      <w:szCs w:val="20"/>
                    </w:rPr>
                  </w:pPr>
                  <w:r w:rsidRPr="00D7560F">
                    <w:rPr>
                      <w:rFonts w:ascii="Arial" w:eastAsia="Arial" w:hAnsi="Arial" w:cs="Arial"/>
                      <w:b/>
                      <w:color w:val="0070C0"/>
                      <w:sz w:val="20"/>
                      <w:szCs w:val="20"/>
                    </w:rPr>
                    <w:t>BENEFICIARY</w:t>
                  </w:r>
                </w:p>
              </w:tc>
              <w:tc>
                <w:tcPr>
                  <w:tcW w:w="1920" w:type="pct"/>
                  <w:shd w:val="clear" w:color="auto" w:fill="D9D9D9" w:themeFill="background1" w:themeFillShade="D9"/>
                  <w:vAlign w:val="center"/>
                </w:tcPr>
                <w:p w14:paraId="3212D2B4" w14:textId="77777777" w:rsidR="008E35DA" w:rsidRPr="00D7560F" w:rsidRDefault="008E35DA" w:rsidP="008111CF">
                  <w:pPr>
                    <w:widowControl/>
                    <w:spacing w:after="0" w:line="240" w:lineRule="auto"/>
                    <w:contextualSpacing/>
                    <w:jc w:val="both"/>
                    <w:rPr>
                      <w:rFonts w:ascii="Arial" w:eastAsia="Arial" w:hAnsi="Arial" w:cs="Arial"/>
                      <w:b/>
                      <w:color w:val="0070C0"/>
                      <w:sz w:val="20"/>
                      <w:szCs w:val="20"/>
                    </w:rPr>
                  </w:pPr>
                  <w:r w:rsidRPr="00D7560F">
                    <w:rPr>
                      <w:rFonts w:ascii="Arial" w:eastAsia="Arial" w:hAnsi="Arial" w:cs="Arial"/>
                      <w:b/>
                      <w:color w:val="0070C0"/>
                      <w:sz w:val="20"/>
                      <w:szCs w:val="20"/>
                    </w:rPr>
                    <w:t>NO. OF BENEFICIARIES</w:t>
                  </w:r>
                </w:p>
              </w:tc>
              <w:tc>
                <w:tcPr>
                  <w:tcW w:w="1710" w:type="pct"/>
                  <w:shd w:val="clear" w:color="auto" w:fill="D9D9D9" w:themeFill="background1" w:themeFillShade="D9"/>
                  <w:vAlign w:val="center"/>
                </w:tcPr>
                <w:p w14:paraId="172A07A7" w14:textId="0D4F2F85" w:rsidR="008E35DA" w:rsidRPr="00D7560F" w:rsidRDefault="008E35DA" w:rsidP="005C15B3">
                  <w:pPr>
                    <w:widowControl/>
                    <w:spacing w:after="0" w:line="240" w:lineRule="auto"/>
                    <w:contextualSpacing/>
                    <w:jc w:val="center"/>
                    <w:rPr>
                      <w:rFonts w:ascii="Arial" w:eastAsia="Arial" w:hAnsi="Arial" w:cs="Arial"/>
                      <w:b/>
                      <w:color w:val="0070C0"/>
                      <w:sz w:val="20"/>
                      <w:szCs w:val="20"/>
                    </w:rPr>
                  </w:pPr>
                  <w:r w:rsidRPr="00D7560F">
                    <w:rPr>
                      <w:rFonts w:ascii="Arial" w:eastAsia="Arial" w:hAnsi="Arial" w:cs="Arial"/>
                      <w:b/>
                      <w:color w:val="0070C0"/>
                      <w:sz w:val="20"/>
                      <w:szCs w:val="20"/>
                    </w:rPr>
                    <w:t>TOTA</w:t>
                  </w:r>
                  <w:r w:rsidR="005C15B3" w:rsidRPr="00D7560F">
                    <w:rPr>
                      <w:rFonts w:ascii="Arial" w:eastAsia="Arial" w:hAnsi="Arial" w:cs="Arial"/>
                      <w:b/>
                      <w:color w:val="0070C0"/>
                      <w:sz w:val="20"/>
                      <w:szCs w:val="20"/>
                    </w:rPr>
                    <w:t>L</w:t>
                  </w:r>
                  <w:r w:rsidRPr="00D7560F">
                    <w:rPr>
                      <w:rFonts w:ascii="Arial" w:eastAsia="Arial" w:hAnsi="Arial" w:cs="Arial"/>
                      <w:b/>
                      <w:color w:val="0070C0"/>
                      <w:sz w:val="20"/>
                      <w:szCs w:val="20"/>
                    </w:rPr>
                    <w:t xml:space="preserve"> AMOUNT PAID (PhP)</w:t>
                  </w:r>
                </w:p>
              </w:tc>
            </w:tr>
            <w:tr w:rsidR="00D7560F" w:rsidRPr="00D7560F" w14:paraId="569CAB5B" w14:textId="77777777" w:rsidTr="0070511E">
              <w:tc>
                <w:tcPr>
                  <w:tcW w:w="5000" w:type="pct"/>
                  <w:gridSpan w:val="3"/>
                  <w:shd w:val="clear" w:color="auto" w:fill="EAF1DD" w:themeFill="accent3" w:themeFillTint="33"/>
                  <w:vAlign w:val="center"/>
                </w:tcPr>
                <w:p w14:paraId="0447EEB1" w14:textId="77777777" w:rsidR="008E35DA" w:rsidRPr="00D7560F" w:rsidRDefault="008E35DA" w:rsidP="008111CF">
                  <w:pPr>
                    <w:widowControl/>
                    <w:spacing w:after="0" w:line="240" w:lineRule="auto"/>
                    <w:contextualSpacing/>
                    <w:jc w:val="both"/>
                    <w:rPr>
                      <w:rFonts w:ascii="Arial" w:eastAsia="Arial" w:hAnsi="Arial" w:cs="Arial"/>
                      <w:b/>
                      <w:color w:val="0070C0"/>
                      <w:sz w:val="20"/>
                      <w:szCs w:val="20"/>
                    </w:rPr>
                  </w:pPr>
                  <w:r w:rsidRPr="00D7560F">
                    <w:rPr>
                      <w:rFonts w:ascii="Arial" w:eastAsia="Arial" w:hAnsi="Arial" w:cs="Arial"/>
                      <w:b/>
                      <w:color w:val="0070C0"/>
                      <w:sz w:val="20"/>
                      <w:szCs w:val="20"/>
                    </w:rPr>
                    <w:t>FIRST TRANCHE</w:t>
                  </w:r>
                </w:p>
              </w:tc>
            </w:tr>
            <w:tr w:rsidR="00D7560F" w:rsidRPr="00D7560F" w14:paraId="5E473E64" w14:textId="77777777" w:rsidTr="0070511E">
              <w:tc>
                <w:tcPr>
                  <w:tcW w:w="1370" w:type="pct"/>
                </w:tcPr>
                <w:p w14:paraId="53669E98" w14:textId="77777777" w:rsidR="008E35DA" w:rsidRPr="00D7560F" w:rsidRDefault="008E35DA" w:rsidP="008111CF">
                  <w:pPr>
                    <w:widowControl/>
                    <w:spacing w:after="0" w:line="240" w:lineRule="auto"/>
                    <w:contextualSpacing/>
                    <w:jc w:val="both"/>
                    <w:rPr>
                      <w:rFonts w:ascii="Arial" w:eastAsia="Arial" w:hAnsi="Arial" w:cs="Arial"/>
                      <w:bCs/>
                      <w:color w:val="0070C0"/>
                      <w:sz w:val="20"/>
                      <w:szCs w:val="20"/>
                    </w:rPr>
                  </w:pPr>
                  <w:r w:rsidRPr="00D7560F">
                    <w:rPr>
                      <w:rFonts w:ascii="Arial" w:eastAsia="Arial" w:hAnsi="Arial" w:cs="Arial"/>
                      <w:bCs/>
                      <w:color w:val="0070C0"/>
                      <w:sz w:val="20"/>
                      <w:szCs w:val="20"/>
                    </w:rPr>
                    <w:t>Non-4Ps</w:t>
                  </w:r>
                </w:p>
              </w:tc>
              <w:tc>
                <w:tcPr>
                  <w:tcW w:w="1920" w:type="pct"/>
                </w:tcPr>
                <w:p w14:paraId="22DF1393" w14:textId="77777777" w:rsidR="008E35DA" w:rsidRPr="00D7560F" w:rsidRDefault="008E35DA" w:rsidP="005C15B3">
                  <w:pPr>
                    <w:widowControl/>
                    <w:spacing w:after="0" w:line="240" w:lineRule="auto"/>
                    <w:contextualSpacing/>
                    <w:jc w:val="center"/>
                    <w:rPr>
                      <w:rFonts w:ascii="Arial" w:eastAsia="Arial" w:hAnsi="Arial" w:cs="Arial"/>
                      <w:bCs/>
                      <w:color w:val="0070C0"/>
                      <w:sz w:val="20"/>
                      <w:szCs w:val="20"/>
                    </w:rPr>
                  </w:pPr>
                  <w:r w:rsidRPr="00D7560F">
                    <w:rPr>
                      <w:rFonts w:ascii="Arial" w:eastAsia="Arial" w:hAnsi="Arial" w:cs="Arial"/>
                      <w:bCs/>
                      <w:color w:val="0070C0"/>
                      <w:sz w:val="20"/>
                      <w:szCs w:val="20"/>
                    </w:rPr>
                    <w:t>238,051</w:t>
                  </w:r>
                </w:p>
              </w:tc>
              <w:tc>
                <w:tcPr>
                  <w:tcW w:w="1710" w:type="pct"/>
                </w:tcPr>
                <w:p w14:paraId="62FEA686" w14:textId="77777777" w:rsidR="008E35DA" w:rsidRPr="00D7560F" w:rsidRDefault="008E35DA" w:rsidP="005C15B3">
                  <w:pPr>
                    <w:widowControl/>
                    <w:spacing w:after="0" w:line="240" w:lineRule="auto"/>
                    <w:contextualSpacing/>
                    <w:jc w:val="right"/>
                    <w:rPr>
                      <w:rFonts w:ascii="Arial" w:eastAsia="Arial" w:hAnsi="Arial" w:cs="Arial"/>
                      <w:bCs/>
                      <w:color w:val="0070C0"/>
                      <w:sz w:val="20"/>
                      <w:szCs w:val="20"/>
                    </w:rPr>
                  </w:pPr>
                  <w:r w:rsidRPr="00D7560F">
                    <w:rPr>
                      <w:rFonts w:ascii="Arial" w:eastAsia="Arial" w:hAnsi="Arial" w:cs="Arial"/>
                      <w:bCs/>
                      <w:color w:val="0070C0"/>
                      <w:sz w:val="20"/>
                      <w:szCs w:val="20"/>
                    </w:rPr>
                    <w:t>1,304,572,500.00</w:t>
                  </w:r>
                </w:p>
              </w:tc>
            </w:tr>
            <w:tr w:rsidR="00D7560F" w:rsidRPr="00D7560F" w14:paraId="32B10252" w14:textId="77777777" w:rsidTr="0070511E">
              <w:tc>
                <w:tcPr>
                  <w:tcW w:w="1370" w:type="pct"/>
                </w:tcPr>
                <w:p w14:paraId="6E3168C1" w14:textId="77777777" w:rsidR="008E35DA" w:rsidRPr="00D7560F" w:rsidRDefault="008E35DA" w:rsidP="008111CF">
                  <w:pPr>
                    <w:widowControl/>
                    <w:spacing w:after="0" w:line="240" w:lineRule="auto"/>
                    <w:contextualSpacing/>
                    <w:jc w:val="both"/>
                    <w:rPr>
                      <w:rFonts w:ascii="Arial" w:eastAsia="Arial" w:hAnsi="Arial" w:cs="Arial"/>
                      <w:bCs/>
                      <w:color w:val="0070C0"/>
                      <w:sz w:val="20"/>
                      <w:szCs w:val="20"/>
                    </w:rPr>
                  </w:pPr>
                  <w:r w:rsidRPr="00D7560F">
                    <w:rPr>
                      <w:rFonts w:ascii="Arial" w:eastAsia="Arial" w:hAnsi="Arial" w:cs="Arial"/>
                      <w:bCs/>
                      <w:color w:val="0070C0"/>
                      <w:sz w:val="20"/>
                      <w:szCs w:val="20"/>
                    </w:rPr>
                    <w:t>4Ps</w:t>
                  </w:r>
                </w:p>
              </w:tc>
              <w:tc>
                <w:tcPr>
                  <w:tcW w:w="1920" w:type="pct"/>
                </w:tcPr>
                <w:p w14:paraId="788C9990" w14:textId="77777777" w:rsidR="008E35DA" w:rsidRPr="00D7560F" w:rsidRDefault="008E35DA" w:rsidP="005C15B3">
                  <w:pPr>
                    <w:widowControl/>
                    <w:spacing w:after="0" w:line="240" w:lineRule="auto"/>
                    <w:contextualSpacing/>
                    <w:jc w:val="center"/>
                    <w:rPr>
                      <w:rFonts w:ascii="Arial" w:eastAsia="Arial" w:hAnsi="Arial" w:cs="Arial"/>
                      <w:bCs/>
                      <w:color w:val="0070C0"/>
                      <w:sz w:val="20"/>
                      <w:szCs w:val="20"/>
                    </w:rPr>
                  </w:pPr>
                  <w:r w:rsidRPr="00D7560F">
                    <w:rPr>
                      <w:rFonts w:ascii="Arial" w:eastAsia="Arial" w:hAnsi="Arial" w:cs="Arial"/>
                      <w:bCs/>
                      <w:color w:val="0070C0"/>
                      <w:sz w:val="20"/>
                      <w:szCs w:val="20"/>
                    </w:rPr>
                    <w:t>60,125</w:t>
                  </w:r>
                </w:p>
              </w:tc>
              <w:tc>
                <w:tcPr>
                  <w:tcW w:w="1710" w:type="pct"/>
                </w:tcPr>
                <w:p w14:paraId="44EC276B" w14:textId="77777777" w:rsidR="008E35DA" w:rsidRPr="00D7560F" w:rsidRDefault="008E35DA" w:rsidP="005C15B3">
                  <w:pPr>
                    <w:widowControl/>
                    <w:spacing w:after="0" w:line="240" w:lineRule="auto"/>
                    <w:contextualSpacing/>
                    <w:jc w:val="right"/>
                    <w:rPr>
                      <w:rFonts w:ascii="Arial" w:eastAsia="Arial" w:hAnsi="Arial" w:cs="Arial"/>
                      <w:bCs/>
                      <w:color w:val="0070C0"/>
                      <w:sz w:val="20"/>
                      <w:szCs w:val="20"/>
                    </w:rPr>
                  </w:pPr>
                  <w:r w:rsidRPr="00D7560F">
                    <w:rPr>
                      <w:rFonts w:ascii="Arial" w:eastAsia="Arial" w:hAnsi="Arial" w:cs="Arial"/>
                      <w:bCs/>
                      <w:color w:val="0070C0"/>
                      <w:sz w:val="20"/>
                      <w:szCs w:val="20"/>
                    </w:rPr>
                    <w:t>249,518,750.00</w:t>
                  </w:r>
                </w:p>
              </w:tc>
            </w:tr>
            <w:tr w:rsidR="00D7560F" w:rsidRPr="00D7560F" w14:paraId="28F2CF65" w14:textId="77777777" w:rsidTr="0070511E">
              <w:tc>
                <w:tcPr>
                  <w:tcW w:w="5000" w:type="pct"/>
                  <w:gridSpan w:val="3"/>
                  <w:shd w:val="clear" w:color="auto" w:fill="EAF1DD" w:themeFill="accent3" w:themeFillTint="33"/>
                  <w:vAlign w:val="center"/>
                </w:tcPr>
                <w:p w14:paraId="4BB2E472" w14:textId="77777777" w:rsidR="008E35DA" w:rsidRPr="00D7560F" w:rsidRDefault="008E35DA" w:rsidP="008111CF">
                  <w:pPr>
                    <w:widowControl/>
                    <w:spacing w:after="0" w:line="240" w:lineRule="auto"/>
                    <w:contextualSpacing/>
                    <w:jc w:val="both"/>
                    <w:rPr>
                      <w:rFonts w:ascii="Arial" w:eastAsia="Arial" w:hAnsi="Arial" w:cs="Arial"/>
                      <w:b/>
                      <w:color w:val="0070C0"/>
                      <w:sz w:val="20"/>
                      <w:szCs w:val="20"/>
                    </w:rPr>
                  </w:pPr>
                  <w:r w:rsidRPr="00D7560F">
                    <w:rPr>
                      <w:rFonts w:ascii="Arial" w:eastAsia="Arial" w:hAnsi="Arial" w:cs="Arial"/>
                      <w:b/>
                      <w:color w:val="0070C0"/>
                      <w:sz w:val="20"/>
                      <w:szCs w:val="20"/>
                    </w:rPr>
                    <w:t>SECOND TRANCHE</w:t>
                  </w:r>
                </w:p>
              </w:tc>
            </w:tr>
            <w:tr w:rsidR="00D7560F" w:rsidRPr="00D7560F" w14:paraId="0D7D27B2" w14:textId="77777777" w:rsidTr="0070511E">
              <w:tc>
                <w:tcPr>
                  <w:tcW w:w="1370" w:type="pct"/>
                </w:tcPr>
                <w:p w14:paraId="060B1157" w14:textId="77777777" w:rsidR="008E35DA" w:rsidRPr="00D7560F" w:rsidRDefault="008E35DA" w:rsidP="008111CF">
                  <w:pPr>
                    <w:widowControl/>
                    <w:spacing w:after="0" w:line="240" w:lineRule="auto"/>
                    <w:contextualSpacing/>
                    <w:jc w:val="both"/>
                    <w:rPr>
                      <w:rFonts w:ascii="Arial" w:eastAsia="Arial" w:hAnsi="Arial" w:cs="Arial"/>
                      <w:bCs/>
                      <w:color w:val="0070C0"/>
                      <w:sz w:val="20"/>
                      <w:szCs w:val="20"/>
                    </w:rPr>
                  </w:pPr>
                  <w:r w:rsidRPr="00D7560F">
                    <w:rPr>
                      <w:rFonts w:ascii="Arial" w:eastAsia="Arial" w:hAnsi="Arial" w:cs="Arial"/>
                      <w:bCs/>
                      <w:color w:val="0070C0"/>
                      <w:sz w:val="20"/>
                      <w:szCs w:val="20"/>
                    </w:rPr>
                    <w:t>Non-4Ps</w:t>
                  </w:r>
                </w:p>
              </w:tc>
              <w:tc>
                <w:tcPr>
                  <w:tcW w:w="1920" w:type="pct"/>
                </w:tcPr>
                <w:p w14:paraId="71A4DA32" w14:textId="77777777" w:rsidR="008E35DA" w:rsidRPr="00D7560F" w:rsidRDefault="008E35DA" w:rsidP="005C15B3">
                  <w:pPr>
                    <w:widowControl/>
                    <w:spacing w:after="0" w:line="240" w:lineRule="auto"/>
                    <w:contextualSpacing/>
                    <w:jc w:val="center"/>
                    <w:rPr>
                      <w:rFonts w:ascii="Arial" w:eastAsia="Arial" w:hAnsi="Arial" w:cs="Arial"/>
                      <w:bCs/>
                      <w:color w:val="0070C0"/>
                      <w:sz w:val="20"/>
                      <w:szCs w:val="20"/>
                    </w:rPr>
                  </w:pPr>
                  <w:r w:rsidRPr="00D7560F">
                    <w:rPr>
                      <w:rFonts w:ascii="Arial" w:eastAsia="Arial" w:hAnsi="Arial" w:cs="Arial"/>
                      <w:bCs/>
                      <w:color w:val="0070C0"/>
                      <w:sz w:val="20"/>
                      <w:szCs w:val="20"/>
                    </w:rPr>
                    <w:t>96,944</w:t>
                  </w:r>
                </w:p>
              </w:tc>
              <w:tc>
                <w:tcPr>
                  <w:tcW w:w="1710" w:type="pct"/>
                </w:tcPr>
                <w:p w14:paraId="5C5394B7" w14:textId="77777777" w:rsidR="008E35DA" w:rsidRPr="00D7560F" w:rsidRDefault="008E35DA" w:rsidP="005C15B3">
                  <w:pPr>
                    <w:widowControl/>
                    <w:spacing w:after="0" w:line="240" w:lineRule="auto"/>
                    <w:contextualSpacing/>
                    <w:jc w:val="right"/>
                    <w:rPr>
                      <w:rFonts w:ascii="Arial" w:eastAsia="Arial" w:hAnsi="Arial" w:cs="Arial"/>
                      <w:bCs/>
                      <w:color w:val="0070C0"/>
                      <w:sz w:val="20"/>
                      <w:szCs w:val="20"/>
                    </w:rPr>
                  </w:pPr>
                  <w:r w:rsidRPr="00D7560F">
                    <w:rPr>
                      <w:rFonts w:ascii="Arial" w:eastAsia="Arial" w:hAnsi="Arial" w:cs="Arial"/>
                      <w:bCs/>
                      <w:color w:val="0070C0"/>
                      <w:sz w:val="20"/>
                      <w:szCs w:val="20"/>
                    </w:rPr>
                    <w:t>533,192,000.00</w:t>
                  </w:r>
                </w:p>
              </w:tc>
            </w:tr>
            <w:tr w:rsidR="00D7560F" w:rsidRPr="00D7560F" w14:paraId="3C1A824A" w14:textId="77777777" w:rsidTr="0070511E">
              <w:tc>
                <w:tcPr>
                  <w:tcW w:w="1370" w:type="pct"/>
                </w:tcPr>
                <w:p w14:paraId="15688AC5" w14:textId="77777777" w:rsidR="008E35DA" w:rsidRPr="00D7560F" w:rsidRDefault="008E35DA" w:rsidP="008111CF">
                  <w:pPr>
                    <w:widowControl/>
                    <w:spacing w:after="0" w:line="240" w:lineRule="auto"/>
                    <w:contextualSpacing/>
                    <w:jc w:val="both"/>
                    <w:rPr>
                      <w:rFonts w:ascii="Arial" w:eastAsia="Arial" w:hAnsi="Arial" w:cs="Arial"/>
                      <w:bCs/>
                      <w:color w:val="0070C0"/>
                      <w:sz w:val="20"/>
                      <w:szCs w:val="20"/>
                    </w:rPr>
                  </w:pPr>
                  <w:r w:rsidRPr="00D7560F">
                    <w:rPr>
                      <w:rFonts w:ascii="Arial" w:eastAsia="Arial" w:hAnsi="Arial" w:cs="Arial"/>
                      <w:bCs/>
                      <w:color w:val="0070C0"/>
                      <w:sz w:val="20"/>
                      <w:szCs w:val="20"/>
                    </w:rPr>
                    <w:t>4Ps</w:t>
                  </w:r>
                </w:p>
              </w:tc>
              <w:tc>
                <w:tcPr>
                  <w:tcW w:w="1920" w:type="pct"/>
                </w:tcPr>
                <w:p w14:paraId="66A05665" w14:textId="77777777" w:rsidR="008E35DA" w:rsidRPr="00D7560F" w:rsidRDefault="008E35DA" w:rsidP="005C15B3">
                  <w:pPr>
                    <w:widowControl/>
                    <w:spacing w:after="0" w:line="240" w:lineRule="auto"/>
                    <w:contextualSpacing/>
                    <w:jc w:val="center"/>
                    <w:rPr>
                      <w:rFonts w:ascii="Arial" w:eastAsia="Arial" w:hAnsi="Arial" w:cs="Arial"/>
                      <w:bCs/>
                      <w:color w:val="0070C0"/>
                      <w:sz w:val="20"/>
                      <w:szCs w:val="20"/>
                    </w:rPr>
                  </w:pPr>
                  <w:r w:rsidRPr="00D7560F">
                    <w:rPr>
                      <w:rFonts w:ascii="Arial" w:eastAsia="Arial" w:hAnsi="Arial" w:cs="Arial"/>
                      <w:bCs/>
                      <w:color w:val="0070C0"/>
                      <w:sz w:val="20"/>
                      <w:szCs w:val="20"/>
                    </w:rPr>
                    <w:t>13,597</w:t>
                  </w:r>
                </w:p>
              </w:tc>
              <w:tc>
                <w:tcPr>
                  <w:tcW w:w="1710" w:type="pct"/>
                </w:tcPr>
                <w:p w14:paraId="301F4EB0" w14:textId="77777777" w:rsidR="008E35DA" w:rsidRPr="00D7560F" w:rsidRDefault="008E35DA" w:rsidP="005C15B3">
                  <w:pPr>
                    <w:widowControl/>
                    <w:spacing w:after="0" w:line="240" w:lineRule="auto"/>
                    <w:contextualSpacing/>
                    <w:jc w:val="right"/>
                    <w:rPr>
                      <w:rFonts w:ascii="Arial" w:eastAsia="Arial" w:hAnsi="Arial" w:cs="Arial"/>
                      <w:bCs/>
                      <w:color w:val="0070C0"/>
                      <w:sz w:val="20"/>
                      <w:szCs w:val="20"/>
                    </w:rPr>
                  </w:pPr>
                  <w:r w:rsidRPr="00D7560F">
                    <w:rPr>
                      <w:rFonts w:ascii="Arial" w:eastAsia="Arial" w:hAnsi="Arial" w:cs="Arial"/>
                      <w:bCs/>
                      <w:color w:val="0070C0"/>
                      <w:sz w:val="20"/>
                      <w:szCs w:val="20"/>
                    </w:rPr>
                    <w:t>56,427,550.00</w:t>
                  </w:r>
                </w:p>
              </w:tc>
            </w:tr>
          </w:tbl>
          <w:p w14:paraId="60052E3E" w14:textId="77777777" w:rsidR="008E35DA" w:rsidRPr="00D7560F"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D7560F">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3593F83" w:rsidR="008E35DA" w:rsidRPr="001F4B7A" w:rsidRDefault="001F4B7A" w:rsidP="001F4B7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Pr>
                <w:rFonts w:ascii="Arial" w:eastAsia="Arial" w:hAnsi="Arial" w:cs="Arial"/>
                <w:color w:val="0070C0"/>
                <w:sz w:val="20"/>
                <w:szCs w:val="20"/>
              </w:rPr>
              <w:t xml:space="preserve">16 </w:t>
            </w:r>
            <w:r w:rsidR="008E35DA" w:rsidRPr="001F4B7A">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1F4B7A" w:rsidRDefault="001F4B7A" w:rsidP="001F4B7A">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I </w:t>
            </w:r>
            <w:r w:rsidRPr="001F4B7A">
              <w:rPr>
                <w:rFonts w:ascii="Arial" w:eastAsia="Arial" w:hAnsi="Arial" w:cs="Arial"/>
                <w:color w:val="0070C0"/>
                <w:sz w:val="20"/>
                <w:szCs w:val="19"/>
              </w:rPr>
              <w:t>Regional Director (RD)</w:t>
            </w:r>
            <w:r>
              <w:rPr>
                <w:rFonts w:ascii="Arial" w:eastAsia="Arial" w:hAnsi="Arial" w:cs="Arial"/>
                <w:color w:val="0070C0"/>
                <w:sz w:val="20"/>
                <w:szCs w:val="19"/>
              </w:rPr>
              <w:t xml:space="preserve"> </w:t>
            </w:r>
            <w:r w:rsidRPr="001F4B7A">
              <w:rPr>
                <w:rFonts w:ascii="Arial" w:eastAsia="Arial" w:hAnsi="Arial" w:cs="Arial"/>
                <w:color w:val="0070C0"/>
                <w:sz w:val="20"/>
                <w:szCs w:val="19"/>
              </w:rPr>
              <w:t>together</w:t>
            </w:r>
            <w:r>
              <w:rPr>
                <w:rFonts w:ascii="Arial" w:eastAsia="Arial" w:hAnsi="Arial" w:cs="Arial"/>
                <w:color w:val="0070C0"/>
                <w:sz w:val="20"/>
                <w:szCs w:val="19"/>
              </w:rPr>
              <w:t xml:space="preserve"> </w:t>
            </w:r>
            <w:r w:rsidRPr="001F4B7A">
              <w:rPr>
                <w:rFonts w:ascii="Arial" w:eastAsia="Arial" w:hAnsi="Arial" w:cs="Arial"/>
                <w:color w:val="0070C0"/>
                <w:sz w:val="20"/>
                <w:szCs w:val="19"/>
              </w:rPr>
              <w:t>with Operations Section Chief (OSC) Maricel S. Caleja participated via</w:t>
            </w:r>
            <w:r>
              <w:rPr>
                <w:rFonts w:ascii="Arial" w:eastAsia="Arial" w:hAnsi="Arial" w:cs="Arial"/>
                <w:color w:val="0070C0"/>
                <w:sz w:val="20"/>
                <w:szCs w:val="19"/>
              </w:rPr>
              <w:t xml:space="preserve"> </w:t>
            </w:r>
            <w:r w:rsidRPr="001F4B7A">
              <w:rPr>
                <w:rFonts w:ascii="Arial" w:eastAsia="Arial" w:hAnsi="Arial" w:cs="Arial"/>
                <w:color w:val="0070C0"/>
                <w:sz w:val="20"/>
                <w:szCs w:val="19"/>
              </w:rPr>
              <w:t>video conference in the Region 1 Inter-Agency Task Force (RIATF) and</w:t>
            </w:r>
            <w:r>
              <w:rPr>
                <w:rFonts w:ascii="Arial" w:eastAsia="Arial" w:hAnsi="Arial" w:cs="Arial"/>
                <w:color w:val="0070C0"/>
                <w:sz w:val="20"/>
                <w:szCs w:val="19"/>
              </w:rPr>
              <w:t xml:space="preserve"> </w:t>
            </w:r>
            <w:r w:rsidRPr="001F4B7A">
              <w:rPr>
                <w:rFonts w:ascii="Arial" w:eastAsia="Arial" w:hAnsi="Arial" w:cs="Arial"/>
                <w:color w:val="0070C0"/>
                <w:sz w:val="20"/>
                <w:szCs w:val="19"/>
              </w:rPr>
              <w:t>Regional Task Force (RTF) Joint Meeting. Updates on Regional</w:t>
            </w:r>
            <w:r>
              <w:rPr>
                <w:rFonts w:ascii="Arial" w:eastAsia="Arial" w:hAnsi="Arial" w:cs="Arial"/>
                <w:color w:val="0070C0"/>
                <w:sz w:val="20"/>
                <w:szCs w:val="19"/>
              </w:rPr>
              <w:t xml:space="preserve"> </w:t>
            </w:r>
            <w:r w:rsidRPr="001F4B7A">
              <w:rPr>
                <w:rFonts w:ascii="Arial" w:eastAsia="Arial" w:hAnsi="Arial" w:cs="Arial"/>
                <w:color w:val="0070C0"/>
                <w:sz w:val="20"/>
                <w:szCs w:val="19"/>
              </w:rPr>
              <w:t>COVID-19 Situation and Regional Vaccination Plan, Guidelines on the</w:t>
            </w:r>
            <w:r>
              <w:rPr>
                <w:rFonts w:ascii="Arial" w:eastAsia="Arial" w:hAnsi="Arial" w:cs="Arial"/>
                <w:color w:val="0070C0"/>
                <w:sz w:val="20"/>
                <w:szCs w:val="19"/>
              </w:rPr>
              <w:t xml:space="preserve"> </w:t>
            </w:r>
            <w:r w:rsidRPr="001F4B7A">
              <w:rPr>
                <w:rFonts w:ascii="Arial" w:eastAsia="Arial" w:hAnsi="Arial" w:cs="Arial"/>
                <w:color w:val="0070C0"/>
                <w:sz w:val="20"/>
                <w:szCs w:val="19"/>
              </w:rPr>
              <w:t>Gradual Reopening of Campuses of HEIs for Limited Face-to-Face</w:t>
            </w:r>
            <w:r>
              <w:rPr>
                <w:rFonts w:ascii="Arial" w:eastAsia="Arial" w:hAnsi="Arial" w:cs="Arial"/>
                <w:color w:val="0070C0"/>
                <w:sz w:val="20"/>
                <w:szCs w:val="19"/>
              </w:rPr>
              <w:t xml:space="preserve"> </w:t>
            </w:r>
            <w:r w:rsidRPr="001F4B7A">
              <w:rPr>
                <w:rFonts w:ascii="Arial" w:eastAsia="Arial" w:hAnsi="Arial" w:cs="Arial"/>
                <w:color w:val="0070C0"/>
                <w:sz w:val="20"/>
                <w:szCs w:val="19"/>
              </w:rPr>
              <w:t xml:space="preserve">Classes, IATF Resolution No. 98-A, and other matters </w:t>
            </w:r>
            <w:proofErr w:type="gramStart"/>
            <w:r w:rsidRPr="001F4B7A">
              <w:rPr>
                <w:rFonts w:ascii="Arial" w:eastAsia="Arial" w:hAnsi="Arial" w:cs="Arial"/>
                <w:color w:val="0070C0"/>
                <w:sz w:val="20"/>
                <w:szCs w:val="19"/>
              </w:rPr>
              <w:t>were discussed</w:t>
            </w:r>
            <w:proofErr w:type="gramEnd"/>
            <w:r>
              <w:rPr>
                <w:rFonts w:ascii="Arial" w:eastAsia="Arial" w:hAnsi="Arial" w:cs="Arial"/>
                <w:color w:val="0070C0"/>
                <w:sz w:val="20"/>
                <w:szCs w:val="19"/>
              </w:rPr>
              <w:t xml:space="preserve"> </w:t>
            </w:r>
            <w:r w:rsidRPr="001F4B7A">
              <w:rPr>
                <w:rFonts w:ascii="Arial" w:eastAsia="Arial" w:hAnsi="Arial" w:cs="Arial"/>
                <w:color w:val="0070C0"/>
                <w:sz w:val="20"/>
                <w:szCs w:val="19"/>
              </w:rPr>
              <w:t>during the meeting.</w:t>
            </w:r>
          </w:p>
          <w:p w14:paraId="17EC84F8" w14:textId="17962486" w:rsidR="008E35D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 xml:space="preserve">DSWD-FO I staff are continuously rendering duty as Regional Incident Management Team (RIMT) members at OCD RO 1, City of San Fernando, </w:t>
            </w:r>
            <w:proofErr w:type="gramStart"/>
            <w:r w:rsidRPr="001F4B7A">
              <w:rPr>
                <w:rFonts w:ascii="Arial" w:eastAsia="Arial" w:hAnsi="Arial" w:cs="Arial"/>
                <w:color w:val="0070C0"/>
                <w:sz w:val="20"/>
                <w:szCs w:val="19"/>
              </w:rPr>
              <w:t>La</w:t>
            </w:r>
            <w:proofErr w:type="gramEnd"/>
            <w:r w:rsidRPr="001F4B7A">
              <w:rPr>
                <w:rFonts w:ascii="Arial" w:eastAsia="Arial" w:hAnsi="Arial" w:cs="Arial"/>
                <w:color w:val="0070C0"/>
                <w:sz w:val="20"/>
                <w:szCs w:val="19"/>
              </w:rPr>
              <w:t xml:space="preserve"> Union. Monitoring and updating of status of regional treatment and facilities, maps, COVID-19 daily monitoring report, LSIs and ROFs, and conduct of contact tracing and major border checkpoints in the Region </w:t>
            </w:r>
            <w:proofErr w:type="gramStart"/>
            <w:r w:rsidRPr="001F4B7A">
              <w:rPr>
                <w:rFonts w:ascii="Arial" w:eastAsia="Arial" w:hAnsi="Arial" w:cs="Arial"/>
                <w:color w:val="0070C0"/>
                <w:sz w:val="20"/>
                <w:szCs w:val="19"/>
              </w:rPr>
              <w:t>are continually being conducted</w:t>
            </w:r>
            <w:proofErr w:type="gramEnd"/>
            <w:r w:rsidRPr="001F4B7A">
              <w:rPr>
                <w:rFonts w:ascii="Arial" w:eastAsia="Arial" w:hAnsi="Arial" w:cs="Arial"/>
                <w:color w:val="0070C0"/>
                <w:sz w:val="20"/>
                <w:szCs w:val="19"/>
              </w:rPr>
              <w:t xml:space="preserve">. Likewise, close coordination with the provincial IMTs, among RIMT and other </w:t>
            </w:r>
            <w:r w:rsidRPr="001F4B7A">
              <w:rPr>
                <w:rFonts w:ascii="Arial" w:eastAsia="Arial" w:hAnsi="Arial" w:cs="Arial"/>
                <w:color w:val="0070C0"/>
                <w:sz w:val="20"/>
                <w:szCs w:val="19"/>
              </w:rPr>
              <w:lastRenderedPageBreak/>
              <w:t xml:space="preserve">RDRRMC1 members </w:t>
            </w:r>
            <w:proofErr w:type="gramStart"/>
            <w:r w:rsidRPr="001F4B7A">
              <w:rPr>
                <w:rFonts w:ascii="Arial" w:eastAsia="Arial" w:hAnsi="Arial" w:cs="Arial"/>
                <w:color w:val="0070C0"/>
                <w:sz w:val="20"/>
                <w:szCs w:val="19"/>
              </w:rPr>
              <w:t>is also maintained</w:t>
            </w:r>
            <w:proofErr w:type="gramEnd"/>
            <w:r w:rsidRPr="001F4B7A">
              <w:rPr>
                <w:rFonts w:ascii="Arial" w:eastAsia="Arial" w:hAnsi="Arial" w:cs="Arial"/>
                <w:color w:val="0070C0"/>
                <w:sz w:val="20"/>
                <w:szCs w:val="19"/>
              </w:rPr>
              <w:t xml:space="preserve"> for smooth operation against COVID-19 pandemic.</w:t>
            </w:r>
          </w:p>
          <w:p w14:paraId="7603E704" w14:textId="4EBF546E" w:rsidR="001F4B7A" w:rsidRPr="001F4B7A" w:rsidRDefault="001F4B7A" w:rsidP="001F4B7A">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DSWD-FO I</w:t>
            </w:r>
            <w:r w:rsidRPr="001F4B7A">
              <w:rPr>
                <w:rFonts w:ascii="Arial" w:eastAsia="Arial" w:hAnsi="Arial" w:cs="Arial"/>
                <w:color w:val="0070C0"/>
                <w:sz w:val="20"/>
                <w:szCs w:val="19"/>
              </w:rPr>
              <w:t xml:space="preserve"> RIMT members also participated via video</w:t>
            </w:r>
            <w:r>
              <w:rPr>
                <w:rFonts w:ascii="Arial" w:eastAsia="Arial" w:hAnsi="Arial" w:cs="Arial"/>
                <w:color w:val="0070C0"/>
                <w:sz w:val="20"/>
                <w:szCs w:val="19"/>
              </w:rPr>
              <w:t xml:space="preserve"> </w:t>
            </w:r>
            <w:r w:rsidRPr="001F4B7A">
              <w:rPr>
                <w:rFonts w:ascii="Arial" w:eastAsia="Arial" w:hAnsi="Arial" w:cs="Arial"/>
                <w:color w:val="0070C0"/>
                <w:sz w:val="20"/>
                <w:szCs w:val="19"/>
              </w:rPr>
              <w:t>conference in the same RIATF and RTF Joint Meeting.</w:t>
            </w:r>
          </w:p>
          <w:p w14:paraId="67B5EB58" w14:textId="3D68011D"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proofErr w:type="gramStart"/>
            <w:r w:rsidRPr="001F4B7A">
              <w:rPr>
                <w:rFonts w:ascii="Arial" w:eastAsia="Arial" w:hAnsi="Arial" w:cs="Arial"/>
                <w:color w:val="0070C0"/>
                <w:sz w:val="20"/>
                <w:szCs w:val="19"/>
              </w:rPr>
              <w:t xml:space="preserve">A total of </w:t>
            </w:r>
            <w:r w:rsidR="001F4B7A">
              <w:rPr>
                <w:rFonts w:ascii="Arial" w:eastAsia="Arial" w:hAnsi="Arial" w:cs="Arial"/>
                <w:color w:val="0070C0"/>
                <w:sz w:val="20"/>
                <w:szCs w:val="19"/>
              </w:rPr>
              <w:t>66</w:t>
            </w:r>
            <w:proofErr w:type="gramEnd"/>
            <w:r w:rsidR="005C15B3" w:rsidRPr="001F4B7A">
              <w:rPr>
                <w:rFonts w:ascii="Arial" w:eastAsia="Arial" w:hAnsi="Arial" w:cs="Arial"/>
                <w:color w:val="0070C0"/>
                <w:sz w:val="20"/>
                <w:szCs w:val="19"/>
              </w:rPr>
              <w:t xml:space="preserve"> personnel are on </w:t>
            </w:r>
            <w:r w:rsidRPr="001F4B7A">
              <w:rPr>
                <w:rFonts w:ascii="Arial" w:eastAsia="Arial" w:hAnsi="Arial" w:cs="Arial"/>
                <w:color w:val="0070C0"/>
                <w:sz w:val="20"/>
                <w:szCs w:val="19"/>
              </w:rPr>
              <w:t>duty/deployed region-wide to conduct response operation and to monitor and execute SAP implementation in the Region</w:t>
            </w:r>
            <w:r w:rsidR="00584111" w:rsidRPr="001F4B7A">
              <w:rPr>
                <w:rFonts w:ascii="Arial" w:eastAsia="Arial" w:hAnsi="Arial" w:cs="Arial"/>
                <w:color w:val="0070C0"/>
                <w:sz w:val="20"/>
                <w:szCs w:val="19"/>
              </w:rPr>
              <w:t>.</w:t>
            </w:r>
          </w:p>
          <w:p w14:paraId="49127339" w14:textId="77777777" w:rsidR="008E35DA" w:rsidRPr="001F4B7A" w:rsidRDefault="008E35DA" w:rsidP="0070511E">
            <w:pPr>
              <w:spacing w:after="0" w:line="240" w:lineRule="auto"/>
              <w:jc w:val="both"/>
              <w:rPr>
                <w:rFonts w:ascii="Arial" w:eastAsia="Arial" w:hAnsi="Arial" w:cs="Arial"/>
                <w:color w:val="0070C0"/>
                <w:sz w:val="20"/>
                <w:szCs w:val="19"/>
              </w:rPr>
            </w:pPr>
          </w:p>
          <w:p w14:paraId="63DB2CE5" w14:textId="77777777" w:rsidR="008E35DA" w:rsidRPr="001F4B7A" w:rsidRDefault="008E35DA" w:rsidP="0070511E">
            <w:pPr>
              <w:spacing w:after="0" w:line="240" w:lineRule="auto"/>
              <w:contextualSpacing/>
              <w:jc w:val="both"/>
              <w:rPr>
                <w:rFonts w:ascii="Arial" w:eastAsia="Arial" w:hAnsi="Arial" w:cs="Arial"/>
                <w:b/>
                <w:color w:val="0070C0"/>
                <w:sz w:val="20"/>
                <w:szCs w:val="19"/>
              </w:rPr>
            </w:pPr>
            <w:r w:rsidRPr="001F4B7A">
              <w:rPr>
                <w:rFonts w:ascii="Arial" w:eastAsia="Arial" w:hAnsi="Arial" w:cs="Arial"/>
                <w:b/>
                <w:color w:val="0070C0"/>
                <w:sz w:val="20"/>
                <w:szCs w:val="19"/>
              </w:rPr>
              <w:t>Social Amelioration Program (SAP)</w:t>
            </w:r>
          </w:p>
          <w:p w14:paraId="033E5D82" w14:textId="20F0B30D" w:rsidR="001F4B7A" w:rsidRPr="001F4B7A" w:rsidRDefault="001F4B7A" w:rsidP="001F4B7A">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I </w:t>
            </w:r>
            <w:r w:rsidRPr="001F4B7A">
              <w:rPr>
                <w:rFonts w:ascii="Arial" w:eastAsia="Arial" w:hAnsi="Arial" w:cs="Arial"/>
                <w:color w:val="0070C0"/>
                <w:sz w:val="20"/>
                <w:szCs w:val="19"/>
              </w:rPr>
              <w:t>Regional Director (RD)</w:t>
            </w:r>
            <w:r>
              <w:rPr>
                <w:rFonts w:ascii="Arial" w:eastAsia="Arial" w:hAnsi="Arial" w:cs="Arial"/>
                <w:color w:val="0070C0"/>
                <w:sz w:val="20"/>
                <w:szCs w:val="19"/>
              </w:rPr>
              <w:t xml:space="preserve"> </w:t>
            </w:r>
            <w:r w:rsidRPr="001F4B7A">
              <w:rPr>
                <w:rFonts w:ascii="Arial" w:eastAsia="Arial" w:hAnsi="Arial" w:cs="Arial"/>
                <w:color w:val="0070C0"/>
                <w:sz w:val="20"/>
                <w:szCs w:val="19"/>
              </w:rPr>
              <w:t>Marcelo Nicomedes J. Castillo participated in a meeting via video</w:t>
            </w:r>
            <w:r>
              <w:rPr>
                <w:rFonts w:ascii="Arial" w:eastAsia="Arial" w:hAnsi="Arial" w:cs="Arial"/>
                <w:color w:val="0070C0"/>
                <w:sz w:val="20"/>
                <w:szCs w:val="19"/>
              </w:rPr>
              <w:t xml:space="preserve"> </w:t>
            </w:r>
            <w:r w:rsidRPr="001F4B7A">
              <w:rPr>
                <w:rFonts w:ascii="Arial" w:eastAsia="Arial" w:hAnsi="Arial" w:cs="Arial"/>
                <w:color w:val="0070C0"/>
                <w:sz w:val="20"/>
                <w:szCs w:val="19"/>
              </w:rPr>
              <w:t>conference with the Secretary, DSWD SAP Small Working Group and</w:t>
            </w:r>
            <w:r>
              <w:rPr>
                <w:rFonts w:ascii="Arial" w:eastAsia="Arial" w:hAnsi="Arial" w:cs="Arial"/>
                <w:color w:val="0070C0"/>
                <w:sz w:val="20"/>
                <w:szCs w:val="19"/>
              </w:rPr>
              <w:t xml:space="preserve"> </w:t>
            </w:r>
            <w:r w:rsidRPr="001F4B7A">
              <w:rPr>
                <w:rFonts w:ascii="Arial" w:eastAsia="Arial" w:hAnsi="Arial" w:cs="Arial"/>
                <w:color w:val="0070C0"/>
                <w:sz w:val="20"/>
                <w:szCs w:val="19"/>
              </w:rPr>
              <w:t>other RDs relative to the updates on the implementation of SAP and</w:t>
            </w:r>
            <w:r>
              <w:rPr>
                <w:rFonts w:ascii="Arial" w:eastAsia="Arial" w:hAnsi="Arial" w:cs="Arial"/>
                <w:color w:val="0070C0"/>
                <w:sz w:val="20"/>
                <w:szCs w:val="19"/>
              </w:rPr>
              <w:t xml:space="preserve"> </w:t>
            </w:r>
            <w:r w:rsidRPr="001F4B7A">
              <w:rPr>
                <w:rFonts w:ascii="Arial" w:eastAsia="Arial" w:hAnsi="Arial" w:cs="Arial"/>
                <w:color w:val="0070C0"/>
                <w:sz w:val="20"/>
                <w:szCs w:val="19"/>
              </w:rPr>
              <w:t>Bayanihan 2</w:t>
            </w:r>
            <w:r>
              <w:rPr>
                <w:rFonts w:ascii="Arial" w:eastAsia="Arial" w:hAnsi="Arial" w:cs="Arial"/>
                <w:color w:val="0070C0"/>
                <w:sz w:val="20"/>
                <w:szCs w:val="19"/>
              </w:rPr>
              <w:t xml:space="preserve"> on 15 February 2021</w:t>
            </w:r>
            <w:r w:rsidRPr="001F4B7A">
              <w:rPr>
                <w:rFonts w:ascii="Arial" w:eastAsia="Arial" w:hAnsi="Arial" w:cs="Arial"/>
                <w:color w:val="0070C0"/>
                <w:sz w:val="20"/>
                <w:szCs w:val="19"/>
              </w:rPr>
              <w:t>.</w:t>
            </w:r>
          </w:p>
          <w:p w14:paraId="6A562933" w14:textId="73A65434" w:rsidR="008E35DA" w:rsidRPr="001F4B7A"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 xml:space="preserve">A total of </w:t>
            </w:r>
            <w:r w:rsidRPr="001F4B7A">
              <w:rPr>
                <w:rFonts w:ascii="Arial" w:eastAsia="Arial" w:hAnsi="Arial" w:cs="Arial"/>
                <w:b/>
                <w:color w:val="0070C0"/>
                <w:sz w:val="20"/>
                <w:szCs w:val="19"/>
              </w:rPr>
              <w:t>₱</w:t>
            </w:r>
            <w:r w:rsidR="001F4B7A" w:rsidRPr="001F4B7A">
              <w:rPr>
                <w:rFonts w:ascii="Arial" w:eastAsia="Arial" w:hAnsi="Arial" w:cs="Arial"/>
                <w:b/>
                <w:color w:val="0070C0"/>
                <w:sz w:val="20"/>
                <w:szCs w:val="19"/>
                <w:lang w:val="en-US"/>
              </w:rPr>
              <w:t>4,270,167,000.00</w:t>
            </w:r>
            <w:r w:rsidR="001F4B7A">
              <w:rPr>
                <w:rFonts w:ascii="Arial" w:eastAsia="Arial" w:hAnsi="Arial" w:cs="Arial"/>
                <w:b/>
                <w:color w:val="0070C0"/>
                <w:sz w:val="20"/>
                <w:szCs w:val="19"/>
                <w:lang w:val="en-US"/>
              </w:rPr>
              <w:t xml:space="preserve"> </w:t>
            </w:r>
            <w:proofErr w:type="gramStart"/>
            <w:r w:rsidRPr="001F4B7A">
              <w:rPr>
                <w:rFonts w:ascii="Arial" w:eastAsia="Arial" w:hAnsi="Arial" w:cs="Arial"/>
                <w:color w:val="0070C0"/>
                <w:sz w:val="20"/>
                <w:szCs w:val="19"/>
              </w:rPr>
              <w:t>was paid</w:t>
            </w:r>
            <w:proofErr w:type="gramEnd"/>
            <w:r w:rsidRPr="001F4B7A">
              <w:rPr>
                <w:rFonts w:ascii="Arial" w:eastAsia="Arial" w:hAnsi="Arial" w:cs="Arial"/>
                <w:color w:val="0070C0"/>
                <w:sz w:val="20"/>
                <w:szCs w:val="19"/>
              </w:rPr>
              <w:t xml:space="preserve"> to </w:t>
            </w:r>
            <w:r w:rsidR="001F4B7A" w:rsidRPr="001F4B7A">
              <w:rPr>
                <w:rFonts w:ascii="Arial" w:eastAsia="Arial" w:hAnsi="Arial" w:cs="Arial"/>
                <w:b/>
                <w:bCs/>
                <w:color w:val="0070C0"/>
                <w:sz w:val="20"/>
                <w:szCs w:val="19"/>
                <w:lang w:val="en-US"/>
              </w:rPr>
              <w:t>776,394</w:t>
            </w:r>
            <w:r w:rsidR="001F4B7A">
              <w:rPr>
                <w:rFonts w:ascii="Arial" w:eastAsia="Arial" w:hAnsi="Arial" w:cs="Arial"/>
                <w:b/>
                <w:bCs/>
                <w:color w:val="0070C0"/>
                <w:sz w:val="20"/>
                <w:szCs w:val="19"/>
                <w:lang w:val="en-US"/>
              </w:rPr>
              <w:t xml:space="preserve"> </w:t>
            </w:r>
            <w:r w:rsidRPr="001F4B7A">
              <w:rPr>
                <w:rFonts w:ascii="Arial" w:eastAsia="Arial" w:hAnsi="Arial" w:cs="Arial"/>
                <w:b/>
                <w:bCs/>
                <w:color w:val="0070C0"/>
                <w:sz w:val="20"/>
                <w:szCs w:val="19"/>
                <w:lang w:val="en-US"/>
              </w:rPr>
              <w:t>beneficiaries</w:t>
            </w:r>
            <w:r w:rsidRPr="001F4B7A">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1F4B7A"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 xml:space="preserve">A total amount of </w:t>
            </w:r>
            <w:r w:rsidRPr="001F4B7A">
              <w:rPr>
                <w:rFonts w:ascii="Arial" w:eastAsia="Arial" w:hAnsi="Arial" w:cs="Arial"/>
                <w:b/>
                <w:bCs/>
                <w:color w:val="0070C0"/>
                <w:sz w:val="20"/>
                <w:szCs w:val="19"/>
              </w:rPr>
              <w:t>₱513,724,350.00</w:t>
            </w:r>
            <w:r w:rsidRPr="001F4B7A">
              <w:rPr>
                <w:rFonts w:ascii="Arial" w:eastAsia="Arial" w:hAnsi="Arial" w:cs="Arial"/>
                <w:color w:val="0070C0"/>
                <w:sz w:val="20"/>
                <w:szCs w:val="19"/>
              </w:rPr>
              <w:t xml:space="preserve"> were paid through direct payout and cash cards to </w:t>
            </w:r>
            <w:r w:rsidRPr="001F4B7A">
              <w:rPr>
                <w:rFonts w:ascii="Arial" w:eastAsia="Arial" w:hAnsi="Arial" w:cs="Arial"/>
                <w:b/>
                <w:bCs/>
                <w:color w:val="0070C0"/>
                <w:sz w:val="20"/>
                <w:szCs w:val="19"/>
              </w:rPr>
              <w:t>123,789</w:t>
            </w:r>
            <w:r w:rsidRPr="001F4B7A">
              <w:rPr>
                <w:rFonts w:ascii="Arial" w:eastAsia="Arial" w:hAnsi="Arial" w:cs="Arial"/>
                <w:color w:val="0070C0"/>
                <w:sz w:val="20"/>
                <w:szCs w:val="19"/>
              </w:rPr>
              <w:t xml:space="preserve"> </w:t>
            </w:r>
            <w:r w:rsidRPr="001F4B7A">
              <w:rPr>
                <w:rFonts w:ascii="Arial" w:eastAsia="Arial" w:hAnsi="Arial" w:cs="Arial"/>
                <w:b/>
                <w:color w:val="0070C0"/>
                <w:sz w:val="20"/>
                <w:szCs w:val="19"/>
              </w:rPr>
              <w:t>4Ps beneficiaries</w:t>
            </w:r>
            <w:r w:rsidRPr="001F4B7A">
              <w:rPr>
                <w:rFonts w:ascii="Arial" w:eastAsia="Arial" w:hAnsi="Arial" w:cs="Arial"/>
                <w:color w:val="0070C0"/>
                <w:sz w:val="20"/>
                <w:szCs w:val="19"/>
              </w:rPr>
              <w:t xml:space="preserve"> while a total amount of </w:t>
            </w:r>
            <w:r w:rsidRPr="001F4B7A">
              <w:rPr>
                <w:rFonts w:ascii="Arial" w:eastAsia="Arial" w:hAnsi="Arial" w:cs="Arial"/>
                <w:b/>
                <w:color w:val="0070C0"/>
                <w:sz w:val="20"/>
                <w:szCs w:val="19"/>
              </w:rPr>
              <w:t>₱</w:t>
            </w:r>
            <w:r w:rsidR="008D0314" w:rsidRPr="001F4B7A">
              <w:rPr>
                <w:rFonts w:ascii="Arial" w:eastAsia="Arial" w:hAnsi="Arial" w:cs="Arial"/>
                <w:b/>
                <w:color w:val="0070C0"/>
                <w:sz w:val="20"/>
                <w:szCs w:val="19"/>
                <w:lang w:val="en-US"/>
              </w:rPr>
              <w:t xml:space="preserve">2,259,823,500.00 </w:t>
            </w:r>
            <w:r w:rsidRPr="001F4B7A">
              <w:rPr>
                <w:rFonts w:ascii="Arial" w:eastAsia="Arial" w:hAnsi="Arial" w:cs="Arial"/>
                <w:color w:val="0070C0"/>
                <w:sz w:val="20"/>
                <w:szCs w:val="19"/>
              </w:rPr>
              <w:t xml:space="preserve">were paid through financial service providers (FSPs) to </w:t>
            </w:r>
            <w:r w:rsidR="008D0314" w:rsidRPr="001F4B7A">
              <w:rPr>
                <w:rFonts w:ascii="Arial" w:eastAsia="Arial" w:hAnsi="Arial" w:cs="Arial"/>
                <w:b/>
                <w:color w:val="0070C0"/>
                <w:sz w:val="20"/>
                <w:szCs w:val="19"/>
                <w:lang w:val="en-US"/>
              </w:rPr>
              <w:t xml:space="preserve">410,877 </w:t>
            </w:r>
            <w:r w:rsidRPr="001F4B7A">
              <w:rPr>
                <w:rFonts w:ascii="Arial" w:eastAsia="Arial" w:hAnsi="Arial" w:cs="Arial"/>
                <w:b/>
                <w:color w:val="0070C0"/>
                <w:sz w:val="20"/>
                <w:szCs w:val="19"/>
              </w:rPr>
              <w:t>non-4Ps beneficiaries</w:t>
            </w:r>
            <w:r w:rsidRPr="001F4B7A">
              <w:rPr>
                <w:rFonts w:ascii="Arial" w:eastAsia="Arial" w:hAnsi="Arial" w:cs="Arial"/>
                <w:color w:val="0070C0"/>
                <w:sz w:val="20"/>
                <w:szCs w:val="19"/>
              </w:rPr>
              <w:t xml:space="preserve"> in Pangasinan for the second tranche implementation.</w:t>
            </w:r>
          </w:p>
          <w:p w14:paraId="333C18FC" w14:textId="77777777"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A total amount of</w:t>
            </w:r>
            <w:r w:rsidRPr="001F4B7A">
              <w:rPr>
                <w:rFonts w:ascii="Arial" w:eastAsia="Arial" w:hAnsi="Arial" w:cs="Arial"/>
                <w:b/>
                <w:color w:val="0070C0"/>
                <w:sz w:val="20"/>
                <w:szCs w:val="19"/>
              </w:rPr>
              <w:t xml:space="preserve"> ₱265,446,500.00 </w:t>
            </w:r>
            <w:proofErr w:type="gramStart"/>
            <w:r w:rsidRPr="001F4B7A">
              <w:rPr>
                <w:rFonts w:ascii="Arial" w:eastAsia="Arial" w:hAnsi="Arial" w:cs="Arial"/>
                <w:color w:val="0070C0"/>
                <w:sz w:val="20"/>
                <w:szCs w:val="19"/>
              </w:rPr>
              <w:t>was paid</w:t>
            </w:r>
            <w:proofErr w:type="gramEnd"/>
            <w:r w:rsidRPr="001F4B7A">
              <w:rPr>
                <w:rFonts w:ascii="Arial" w:eastAsia="Arial" w:hAnsi="Arial" w:cs="Arial"/>
                <w:color w:val="0070C0"/>
                <w:sz w:val="20"/>
                <w:szCs w:val="19"/>
              </w:rPr>
              <w:t xml:space="preserve"> to </w:t>
            </w:r>
            <w:r w:rsidRPr="001F4B7A">
              <w:rPr>
                <w:rFonts w:ascii="Arial" w:eastAsia="Arial" w:hAnsi="Arial" w:cs="Arial"/>
                <w:b/>
                <w:color w:val="0070C0"/>
                <w:sz w:val="20"/>
                <w:szCs w:val="19"/>
              </w:rPr>
              <w:t>48,263 waitlisted beneficiaries</w:t>
            </w:r>
            <w:r w:rsidRPr="001F4B7A">
              <w:rPr>
                <w:rFonts w:ascii="Arial" w:eastAsia="Arial" w:hAnsi="Arial" w:cs="Arial"/>
                <w:color w:val="0070C0"/>
                <w:sz w:val="20"/>
                <w:szCs w:val="19"/>
              </w:rPr>
              <w:t xml:space="preserve"> in the Region.</w:t>
            </w:r>
          </w:p>
          <w:p w14:paraId="239754A4" w14:textId="77777777"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 xml:space="preserve">A total amount of </w:t>
            </w:r>
            <w:r w:rsidRPr="001F4B7A">
              <w:rPr>
                <w:rFonts w:ascii="Arial" w:eastAsia="Arial" w:hAnsi="Arial" w:cs="Arial"/>
                <w:b/>
                <w:color w:val="0070C0"/>
                <w:sz w:val="20"/>
                <w:szCs w:val="19"/>
              </w:rPr>
              <w:t>₱</w:t>
            </w:r>
            <w:r w:rsidRPr="001F4B7A">
              <w:rPr>
                <w:rFonts w:ascii="Arial" w:eastAsia="Arial" w:hAnsi="Arial" w:cs="Arial"/>
                <w:b/>
                <w:color w:val="0070C0"/>
                <w:sz w:val="20"/>
                <w:szCs w:val="19"/>
                <w:lang w:val="en-US"/>
              </w:rPr>
              <w:t xml:space="preserve">15,130,500.00 </w:t>
            </w:r>
            <w:proofErr w:type="gramStart"/>
            <w:r w:rsidRPr="001F4B7A">
              <w:rPr>
                <w:rFonts w:ascii="Arial" w:eastAsia="Arial" w:hAnsi="Arial" w:cs="Arial"/>
                <w:color w:val="0070C0"/>
                <w:sz w:val="20"/>
                <w:szCs w:val="19"/>
              </w:rPr>
              <w:t>was paid</w:t>
            </w:r>
            <w:proofErr w:type="gramEnd"/>
            <w:r w:rsidRPr="001F4B7A">
              <w:rPr>
                <w:rFonts w:ascii="Arial" w:eastAsia="Arial" w:hAnsi="Arial" w:cs="Arial"/>
                <w:color w:val="0070C0"/>
                <w:sz w:val="20"/>
                <w:szCs w:val="19"/>
              </w:rPr>
              <w:t xml:space="preserve"> to </w:t>
            </w:r>
            <w:r w:rsidRPr="001F4B7A">
              <w:rPr>
                <w:rFonts w:ascii="Arial" w:eastAsia="Arial" w:hAnsi="Arial" w:cs="Arial"/>
                <w:b/>
                <w:color w:val="0070C0"/>
                <w:sz w:val="20"/>
                <w:szCs w:val="19"/>
              </w:rPr>
              <w:t xml:space="preserve">1,887 </w:t>
            </w:r>
            <w:r w:rsidRPr="001F4B7A">
              <w:rPr>
                <w:rFonts w:ascii="Arial" w:eastAsia="Arial" w:hAnsi="Arial" w:cs="Arial"/>
                <w:b/>
                <w:bCs/>
                <w:color w:val="0070C0"/>
                <w:sz w:val="20"/>
                <w:szCs w:val="19"/>
              </w:rPr>
              <w:t>TNVS/PUV drivers</w:t>
            </w:r>
            <w:r w:rsidRPr="001F4B7A">
              <w:rPr>
                <w:rFonts w:ascii="Arial" w:eastAsia="Arial" w:hAnsi="Arial" w:cs="Arial"/>
                <w:color w:val="0070C0"/>
                <w:sz w:val="20"/>
                <w:szCs w:val="19"/>
              </w:rPr>
              <w:t xml:space="preserve"> in the Region.</w:t>
            </w:r>
          </w:p>
          <w:p w14:paraId="7F96C9ED" w14:textId="77777777"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 xml:space="preserve">Payout for the SAP waitlisted and second tranche in the Region is still ongoing. Onsite validation during actual payout </w:t>
            </w:r>
            <w:proofErr w:type="gramStart"/>
            <w:r w:rsidRPr="001F4B7A">
              <w:rPr>
                <w:rFonts w:ascii="Arial" w:eastAsia="Arial" w:hAnsi="Arial" w:cs="Arial"/>
                <w:color w:val="0070C0"/>
                <w:sz w:val="20"/>
                <w:szCs w:val="19"/>
              </w:rPr>
              <w:t>is also being conducted</w:t>
            </w:r>
            <w:proofErr w:type="gramEnd"/>
            <w:r w:rsidRPr="001F4B7A">
              <w:rPr>
                <w:rFonts w:ascii="Arial" w:eastAsia="Arial" w:hAnsi="Arial" w:cs="Arial"/>
                <w:color w:val="0070C0"/>
                <w:sz w:val="20"/>
                <w:szCs w:val="19"/>
              </w:rPr>
              <w:t xml:space="preserve"> to ensure eligibility of the beneficiaries.</w:t>
            </w:r>
          </w:p>
          <w:p w14:paraId="56CD8BB2" w14:textId="77777777"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1F4B7A"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1F4B7A">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7D0663"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7D0663">
              <w:rPr>
                <w:rFonts w:ascii="Arial" w:eastAsia="Arial" w:hAnsi="Arial" w:cs="Arial"/>
                <w:sz w:val="20"/>
                <w:szCs w:val="19"/>
              </w:rPr>
              <w:t>1</w:t>
            </w:r>
            <w:r w:rsidR="00803E69" w:rsidRPr="007D0663">
              <w:rPr>
                <w:rFonts w:ascii="Arial" w:eastAsia="Arial" w:hAnsi="Arial" w:cs="Arial"/>
                <w:sz w:val="20"/>
                <w:szCs w:val="19"/>
              </w:rPr>
              <w:t>5</w:t>
            </w:r>
            <w:r w:rsidRPr="007D0663">
              <w:rPr>
                <w:rFonts w:ascii="Arial" w:eastAsia="Arial" w:hAnsi="Arial" w:cs="Arial"/>
                <w:sz w:val="20"/>
                <w:szCs w:val="19"/>
              </w:rPr>
              <w:t xml:space="preserve"> </w:t>
            </w:r>
            <w:r w:rsidR="008E35DA" w:rsidRPr="007D066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7D066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provided 553 sanitation kits to the municipality of Alicia, Isabela due to calibrated lockdown.</w:t>
            </w:r>
          </w:p>
          <w:p w14:paraId="2DE3630B" w14:textId="0856EC27" w:rsidR="008E35DA" w:rsidRPr="007D0663" w:rsidRDefault="008E35DA" w:rsidP="00803E69">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tinuously provides augmentation support through Assistance to Individuals in Crisis Situation (AICS). </w:t>
            </w:r>
            <w:proofErr w:type="gramStart"/>
            <w:r w:rsidRPr="007D0663">
              <w:rPr>
                <w:rFonts w:ascii="Arial" w:eastAsia="Arial" w:hAnsi="Arial" w:cs="Arial"/>
                <w:sz w:val="20"/>
                <w:szCs w:val="19"/>
                <w:lang w:bidi="en-US"/>
              </w:rPr>
              <w:t xml:space="preserve">A total of </w:t>
            </w:r>
            <w:r w:rsidR="00803E69" w:rsidRPr="007D0663">
              <w:rPr>
                <w:rFonts w:ascii="Arial" w:eastAsia="Arial" w:hAnsi="Arial" w:cs="Arial"/>
                <w:b/>
                <w:sz w:val="20"/>
                <w:szCs w:val="19"/>
                <w:lang w:bidi="en-US"/>
              </w:rPr>
              <w:t>108,525</w:t>
            </w:r>
            <w:proofErr w:type="gramEnd"/>
            <w:r w:rsidR="00803E69" w:rsidRPr="007D0663">
              <w:rPr>
                <w:rFonts w:ascii="Arial" w:eastAsia="Arial" w:hAnsi="Arial" w:cs="Arial"/>
                <w:b/>
                <w:sz w:val="20"/>
                <w:szCs w:val="19"/>
                <w:lang w:bidi="en-US"/>
              </w:rPr>
              <w:t xml:space="preserve"> </w:t>
            </w:r>
            <w:r w:rsidRPr="007D0663">
              <w:rPr>
                <w:rFonts w:ascii="Arial" w:eastAsia="Arial" w:hAnsi="Arial" w:cs="Arial"/>
                <w:b/>
                <w:sz w:val="20"/>
                <w:szCs w:val="19"/>
                <w:lang w:bidi="en-US"/>
              </w:rPr>
              <w:t>clients</w:t>
            </w:r>
            <w:r w:rsidRPr="007D0663">
              <w:rPr>
                <w:rFonts w:ascii="Arial" w:eastAsia="Arial" w:hAnsi="Arial" w:cs="Arial"/>
                <w:sz w:val="20"/>
                <w:szCs w:val="19"/>
                <w:lang w:bidi="en-US"/>
              </w:rPr>
              <w:t xml:space="preserve"> were served and provided with assistance amounting to </w:t>
            </w:r>
            <w:r w:rsidR="00803E69" w:rsidRPr="007D0663">
              <w:rPr>
                <w:rFonts w:ascii="Arial" w:eastAsia="Arial" w:hAnsi="Arial" w:cs="Arial"/>
                <w:b/>
                <w:sz w:val="20"/>
                <w:szCs w:val="19"/>
                <w:lang w:bidi="en-US"/>
              </w:rPr>
              <w:t xml:space="preserve">₱330,340,240.83 </w:t>
            </w:r>
            <w:r w:rsidRPr="007D0663">
              <w:rPr>
                <w:rFonts w:ascii="Arial" w:eastAsia="Arial" w:hAnsi="Arial" w:cs="Arial"/>
                <w:sz w:val="20"/>
                <w:szCs w:val="19"/>
                <w:lang w:bidi="en-US"/>
              </w:rPr>
              <w:t>through medic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buri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xml:space="preserve">, food </w:t>
            </w:r>
            <w:r w:rsidR="001A244D" w:rsidRPr="007D0663">
              <w:rPr>
                <w:rFonts w:ascii="Arial" w:eastAsia="Arial" w:hAnsi="Arial" w:cs="Arial"/>
                <w:sz w:val="20"/>
                <w:szCs w:val="19"/>
                <w:lang w:bidi="en-US"/>
              </w:rPr>
              <w:t xml:space="preserve">assistance, </w:t>
            </w:r>
            <w:r w:rsidRPr="007D0663">
              <w:rPr>
                <w:rFonts w:ascii="Arial" w:eastAsia="Arial" w:hAnsi="Arial" w:cs="Arial"/>
                <w:sz w:val="20"/>
                <w:szCs w:val="19"/>
                <w:lang w:bidi="en-US"/>
              </w:rPr>
              <w:t xml:space="preserve">and other </w:t>
            </w:r>
            <w:r w:rsidR="001A244D" w:rsidRPr="007D0663">
              <w:rPr>
                <w:rFonts w:ascii="Arial" w:eastAsia="Arial" w:hAnsi="Arial" w:cs="Arial"/>
                <w:sz w:val="20"/>
                <w:szCs w:val="19"/>
                <w:lang w:bidi="en-US"/>
              </w:rPr>
              <w:t>AICS services</w:t>
            </w:r>
            <w:r w:rsidRPr="007D0663">
              <w:rPr>
                <w:rFonts w:ascii="Arial" w:eastAsia="Arial" w:hAnsi="Arial" w:cs="Arial"/>
                <w:sz w:val="20"/>
                <w:szCs w:val="19"/>
                <w:lang w:bidi="en-US"/>
              </w:rPr>
              <w:t xml:space="preserve">. </w:t>
            </w:r>
          </w:p>
          <w:p w14:paraId="075B6C20" w14:textId="15330332"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through the Sustainable Livelihood Program (SLP) under its Livelihood Assistance Grant 1 (LAG 1) </w:t>
            </w:r>
            <w:r w:rsidR="001A244D" w:rsidRPr="007D0663">
              <w:rPr>
                <w:rFonts w:ascii="Arial" w:eastAsia="Arial" w:hAnsi="Arial" w:cs="Arial"/>
                <w:sz w:val="20"/>
                <w:szCs w:val="19"/>
                <w:lang w:bidi="en-US"/>
              </w:rPr>
              <w:t xml:space="preserve">has </w:t>
            </w:r>
            <w:r w:rsidRPr="007D0663">
              <w:rPr>
                <w:rFonts w:ascii="Arial" w:eastAsia="Arial" w:hAnsi="Arial" w:cs="Arial"/>
                <w:sz w:val="20"/>
                <w:szCs w:val="19"/>
                <w:lang w:bidi="en-US"/>
              </w:rPr>
              <w:t xml:space="preserve">already disbursed a total amount of </w:t>
            </w:r>
            <w:r w:rsidRPr="007D0663">
              <w:rPr>
                <w:rFonts w:ascii="Arial" w:eastAsia="Arial" w:hAnsi="Arial" w:cs="Arial"/>
                <w:b/>
                <w:sz w:val="20"/>
                <w:szCs w:val="19"/>
                <w:lang w:bidi="en-US"/>
              </w:rPr>
              <w:t>₱50,031,597.20</w:t>
            </w:r>
            <w:r w:rsidRPr="007D0663">
              <w:rPr>
                <w:rFonts w:ascii="Arial" w:eastAsia="Arial" w:hAnsi="Arial" w:cs="Arial"/>
                <w:sz w:val="20"/>
                <w:szCs w:val="19"/>
                <w:lang w:bidi="en-US"/>
              </w:rPr>
              <w:t xml:space="preserve"> to </w:t>
            </w:r>
            <w:r w:rsidRPr="007D0663">
              <w:rPr>
                <w:rFonts w:ascii="Arial" w:eastAsia="Arial" w:hAnsi="Arial" w:cs="Arial"/>
                <w:b/>
                <w:sz w:val="20"/>
                <w:szCs w:val="19"/>
                <w:lang w:bidi="en-US"/>
              </w:rPr>
              <w:t xml:space="preserve">5,991 </w:t>
            </w:r>
            <w:r w:rsidRPr="007D0663">
              <w:rPr>
                <w:rFonts w:ascii="Arial" w:eastAsia="Arial" w:hAnsi="Arial" w:cs="Arial"/>
                <w:sz w:val="20"/>
                <w:szCs w:val="19"/>
                <w:lang w:bidi="en-US"/>
              </w:rPr>
              <w:t>beneficiaries.</w:t>
            </w:r>
          </w:p>
          <w:p w14:paraId="594FCAE9"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ensures provision of augmentation support to LGUs, stakeholders and partners.</w:t>
            </w:r>
          </w:p>
          <w:p w14:paraId="65282AD4" w14:textId="77777777" w:rsidR="008E35DA" w:rsidRPr="007D066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D066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D0663">
              <w:rPr>
                <w:rFonts w:ascii="Arial" w:eastAsia="Arial" w:hAnsi="Arial" w:cs="Arial"/>
                <w:b/>
                <w:sz w:val="20"/>
                <w:szCs w:val="19"/>
              </w:rPr>
              <w:t>Social Amelioration Program (SAP)</w:t>
            </w:r>
          </w:p>
          <w:p w14:paraId="053C4DE5" w14:textId="49ADB82C" w:rsidR="008E35DA" w:rsidRPr="007D066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7D0663">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ducted payout to </w:t>
            </w:r>
            <w:r w:rsidRPr="007D0663">
              <w:rPr>
                <w:rFonts w:ascii="Arial" w:eastAsia="Arial" w:hAnsi="Arial" w:cs="Arial"/>
                <w:b/>
                <w:sz w:val="20"/>
                <w:szCs w:val="19"/>
                <w:lang w:bidi="en-US"/>
              </w:rPr>
              <w:t>19,554 beneficiaries</w:t>
            </w:r>
            <w:r w:rsidRPr="007D0663">
              <w:rPr>
                <w:rFonts w:ascii="Arial" w:eastAsia="Arial" w:hAnsi="Arial" w:cs="Arial"/>
                <w:sz w:val="20"/>
                <w:szCs w:val="19"/>
                <w:lang w:bidi="en-US"/>
              </w:rPr>
              <w:t xml:space="preserve"> of the Bayanihan 2 with a total amount of</w:t>
            </w:r>
            <w:r w:rsidRPr="007D0663">
              <w:t xml:space="preserve"> </w:t>
            </w:r>
            <w:r w:rsidRPr="007D066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roofErr w:type="gramStart"/>
            <w:r w:rsidRPr="00425921">
              <w:rPr>
                <w:rFonts w:ascii="Arial" w:eastAsia="Arial" w:hAnsi="Arial" w:cs="Arial"/>
                <w:sz w:val="20"/>
                <w:szCs w:val="19"/>
              </w:rPr>
              <w:t xml:space="preserve">A total of </w:t>
            </w:r>
            <w:r w:rsidRPr="00425921">
              <w:rPr>
                <w:rFonts w:ascii="Arial" w:eastAsia="Arial" w:hAnsi="Arial" w:cs="Arial"/>
                <w:b/>
                <w:bCs/>
                <w:sz w:val="20"/>
                <w:szCs w:val="19"/>
              </w:rPr>
              <w:t>99,255</w:t>
            </w:r>
            <w:proofErr w:type="gramEnd"/>
            <w:r w:rsidRPr="00425921">
              <w:rPr>
                <w:rFonts w:ascii="Arial" w:eastAsia="Arial" w:hAnsi="Arial" w:cs="Arial"/>
                <w:b/>
                <w:bCs/>
                <w:sz w:val="20"/>
                <w:szCs w:val="19"/>
              </w:rPr>
              <w:t xml:space="preserve">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w:t>
            </w:r>
            <w:r w:rsidRPr="00425921">
              <w:rPr>
                <w:rFonts w:ascii="Arial" w:eastAsia="Arial" w:hAnsi="Arial" w:cs="Arial"/>
                <w:sz w:val="20"/>
                <w:szCs w:val="19"/>
              </w:rPr>
              <w:lastRenderedPageBreak/>
              <w:t xml:space="preserve">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7D0663"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D0663">
              <w:rPr>
                <w:rFonts w:ascii="Arial" w:eastAsia="Arial" w:hAnsi="Arial" w:cs="Arial"/>
                <w:sz w:val="20"/>
                <w:szCs w:val="20"/>
              </w:rPr>
              <w:t>1</w:t>
            </w:r>
            <w:r w:rsidR="00C11305" w:rsidRPr="007D0663">
              <w:rPr>
                <w:rFonts w:ascii="Arial" w:eastAsia="Arial" w:hAnsi="Arial" w:cs="Arial"/>
                <w:sz w:val="20"/>
                <w:szCs w:val="20"/>
              </w:rPr>
              <w:t>5</w:t>
            </w:r>
            <w:r w:rsidR="008E35DA" w:rsidRPr="007D066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 FO CALABARZON Emergency Operations Center (EOC) remains on heightened alert status to collect information – from the Local Government Units (</w:t>
            </w:r>
            <w:proofErr w:type="gramStart"/>
            <w:r w:rsidRPr="007D0663">
              <w:rPr>
                <w:rFonts w:ascii="Arial" w:eastAsia="Arial" w:hAnsi="Arial" w:cs="Arial"/>
                <w:sz w:val="20"/>
                <w:szCs w:val="20"/>
              </w:rPr>
              <w:t>LGUs) and Local Social Welfare</w:t>
            </w:r>
            <w:proofErr w:type="gramEnd"/>
            <w:r w:rsidRPr="007D0663">
              <w:rPr>
                <w:rFonts w:ascii="Arial" w:eastAsia="Arial" w:hAnsi="Arial" w:cs="Arial"/>
                <w:sz w:val="20"/>
                <w:szCs w:val="20"/>
              </w:rPr>
              <w:t xml:space="preserve"> and Development Offices (LSWDOs) in connection with their humanitarian response efforts for COVID-19 pandemic. </w:t>
            </w:r>
          </w:p>
          <w:p w14:paraId="76C19466" w14:textId="628BCAF5"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7D0663" w:rsidRDefault="008E35DA"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FO CALABARZON DRMD </w:t>
            </w:r>
            <w:r w:rsidR="00C11305" w:rsidRPr="007D0663">
              <w:rPr>
                <w:rFonts w:ascii="Arial" w:eastAsia="Arial" w:hAnsi="Arial" w:cs="Arial"/>
                <w:sz w:val="20"/>
                <w:szCs w:val="20"/>
              </w:rPr>
              <w:t xml:space="preserve">is working with partners, particularly the Logistics Cluster, to identify vehicles that </w:t>
            </w:r>
            <w:proofErr w:type="gramStart"/>
            <w:r w:rsidR="00C11305" w:rsidRPr="007D0663">
              <w:rPr>
                <w:rFonts w:ascii="Arial" w:eastAsia="Arial" w:hAnsi="Arial" w:cs="Arial"/>
                <w:sz w:val="20"/>
                <w:szCs w:val="20"/>
              </w:rPr>
              <w:t>may be tapped</w:t>
            </w:r>
            <w:proofErr w:type="gramEnd"/>
            <w:r w:rsidR="00C11305" w:rsidRPr="007D0663">
              <w:rPr>
                <w:rFonts w:ascii="Arial" w:eastAsia="Arial" w:hAnsi="Arial" w:cs="Arial"/>
                <w:sz w:val="20"/>
                <w:szCs w:val="20"/>
              </w:rPr>
              <w:t xml:space="preserve"> for the hauling and delivery of Food and Non-Food Items (FNFIs) in LGUs with surge of COVID-19 transmission.</w:t>
            </w:r>
          </w:p>
          <w:p w14:paraId="01974A9D" w14:textId="62131046" w:rsidR="008E35DA" w:rsidRPr="007D0663" w:rsidRDefault="008E35DA"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06426F9" w14:textId="0534A0FB" w:rsidR="00C11305" w:rsidRPr="007D0663" w:rsidRDefault="00C11305"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Crisis Intervention Section has provided a total amount of grants worth </w:t>
            </w:r>
            <w:r w:rsidRPr="007D0663">
              <w:rPr>
                <w:rFonts w:ascii="Arial" w:eastAsia="Arial" w:hAnsi="Arial" w:cs="Arial"/>
                <w:b/>
                <w:bCs/>
                <w:sz w:val="20"/>
                <w:szCs w:val="20"/>
              </w:rPr>
              <w:t>₱217,679,878.58</w:t>
            </w:r>
            <w:r w:rsidRPr="007D0663">
              <w:rPr>
                <w:rFonts w:ascii="Arial" w:eastAsia="Arial" w:hAnsi="Arial" w:cs="Arial"/>
                <w:sz w:val="20"/>
                <w:szCs w:val="20"/>
              </w:rPr>
              <w:t xml:space="preserve"> to </w:t>
            </w:r>
            <w:r w:rsidRPr="007D0663">
              <w:rPr>
                <w:rFonts w:ascii="Arial" w:eastAsia="Arial" w:hAnsi="Arial" w:cs="Arial"/>
                <w:b/>
                <w:bCs/>
                <w:sz w:val="20"/>
                <w:szCs w:val="20"/>
              </w:rPr>
              <w:t xml:space="preserve">80,200 clients </w:t>
            </w:r>
            <w:r w:rsidRPr="007D0663">
              <w:rPr>
                <w:rFonts w:ascii="Arial" w:eastAsia="Arial" w:hAnsi="Arial" w:cs="Arial"/>
                <w:bCs/>
                <w:sz w:val="20"/>
                <w:szCs w:val="20"/>
              </w:rPr>
              <w:t>as of 08 January 2021.</w:t>
            </w:r>
          </w:p>
          <w:p w14:paraId="017E462E"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Sustainable Livelihood Program (SLP) has provided </w:t>
            </w:r>
            <w:r w:rsidRPr="007D0663">
              <w:rPr>
                <w:rFonts w:ascii="Arial" w:eastAsia="Arial" w:hAnsi="Arial" w:cs="Arial"/>
                <w:b/>
                <w:bCs/>
                <w:sz w:val="20"/>
                <w:szCs w:val="20"/>
              </w:rPr>
              <w:t>₱23,869,000.00</w:t>
            </w:r>
            <w:r w:rsidRPr="007D0663">
              <w:rPr>
                <w:rFonts w:ascii="Arial" w:eastAsia="Arial" w:hAnsi="Arial" w:cs="Arial"/>
                <w:sz w:val="20"/>
                <w:szCs w:val="20"/>
              </w:rPr>
              <w:t xml:space="preserve"> to </w:t>
            </w:r>
            <w:r w:rsidRPr="007D0663">
              <w:rPr>
                <w:rFonts w:ascii="Arial" w:eastAsia="Arial" w:hAnsi="Arial" w:cs="Arial"/>
                <w:b/>
                <w:bCs/>
                <w:sz w:val="20"/>
                <w:szCs w:val="20"/>
              </w:rPr>
              <w:t>1,538 beneficiaries</w:t>
            </w:r>
            <w:r w:rsidRPr="007D06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7D066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7D0663" w:rsidRDefault="008E35DA" w:rsidP="0070511E">
            <w:pPr>
              <w:spacing w:after="0" w:line="240" w:lineRule="auto"/>
              <w:ind w:right="57"/>
              <w:contextualSpacing/>
              <w:jc w:val="both"/>
              <w:rPr>
                <w:rFonts w:ascii="Arial" w:eastAsia="Arial" w:hAnsi="Arial" w:cs="Arial"/>
                <w:b/>
                <w:sz w:val="20"/>
                <w:szCs w:val="20"/>
              </w:rPr>
            </w:pPr>
            <w:r w:rsidRPr="007D0663">
              <w:rPr>
                <w:rFonts w:ascii="Arial" w:eastAsia="Arial" w:hAnsi="Arial" w:cs="Arial"/>
                <w:b/>
                <w:sz w:val="20"/>
                <w:szCs w:val="20"/>
              </w:rPr>
              <w:t>Social Amelioration Program (SAP)</w:t>
            </w:r>
          </w:p>
          <w:p w14:paraId="3AD609F3" w14:textId="77777777"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On client support, the FO received 115,368 complaints, referrals, and queries from various reporting sources. From this number, 115,238 or 99.89% </w:t>
            </w:r>
            <w:proofErr w:type="gramStart"/>
            <w:r w:rsidRPr="007D0663">
              <w:rPr>
                <w:rFonts w:ascii="Arial" w:eastAsia="Arial" w:hAnsi="Arial" w:cs="Arial"/>
                <w:sz w:val="20"/>
                <w:szCs w:val="20"/>
              </w:rPr>
              <w:t>was addressed and responded</w:t>
            </w:r>
            <w:proofErr w:type="gramEnd"/>
            <w:r w:rsidRPr="007D0663">
              <w:rPr>
                <w:rFonts w:ascii="Arial" w:eastAsia="Arial" w:hAnsi="Arial" w:cs="Arial"/>
                <w:sz w:val="20"/>
                <w:szCs w:val="20"/>
              </w:rPr>
              <w:t>.</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of augmentation support, FFP allocation and distribution schedule. </w:t>
            </w:r>
            <w:proofErr w:type="gramStart"/>
            <w:r w:rsidRPr="00FC5FCA">
              <w:rPr>
                <w:rFonts w:ascii="Arial" w:eastAsia="Arial" w:hAnsi="Arial" w:cs="Arial"/>
                <w:sz w:val="20"/>
                <w:szCs w:val="19"/>
              </w:rPr>
              <w:t>Also</w:t>
            </w:r>
            <w:proofErr w:type="gramEnd"/>
            <w:r w:rsidRPr="00FC5FCA">
              <w:rPr>
                <w:rFonts w:ascii="Arial" w:eastAsia="Arial" w:hAnsi="Arial" w:cs="Arial"/>
                <w:sz w:val="20"/>
                <w:szCs w:val="19"/>
              </w:rPr>
              <w:t>,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0B624F6D"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w:t>
            </w:r>
            <w:proofErr w:type="gramStart"/>
            <w:r w:rsidRPr="00915BA8">
              <w:rPr>
                <w:rFonts w:ascii="Arial" w:eastAsia="Times New Roman" w:hAnsi="Arial" w:cs="Arial"/>
                <w:sz w:val="20"/>
                <w:szCs w:val="20"/>
              </w:rPr>
              <w:t xml:space="preserve">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roofErr w:type="gramEnd"/>
            <w:r w:rsidRPr="00915BA8">
              <w:rPr>
                <w:rFonts w:ascii="Arial" w:eastAsia="Times New Roman" w:hAnsi="Arial" w:cs="Arial"/>
                <w:sz w:val="20"/>
                <w:szCs w:val="20"/>
              </w:rPr>
              <w:t>.</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t>
            </w:r>
            <w:proofErr w:type="gramStart"/>
            <w:r w:rsidRPr="00915BA8">
              <w:rPr>
                <w:rFonts w:ascii="Arial" w:eastAsia="Times New Roman" w:hAnsi="Arial" w:cs="Arial"/>
                <w:sz w:val="20"/>
                <w:szCs w:val="20"/>
              </w:rPr>
              <w:t>was provided</w:t>
            </w:r>
            <w:proofErr w:type="gramEnd"/>
            <w:r w:rsidRPr="00915BA8">
              <w:rPr>
                <w:rFonts w:ascii="Arial" w:eastAsia="Times New Roman" w:hAnsi="Arial" w:cs="Arial"/>
                <w:sz w:val="20"/>
                <w:szCs w:val="20"/>
              </w:rPr>
              <w:t xml:space="preserve">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he Operation Center Hotline catered and resolved </w:t>
            </w:r>
            <w:proofErr w:type="gramStart"/>
            <w:r w:rsidRPr="00915BA8">
              <w:rPr>
                <w:rFonts w:ascii="Arial" w:eastAsia="Times New Roman" w:hAnsi="Arial" w:cs="Arial"/>
                <w:sz w:val="20"/>
                <w:szCs w:val="20"/>
              </w:rPr>
              <w:t>a total of 9,156</w:t>
            </w:r>
            <w:proofErr w:type="gramEnd"/>
            <w:r w:rsidRPr="00915BA8">
              <w:rPr>
                <w:rFonts w:ascii="Arial" w:eastAsia="Times New Roman" w:hAnsi="Arial" w:cs="Arial"/>
                <w:sz w:val="20"/>
                <w:szCs w:val="20"/>
              </w:rPr>
              <w:t xml:space="preserve">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w:t>
            </w:r>
            <w:proofErr w:type="gramStart"/>
            <w:r w:rsidRPr="0075605B">
              <w:rPr>
                <w:rFonts w:ascii="Arial" w:eastAsia="Arial" w:hAnsi="Arial" w:cs="Arial"/>
                <w:sz w:val="20"/>
                <w:szCs w:val="19"/>
              </w:rPr>
              <w:t>2nd</w:t>
            </w:r>
            <w:proofErr w:type="gramEnd"/>
            <w:r w:rsidRPr="0075605B">
              <w:rPr>
                <w:rFonts w:ascii="Arial" w:eastAsia="Arial" w:hAnsi="Arial" w:cs="Arial"/>
                <w:sz w:val="20"/>
                <w:szCs w:val="19"/>
              </w:rPr>
              <w:t xml:space="preserve"> half in Cebu, Bohol and Negros Oriental. As of 16 December 2020, </w:t>
            </w:r>
            <w:proofErr w:type="gramStart"/>
            <w:r w:rsidRPr="0075605B">
              <w:rPr>
                <w:rFonts w:ascii="Arial" w:eastAsia="Arial" w:hAnsi="Arial" w:cs="Arial"/>
                <w:sz w:val="20"/>
                <w:szCs w:val="19"/>
              </w:rPr>
              <w:t xml:space="preserve">a total of </w:t>
            </w:r>
            <w:r w:rsidRPr="0075605B">
              <w:rPr>
                <w:rFonts w:ascii="Arial" w:eastAsia="Arial" w:hAnsi="Arial" w:cs="Arial"/>
                <w:b/>
                <w:sz w:val="20"/>
                <w:szCs w:val="19"/>
              </w:rPr>
              <w:t>275,644</w:t>
            </w:r>
            <w:proofErr w:type="gramEnd"/>
            <w:r w:rsidRPr="0075605B">
              <w:rPr>
                <w:rFonts w:ascii="Arial" w:eastAsia="Arial" w:hAnsi="Arial" w:cs="Arial"/>
                <w:b/>
                <w:sz w:val="20"/>
                <w:szCs w:val="19"/>
              </w:rPr>
              <w:t xml:space="preserve">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 xml:space="preserve">Additional 1,597 individuals </w:t>
            </w:r>
            <w:proofErr w:type="gramStart"/>
            <w:r w:rsidRPr="0075605B">
              <w:rPr>
                <w:rFonts w:ascii="Arial" w:eastAsia="Arial" w:hAnsi="Arial" w:cs="Arial"/>
                <w:sz w:val="20"/>
                <w:szCs w:val="19"/>
              </w:rPr>
              <w:t>were provided</w:t>
            </w:r>
            <w:proofErr w:type="gramEnd"/>
            <w:r w:rsidRPr="0075605B">
              <w:rPr>
                <w:rFonts w:ascii="Arial" w:eastAsia="Arial" w:hAnsi="Arial" w:cs="Arial"/>
                <w:sz w:val="20"/>
                <w:szCs w:val="19"/>
              </w:rPr>
              <w:t xml:space="preserve"> </w:t>
            </w:r>
            <w:r w:rsidRPr="0075605B">
              <w:rPr>
                <w:rFonts w:ascii="Arial" w:eastAsia="Arial" w:hAnsi="Arial" w:cs="Arial"/>
                <w:sz w:val="20"/>
                <w:szCs w:val="19"/>
              </w:rPr>
              <w:lastRenderedPageBreak/>
              <w:t>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w:t>
            </w:r>
            <w:proofErr w:type="gramStart"/>
            <w:r w:rsidRPr="0075605B">
              <w:rPr>
                <w:rFonts w:ascii="Arial" w:eastAsia="Arial" w:hAnsi="Arial" w:cs="Arial"/>
                <w:sz w:val="20"/>
                <w:szCs w:val="19"/>
              </w:rPr>
              <w:t xml:space="preserve">a total of </w:t>
            </w:r>
            <w:r w:rsidRPr="0075605B">
              <w:rPr>
                <w:rFonts w:ascii="Arial" w:eastAsia="Arial" w:hAnsi="Arial" w:cs="Arial"/>
                <w:b/>
                <w:sz w:val="20"/>
                <w:szCs w:val="19"/>
              </w:rPr>
              <w:t>21,234</w:t>
            </w:r>
            <w:proofErr w:type="gramEnd"/>
            <w:r w:rsidRPr="0075605B">
              <w:rPr>
                <w:rFonts w:ascii="Arial" w:eastAsia="Arial" w:hAnsi="Arial" w:cs="Arial"/>
                <w:b/>
                <w:sz w:val="20"/>
                <w:szCs w:val="19"/>
              </w:rPr>
              <w:t xml:space="preserve">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w:t>
            </w:r>
            <w:proofErr w:type="gramStart"/>
            <w:r w:rsidRPr="0075605B">
              <w:rPr>
                <w:rFonts w:ascii="Arial" w:eastAsia="Arial" w:hAnsi="Arial" w:cs="Arial"/>
                <w:sz w:val="20"/>
                <w:szCs w:val="20"/>
              </w:rPr>
              <w:t xml:space="preserve">a total of </w:t>
            </w:r>
            <w:r w:rsidRPr="0075605B">
              <w:rPr>
                <w:rFonts w:ascii="Arial" w:eastAsia="Arial" w:hAnsi="Arial" w:cs="Arial"/>
                <w:b/>
                <w:bCs/>
                <w:sz w:val="20"/>
                <w:szCs w:val="20"/>
              </w:rPr>
              <w:t>6,420</w:t>
            </w:r>
            <w:proofErr w:type="gramEnd"/>
            <w:r w:rsidRPr="0075605B">
              <w:rPr>
                <w:rFonts w:ascii="Arial" w:eastAsia="Arial" w:hAnsi="Arial" w:cs="Arial"/>
                <w:b/>
                <w:bCs/>
                <w:sz w:val="20"/>
                <w:szCs w:val="20"/>
              </w:rPr>
              <w:t xml:space="preserve">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t>
            </w:r>
            <w:proofErr w:type="gramStart"/>
            <w:r w:rsidRPr="0075605B">
              <w:rPr>
                <w:rFonts w:ascii="Arial" w:eastAsia="Arial" w:hAnsi="Arial" w:cs="Arial"/>
                <w:sz w:val="20"/>
                <w:szCs w:val="19"/>
              </w:rPr>
              <w:t>were assisted</w:t>
            </w:r>
            <w:proofErr w:type="gramEnd"/>
            <w:r w:rsidRPr="0075605B">
              <w:rPr>
                <w:rFonts w:ascii="Arial" w:eastAsia="Arial" w:hAnsi="Arial" w:cs="Arial"/>
                <w:sz w:val="20"/>
                <w:szCs w:val="19"/>
              </w:rPr>
              <w:t xml:space="preserve">.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t>
            </w:r>
            <w:proofErr w:type="gramStart"/>
            <w:r w:rsidRPr="0075605B">
              <w:rPr>
                <w:rFonts w:ascii="Arial" w:eastAsia="Arial" w:hAnsi="Arial" w:cs="Arial"/>
                <w:sz w:val="20"/>
                <w:szCs w:val="19"/>
              </w:rPr>
              <w:t>was provided</w:t>
            </w:r>
            <w:proofErr w:type="gramEnd"/>
            <w:r w:rsidRPr="0075605B">
              <w:rPr>
                <w:rFonts w:ascii="Arial" w:eastAsia="Arial" w:hAnsi="Arial" w:cs="Arial"/>
                <w:sz w:val="20"/>
                <w:szCs w:val="19"/>
              </w:rPr>
              <w:t xml:space="preserve">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w:t>
            </w:r>
            <w:proofErr w:type="gramStart"/>
            <w:r w:rsidRPr="00803E69">
              <w:rPr>
                <w:rFonts w:ascii="Arial" w:eastAsia="Arial" w:hAnsi="Arial" w:cs="Arial"/>
                <w:sz w:val="20"/>
                <w:szCs w:val="19"/>
              </w:rPr>
              <w:t>provided assistance to</w:t>
            </w:r>
            <w:proofErr w:type="gramEnd"/>
            <w:r w:rsidRPr="00803E69">
              <w:rPr>
                <w:rFonts w:ascii="Arial" w:eastAsia="Arial" w:hAnsi="Arial" w:cs="Arial"/>
                <w:sz w:val="20"/>
                <w:szCs w:val="19"/>
              </w:rPr>
              <w:t xml:space="preserve">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t>
            </w:r>
            <w:proofErr w:type="gramStart"/>
            <w:r w:rsidRPr="00803E69">
              <w:rPr>
                <w:rFonts w:ascii="Arial" w:eastAsia="Arial" w:hAnsi="Arial" w:cs="Arial"/>
                <w:sz w:val="20"/>
                <w:szCs w:val="19"/>
              </w:rPr>
              <w:t>were served</w:t>
            </w:r>
            <w:proofErr w:type="gramEnd"/>
            <w:r w:rsidRPr="00803E69">
              <w:rPr>
                <w:rFonts w:ascii="Arial" w:eastAsia="Arial" w:hAnsi="Arial" w:cs="Arial"/>
                <w:sz w:val="20"/>
                <w:szCs w:val="19"/>
              </w:rPr>
              <w:t xml:space="preserve">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lastRenderedPageBreak/>
              <w:t xml:space="preserve">4Ps was able to extend assistance to their </w:t>
            </w:r>
            <w:r w:rsidRPr="00803E69">
              <w:rPr>
                <w:rFonts w:ascii="Arial" w:eastAsia="Arial" w:hAnsi="Arial" w:cs="Arial"/>
                <w:b/>
                <w:sz w:val="20"/>
                <w:szCs w:val="19"/>
              </w:rPr>
              <w:t xml:space="preserve">258,936 cash </w:t>
            </w:r>
            <w:proofErr w:type="gramStart"/>
            <w:r w:rsidRPr="00803E69">
              <w:rPr>
                <w:rFonts w:ascii="Arial" w:eastAsia="Arial" w:hAnsi="Arial" w:cs="Arial"/>
                <w:b/>
                <w:sz w:val="20"/>
                <w:szCs w:val="19"/>
              </w:rPr>
              <w:t>card</w:t>
            </w:r>
            <w:r w:rsidRPr="00803E69">
              <w:rPr>
                <w:rFonts w:ascii="Arial" w:eastAsia="Arial" w:hAnsi="Arial" w:cs="Arial"/>
                <w:sz w:val="20"/>
                <w:szCs w:val="19"/>
              </w:rPr>
              <w:t xml:space="preserve"> </w:t>
            </w:r>
            <w:r w:rsidRPr="00803E69">
              <w:rPr>
                <w:rFonts w:ascii="Arial" w:eastAsia="Arial" w:hAnsi="Arial" w:cs="Arial"/>
                <w:b/>
                <w:sz w:val="20"/>
                <w:szCs w:val="19"/>
              </w:rPr>
              <w:t>holder</w:t>
            </w:r>
            <w:proofErr w:type="gramEnd"/>
            <w:r w:rsidRPr="00803E69">
              <w:rPr>
                <w:rFonts w:ascii="Arial" w:eastAsia="Arial" w:hAnsi="Arial" w:cs="Arial"/>
                <w:b/>
                <w:sz w:val="20"/>
                <w:szCs w:val="19"/>
              </w:rPr>
              <w:t xml:space="preserve">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w:t>
            </w:r>
            <w:proofErr w:type="gramStart"/>
            <w:r w:rsidRPr="0004220E">
              <w:rPr>
                <w:rFonts w:ascii="Arial" w:eastAsia="Arial" w:hAnsi="Arial" w:cs="Arial"/>
                <w:sz w:val="20"/>
                <w:szCs w:val="19"/>
              </w:rPr>
              <w:t>provided assistance</w:t>
            </w:r>
            <w:proofErr w:type="gramEnd"/>
            <w:r w:rsidRPr="0004220E">
              <w:rPr>
                <w:rFonts w:ascii="Arial" w:eastAsia="Arial" w:hAnsi="Arial" w:cs="Arial"/>
                <w:sz w:val="20"/>
                <w:szCs w:val="19"/>
              </w:rPr>
              <w:t xml:space="preserv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s in continuous coordination with other government agencies and concerned LGUs to ensure that proper health protocols </w:t>
            </w:r>
            <w:proofErr w:type="gramStart"/>
            <w:r w:rsidRPr="0004220E">
              <w:rPr>
                <w:rFonts w:ascii="Arial" w:eastAsia="Arial" w:hAnsi="Arial" w:cs="Arial"/>
                <w:sz w:val="20"/>
                <w:szCs w:val="19"/>
              </w:rPr>
              <w:t>are observed</w:t>
            </w:r>
            <w:proofErr w:type="gramEnd"/>
            <w:r w:rsidRPr="0004220E">
              <w:rPr>
                <w:rFonts w:ascii="Arial" w:eastAsia="Arial" w:hAnsi="Arial" w:cs="Arial"/>
                <w:sz w:val="20"/>
                <w:szCs w:val="19"/>
              </w:rPr>
              <w:t xml:space="preserve">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proofErr w:type="gramStart"/>
            <w:r w:rsidRPr="0004220E">
              <w:rPr>
                <w:rFonts w:ascii="Arial" w:eastAsia="Arial" w:hAnsi="Arial" w:cs="Arial"/>
                <w:b/>
                <w:bCs/>
                <w:sz w:val="20"/>
                <w:szCs w:val="19"/>
              </w:rPr>
              <w:t>400,158</w:t>
            </w:r>
            <w:proofErr w:type="gramEnd"/>
            <w:r w:rsidRPr="0004220E">
              <w:rPr>
                <w:rFonts w:ascii="Arial" w:eastAsia="Arial" w:hAnsi="Arial" w:cs="Arial"/>
                <w:b/>
                <w:bCs/>
                <w:sz w:val="20"/>
                <w:szCs w:val="19"/>
              </w:rPr>
              <w:t xml:space="preserve">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Staff in coordination with OCD and DOH </w:t>
            </w:r>
            <w:proofErr w:type="gramStart"/>
            <w:r w:rsidRPr="00E93D95">
              <w:rPr>
                <w:rFonts w:ascii="Arial" w:eastAsia="Arial" w:hAnsi="Arial" w:cs="Arial"/>
                <w:sz w:val="20"/>
                <w:szCs w:val="19"/>
              </w:rPr>
              <w:t>were augmented</w:t>
            </w:r>
            <w:proofErr w:type="gramEnd"/>
            <w:r w:rsidRPr="00E93D95">
              <w:rPr>
                <w:rFonts w:ascii="Arial" w:eastAsia="Arial" w:hAnsi="Arial" w:cs="Arial"/>
                <w:sz w:val="20"/>
                <w:szCs w:val="19"/>
              </w:rPr>
              <w:t xml:space="preserve">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A total of ₱1,622,378.10 amount of Family Food Packs and nonfood items </w:t>
            </w:r>
            <w:proofErr w:type="gramStart"/>
            <w:r w:rsidRPr="00F54118">
              <w:rPr>
                <w:rFonts w:ascii="Arial" w:eastAsia="Arial" w:hAnsi="Arial" w:cs="Arial"/>
                <w:sz w:val="20"/>
                <w:szCs w:val="20"/>
              </w:rPr>
              <w:t>were provided</w:t>
            </w:r>
            <w:proofErr w:type="gramEnd"/>
            <w:r w:rsidRPr="00F54118">
              <w:rPr>
                <w:rFonts w:ascii="Arial" w:eastAsia="Arial" w:hAnsi="Arial" w:cs="Arial"/>
                <w:sz w:val="20"/>
                <w:szCs w:val="20"/>
              </w:rPr>
              <w:t xml:space="preserve"> to the affected families due to COVID-19 Pandemic in Davao Region as of February 5, 2021. The Family Tent </w:t>
            </w:r>
            <w:proofErr w:type="gramStart"/>
            <w:r w:rsidRPr="00F54118">
              <w:rPr>
                <w:rFonts w:ascii="Arial" w:eastAsia="Arial" w:hAnsi="Arial" w:cs="Arial"/>
                <w:sz w:val="20"/>
                <w:szCs w:val="20"/>
              </w:rPr>
              <w:t>is intended</w:t>
            </w:r>
            <w:proofErr w:type="gramEnd"/>
            <w:r w:rsidRPr="00F54118">
              <w:rPr>
                <w:rFonts w:ascii="Arial" w:eastAsia="Arial" w:hAnsi="Arial" w:cs="Arial"/>
                <w:sz w:val="20"/>
                <w:szCs w:val="20"/>
              </w:rPr>
              <w:t xml:space="preserve">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2021D285"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1F4B7A">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proofErr w:type="gramStart"/>
            <w:r w:rsidRPr="004F1818">
              <w:rPr>
                <w:rFonts w:ascii="Arial" w:eastAsia="Arial" w:hAnsi="Arial" w:cs="Arial"/>
                <w:sz w:val="20"/>
                <w:szCs w:val="19"/>
              </w:rPr>
              <w:t>were provided</w:t>
            </w:r>
            <w:proofErr w:type="gramEnd"/>
            <w:r w:rsidRPr="004F1818">
              <w:rPr>
                <w:rFonts w:ascii="Arial" w:eastAsia="Arial" w:hAnsi="Arial" w:cs="Arial"/>
                <w:sz w:val="20"/>
                <w:szCs w:val="19"/>
              </w:rPr>
              <w:t xml:space="preserve">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proofErr w:type="gramStart"/>
            <w:r w:rsidRPr="004F1818">
              <w:rPr>
                <w:rFonts w:ascii="Arial" w:eastAsia="Arial" w:hAnsi="Arial" w:cs="Arial"/>
                <w:sz w:val="20"/>
                <w:szCs w:val="19"/>
              </w:rPr>
              <w:t>A total of 9,806</w:t>
            </w:r>
            <w:proofErr w:type="gramEnd"/>
            <w:r w:rsidRPr="004F1818">
              <w:rPr>
                <w:rFonts w:ascii="Arial" w:eastAsia="Arial" w:hAnsi="Arial" w:cs="Arial"/>
                <w:sz w:val="20"/>
                <w:szCs w:val="19"/>
              </w:rPr>
              <w:t xml:space="preserve">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proofErr w:type="gramStart"/>
            <w:r w:rsidRPr="004F1818">
              <w:rPr>
                <w:rFonts w:ascii="Arial" w:eastAsia="Arial" w:hAnsi="Arial" w:cs="Arial"/>
                <w:sz w:val="20"/>
                <w:szCs w:val="19"/>
              </w:rPr>
              <w:t>A total of 5,000</w:t>
            </w:r>
            <w:proofErr w:type="gramEnd"/>
            <w:r w:rsidRPr="004F1818">
              <w:rPr>
                <w:rFonts w:ascii="Arial" w:eastAsia="Arial" w:hAnsi="Arial" w:cs="Arial"/>
                <w:sz w:val="20"/>
                <w:szCs w:val="19"/>
              </w:rPr>
              <w:t xml:space="preserve">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t>
            </w:r>
            <w:proofErr w:type="gramStart"/>
            <w:r w:rsidRPr="004F1818">
              <w:rPr>
                <w:rFonts w:ascii="Arial" w:eastAsia="Arial" w:hAnsi="Arial" w:cs="Arial"/>
                <w:sz w:val="20"/>
                <w:szCs w:val="19"/>
              </w:rPr>
              <w:t>were paid</w:t>
            </w:r>
            <w:proofErr w:type="gramEnd"/>
            <w:r w:rsidRPr="004F1818">
              <w:rPr>
                <w:rFonts w:ascii="Arial" w:eastAsia="Arial" w:hAnsi="Arial" w:cs="Arial"/>
                <w:sz w:val="20"/>
                <w:szCs w:val="19"/>
              </w:rPr>
              <w:t xml:space="preserve">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proofErr w:type="gramStart"/>
            <w:r w:rsidRPr="004F1818">
              <w:rPr>
                <w:rFonts w:ascii="Arial" w:eastAsia="Arial" w:hAnsi="Arial" w:cs="Arial"/>
                <w:sz w:val="20"/>
                <w:szCs w:val="19"/>
              </w:rPr>
              <w:t xml:space="preserve">A total of </w:t>
            </w:r>
            <w:r w:rsidRPr="004F1818">
              <w:rPr>
                <w:rFonts w:ascii="Arial" w:eastAsia="Arial" w:hAnsi="Arial" w:cs="Arial"/>
                <w:b/>
                <w:sz w:val="20"/>
                <w:szCs w:val="19"/>
              </w:rPr>
              <w:t>189,867</w:t>
            </w:r>
            <w:proofErr w:type="gramEnd"/>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proofErr w:type="gramStart"/>
            <w:r w:rsidRPr="004F1818">
              <w:rPr>
                <w:rFonts w:ascii="Arial" w:eastAsia="Arial" w:hAnsi="Arial" w:cs="Arial"/>
                <w:sz w:val="20"/>
                <w:szCs w:val="19"/>
              </w:rPr>
              <w:t>A total of 83,832</w:t>
            </w:r>
            <w:proofErr w:type="gramEnd"/>
            <w:r w:rsidRPr="004F1818">
              <w:rPr>
                <w:rFonts w:ascii="Arial" w:eastAsia="Arial" w:hAnsi="Arial" w:cs="Arial"/>
                <w:sz w:val="20"/>
                <w:szCs w:val="19"/>
              </w:rPr>
              <w:t xml:space="preserve">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w:t>
            </w:r>
            <w:proofErr w:type="gramStart"/>
            <w:r w:rsidRPr="004F1818">
              <w:rPr>
                <w:rFonts w:ascii="Arial" w:eastAsia="Arial" w:hAnsi="Arial" w:cs="Arial"/>
                <w:sz w:val="20"/>
                <w:szCs w:val="19"/>
              </w:rPr>
              <w:t>total of 2,086</w:t>
            </w:r>
            <w:proofErr w:type="gramEnd"/>
            <w:r w:rsidRPr="004F1818">
              <w:rPr>
                <w:rFonts w:ascii="Arial" w:eastAsia="Arial" w:hAnsi="Arial" w:cs="Arial"/>
                <w:sz w:val="20"/>
                <w:szCs w:val="19"/>
              </w:rPr>
              <w:t xml:space="preserve">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552C56F6"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7CAF7C2" w14:textId="108D7B02" w:rsidR="00E93D95" w:rsidRDefault="00EE6A09" w:rsidP="008D0314">
      <w:pPr>
        <w:spacing w:after="0" w:line="240" w:lineRule="auto"/>
        <w:contextualSpacing/>
        <w:rPr>
          <w:rFonts w:ascii="Arial" w:eastAsia="Arial" w:hAnsi="Arial" w:cs="Arial"/>
          <w:b/>
          <w:sz w:val="24"/>
          <w:szCs w:val="24"/>
        </w:rPr>
      </w:pPr>
      <w:r w:rsidRPr="00EE6A09">
        <w:rPr>
          <w:rFonts w:ascii="Arial" w:eastAsia="Arial" w:hAnsi="Arial" w:cs="Arial"/>
          <w:b/>
          <w:sz w:val="24"/>
          <w:szCs w:val="24"/>
        </w:rPr>
        <w:t>MARIE JOYCE G. RAFANAN</w:t>
      </w:r>
    </w:p>
    <w:p w14:paraId="7533E778" w14:textId="77777777" w:rsidR="00E93D95" w:rsidRDefault="00E93D95" w:rsidP="008D0314">
      <w:pPr>
        <w:spacing w:after="0" w:line="240" w:lineRule="auto"/>
        <w:contextualSpacing/>
        <w:rPr>
          <w:rFonts w:ascii="Arial" w:eastAsia="Arial" w:hAnsi="Arial" w:cs="Arial"/>
          <w:b/>
          <w:sz w:val="24"/>
          <w:szCs w:val="24"/>
        </w:rPr>
      </w:pPr>
    </w:p>
    <w:p w14:paraId="7BF53543" w14:textId="77777777" w:rsidR="00EE6A09" w:rsidRDefault="00EE6A09" w:rsidP="001970A3">
      <w:pPr>
        <w:spacing w:after="0" w:line="240" w:lineRule="auto"/>
        <w:contextualSpacing/>
        <w:rPr>
          <w:rFonts w:ascii="Arial" w:eastAsia="Arial" w:hAnsi="Arial" w:cs="Arial"/>
          <w:b/>
          <w:sz w:val="24"/>
          <w:szCs w:val="24"/>
        </w:rPr>
      </w:pPr>
      <w:r w:rsidRPr="00EE6A09">
        <w:rPr>
          <w:rFonts w:ascii="Arial" w:eastAsia="Arial" w:hAnsi="Arial" w:cs="Arial"/>
          <w:b/>
          <w:sz w:val="24"/>
          <w:szCs w:val="24"/>
        </w:rPr>
        <w:t>MARC LEO L. BUTAC</w:t>
      </w:r>
    </w:p>
    <w:p w14:paraId="4E61B5B4" w14:textId="27F6E23F" w:rsidR="005959B8" w:rsidRDefault="00E93D95" w:rsidP="001F4B7A">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53B7985F" w14:textId="76E463C6" w:rsidR="001F4B7A" w:rsidRDefault="00EB5B3B" w:rsidP="001F4B7A">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5592F71" wp14:editId="0D7F8B6B">
            <wp:simplePos x="0" y="0"/>
            <wp:positionH relativeFrom="column">
              <wp:posOffset>382270</wp:posOffset>
            </wp:positionH>
            <wp:positionV relativeFrom="paragraph">
              <wp:posOffset>311785</wp:posOffset>
            </wp:positionV>
            <wp:extent cx="5420995" cy="406527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20995" cy="4065270"/>
                    </a:xfrm>
                    <a:prstGeom prst="rect">
                      <a:avLst/>
                    </a:prstGeom>
                  </pic:spPr>
                </pic:pic>
              </a:graphicData>
            </a:graphic>
            <wp14:sizeRelH relativeFrom="page">
              <wp14:pctWidth>0</wp14:pctWidth>
            </wp14:sizeRelH>
            <wp14:sizeRelV relativeFrom="page">
              <wp14:pctHeight>0</wp14:pctHeight>
            </wp14:sizeRelV>
          </wp:anchor>
        </w:drawing>
      </w:r>
      <w:r w:rsidR="001F4B7A">
        <w:rPr>
          <w:rFonts w:ascii="Arial" w:eastAsia="Arial" w:hAnsi="Arial" w:cs="Arial"/>
          <w:b/>
          <w:color w:val="002060"/>
          <w:sz w:val="28"/>
          <w:szCs w:val="28"/>
        </w:rPr>
        <w:t>PHOTO DOCUMENTATION</w:t>
      </w:r>
    </w:p>
    <w:p w14:paraId="0A69756F" w14:textId="7C4B808D" w:rsidR="001F4B7A" w:rsidRPr="001970A3" w:rsidRDefault="001F4B7A" w:rsidP="001F4B7A">
      <w:pPr>
        <w:widowControl/>
        <w:spacing w:after="160" w:line="259" w:lineRule="auto"/>
        <w:rPr>
          <w:rFonts w:ascii="Arial" w:eastAsia="Arial" w:hAnsi="Arial" w:cs="Arial"/>
          <w:b/>
          <w:color w:val="002060"/>
          <w:sz w:val="28"/>
          <w:szCs w:val="28"/>
        </w:rPr>
      </w:pPr>
    </w:p>
    <w:p w14:paraId="45525165" w14:textId="02BE2D2C" w:rsidR="00EB5B3B" w:rsidRDefault="00EB5B3B" w:rsidP="001F4B7A">
      <w:pPr>
        <w:spacing w:after="0" w:line="240" w:lineRule="auto"/>
        <w:contextualSpacing/>
        <w:rPr>
          <w:rFonts w:ascii="Arial" w:eastAsia="Arial" w:hAnsi="Arial" w:cs="Arial"/>
          <w:b/>
          <w:sz w:val="24"/>
          <w:szCs w:val="24"/>
        </w:rPr>
      </w:pPr>
    </w:p>
    <w:p w14:paraId="3A4EF331" w14:textId="77777777" w:rsidR="00EB5B3B" w:rsidRPr="00EB5B3B" w:rsidRDefault="00EB5B3B" w:rsidP="00EB5B3B">
      <w:pPr>
        <w:rPr>
          <w:rFonts w:ascii="Arial" w:eastAsia="Arial" w:hAnsi="Arial" w:cs="Arial"/>
          <w:sz w:val="24"/>
          <w:szCs w:val="24"/>
        </w:rPr>
      </w:pPr>
    </w:p>
    <w:p w14:paraId="4B50C95A" w14:textId="77777777" w:rsidR="00EB5B3B" w:rsidRPr="00EB5B3B" w:rsidRDefault="00EB5B3B" w:rsidP="00EB5B3B">
      <w:pPr>
        <w:rPr>
          <w:rFonts w:ascii="Arial" w:eastAsia="Arial" w:hAnsi="Arial" w:cs="Arial"/>
          <w:sz w:val="24"/>
          <w:szCs w:val="24"/>
        </w:rPr>
      </w:pPr>
    </w:p>
    <w:p w14:paraId="1818F8AA" w14:textId="77777777" w:rsidR="00EB5B3B" w:rsidRPr="00EB5B3B" w:rsidRDefault="00EB5B3B" w:rsidP="00EB5B3B">
      <w:pPr>
        <w:rPr>
          <w:rFonts w:ascii="Arial" w:eastAsia="Arial" w:hAnsi="Arial" w:cs="Arial"/>
          <w:sz w:val="24"/>
          <w:szCs w:val="24"/>
        </w:rPr>
      </w:pPr>
    </w:p>
    <w:p w14:paraId="095FB1EA" w14:textId="77777777" w:rsidR="00EB5B3B" w:rsidRPr="00EB5B3B" w:rsidRDefault="00EB5B3B" w:rsidP="00EB5B3B">
      <w:pPr>
        <w:rPr>
          <w:rFonts w:ascii="Arial" w:eastAsia="Arial" w:hAnsi="Arial" w:cs="Arial"/>
          <w:sz w:val="24"/>
          <w:szCs w:val="24"/>
        </w:rPr>
      </w:pPr>
    </w:p>
    <w:p w14:paraId="25323EC5" w14:textId="77777777" w:rsidR="00EB5B3B" w:rsidRPr="00EB5B3B" w:rsidRDefault="00EB5B3B" w:rsidP="00EB5B3B">
      <w:pPr>
        <w:rPr>
          <w:rFonts w:ascii="Arial" w:eastAsia="Arial" w:hAnsi="Arial" w:cs="Arial"/>
          <w:sz w:val="24"/>
          <w:szCs w:val="24"/>
        </w:rPr>
      </w:pPr>
    </w:p>
    <w:p w14:paraId="4F7233DF" w14:textId="77777777" w:rsidR="00EB5B3B" w:rsidRPr="00EB5B3B" w:rsidRDefault="00EB5B3B" w:rsidP="00EB5B3B">
      <w:pPr>
        <w:rPr>
          <w:rFonts w:ascii="Arial" w:eastAsia="Arial" w:hAnsi="Arial" w:cs="Arial"/>
          <w:sz w:val="24"/>
          <w:szCs w:val="24"/>
        </w:rPr>
      </w:pPr>
    </w:p>
    <w:p w14:paraId="15068BA6" w14:textId="77777777" w:rsidR="00EB5B3B" w:rsidRPr="00EB5B3B" w:rsidRDefault="00EB5B3B" w:rsidP="00EB5B3B">
      <w:pPr>
        <w:rPr>
          <w:rFonts w:ascii="Arial" w:eastAsia="Arial" w:hAnsi="Arial" w:cs="Arial"/>
          <w:sz w:val="24"/>
          <w:szCs w:val="24"/>
        </w:rPr>
      </w:pPr>
    </w:p>
    <w:p w14:paraId="17EF4E20" w14:textId="77777777" w:rsidR="00EB5B3B" w:rsidRPr="00EB5B3B" w:rsidRDefault="00EB5B3B" w:rsidP="00EB5B3B">
      <w:pPr>
        <w:rPr>
          <w:rFonts w:ascii="Arial" w:eastAsia="Arial" w:hAnsi="Arial" w:cs="Arial"/>
          <w:sz w:val="24"/>
          <w:szCs w:val="24"/>
        </w:rPr>
      </w:pPr>
    </w:p>
    <w:p w14:paraId="54D7ACA0" w14:textId="0A9F3E4B" w:rsidR="00EB5B3B" w:rsidRDefault="00EB5B3B" w:rsidP="00EB5B3B">
      <w:pPr>
        <w:rPr>
          <w:rFonts w:ascii="Arial" w:eastAsia="Arial" w:hAnsi="Arial" w:cs="Arial"/>
          <w:sz w:val="24"/>
          <w:szCs w:val="24"/>
        </w:rPr>
      </w:pPr>
    </w:p>
    <w:p w14:paraId="1A256D22" w14:textId="36E5AB96" w:rsidR="00EB5B3B" w:rsidRDefault="00EB5B3B" w:rsidP="00EB5B3B">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59264" behindDoc="0" locked="0" layoutInCell="1" allowOverlap="1" wp14:anchorId="62F4DBA6" wp14:editId="7A557564">
            <wp:simplePos x="0" y="0"/>
            <wp:positionH relativeFrom="column">
              <wp:posOffset>382905</wp:posOffset>
            </wp:positionH>
            <wp:positionV relativeFrom="paragraph">
              <wp:posOffset>787400</wp:posOffset>
            </wp:positionV>
            <wp:extent cx="5420995" cy="4065905"/>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20995" cy="4065905"/>
                    </a:xfrm>
                    <a:prstGeom prst="rect">
                      <a:avLst/>
                    </a:prstGeom>
                  </pic:spPr>
                </pic:pic>
              </a:graphicData>
            </a:graphic>
            <wp14:sizeRelH relativeFrom="page">
              <wp14:pctWidth>0</wp14:pctWidth>
            </wp14:sizeRelH>
            <wp14:sizeRelV relativeFrom="page">
              <wp14:pctHeight>0</wp14:pctHeight>
            </wp14:sizeRelV>
          </wp:anchor>
        </w:drawing>
      </w:r>
    </w:p>
    <w:p w14:paraId="51C3DD1F" w14:textId="77777777" w:rsidR="00EB5B3B" w:rsidRPr="00EB5B3B" w:rsidRDefault="00EB5B3B" w:rsidP="00EB5B3B">
      <w:pPr>
        <w:rPr>
          <w:rFonts w:ascii="Arial" w:eastAsia="Arial" w:hAnsi="Arial" w:cs="Arial"/>
          <w:sz w:val="24"/>
          <w:szCs w:val="24"/>
        </w:rPr>
      </w:pPr>
    </w:p>
    <w:p w14:paraId="37FE0D37" w14:textId="77777777" w:rsidR="00EB5B3B" w:rsidRPr="00EB5B3B" w:rsidRDefault="00EB5B3B" w:rsidP="00EB5B3B">
      <w:pPr>
        <w:rPr>
          <w:rFonts w:ascii="Arial" w:eastAsia="Arial" w:hAnsi="Arial" w:cs="Arial"/>
          <w:sz w:val="24"/>
          <w:szCs w:val="24"/>
        </w:rPr>
      </w:pPr>
    </w:p>
    <w:p w14:paraId="4A934E02" w14:textId="77777777" w:rsidR="00EB5B3B" w:rsidRPr="00EB5B3B" w:rsidRDefault="00EB5B3B" w:rsidP="00EB5B3B">
      <w:pPr>
        <w:rPr>
          <w:rFonts w:ascii="Arial" w:eastAsia="Arial" w:hAnsi="Arial" w:cs="Arial"/>
          <w:sz w:val="24"/>
          <w:szCs w:val="24"/>
        </w:rPr>
      </w:pPr>
    </w:p>
    <w:p w14:paraId="60B7D045" w14:textId="77777777" w:rsidR="00EB5B3B" w:rsidRPr="00EB5B3B" w:rsidRDefault="00EB5B3B" w:rsidP="00EB5B3B">
      <w:pPr>
        <w:rPr>
          <w:rFonts w:ascii="Arial" w:eastAsia="Arial" w:hAnsi="Arial" w:cs="Arial"/>
          <w:sz w:val="24"/>
          <w:szCs w:val="24"/>
        </w:rPr>
      </w:pPr>
    </w:p>
    <w:p w14:paraId="3D91FCEC" w14:textId="77777777" w:rsidR="00EB5B3B" w:rsidRPr="00EB5B3B" w:rsidRDefault="00EB5B3B" w:rsidP="00EB5B3B">
      <w:pPr>
        <w:rPr>
          <w:rFonts w:ascii="Arial" w:eastAsia="Arial" w:hAnsi="Arial" w:cs="Arial"/>
          <w:sz w:val="24"/>
          <w:szCs w:val="24"/>
        </w:rPr>
      </w:pPr>
    </w:p>
    <w:p w14:paraId="4445698D" w14:textId="77777777" w:rsidR="00EB5B3B" w:rsidRPr="00EB5B3B" w:rsidRDefault="00EB5B3B" w:rsidP="00EB5B3B">
      <w:pPr>
        <w:rPr>
          <w:rFonts w:ascii="Arial" w:eastAsia="Arial" w:hAnsi="Arial" w:cs="Arial"/>
          <w:sz w:val="24"/>
          <w:szCs w:val="24"/>
        </w:rPr>
      </w:pPr>
    </w:p>
    <w:p w14:paraId="328B2D87" w14:textId="77777777" w:rsidR="00EB5B3B" w:rsidRPr="00EB5B3B" w:rsidRDefault="00EB5B3B" w:rsidP="00EB5B3B">
      <w:pPr>
        <w:rPr>
          <w:rFonts w:ascii="Arial" w:eastAsia="Arial" w:hAnsi="Arial" w:cs="Arial"/>
          <w:sz w:val="24"/>
          <w:szCs w:val="24"/>
        </w:rPr>
      </w:pPr>
    </w:p>
    <w:p w14:paraId="60097B86" w14:textId="77777777" w:rsidR="00EB5B3B" w:rsidRPr="00EB5B3B" w:rsidRDefault="00EB5B3B" w:rsidP="00EB5B3B">
      <w:pPr>
        <w:rPr>
          <w:rFonts w:ascii="Arial" w:eastAsia="Arial" w:hAnsi="Arial" w:cs="Arial"/>
          <w:sz w:val="24"/>
          <w:szCs w:val="24"/>
        </w:rPr>
      </w:pPr>
    </w:p>
    <w:p w14:paraId="08EA839E" w14:textId="77777777" w:rsidR="00EB5B3B" w:rsidRPr="00EB5B3B" w:rsidRDefault="00EB5B3B" w:rsidP="00EB5B3B">
      <w:pPr>
        <w:rPr>
          <w:rFonts w:ascii="Arial" w:eastAsia="Arial" w:hAnsi="Arial" w:cs="Arial"/>
          <w:sz w:val="24"/>
          <w:szCs w:val="24"/>
        </w:rPr>
      </w:pPr>
    </w:p>
    <w:p w14:paraId="3D29C1CC" w14:textId="77777777" w:rsidR="00EB5B3B" w:rsidRPr="00EB5B3B" w:rsidRDefault="00EB5B3B" w:rsidP="00EB5B3B">
      <w:pPr>
        <w:rPr>
          <w:rFonts w:ascii="Arial" w:eastAsia="Arial" w:hAnsi="Arial" w:cs="Arial"/>
          <w:sz w:val="24"/>
          <w:szCs w:val="24"/>
        </w:rPr>
      </w:pPr>
    </w:p>
    <w:p w14:paraId="44B6FD18" w14:textId="77777777" w:rsidR="00EB5B3B" w:rsidRPr="00EB5B3B" w:rsidRDefault="00EB5B3B" w:rsidP="00EB5B3B">
      <w:pPr>
        <w:rPr>
          <w:rFonts w:ascii="Arial" w:eastAsia="Arial" w:hAnsi="Arial" w:cs="Arial"/>
          <w:sz w:val="24"/>
          <w:szCs w:val="24"/>
        </w:rPr>
      </w:pPr>
    </w:p>
    <w:p w14:paraId="322F5B18" w14:textId="77777777" w:rsidR="00EB5B3B" w:rsidRPr="00EB5B3B" w:rsidRDefault="00EB5B3B" w:rsidP="00EB5B3B">
      <w:pPr>
        <w:rPr>
          <w:rFonts w:ascii="Arial" w:eastAsia="Arial" w:hAnsi="Arial" w:cs="Arial"/>
          <w:sz w:val="24"/>
          <w:szCs w:val="24"/>
        </w:rPr>
      </w:pPr>
    </w:p>
    <w:p w14:paraId="220F0C03" w14:textId="77777777" w:rsidR="00EB5B3B" w:rsidRPr="00EB5B3B" w:rsidRDefault="00EB5B3B" w:rsidP="00EB5B3B">
      <w:pPr>
        <w:rPr>
          <w:rFonts w:ascii="Arial" w:eastAsia="Arial" w:hAnsi="Arial" w:cs="Arial"/>
          <w:sz w:val="24"/>
          <w:szCs w:val="24"/>
        </w:rPr>
      </w:pPr>
    </w:p>
    <w:p w14:paraId="23F45E34" w14:textId="49C6D8D3" w:rsidR="00EB5B3B" w:rsidRDefault="00EB5B3B" w:rsidP="00EB5B3B">
      <w:pPr>
        <w:rPr>
          <w:rFonts w:ascii="Arial" w:eastAsia="Arial" w:hAnsi="Arial" w:cs="Arial"/>
          <w:sz w:val="24"/>
          <w:szCs w:val="24"/>
        </w:rPr>
      </w:pPr>
    </w:p>
    <w:p w14:paraId="6C78E553" w14:textId="664E7715" w:rsidR="001F4B7A" w:rsidRDefault="00EB5B3B" w:rsidP="00EB5B3B">
      <w:pPr>
        <w:tabs>
          <w:tab w:val="left" w:pos="2832"/>
        </w:tabs>
        <w:rPr>
          <w:rFonts w:ascii="Arial" w:eastAsia="Arial" w:hAnsi="Arial" w:cs="Arial"/>
          <w:sz w:val="24"/>
          <w:szCs w:val="24"/>
        </w:rPr>
      </w:pPr>
      <w:r>
        <w:rPr>
          <w:rFonts w:ascii="Arial" w:eastAsia="Arial" w:hAnsi="Arial" w:cs="Arial"/>
          <w:sz w:val="24"/>
          <w:szCs w:val="24"/>
        </w:rPr>
        <w:tab/>
      </w:r>
    </w:p>
    <w:p w14:paraId="6B3B513E" w14:textId="78E5C4D2" w:rsidR="00EB5B3B" w:rsidRDefault="00EB5B3B" w:rsidP="00EB5B3B">
      <w:pPr>
        <w:tabs>
          <w:tab w:val="left" w:pos="2832"/>
        </w:tabs>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60288" behindDoc="0" locked="0" layoutInCell="1" allowOverlap="1" wp14:anchorId="0E414DBB" wp14:editId="1A9E17BB">
            <wp:simplePos x="0" y="0"/>
            <wp:positionH relativeFrom="column">
              <wp:posOffset>390525</wp:posOffset>
            </wp:positionH>
            <wp:positionV relativeFrom="paragraph">
              <wp:posOffset>121285</wp:posOffset>
            </wp:positionV>
            <wp:extent cx="5463540" cy="409765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63540" cy="4097655"/>
                    </a:xfrm>
                    <a:prstGeom prst="rect">
                      <a:avLst/>
                    </a:prstGeom>
                  </pic:spPr>
                </pic:pic>
              </a:graphicData>
            </a:graphic>
            <wp14:sizeRelH relativeFrom="page">
              <wp14:pctWidth>0</wp14:pctWidth>
            </wp14:sizeRelH>
            <wp14:sizeRelV relativeFrom="page">
              <wp14:pctHeight>0</wp14:pctHeight>
            </wp14:sizeRelV>
          </wp:anchor>
        </w:drawing>
      </w:r>
    </w:p>
    <w:p w14:paraId="023DE3D7" w14:textId="09B9224A" w:rsidR="00EB5B3B" w:rsidRDefault="00EB5B3B" w:rsidP="00EB5B3B">
      <w:pPr>
        <w:tabs>
          <w:tab w:val="left" w:pos="2832"/>
        </w:tabs>
        <w:rPr>
          <w:rFonts w:ascii="Arial" w:eastAsia="Arial" w:hAnsi="Arial" w:cs="Arial"/>
          <w:sz w:val="24"/>
          <w:szCs w:val="24"/>
        </w:rPr>
      </w:pPr>
    </w:p>
    <w:p w14:paraId="11E5F570" w14:textId="77777777" w:rsidR="00EB5B3B" w:rsidRPr="00EB5B3B" w:rsidRDefault="00EB5B3B" w:rsidP="00EB5B3B">
      <w:pPr>
        <w:rPr>
          <w:rFonts w:ascii="Arial" w:eastAsia="Arial" w:hAnsi="Arial" w:cs="Arial"/>
          <w:sz w:val="24"/>
          <w:szCs w:val="24"/>
        </w:rPr>
      </w:pPr>
    </w:p>
    <w:p w14:paraId="773FFC28" w14:textId="77777777" w:rsidR="00EB5B3B" w:rsidRPr="00EB5B3B" w:rsidRDefault="00EB5B3B" w:rsidP="00EB5B3B">
      <w:pPr>
        <w:rPr>
          <w:rFonts w:ascii="Arial" w:eastAsia="Arial" w:hAnsi="Arial" w:cs="Arial"/>
          <w:sz w:val="24"/>
          <w:szCs w:val="24"/>
        </w:rPr>
      </w:pPr>
    </w:p>
    <w:p w14:paraId="20F8AEEB" w14:textId="77777777" w:rsidR="00EB5B3B" w:rsidRPr="00EB5B3B" w:rsidRDefault="00EB5B3B" w:rsidP="00EB5B3B">
      <w:pPr>
        <w:rPr>
          <w:rFonts w:ascii="Arial" w:eastAsia="Arial" w:hAnsi="Arial" w:cs="Arial"/>
          <w:sz w:val="24"/>
          <w:szCs w:val="24"/>
        </w:rPr>
      </w:pPr>
    </w:p>
    <w:p w14:paraId="65F0F789" w14:textId="196BCDBE" w:rsidR="00EB5B3B" w:rsidRPr="00EB5B3B" w:rsidRDefault="00EB5B3B" w:rsidP="00EB5B3B">
      <w:pPr>
        <w:rPr>
          <w:rFonts w:ascii="Arial" w:eastAsia="Arial" w:hAnsi="Arial" w:cs="Arial"/>
          <w:sz w:val="24"/>
          <w:szCs w:val="24"/>
        </w:rPr>
      </w:pPr>
    </w:p>
    <w:p w14:paraId="291CA5F6" w14:textId="35575831" w:rsidR="00EB5B3B" w:rsidRPr="00EB5B3B" w:rsidRDefault="00EB5B3B" w:rsidP="00EB5B3B">
      <w:pPr>
        <w:rPr>
          <w:rFonts w:ascii="Arial" w:eastAsia="Arial" w:hAnsi="Arial" w:cs="Arial"/>
          <w:sz w:val="24"/>
          <w:szCs w:val="24"/>
        </w:rPr>
      </w:pPr>
    </w:p>
    <w:p w14:paraId="60BD430D" w14:textId="77777777" w:rsidR="00EB5B3B" w:rsidRPr="00EB5B3B" w:rsidRDefault="00EB5B3B" w:rsidP="00EB5B3B">
      <w:pPr>
        <w:rPr>
          <w:rFonts w:ascii="Arial" w:eastAsia="Arial" w:hAnsi="Arial" w:cs="Arial"/>
          <w:sz w:val="24"/>
          <w:szCs w:val="24"/>
        </w:rPr>
      </w:pPr>
    </w:p>
    <w:p w14:paraId="515BF4A2" w14:textId="561D009A" w:rsidR="00EB5B3B" w:rsidRPr="00EB5B3B" w:rsidRDefault="00EB5B3B" w:rsidP="00EB5B3B">
      <w:pPr>
        <w:rPr>
          <w:rFonts w:ascii="Arial" w:eastAsia="Arial" w:hAnsi="Arial" w:cs="Arial"/>
          <w:sz w:val="24"/>
          <w:szCs w:val="24"/>
        </w:rPr>
      </w:pPr>
    </w:p>
    <w:p w14:paraId="4D722CAD" w14:textId="6B5CFBA8" w:rsidR="00EB5B3B" w:rsidRPr="00EB5B3B" w:rsidRDefault="00EB5B3B" w:rsidP="00EB5B3B">
      <w:pPr>
        <w:rPr>
          <w:rFonts w:ascii="Arial" w:eastAsia="Arial" w:hAnsi="Arial" w:cs="Arial"/>
          <w:sz w:val="24"/>
          <w:szCs w:val="24"/>
        </w:rPr>
      </w:pPr>
    </w:p>
    <w:p w14:paraId="26B62C21" w14:textId="77777777" w:rsidR="00EB5B3B" w:rsidRPr="00EB5B3B" w:rsidRDefault="00EB5B3B" w:rsidP="00EB5B3B">
      <w:pPr>
        <w:rPr>
          <w:rFonts w:ascii="Arial" w:eastAsia="Arial" w:hAnsi="Arial" w:cs="Arial"/>
          <w:sz w:val="24"/>
          <w:szCs w:val="24"/>
        </w:rPr>
      </w:pPr>
    </w:p>
    <w:p w14:paraId="48F1483A" w14:textId="1816D11F" w:rsidR="00EB5B3B" w:rsidRPr="00EB5B3B" w:rsidRDefault="00EB5B3B" w:rsidP="00EB5B3B">
      <w:pPr>
        <w:rPr>
          <w:rFonts w:ascii="Arial" w:eastAsia="Arial" w:hAnsi="Arial" w:cs="Arial"/>
          <w:sz w:val="24"/>
          <w:szCs w:val="24"/>
        </w:rPr>
      </w:pPr>
    </w:p>
    <w:p w14:paraId="4F582027" w14:textId="0DF795ED" w:rsidR="00EB5B3B" w:rsidRDefault="00EB5B3B" w:rsidP="00EB5B3B">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1312" behindDoc="0" locked="0" layoutInCell="1" allowOverlap="1" wp14:anchorId="7F3D9777" wp14:editId="7E1776A5">
            <wp:simplePos x="0" y="0"/>
            <wp:positionH relativeFrom="column">
              <wp:posOffset>413385</wp:posOffset>
            </wp:positionH>
            <wp:positionV relativeFrom="paragraph">
              <wp:posOffset>484505</wp:posOffset>
            </wp:positionV>
            <wp:extent cx="5440680" cy="408051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5.JPG"/>
                    <pic:cNvPicPr/>
                  </pic:nvPicPr>
                  <pic:blipFill>
                    <a:blip r:embed="rId13">
                      <a:extLst>
                        <a:ext uri="{28A0092B-C50C-407E-A947-70E740481C1C}">
                          <a14:useLocalDpi xmlns:a14="http://schemas.microsoft.com/office/drawing/2010/main" val="0"/>
                        </a:ext>
                      </a:extLst>
                    </a:blip>
                    <a:stretch>
                      <a:fillRect/>
                    </a:stretch>
                  </pic:blipFill>
                  <pic:spPr>
                    <a:xfrm>
                      <a:off x="0" y="0"/>
                      <a:ext cx="5440680" cy="4080510"/>
                    </a:xfrm>
                    <a:prstGeom prst="rect">
                      <a:avLst/>
                    </a:prstGeom>
                  </pic:spPr>
                </pic:pic>
              </a:graphicData>
            </a:graphic>
            <wp14:sizeRelH relativeFrom="page">
              <wp14:pctWidth>0</wp14:pctWidth>
            </wp14:sizeRelH>
            <wp14:sizeRelV relativeFrom="page">
              <wp14:pctHeight>0</wp14:pctHeight>
            </wp14:sizeRelV>
          </wp:anchor>
        </w:drawing>
      </w:r>
    </w:p>
    <w:p w14:paraId="3C194320" w14:textId="1D602EFE" w:rsidR="00EB5B3B" w:rsidRPr="00EB5B3B" w:rsidRDefault="00EB5B3B" w:rsidP="00EB5B3B">
      <w:pPr>
        <w:tabs>
          <w:tab w:val="left" w:pos="2220"/>
        </w:tabs>
        <w:rPr>
          <w:rFonts w:ascii="Arial" w:eastAsia="Arial" w:hAnsi="Arial" w:cs="Arial"/>
          <w:sz w:val="24"/>
          <w:szCs w:val="24"/>
        </w:rPr>
      </w:pPr>
      <w:r>
        <w:rPr>
          <w:rFonts w:ascii="Arial" w:eastAsia="Arial" w:hAnsi="Arial" w:cs="Arial"/>
          <w:sz w:val="24"/>
          <w:szCs w:val="24"/>
        </w:rPr>
        <w:tab/>
      </w:r>
    </w:p>
    <w:sectPr w:rsidR="00EB5B3B" w:rsidRPr="00EB5B3B"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39207" w14:textId="77777777" w:rsidR="002864B1" w:rsidRDefault="002864B1">
      <w:pPr>
        <w:spacing w:after="0" w:line="240" w:lineRule="auto"/>
      </w:pPr>
      <w:r>
        <w:separator/>
      </w:r>
    </w:p>
  </w:endnote>
  <w:endnote w:type="continuationSeparator" w:id="0">
    <w:p w14:paraId="5963B146" w14:textId="77777777" w:rsidR="002864B1" w:rsidRDefault="0028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C11305" w:rsidRDefault="00C113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C11305" w:rsidRDefault="00C11305">
    <w:pPr>
      <w:pBdr>
        <w:bottom w:val="single" w:sz="6" w:space="1" w:color="000000"/>
      </w:pBdr>
      <w:tabs>
        <w:tab w:val="left" w:pos="2371"/>
        <w:tab w:val="center" w:pos="5233"/>
      </w:tabs>
      <w:spacing w:after="0" w:line="240" w:lineRule="auto"/>
      <w:jc w:val="right"/>
      <w:rPr>
        <w:sz w:val="16"/>
        <w:szCs w:val="16"/>
      </w:rPr>
    </w:pPr>
  </w:p>
  <w:p w14:paraId="2B859230" w14:textId="6E9B19A8" w:rsidR="00C11305" w:rsidRDefault="00C11305"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D7391">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D7391">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7D0663">
      <w:rPr>
        <w:rFonts w:ascii="Arial" w:eastAsia="Arial" w:hAnsi="Arial" w:cs="Arial"/>
        <w:sz w:val="14"/>
        <w:szCs w:val="14"/>
      </w:rPr>
      <w:t>5</w:t>
    </w:r>
    <w:r w:rsidR="00EE6A09">
      <w:rPr>
        <w:rFonts w:ascii="Arial" w:eastAsia="Arial" w:hAnsi="Arial" w:cs="Arial"/>
        <w:sz w:val="14"/>
        <w:szCs w:val="14"/>
      </w:rPr>
      <w:t>91</w:t>
    </w:r>
    <w:r w:rsidRPr="008B2E5F">
      <w:rPr>
        <w:rFonts w:ascii="Arial" w:eastAsia="Arial" w:hAnsi="Arial" w:cs="Arial"/>
        <w:sz w:val="14"/>
        <w:szCs w:val="14"/>
      </w:rPr>
      <w:t xml:space="preserve"> on the Coron</w:t>
    </w:r>
    <w:r>
      <w:rPr>
        <w:rFonts w:ascii="Arial" w:eastAsia="Arial" w:hAnsi="Arial" w:cs="Arial"/>
        <w:sz w:val="14"/>
        <w:szCs w:val="14"/>
      </w:rPr>
      <w:t>a</w:t>
    </w:r>
    <w:r w:rsidR="00EE6A09">
      <w:rPr>
        <w:rFonts w:ascii="Arial" w:eastAsia="Arial" w:hAnsi="Arial" w:cs="Arial"/>
        <w:sz w:val="14"/>
        <w:szCs w:val="14"/>
      </w:rPr>
      <w:t>virus Disease (COVID19) as of 17</w:t>
    </w:r>
    <w:r>
      <w:rPr>
        <w:rFonts w:ascii="Arial" w:eastAsia="Arial" w:hAnsi="Arial" w:cs="Arial"/>
        <w:sz w:val="14"/>
        <w:szCs w:val="14"/>
      </w:rPr>
      <w:t xml:space="preserve"> February</w:t>
    </w:r>
    <w:r w:rsidRPr="008B2E5F">
      <w:rPr>
        <w:rFonts w:ascii="Arial" w:eastAsia="Arial" w:hAnsi="Arial" w:cs="Arial"/>
        <w:sz w:val="14"/>
        <w:szCs w:val="14"/>
      </w:rPr>
      <w:t xml:space="preserve"> 2021, </w:t>
    </w:r>
    <w:r w:rsidR="007D0663">
      <w:rPr>
        <w:rFonts w:ascii="Arial" w:eastAsia="Arial" w:hAnsi="Arial" w:cs="Arial"/>
        <w:sz w:val="14"/>
        <w:szCs w:val="14"/>
      </w:rPr>
      <w:t>6</w:t>
    </w:r>
    <w:r w:rsidR="00EE6A09">
      <w:rPr>
        <w:rFonts w:ascii="Arial" w:eastAsia="Arial" w:hAnsi="Arial" w:cs="Arial"/>
        <w:sz w:val="14"/>
        <w:szCs w:val="14"/>
      </w:rPr>
      <w:t>A</w:t>
    </w:r>
    <w:r>
      <w:rPr>
        <w:rFonts w:ascii="Arial" w:eastAsia="Arial" w:hAnsi="Arial" w:cs="Arial"/>
        <w:sz w:val="14"/>
        <w:szCs w:val="14"/>
      </w:rPr>
      <w:t>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C11305" w:rsidRDefault="00C113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329EB" w14:textId="77777777" w:rsidR="002864B1" w:rsidRDefault="002864B1">
      <w:pPr>
        <w:spacing w:after="0" w:line="240" w:lineRule="auto"/>
      </w:pPr>
      <w:r>
        <w:separator/>
      </w:r>
    </w:p>
  </w:footnote>
  <w:footnote w:type="continuationSeparator" w:id="0">
    <w:p w14:paraId="62B60A05" w14:textId="77777777" w:rsidR="002864B1" w:rsidRDefault="002864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C11305" w:rsidRDefault="00C113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C11305" w:rsidRDefault="00C1130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11305" w:rsidRDefault="00C11305">
    <w:pPr>
      <w:pBdr>
        <w:bottom w:val="single" w:sz="6" w:space="1" w:color="000000"/>
      </w:pBdr>
      <w:tabs>
        <w:tab w:val="center" w:pos="4680"/>
        <w:tab w:val="right" w:pos="9360"/>
      </w:tabs>
      <w:spacing w:after="0" w:line="240" w:lineRule="auto"/>
      <w:jc w:val="center"/>
      <w:rPr>
        <w:sz w:val="10"/>
      </w:rPr>
    </w:pPr>
  </w:p>
  <w:p w14:paraId="3A0C3660" w14:textId="77777777" w:rsidR="00C11305" w:rsidRDefault="00C113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C11305" w:rsidRDefault="00C113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0A34C5-E85A-46F9-9124-FD603F42C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13675</Words>
  <Characters>7795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3</cp:revision>
  <dcterms:created xsi:type="dcterms:W3CDTF">2021-02-16T12:25:00Z</dcterms:created>
  <dcterms:modified xsi:type="dcterms:W3CDTF">2021-02-1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